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65A7AC" w14:textId="6AA3E52F" w:rsidR="005A7B3C" w:rsidRPr="00715D43" w:rsidRDefault="005A7B3C" w:rsidP="005A7B3C">
      <w:pPr>
        <w:rPr>
          <w:rFonts w:cstheme="minorHAnsi"/>
        </w:rPr>
      </w:pPr>
    </w:p>
    <w:p w14:paraId="45DE3991" w14:textId="56ACB7DB" w:rsidR="00E81A9A" w:rsidRPr="00715D43" w:rsidRDefault="00E81A9A" w:rsidP="00BB2C4C">
      <w:pPr>
        <w:jc w:val="center"/>
        <w:rPr>
          <w:rFonts w:cstheme="minorHAnsi"/>
        </w:rPr>
      </w:pPr>
    </w:p>
    <w:p w14:paraId="3B161FA8" w14:textId="47A6669C" w:rsidR="00BB2C4C" w:rsidRPr="00715D43" w:rsidRDefault="00BB2C4C" w:rsidP="00BB2C4C">
      <w:pPr>
        <w:jc w:val="center"/>
        <w:rPr>
          <w:rFonts w:cstheme="minorHAnsi"/>
        </w:rPr>
      </w:pPr>
    </w:p>
    <w:p w14:paraId="55BB53E6" w14:textId="537F0BB4" w:rsidR="00BB2C4C" w:rsidRPr="00715D43" w:rsidRDefault="00BB2C4C" w:rsidP="00BB2C4C">
      <w:pPr>
        <w:jc w:val="center"/>
        <w:rPr>
          <w:rFonts w:cstheme="minorHAnsi"/>
        </w:rPr>
      </w:pPr>
    </w:p>
    <w:p w14:paraId="4BF0D6F3" w14:textId="77777777" w:rsidR="00BB2C4C" w:rsidRPr="00715D43" w:rsidRDefault="00BB2C4C" w:rsidP="00BB2C4C">
      <w:pPr>
        <w:jc w:val="center"/>
        <w:rPr>
          <w:rFonts w:cstheme="minorHAnsi"/>
        </w:rPr>
      </w:pPr>
    </w:p>
    <w:p w14:paraId="79534AEF" w14:textId="77777777" w:rsidR="00E81A9A" w:rsidRPr="00715D43" w:rsidRDefault="00E81A9A" w:rsidP="00BB2C4C">
      <w:pPr>
        <w:jc w:val="center"/>
        <w:rPr>
          <w:rFonts w:cstheme="minorHAnsi"/>
          <w:sz w:val="32"/>
        </w:rPr>
      </w:pPr>
    </w:p>
    <w:p w14:paraId="0B6EBC2C" w14:textId="77777777" w:rsidR="00E81A9A" w:rsidRPr="00715D43" w:rsidRDefault="00E81A9A" w:rsidP="00BB2C4C">
      <w:pPr>
        <w:jc w:val="center"/>
        <w:rPr>
          <w:rFonts w:cstheme="minorHAnsi"/>
          <w:sz w:val="32"/>
        </w:rPr>
      </w:pPr>
    </w:p>
    <w:p w14:paraId="5D2539AA" w14:textId="6EA04A6C" w:rsidR="00BB2C4C" w:rsidRDefault="00BB2C4C" w:rsidP="00BB2C4C">
      <w:pPr>
        <w:spacing w:line="276" w:lineRule="auto"/>
        <w:jc w:val="center"/>
        <w:rPr>
          <w:rFonts w:cstheme="minorHAnsi"/>
          <w:b/>
          <w:color w:val="000000" w:themeColor="text1"/>
          <w:sz w:val="48"/>
          <w:szCs w:val="40"/>
        </w:rPr>
      </w:pPr>
      <w:r w:rsidRPr="00715D43">
        <w:rPr>
          <w:rFonts w:cstheme="minorHAnsi"/>
          <w:b/>
          <w:color w:val="000000" w:themeColor="text1"/>
          <w:sz w:val="48"/>
          <w:szCs w:val="40"/>
        </w:rPr>
        <w:t xml:space="preserve">Relatório de </w:t>
      </w:r>
      <w:proofErr w:type="spellStart"/>
      <w:r w:rsidRPr="00715D43">
        <w:rPr>
          <w:rFonts w:cstheme="minorHAnsi"/>
          <w:b/>
          <w:color w:val="000000" w:themeColor="text1"/>
          <w:sz w:val="48"/>
          <w:szCs w:val="40"/>
        </w:rPr>
        <w:t>Pro</w:t>
      </w:r>
      <w:r w:rsidR="001E3803">
        <w:rPr>
          <w:rFonts w:cstheme="minorHAnsi"/>
          <w:b/>
          <w:color w:val="000000" w:themeColor="text1"/>
          <w:sz w:val="48"/>
          <w:szCs w:val="40"/>
        </w:rPr>
        <w:t>j</w:t>
      </w:r>
      <w:r w:rsidRPr="00715D43">
        <w:rPr>
          <w:rFonts w:cstheme="minorHAnsi"/>
          <w:b/>
          <w:color w:val="000000" w:themeColor="text1"/>
          <w:sz w:val="48"/>
          <w:szCs w:val="40"/>
        </w:rPr>
        <w:t>e</w:t>
      </w:r>
      <w:r w:rsidR="001E3803">
        <w:rPr>
          <w:rFonts w:cstheme="minorHAnsi"/>
          <w:b/>
          <w:color w:val="000000" w:themeColor="text1"/>
          <w:sz w:val="48"/>
          <w:szCs w:val="40"/>
        </w:rPr>
        <w:t>c</w:t>
      </w:r>
      <w:r w:rsidRPr="00715D43">
        <w:rPr>
          <w:rFonts w:cstheme="minorHAnsi"/>
          <w:b/>
          <w:color w:val="000000" w:themeColor="text1"/>
          <w:sz w:val="48"/>
          <w:szCs w:val="40"/>
        </w:rPr>
        <w:t>to</w:t>
      </w:r>
      <w:proofErr w:type="spellEnd"/>
    </w:p>
    <w:p w14:paraId="16540ED1" w14:textId="04B11352" w:rsidR="00D50A75" w:rsidRPr="00715D43" w:rsidRDefault="00D50A75" w:rsidP="00BB2C4C">
      <w:pPr>
        <w:spacing w:line="276" w:lineRule="auto"/>
        <w:jc w:val="center"/>
        <w:rPr>
          <w:rFonts w:cstheme="minorHAnsi"/>
          <w:b/>
          <w:color w:val="000000" w:themeColor="text1"/>
          <w:sz w:val="48"/>
          <w:szCs w:val="40"/>
        </w:rPr>
      </w:pPr>
      <w:r>
        <w:rPr>
          <w:rFonts w:cstheme="minorHAnsi"/>
          <w:b/>
          <w:color w:val="000000" w:themeColor="text1"/>
          <w:sz w:val="48"/>
          <w:szCs w:val="40"/>
        </w:rPr>
        <w:t xml:space="preserve">Programação Aplicada </w:t>
      </w:r>
    </w:p>
    <w:p w14:paraId="366A0FAD" w14:textId="183EF01B" w:rsidR="00BB2C4C" w:rsidRPr="00715D43" w:rsidRDefault="00D50A75" w:rsidP="00BB2C4C">
      <w:pPr>
        <w:spacing w:line="276" w:lineRule="auto"/>
        <w:jc w:val="center"/>
        <w:rPr>
          <w:rFonts w:cstheme="minorHAnsi"/>
          <w:b/>
          <w:color w:val="000000" w:themeColor="text1"/>
          <w:sz w:val="48"/>
          <w:szCs w:val="40"/>
        </w:rPr>
      </w:pPr>
      <w:r>
        <w:rPr>
          <w:rFonts w:cstheme="minorHAnsi"/>
          <w:b/>
          <w:color w:val="000000" w:themeColor="text1"/>
          <w:sz w:val="40"/>
          <w:szCs w:val="40"/>
        </w:rPr>
        <w:t>Avaliação</w:t>
      </w:r>
      <w:r w:rsidR="00C25DDA">
        <w:rPr>
          <w:rFonts w:cstheme="minorHAnsi"/>
          <w:b/>
          <w:color w:val="000000" w:themeColor="text1"/>
          <w:sz w:val="40"/>
          <w:szCs w:val="40"/>
        </w:rPr>
        <w:t xml:space="preserve"> </w:t>
      </w:r>
      <w:r>
        <w:rPr>
          <w:rFonts w:cstheme="minorHAnsi"/>
          <w:b/>
          <w:color w:val="000000" w:themeColor="text1"/>
          <w:sz w:val="40"/>
          <w:szCs w:val="40"/>
        </w:rPr>
        <w:t xml:space="preserve">Periódica </w:t>
      </w:r>
    </w:p>
    <w:p w14:paraId="0D20A227" w14:textId="5C2329C9" w:rsidR="00BB2C4C" w:rsidRPr="00715D43" w:rsidRDefault="00BB2C4C" w:rsidP="00BB2C4C">
      <w:pPr>
        <w:spacing w:line="276" w:lineRule="auto"/>
        <w:jc w:val="center"/>
        <w:rPr>
          <w:rFonts w:cstheme="minorHAnsi"/>
          <w:b/>
          <w:color w:val="000000" w:themeColor="text1"/>
          <w:sz w:val="40"/>
          <w:szCs w:val="40"/>
        </w:rPr>
      </w:pPr>
    </w:p>
    <w:p w14:paraId="1D538EB4" w14:textId="4ADD1AA4" w:rsidR="00BB2C4C" w:rsidRPr="00715D43" w:rsidRDefault="00BB2C4C" w:rsidP="00BB2C4C">
      <w:pPr>
        <w:spacing w:line="276" w:lineRule="auto"/>
        <w:jc w:val="center"/>
        <w:rPr>
          <w:rFonts w:cstheme="minorHAnsi"/>
          <w:b/>
          <w:color w:val="000000" w:themeColor="text1"/>
          <w:sz w:val="40"/>
          <w:szCs w:val="40"/>
        </w:rPr>
      </w:pPr>
    </w:p>
    <w:p w14:paraId="5102A9ED" w14:textId="77777777" w:rsidR="00BB2C4C" w:rsidRPr="00715D43" w:rsidRDefault="00BB2C4C" w:rsidP="00BB2C4C">
      <w:pPr>
        <w:spacing w:after="0"/>
        <w:jc w:val="center"/>
        <w:rPr>
          <w:rFonts w:cstheme="minorHAnsi"/>
          <w:b/>
          <w:color w:val="000000" w:themeColor="text1"/>
          <w:szCs w:val="24"/>
        </w:rPr>
      </w:pPr>
      <w:r w:rsidRPr="00715D43">
        <w:rPr>
          <w:rFonts w:cstheme="minorHAnsi"/>
          <w:b/>
          <w:color w:val="000000" w:themeColor="text1"/>
          <w:szCs w:val="24"/>
        </w:rPr>
        <w:t>Autor(</w:t>
      </w:r>
      <w:proofErr w:type="spellStart"/>
      <w:r w:rsidRPr="00715D43">
        <w:rPr>
          <w:rFonts w:cstheme="minorHAnsi"/>
          <w:b/>
          <w:color w:val="000000" w:themeColor="text1"/>
          <w:szCs w:val="24"/>
        </w:rPr>
        <w:t>es</w:t>
      </w:r>
      <w:proofErr w:type="spellEnd"/>
      <w:r w:rsidRPr="00715D43">
        <w:rPr>
          <w:rFonts w:cstheme="minorHAnsi"/>
          <w:b/>
          <w:color w:val="000000" w:themeColor="text1"/>
          <w:szCs w:val="24"/>
        </w:rPr>
        <w:t>):</w:t>
      </w:r>
    </w:p>
    <w:p w14:paraId="4E46A419" w14:textId="04D42592" w:rsidR="00C25DDA" w:rsidRDefault="00C25DDA" w:rsidP="00BB2C4C">
      <w:pPr>
        <w:spacing w:after="0"/>
        <w:jc w:val="center"/>
        <w:rPr>
          <w:rFonts w:cstheme="minorHAnsi"/>
          <w:color w:val="000000" w:themeColor="text1"/>
          <w:szCs w:val="24"/>
        </w:rPr>
      </w:pPr>
      <w:r>
        <w:rPr>
          <w:rFonts w:cstheme="minorHAnsi"/>
          <w:color w:val="000000" w:themeColor="text1"/>
          <w:szCs w:val="24"/>
        </w:rPr>
        <w:t>Mariana Magalhães a2022147454</w:t>
      </w:r>
    </w:p>
    <w:p w14:paraId="6E3DD01F" w14:textId="6FE96102" w:rsidR="00BB2C4C" w:rsidRPr="00715D43" w:rsidRDefault="00C25DDA" w:rsidP="00BB2C4C">
      <w:pPr>
        <w:spacing w:after="0"/>
        <w:jc w:val="center"/>
        <w:rPr>
          <w:rFonts w:cstheme="minorHAnsi"/>
          <w:color w:val="000000" w:themeColor="text1"/>
          <w:szCs w:val="24"/>
        </w:rPr>
      </w:pPr>
      <w:r>
        <w:rPr>
          <w:rFonts w:cstheme="minorHAnsi"/>
          <w:color w:val="000000" w:themeColor="text1"/>
          <w:szCs w:val="24"/>
        </w:rPr>
        <w:t xml:space="preserve">Dinis </w:t>
      </w:r>
      <w:proofErr w:type="spellStart"/>
      <w:r>
        <w:rPr>
          <w:rFonts w:cstheme="minorHAnsi"/>
          <w:color w:val="000000" w:themeColor="text1"/>
          <w:szCs w:val="24"/>
        </w:rPr>
        <w:t>Myroshnyk</w:t>
      </w:r>
      <w:proofErr w:type="spellEnd"/>
      <w:r>
        <w:rPr>
          <w:rFonts w:cstheme="minorHAnsi"/>
          <w:color w:val="000000" w:themeColor="text1"/>
          <w:szCs w:val="24"/>
        </w:rPr>
        <w:t xml:space="preserve"> </w:t>
      </w:r>
    </w:p>
    <w:p w14:paraId="32359583" w14:textId="25BDB0D2" w:rsidR="00E81A9A" w:rsidRPr="00715D43" w:rsidRDefault="00E81A9A" w:rsidP="00BB2C4C">
      <w:pPr>
        <w:jc w:val="center"/>
        <w:rPr>
          <w:rFonts w:cstheme="minorHAnsi"/>
        </w:rPr>
      </w:pPr>
    </w:p>
    <w:p w14:paraId="4CB59EE7" w14:textId="77777777" w:rsidR="00E81A9A" w:rsidRPr="00715D43" w:rsidRDefault="00E81A9A" w:rsidP="00BB2C4C">
      <w:pPr>
        <w:jc w:val="center"/>
        <w:rPr>
          <w:rFonts w:cstheme="minorHAnsi"/>
        </w:rPr>
      </w:pPr>
    </w:p>
    <w:p w14:paraId="6E9DD55D" w14:textId="77777777" w:rsidR="00E81A9A" w:rsidRPr="00715D43" w:rsidRDefault="00E81A9A" w:rsidP="00BB2C4C">
      <w:pPr>
        <w:jc w:val="center"/>
        <w:rPr>
          <w:rFonts w:cstheme="minorHAnsi"/>
        </w:rPr>
      </w:pPr>
    </w:p>
    <w:p w14:paraId="380F3BA2" w14:textId="77777777" w:rsidR="00E81A9A" w:rsidRPr="00715D43" w:rsidRDefault="00E81A9A" w:rsidP="00BB2C4C">
      <w:pPr>
        <w:jc w:val="center"/>
        <w:rPr>
          <w:rFonts w:cstheme="minorHAnsi"/>
        </w:rPr>
      </w:pPr>
    </w:p>
    <w:p w14:paraId="420AC96C" w14:textId="60EA0AFE" w:rsidR="00E81A9A" w:rsidRPr="00715D43" w:rsidRDefault="00E81A9A" w:rsidP="00BB2C4C">
      <w:pPr>
        <w:jc w:val="center"/>
        <w:rPr>
          <w:rFonts w:cstheme="minorHAnsi"/>
        </w:rPr>
      </w:pPr>
    </w:p>
    <w:p w14:paraId="04CA9027" w14:textId="02D59770" w:rsidR="0099736E" w:rsidRPr="00715D43" w:rsidRDefault="00BB2C4C" w:rsidP="00BB2C4C">
      <w:pPr>
        <w:jc w:val="center"/>
        <w:rPr>
          <w:rFonts w:cstheme="minorHAnsi"/>
          <w:color w:val="000000" w:themeColor="text1"/>
        </w:rPr>
      </w:pPr>
      <w:r w:rsidRPr="00715D43">
        <w:rPr>
          <w:rFonts w:cstheme="minorHAnsi"/>
          <w:b/>
          <w:color w:val="000000" w:themeColor="text1"/>
        </w:rPr>
        <w:t>Data:</w:t>
      </w:r>
      <w:r w:rsidRPr="00715D43">
        <w:rPr>
          <w:rFonts w:cstheme="minorHAnsi"/>
          <w:color w:val="000000" w:themeColor="text1"/>
        </w:rPr>
        <w:t xml:space="preserve"> </w:t>
      </w:r>
      <w:r w:rsidR="00C25DDA">
        <w:rPr>
          <w:rFonts w:cstheme="minorHAnsi"/>
          <w:color w:val="000000" w:themeColor="text1"/>
        </w:rPr>
        <w:t>04/2024</w:t>
      </w:r>
    </w:p>
    <w:p w14:paraId="1C4D0FBB" w14:textId="77777777" w:rsidR="0099736E" w:rsidRPr="00715D43" w:rsidRDefault="0099736E">
      <w:pPr>
        <w:spacing w:after="0"/>
        <w:jc w:val="left"/>
        <w:rPr>
          <w:rFonts w:cstheme="minorHAnsi"/>
          <w:color w:val="000000" w:themeColor="text1"/>
        </w:rPr>
      </w:pPr>
      <w:r w:rsidRPr="00715D43">
        <w:rPr>
          <w:rFonts w:cstheme="minorHAnsi"/>
          <w:color w:val="000000" w:themeColor="text1"/>
        </w:rPr>
        <w:br w:type="page"/>
      </w:r>
    </w:p>
    <w:p w14:paraId="51399218" w14:textId="6C6F83E1" w:rsidR="009E5B76" w:rsidRPr="00715D43" w:rsidRDefault="009E5B76" w:rsidP="0099736E">
      <w:pPr>
        <w:spacing w:after="0"/>
        <w:jc w:val="left"/>
        <w:rPr>
          <w:rFonts w:cstheme="minorHAnsi"/>
          <w:color w:val="000000" w:themeColor="text1"/>
        </w:rPr>
        <w:sectPr w:rsidR="009E5B76" w:rsidRPr="00715D43" w:rsidSect="000D350B">
          <w:headerReference w:type="even" r:id="rId8"/>
          <w:headerReference w:type="default" r:id="rId9"/>
          <w:footerReference w:type="even" r:id="rId10"/>
          <w:footerReference w:type="default" r:id="rId11"/>
          <w:headerReference w:type="first" r:id="rId12"/>
          <w:type w:val="oddPage"/>
          <w:pgSz w:w="11906" w:h="16838" w:code="9"/>
          <w:pgMar w:top="2268" w:right="851" w:bottom="1418" w:left="851" w:header="567" w:footer="709" w:gutter="0"/>
          <w:pgNumType w:fmt="lowerRoman" w:start="1"/>
          <w:cols w:space="708"/>
          <w:titlePg/>
          <w:docGrid w:linePitch="360"/>
        </w:sectPr>
      </w:pPr>
    </w:p>
    <w:p w14:paraId="526E69E6" w14:textId="77777777" w:rsidR="00B91E91" w:rsidRPr="00715D43" w:rsidRDefault="00B91E91" w:rsidP="006D18B7">
      <w:pPr>
        <w:rPr>
          <w:rFonts w:cstheme="minorHAnsi"/>
        </w:rPr>
        <w:sectPr w:rsidR="00B91E91" w:rsidRPr="00715D43" w:rsidSect="000D350B">
          <w:headerReference w:type="default" r:id="rId13"/>
          <w:type w:val="oddPage"/>
          <w:pgSz w:w="11906" w:h="16838"/>
          <w:pgMar w:top="1417" w:right="1701" w:bottom="1417" w:left="1701" w:header="708" w:footer="708" w:gutter="0"/>
          <w:pgNumType w:fmt="lowerRoman"/>
          <w:cols w:space="708"/>
          <w:docGrid w:linePitch="360"/>
        </w:sectPr>
      </w:pPr>
    </w:p>
    <w:p w14:paraId="70E1799D" w14:textId="77777777" w:rsidR="00A7074C" w:rsidRPr="00715D43" w:rsidRDefault="006A6E37" w:rsidP="008216D9">
      <w:pPr>
        <w:pStyle w:val="Heading0"/>
        <w:rPr>
          <w:rFonts w:cstheme="minorHAnsi"/>
          <w:lang w:val="pt-PT"/>
        </w:rPr>
      </w:pPr>
      <w:bookmarkStart w:id="0" w:name="_Toc65518655"/>
      <w:r w:rsidRPr="00715D43">
        <w:rPr>
          <w:rFonts w:cstheme="minorHAnsi"/>
          <w:lang w:val="pt-PT"/>
        </w:rPr>
        <w:lastRenderedPageBreak/>
        <w:t>Resumo</w:t>
      </w:r>
      <w:bookmarkEnd w:id="0"/>
    </w:p>
    <w:p w14:paraId="15036CCE" w14:textId="063644E3" w:rsidR="00342737" w:rsidRPr="00715D43" w:rsidRDefault="00342737" w:rsidP="00342737">
      <w:pPr>
        <w:rPr>
          <w:rFonts w:cstheme="minorHAnsi"/>
          <w:b/>
          <w:sz w:val="28"/>
          <w:szCs w:val="28"/>
        </w:rPr>
      </w:pPr>
      <w:r w:rsidRPr="00715D43">
        <w:rPr>
          <w:rFonts w:cstheme="minorHAnsi"/>
        </w:rPr>
        <w:t xml:space="preserve">O resumo faz uma breve descrição dos principais pontos do trabalho: (1) o </w:t>
      </w:r>
      <w:proofErr w:type="spellStart"/>
      <w:r w:rsidR="00BB2C4C" w:rsidRPr="00715D43">
        <w:rPr>
          <w:rFonts w:cstheme="minorHAnsi"/>
        </w:rPr>
        <w:t>obje</w:t>
      </w:r>
      <w:r w:rsidR="00E41A43">
        <w:rPr>
          <w:rFonts w:cstheme="minorHAnsi"/>
        </w:rPr>
        <w:t>c</w:t>
      </w:r>
      <w:r w:rsidR="00BB2C4C" w:rsidRPr="00715D43">
        <w:rPr>
          <w:rFonts w:cstheme="minorHAnsi"/>
        </w:rPr>
        <w:t>tivo</w:t>
      </w:r>
      <w:proofErr w:type="spellEnd"/>
      <w:r w:rsidRPr="00715D43">
        <w:rPr>
          <w:rFonts w:cstheme="minorHAnsi"/>
        </w:rPr>
        <w:t xml:space="preserve"> do estudo ou o seu contexto, (2) a metodologia e métodos do estudo, (3) principais resultados e (4) conclusões relevantes. O resumo deve apresentar informação </w:t>
      </w:r>
      <w:proofErr w:type="spellStart"/>
      <w:r w:rsidR="00BB2C4C" w:rsidRPr="00715D43">
        <w:rPr>
          <w:rFonts w:cstheme="minorHAnsi"/>
        </w:rPr>
        <w:t>dire</w:t>
      </w:r>
      <w:r w:rsidR="00E41A43">
        <w:rPr>
          <w:rFonts w:cstheme="minorHAnsi"/>
        </w:rPr>
        <w:t>c</w:t>
      </w:r>
      <w:r w:rsidR="00BB2C4C" w:rsidRPr="00715D43">
        <w:rPr>
          <w:rFonts w:cstheme="minorHAnsi"/>
        </w:rPr>
        <w:t>ta</w:t>
      </w:r>
      <w:proofErr w:type="spellEnd"/>
      <w:r w:rsidRPr="00715D43">
        <w:rPr>
          <w:rFonts w:cstheme="minorHAnsi"/>
        </w:rPr>
        <w:t xml:space="preserve"> e concisa, preferencialmente em menos de 200 palavras.</w:t>
      </w:r>
      <w:r w:rsidR="00C40235" w:rsidRPr="00715D43">
        <w:rPr>
          <w:rFonts w:cstheme="minorHAnsi"/>
        </w:rPr>
        <w:t xml:space="preserve"> Esta deve ser a última secção do documento a ser escrita.</w:t>
      </w:r>
    </w:p>
    <w:p w14:paraId="0E26CC2A" w14:textId="77777777" w:rsidR="006A6E37" w:rsidRPr="00715D43" w:rsidRDefault="006A6E37" w:rsidP="00EC3B5D">
      <w:pPr>
        <w:rPr>
          <w:rFonts w:cstheme="minorHAnsi"/>
          <w:b/>
          <w:sz w:val="28"/>
          <w:szCs w:val="28"/>
        </w:rPr>
      </w:pPr>
      <w:r w:rsidRPr="00715D43">
        <w:rPr>
          <w:rFonts w:cstheme="minorHAnsi"/>
          <w:b/>
          <w:sz w:val="28"/>
          <w:szCs w:val="28"/>
        </w:rPr>
        <w:t>Palavras-chave</w:t>
      </w:r>
    </w:p>
    <w:p w14:paraId="017330EB" w14:textId="77777777" w:rsidR="00342737" w:rsidRPr="00715D43" w:rsidRDefault="00342737" w:rsidP="00342737">
      <w:pPr>
        <w:rPr>
          <w:rFonts w:cstheme="minorHAnsi"/>
        </w:rPr>
      </w:pPr>
      <w:r w:rsidRPr="00715D43">
        <w:rPr>
          <w:rFonts w:cstheme="minorHAnsi"/>
          <w:noProof/>
          <w:szCs w:val="40"/>
          <w:lang w:eastAsia="pt-PT"/>
        </w:rPr>
        <mc:AlternateContent>
          <mc:Choice Requires="wps">
            <w:drawing>
              <wp:anchor distT="0" distB="0" distL="114300" distR="114300" simplePos="0" relativeHeight="251681792" behindDoc="0" locked="0" layoutInCell="1" allowOverlap="1" wp14:anchorId="5372DCFD" wp14:editId="5E37229B">
                <wp:simplePos x="0" y="0"/>
                <wp:positionH relativeFrom="column">
                  <wp:posOffset>-156605</wp:posOffset>
                </wp:positionH>
                <wp:positionV relativeFrom="paragraph">
                  <wp:posOffset>9012102</wp:posOffset>
                </wp:positionV>
                <wp:extent cx="462915" cy="260985"/>
                <wp:effectExtent l="0" t="0" r="13335" b="24765"/>
                <wp:wrapNone/>
                <wp:docPr id="215" name="Rectângulo 215"/>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628CCA" id="Rectângulo 215" o:spid="_x0000_s1026" style="position:absolute;margin-left:-12.35pt;margin-top:709.6pt;width:36.45pt;height:20.5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" fillcolor="white [3212]" strokecolor="white [3212]" strokeweight="2pt"/>
            </w:pict>
          </mc:Fallback>
        </mc:AlternateContent>
      </w:r>
      <w:r w:rsidRPr="00715D43">
        <w:rPr>
          <w:rFonts w:cstheme="minorHAnsi"/>
        </w:rPr>
        <w:t>Introduzir palavras-chave ou frases em ordem alfabética, separadas por vírgula.</w:t>
      </w:r>
    </w:p>
    <w:p w14:paraId="738068C1" w14:textId="591DE306" w:rsidR="00B91E91" w:rsidRPr="00715D43" w:rsidRDefault="00B91E91" w:rsidP="00DC3A15">
      <w:pPr>
        <w:spacing w:after="0"/>
        <w:jc w:val="left"/>
        <w:rPr>
          <w:rFonts w:cstheme="minorHAnsi"/>
          <w:b/>
          <w:sz w:val="40"/>
          <w:szCs w:val="40"/>
        </w:rPr>
        <w:sectPr w:rsidR="00B91E91" w:rsidRPr="00715D43" w:rsidSect="000D350B">
          <w:type w:val="oddPage"/>
          <w:pgSz w:w="11906" w:h="16838"/>
          <w:pgMar w:top="1417" w:right="1701" w:bottom="1417" w:left="1701" w:header="708" w:footer="708" w:gutter="0"/>
          <w:pgNumType w:fmt="lowerRoman"/>
          <w:cols w:space="708"/>
          <w:docGrid w:linePitch="360"/>
        </w:sectPr>
      </w:pPr>
    </w:p>
    <w:p w14:paraId="22F9DE6D" w14:textId="77777777" w:rsidR="00B91E91" w:rsidRPr="00715D43" w:rsidRDefault="00B91E91" w:rsidP="00464CB0">
      <w:pPr>
        <w:rPr>
          <w:rStyle w:val="Ttulo1Carter"/>
          <w:rFonts w:eastAsia="Calibri" w:cstheme="minorHAnsi"/>
          <w:lang w:val="pt-PT"/>
        </w:rPr>
        <w:sectPr w:rsidR="00B91E91" w:rsidRPr="00715D43" w:rsidSect="000D350B">
          <w:type w:val="oddPage"/>
          <w:pgSz w:w="11906" w:h="16838"/>
          <w:pgMar w:top="1417" w:right="1701" w:bottom="1417" w:left="1701" w:header="708" w:footer="708" w:gutter="0"/>
          <w:pgNumType w:fmt="lowerRoman"/>
          <w:cols w:space="708"/>
          <w:docGrid w:linePitch="360"/>
        </w:sectPr>
      </w:pPr>
      <w:bookmarkStart w:id="1" w:name="_Toc467608161"/>
      <w:bookmarkStart w:id="2" w:name="_Toc467623070"/>
      <w:bookmarkStart w:id="3" w:name="_Toc467625745"/>
      <w:bookmarkStart w:id="4" w:name="_Toc467625816"/>
    </w:p>
    <w:bookmarkEnd w:id="1"/>
    <w:bookmarkEnd w:id="2"/>
    <w:bookmarkEnd w:id="3"/>
    <w:bookmarkEnd w:id="4"/>
    <w:p w14:paraId="66D6B105" w14:textId="364C0D39" w:rsidR="008570A9" w:rsidRPr="00715D43" w:rsidRDefault="00BB2C4C" w:rsidP="001E4120">
      <w:pPr>
        <w:rPr>
          <w:rStyle w:val="nfase"/>
          <w:rFonts w:cstheme="minorHAnsi"/>
          <w:b/>
          <w:bCs/>
          <w:i w:val="0"/>
          <w:sz w:val="40"/>
          <w:szCs w:val="40"/>
        </w:rPr>
      </w:pPr>
      <w:r w:rsidRPr="00715D43">
        <w:rPr>
          <w:rStyle w:val="nfase"/>
          <w:rFonts w:cstheme="minorHAnsi"/>
          <w:b/>
          <w:bCs/>
          <w:i w:val="0"/>
          <w:sz w:val="40"/>
          <w:szCs w:val="40"/>
        </w:rPr>
        <w:lastRenderedPageBreak/>
        <w:t>Índice</w:t>
      </w:r>
    </w:p>
    <w:bookmarkStart w:id="5" w:name="_Toc464429015" w:displacedByCustomXml="next"/>
    <w:sdt>
      <w:sdtPr>
        <w:rPr>
          <w:rFonts w:asciiTheme="minorHAnsi" w:eastAsia="Calibri" w:hAnsiTheme="minorHAnsi" w:cstheme="minorHAnsi"/>
          <w:b w:val="0"/>
          <w:bCs w:val="0"/>
          <w:color w:val="auto"/>
          <w:sz w:val="24"/>
          <w:szCs w:val="22"/>
          <w:lang w:val="pt-PT" w:eastAsia="en-US"/>
        </w:rPr>
        <w:id w:val="-1176881152"/>
        <w:docPartObj>
          <w:docPartGallery w:val="Table of Contents"/>
          <w:docPartUnique/>
        </w:docPartObj>
      </w:sdtPr>
      <w:sdtContent>
        <w:p w14:paraId="5C61E838" w14:textId="7F75E55D" w:rsidR="001E4120" w:rsidRPr="00715D43" w:rsidRDefault="001E4120" w:rsidP="001E4120">
          <w:pPr>
            <w:pStyle w:val="Cabealhodondice"/>
            <w:numPr>
              <w:ilvl w:val="0"/>
              <w:numId w:val="0"/>
            </w:numPr>
            <w:rPr>
              <w:rFonts w:asciiTheme="minorHAnsi" w:hAnsiTheme="minorHAnsi" w:cstheme="minorHAnsi"/>
              <w:lang w:val="pt-PT"/>
            </w:rPr>
          </w:pPr>
        </w:p>
        <w:p w14:paraId="025D09BA" w14:textId="158D8880" w:rsidR="00D50A75" w:rsidRDefault="00F610D9">
          <w:pPr>
            <w:pStyle w:val="ndice1"/>
            <w:rPr>
              <w:rFonts w:eastAsiaTheme="minorEastAsia" w:cstheme="minorBidi"/>
              <w:b w:val="0"/>
              <w:sz w:val="22"/>
              <w:szCs w:val="22"/>
              <w:lang w:eastAsia="pt-PT"/>
            </w:rPr>
          </w:pPr>
          <w:r w:rsidRPr="00715D43">
            <w:rPr>
              <w:rFonts w:cstheme="minorHAnsi"/>
              <w:b w:val="0"/>
              <w:noProof w:val="0"/>
            </w:rPr>
            <w:fldChar w:fldCharType="begin"/>
          </w:r>
          <w:r w:rsidRPr="00715D43">
            <w:rPr>
              <w:rFonts w:cstheme="minorHAnsi"/>
              <w:b w:val="0"/>
              <w:noProof w:val="0"/>
            </w:rPr>
            <w:instrText xml:space="preserve"> TOC \o "1-2" \h \z \u </w:instrText>
          </w:r>
          <w:r w:rsidRPr="00715D43">
            <w:rPr>
              <w:rFonts w:cstheme="minorHAnsi"/>
              <w:b w:val="0"/>
              <w:noProof w:val="0"/>
            </w:rPr>
            <w:fldChar w:fldCharType="separate"/>
          </w:r>
          <w:hyperlink w:anchor="_Toc65518655" w:history="1">
            <w:r w:rsidR="00D50A75" w:rsidRPr="00E76BF8">
              <w:rPr>
                <w:rStyle w:val="Hiperligao"/>
                <w:rFonts w:cstheme="minorHAnsi"/>
              </w:rPr>
              <w:t>Resumo</w:t>
            </w:r>
            <w:r w:rsidR="00D50A75">
              <w:rPr>
                <w:webHidden/>
              </w:rPr>
              <w:tab/>
            </w:r>
            <w:r w:rsidR="00D50A75">
              <w:rPr>
                <w:webHidden/>
              </w:rPr>
              <w:fldChar w:fldCharType="begin"/>
            </w:r>
            <w:r w:rsidR="00D50A75">
              <w:rPr>
                <w:webHidden/>
              </w:rPr>
              <w:instrText xml:space="preserve"> PAGEREF _Toc65518655 \h </w:instrText>
            </w:r>
            <w:r w:rsidR="00D50A75">
              <w:rPr>
                <w:webHidden/>
              </w:rPr>
            </w:r>
            <w:r w:rsidR="00D50A75">
              <w:rPr>
                <w:webHidden/>
              </w:rPr>
              <w:fldChar w:fldCharType="separate"/>
            </w:r>
            <w:r w:rsidR="00D50A75">
              <w:rPr>
                <w:webHidden/>
              </w:rPr>
              <w:t>v</w:t>
            </w:r>
            <w:r w:rsidR="00D50A75">
              <w:rPr>
                <w:webHidden/>
              </w:rPr>
              <w:fldChar w:fldCharType="end"/>
            </w:r>
          </w:hyperlink>
        </w:p>
        <w:p w14:paraId="464AD98B" w14:textId="2484F62F" w:rsidR="00D50A75" w:rsidRDefault="00000000">
          <w:pPr>
            <w:pStyle w:val="ndice1"/>
            <w:rPr>
              <w:rFonts w:eastAsiaTheme="minorEastAsia" w:cstheme="minorBidi"/>
              <w:b w:val="0"/>
              <w:sz w:val="22"/>
              <w:szCs w:val="22"/>
              <w:lang w:eastAsia="pt-PT"/>
            </w:rPr>
          </w:pPr>
          <w:hyperlink w:anchor="_Toc65518656" w:history="1">
            <w:r w:rsidR="00D50A75" w:rsidRPr="00E76BF8">
              <w:rPr>
                <w:rStyle w:val="Hiperligao"/>
                <w:rFonts w:cstheme="minorHAnsi"/>
              </w:rPr>
              <w:t>Lista de Figuras</w:t>
            </w:r>
            <w:r w:rsidR="00D50A75">
              <w:rPr>
                <w:webHidden/>
              </w:rPr>
              <w:tab/>
            </w:r>
            <w:r w:rsidR="00D50A75">
              <w:rPr>
                <w:webHidden/>
              </w:rPr>
              <w:fldChar w:fldCharType="begin"/>
            </w:r>
            <w:r w:rsidR="00D50A75">
              <w:rPr>
                <w:webHidden/>
              </w:rPr>
              <w:instrText xml:space="preserve"> PAGEREF _Toc65518656 \h </w:instrText>
            </w:r>
            <w:r w:rsidR="00D50A75">
              <w:rPr>
                <w:webHidden/>
              </w:rPr>
            </w:r>
            <w:r w:rsidR="00D50A75">
              <w:rPr>
                <w:webHidden/>
              </w:rPr>
              <w:fldChar w:fldCharType="separate"/>
            </w:r>
            <w:r w:rsidR="00D50A75">
              <w:rPr>
                <w:webHidden/>
              </w:rPr>
              <w:t>xi</w:t>
            </w:r>
            <w:r w:rsidR="00D50A75">
              <w:rPr>
                <w:webHidden/>
              </w:rPr>
              <w:fldChar w:fldCharType="end"/>
            </w:r>
          </w:hyperlink>
        </w:p>
        <w:p w14:paraId="40889373" w14:textId="7EAEA3D2" w:rsidR="00D50A75" w:rsidRDefault="00000000">
          <w:pPr>
            <w:pStyle w:val="ndice1"/>
            <w:rPr>
              <w:rFonts w:eastAsiaTheme="minorEastAsia" w:cstheme="minorBidi"/>
              <w:b w:val="0"/>
              <w:sz w:val="22"/>
              <w:szCs w:val="22"/>
              <w:lang w:eastAsia="pt-PT"/>
            </w:rPr>
          </w:pPr>
          <w:hyperlink w:anchor="_Toc65518657" w:history="1">
            <w:r w:rsidR="00D50A75" w:rsidRPr="00E76BF8">
              <w:rPr>
                <w:rStyle w:val="Hiperligao"/>
                <w:rFonts w:cstheme="minorHAnsi"/>
              </w:rPr>
              <w:t>Lista de Tabelas</w:t>
            </w:r>
            <w:r w:rsidR="00D50A75">
              <w:rPr>
                <w:webHidden/>
              </w:rPr>
              <w:tab/>
            </w:r>
            <w:r w:rsidR="00D50A75">
              <w:rPr>
                <w:webHidden/>
              </w:rPr>
              <w:fldChar w:fldCharType="begin"/>
            </w:r>
            <w:r w:rsidR="00D50A75">
              <w:rPr>
                <w:webHidden/>
              </w:rPr>
              <w:instrText xml:space="preserve"> PAGEREF _Toc65518657 \h </w:instrText>
            </w:r>
            <w:r w:rsidR="00D50A75">
              <w:rPr>
                <w:webHidden/>
              </w:rPr>
            </w:r>
            <w:r w:rsidR="00D50A75">
              <w:rPr>
                <w:webHidden/>
              </w:rPr>
              <w:fldChar w:fldCharType="separate"/>
            </w:r>
            <w:r w:rsidR="00D50A75">
              <w:rPr>
                <w:webHidden/>
              </w:rPr>
              <w:t>xiii</w:t>
            </w:r>
            <w:r w:rsidR="00D50A75">
              <w:rPr>
                <w:webHidden/>
              </w:rPr>
              <w:fldChar w:fldCharType="end"/>
            </w:r>
          </w:hyperlink>
        </w:p>
        <w:p w14:paraId="528D671C" w14:textId="32984C80" w:rsidR="00D50A75" w:rsidRDefault="00000000">
          <w:pPr>
            <w:pStyle w:val="ndice1"/>
            <w:rPr>
              <w:rFonts w:eastAsiaTheme="minorEastAsia" w:cstheme="minorBidi"/>
              <w:b w:val="0"/>
              <w:sz w:val="22"/>
              <w:szCs w:val="22"/>
              <w:lang w:eastAsia="pt-PT"/>
            </w:rPr>
          </w:pPr>
          <w:hyperlink w:anchor="_Toc65518658" w:history="1">
            <w:r w:rsidR="00D50A75" w:rsidRPr="00E76BF8">
              <w:rPr>
                <w:rStyle w:val="Hiperligao"/>
                <w:rFonts w:cstheme="minorHAnsi"/>
              </w:rPr>
              <w:t>Lista de Acrónimos</w:t>
            </w:r>
            <w:r w:rsidR="00D50A75">
              <w:rPr>
                <w:webHidden/>
              </w:rPr>
              <w:tab/>
            </w:r>
            <w:r w:rsidR="00D50A75">
              <w:rPr>
                <w:webHidden/>
              </w:rPr>
              <w:fldChar w:fldCharType="begin"/>
            </w:r>
            <w:r w:rsidR="00D50A75">
              <w:rPr>
                <w:webHidden/>
              </w:rPr>
              <w:instrText xml:space="preserve"> PAGEREF _Toc65518658 \h </w:instrText>
            </w:r>
            <w:r w:rsidR="00D50A75">
              <w:rPr>
                <w:webHidden/>
              </w:rPr>
            </w:r>
            <w:r w:rsidR="00D50A75">
              <w:rPr>
                <w:webHidden/>
              </w:rPr>
              <w:fldChar w:fldCharType="separate"/>
            </w:r>
            <w:r w:rsidR="00D50A75">
              <w:rPr>
                <w:webHidden/>
              </w:rPr>
              <w:t>xv</w:t>
            </w:r>
            <w:r w:rsidR="00D50A75">
              <w:rPr>
                <w:webHidden/>
              </w:rPr>
              <w:fldChar w:fldCharType="end"/>
            </w:r>
          </w:hyperlink>
        </w:p>
        <w:p w14:paraId="15B99031" w14:textId="37BAB214" w:rsidR="00D50A75" w:rsidRDefault="00000000">
          <w:pPr>
            <w:pStyle w:val="ndice1"/>
            <w:rPr>
              <w:rFonts w:eastAsiaTheme="minorEastAsia" w:cstheme="minorBidi"/>
              <w:b w:val="0"/>
              <w:sz w:val="22"/>
              <w:szCs w:val="22"/>
              <w:lang w:eastAsia="pt-PT"/>
            </w:rPr>
          </w:pPr>
          <w:hyperlink w:anchor="_Toc65518659" w:history="1">
            <w:r w:rsidR="00D50A75" w:rsidRPr="00E76BF8">
              <w:rPr>
                <w:rStyle w:val="Hiperligao"/>
                <w:rFonts w:cstheme="minorHAnsi"/>
              </w:rPr>
              <w:t>1.</w:t>
            </w:r>
            <w:r w:rsidR="00D50A75">
              <w:rPr>
                <w:rFonts w:eastAsiaTheme="minorEastAsia" w:cstheme="minorBidi"/>
                <w:b w:val="0"/>
                <w:sz w:val="22"/>
                <w:szCs w:val="22"/>
                <w:lang w:eastAsia="pt-PT"/>
              </w:rPr>
              <w:tab/>
            </w:r>
            <w:r w:rsidR="00D50A75" w:rsidRPr="00E76BF8">
              <w:rPr>
                <w:rStyle w:val="Hiperligao"/>
                <w:rFonts w:cstheme="minorHAnsi"/>
              </w:rPr>
              <w:t>Introdução</w:t>
            </w:r>
            <w:r w:rsidR="00D50A75">
              <w:rPr>
                <w:webHidden/>
              </w:rPr>
              <w:tab/>
            </w:r>
            <w:r w:rsidR="00D50A75">
              <w:rPr>
                <w:webHidden/>
              </w:rPr>
              <w:fldChar w:fldCharType="begin"/>
            </w:r>
            <w:r w:rsidR="00D50A75">
              <w:rPr>
                <w:webHidden/>
              </w:rPr>
              <w:instrText xml:space="preserve"> PAGEREF _Toc65518659 \h </w:instrText>
            </w:r>
            <w:r w:rsidR="00D50A75">
              <w:rPr>
                <w:webHidden/>
              </w:rPr>
            </w:r>
            <w:r w:rsidR="00D50A75">
              <w:rPr>
                <w:webHidden/>
              </w:rPr>
              <w:fldChar w:fldCharType="separate"/>
            </w:r>
            <w:r w:rsidR="00D50A75">
              <w:rPr>
                <w:webHidden/>
              </w:rPr>
              <w:t>1</w:t>
            </w:r>
            <w:r w:rsidR="00D50A75">
              <w:rPr>
                <w:webHidden/>
              </w:rPr>
              <w:fldChar w:fldCharType="end"/>
            </w:r>
          </w:hyperlink>
        </w:p>
        <w:p w14:paraId="0ADD5450" w14:textId="75BD20CB" w:rsidR="00D50A75" w:rsidRDefault="00000000">
          <w:pPr>
            <w:pStyle w:val="ndice2"/>
            <w:rPr>
              <w:rFonts w:eastAsiaTheme="minorEastAsia" w:cstheme="minorBidi"/>
              <w:lang w:eastAsia="pt-PT"/>
            </w:rPr>
          </w:pPr>
          <w:hyperlink w:anchor="_Toc65518660" w:history="1">
            <w:r w:rsidR="00D50A75" w:rsidRPr="00E76BF8">
              <w:rPr>
                <w:rStyle w:val="Hiperligao"/>
              </w:rPr>
              <w:t>1.1.</w:t>
            </w:r>
            <w:r w:rsidR="00D50A75">
              <w:rPr>
                <w:rFonts w:eastAsiaTheme="minorEastAsia" w:cstheme="minorBidi"/>
                <w:lang w:eastAsia="pt-PT"/>
              </w:rPr>
              <w:tab/>
            </w:r>
            <w:r w:rsidR="00D50A75" w:rsidRPr="00E76BF8">
              <w:rPr>
                <w:rStyle w:val="Hiperligao"/>
              </w:rPr>
              <w:t>Formatação do Documento</w:t>
            </w:r>
            <w:r w:rsidR="00D50A75">
              <w:rPr>
                <w:webHidden/>
              </w:rPr>
              <w:tab/>
            </w:r>
            <w:r w:rsidR="00D50A75">
              <w:rPr>
                <w:webHidden/>
              </w:rPr>
              <w:fldChar w:fldCharType="begin"/>
            </w:r>
            <w:r w:rsidR="00D50A75">
              <w:rPr>
                <w:webHidden/>
              </w:rPr>
              <w:instrText xml:space="preserve"> PAGEREF _Toc65518660 \h </w:instrText>
            </w:r>
            <w:r w:rsidR="00D50A75">
              <w:rPr>
                <w:webHidden/>
              </w:rPr>
            </w:r>
            <w:r w:rsidR="00D50A75">
              <w:rPr>
                <w:webHidden/>
              </w:rPr>
              <w:fldChar w:fldCharType="separate"/>
            </w:r>
            <w:r w:rsidR="00D50A75">
              <w:rPr>
                <w:webHidden/>
              </w:rPr>
              <w:t>2</w:t>
            </w:r>
            <w:r w:rsidR="00D50A75">
              <w:rPr>
                <w:webHidden/>
              </w:rPr>
              <w:fldChar w:fldCharType="end"/>
            </w:r>
          </w:hyperlink>
        </w:p>
        <w:p w14:paraId="67F8307D" w14:textId="7BD8FC1D" w:rsidR="00D50A75" w:rsidRDefault="00000000">
          <w:pPr>
            <w:pStyle w:val="ndice1"/>
            <w:rPr>
              <w:rFonts w:eastAsiaTheme="minorEastAsia" w:cstheme="minorBidi"/>
              <w:b w:val="0"/>
              <w:sz w:val="22"/>
              <w:szCs w:val="22"/>
              <w:lang w:eastAsia="pt-PT"/>
            </w:rPr>
          </w:pPr>
          <w:hyperlink w:anchor="_Toc65518661" w:history="1">
            <w:r w:rsidR="00D50A75" w:rsidRPr="00E76BF8">
              <w:rPr>
                <w:rStyle w:val="Hiperligao"/>
                <w:rFonts w:cstheme="minorHAnsi"/>
              </w:rPr>
              <w:t>2.</w:t>
            </w:r>
            <w:r w:rsidR="00D50A75">
              <w:rPr>
                <w:rFonts w:eastAsiaTheme="minorEastAsia" w:cstheme="minorBidi"/>
                <w:b w:val="0"/>
                <w:sz w:val="22"/>
                <w:szCs w:val="22"/>
                <w:lang w:eastAsia="pt-PT"/>
              </w:rPr>
              <w:tab/>
            </w:r>
            <w:r w:rsidR="00D50A75" w:rsidRPr="00E76BF8">
              <w:rPr>
                <w:rStyle w:val="Hiperligao"/>
                <w:rFonts w:cstheme="minorHAnsi"/>
              </w:rPr>
              <w:t>Estado da Arte</w:t>
            </w:r>
            <w:r w:rsidR="00D50A75">
              <w:rPr>
                <w:webHidden/>
              </w:rPr>
              <w:tab/>
            </w:r>
            <w:r w:rsidR="00D50A75">
              <w:rPr>
                <w:webHidden/>
              </w:rPr>
              <w:fldChar w:fldCharType="begin"/>
            </w:r>
            <w:r w:rsidR="00D50A75">
              <w:rPr>
                <w:webHidden/>
              </w:rPr>
              <w:instrText xml:space="preserve"> PAGEREF _Toc65518661 \h </w:instrText>
            </w:r>
            <w:r w:rsidR="00D50A75">
              <w:rPr>
                <w:webHidden/>
              </w:rPr>
            </w:r>
            <w:r w:rsidR="00D50A75">
              <w:rPr>
                <w:webHidden/>
              </w:rPr>
              <w:fldChar w:fldCharType="separate"/>
            </w:r>
            <w:r w:rsidR="00D50A75">
              <w:rPr>
                <w:webHidden/>
              </w:rPr>
              <w:t>5</w:t>
            </w:r>
            <w:r w:rsidR="00D50A75">
              <w:rPr>
                <w:webHidden/>
              </w:rPr>
              <w:fldChar w:fldCharType="end"/>
            </w:r>
          </w:hyperlink>
        </w:p>
        <w:p w14:paraId="37692ACA" w14:textId="6D183F10" w:rsidR="00D50A75" w:rsidRDefault="00000000">
          <w:pPr>
            <w:pStyle w:val="ndice1"/>
            <w:rPr>
              <w:rFonts w:eastAsiaTheme="minorEastAsia" w:cstheme="minorBidi"/>
              <w:b w:val="0"/>
              <w:sz w:val="22"/>
              <w:szCs w:val="22"/>
              <w:lang w:eastAsia="pt-PT"/>
            </w:rPr>
          </w:pPr>
          <w:hyperlink w:anchor="_Toc65518662" w:history="1">
            <w:r w:rsidR="00D50A75" w:rsidRPr="00E76BF8">
              <w:rPr>
                <w:rStyle w:val="Hiperligao"/>
                <w:rFonts w:cstheme="minorHAnsi"/>
              </w:rPr>
              <w:t>3.</w:t>
            </w:r>
            <w:r w:rsidR="00D50A75">
              <w:rPr>
                <w:rFonts w:eastAsiaTheme="minorEastAsia" w:cstheme="minorBidi"/>
                <w:b w:val="0"/>
                <w:sz w:val="22"/>
                <w:szCs w:val="22"/>
                <w:lang w:eastAsia="pt-PT"/>
              </w:rPr>
              <w:tab/>
            </w:r>
            <w:r w:rsidR="00D50A75" w:rsidRPr="00E76BF8">
              <w:rPr>
                <w:rStyle w:val="Hiperligao"/>
                <w:rFonts w:cstheme="minorHAnsi"/>
              </w:rPr>
              <w:t>Objectivos e Metodologias</w:t>
            </w:r>
            <w:r w:rsidR="00D50A75">
              <w:rPr>
                <w:webHidden/>
              </w:rPr>
              <w:tab/>
            </w:r>
            <w:r w:rsidR="00D50A75">
              <w:rPr>
                <w:webHidden/>
              </w:rPr>
              <w:fldChar w:fldCharType="begin"/>
            </w:r>
            <w:r w:rsidR="00D50A75">
              <w:rPr>
                <w:webHidden/>
              </w:rPr>
              <w:instrText xml:space="preserve"> PAGEREF _Toc65518662 \h </w:instrText>
            </w:r>
            <w:r w:rsidR="00D50A75">
              <w:rPr>
                <w:webHidden/>
              </w:rPr>
            </w:r>
            <w:r w:rsidR="00D50A75">
              <w:rPr>
                <w:webHidden/>
              </w:rPr>
              <w:fldChar w:fldCharType="separate"/>
            </w:r>
            <w:r w:rsidR="00D50A75">
              <w:rPr>
                <w:webHidden/>
              </w:rPr>
              <w:t>7</w:t>
            </w:r>
            <w:r w:rsidR="00D50A75">
              <w:rPr>
                <w:webHidden/>
              </w:rPr>
              <w:fldChar w:fldCharType="end"/>
            </w:r>
          </w:hyperlink>
        </w:p>
        <w:p w14:paraId="589B5921" w14:textId="5576B5C6" w:rsidR="00D50A75" w:rsidRDefault="00000000">
          <w:pPr>
            <w:pStyle w:val="ndice2"/>
            <w:rPr>
              <w:rFonts w:eastAsiaTheme="minorEastAsia" w:cstheme="minorBidi"/>
              <w:lang w:eastAsia="pt-PT"/>
            </w:rPr>
          </w:pPr>
          <w:hyperlink w:anchor="_Toc65518663" w:history="1">
            <w:r w:rsidR="00D50A75" w:rsidRPr="00E76BF8">
              <w:rPr>
                <w:rStyle w:val="Hiperligao"/>
              </w:rPr>
              <w:t>3.1.</w:t>
            </w:r>
            <w:r w:rsidR="00D50A75">
              <w:rPr>
                <w:rFonts w:eastAsiaTheme="minorEastAsia" w:cstheme="minorBidi"/>
                <w:lang w:eastAsia="pt-PT"/>
              </w:rPr>
              <w:tab/>
            </w:r>
            <w:r w:rsidR="00D50A75" w:rsidRPr="00E76BF8">
              <w:rPr>
                <w:rStyle w:val="Hiperligao"/>
              </w:rPr>
              <w:t>Ferramentas e Tecnologias</w:t>
            </w:r>
            <w:r w:rsidR="00D50A75">
              <w:rPr>
                <w:webHidden/>
              </w:rPr>
              <w:tab/>
            </w:r>
            <w:r w:rsidR="00D50A75">
              <w:rPr>
                <w:webHidden/>
              </w:rPr>
              <w:fldChar w:fldCharType="begin"/>
            </w:r>
            <w:r w:rsidR="00D50A75">
              <w:rPr>
                <w:webHidden/>
              </w:rPr>
              <w:instrText xml:space="preserve"> PAGEREF _Toc65518663 \h </w:instrText>
            </w:r>
            <w:r w:rsidR="00D50A75">
              <w:rPr>
                <w:webHidden/>
              </w:rPr>
            </w:r>
            <w:r w:rsidR="00D50A75">
              <w:rPr>
                <w:webHidden/>
              </w:rPr>
              <w:fldChar w:fldCharType="separate"/>
            </w:r>
            <w:r w:rsidR="00D50A75">
              <w:rPr>
                <w:webHidden/>
              </w:rPr>
              <w:t>7</w:t>
            </w:r>
            <w:r w:rsidR="00D50A75">
              <w:rPr>
                <w:webHidden/>
              </w:rPr>
              <w:fldChar w:fldCharType="end"/>
            </w:r>
          </w:hyperlink>
        </w:p>
        <w:p w14:paraId="5AB72758" w14:textId="6D72BDFB" w:rsidR="00D50A75" w:rsidRDefault="00000000">
          <w:pPr>
            <w:pStyle w:val="ndice2"/>
            <w:rPr>
              <w:rFonts w:eastAsiaTheme="minorEastAsia" w:cstheme="minorBidi"/>
              <w:lang w:eastAsia="pt-PT"/>
            </w:rPr>
          </w:pPr>
          <w:hyperlink w:anchor="_Toc65518664" w:history="1">
            <w:r w:rsidR="00D50A75" w:rsidRPr="00E76BF8">
              <w:rPr>
                <w:rStyle w:val="Hiperligao"/>
              </w:rPr>
              <w:t>3.2.</w:t>
            </w:r>
            <w:r w:rsidR="00D50A75">
              <w:rPr>
                <w:rFonts w:eastAsiaTheme="minorEastAsia" w:cstheme="minorBidi"/>
                <w:lang w:eastAsia="pt-PT"/>
              </w:rPr>
              <w:tab/>
            </w:r>
            <w:r w:rsidR="00D50A75" w:rsidRPr="00E76BF8">
              <w:rPr>
                <w:rStyle w:val="Hiperligao"/>
              </w:rPr>
              <w:t>Planeamento</w:t>
            </w:r>
            <w:r w:rsidR="00D50A75">
              <w:rPr>
                <w:webHidden/>
              </w:rPr>
              <w:tab/>
            </w:r>
            <w:r w:rsidR="00D50A75">
              <w:rPr>
                <w:webHidden/>
              </w:rPr>
              <w:fldChar w:fldCharType="begin"/>
            </w:r>
            <w:r w:rsidR="00D50A75">
              <w:rPr>
                <w:webHidden/>
              </w:rPr>
              <w:instrText xml:space="preserve"> PAGEREF _Toc65518664 \h </w:instrText>
            </w:r>
            <w:r w:rsidR="00D50A75">
              <w:rPr>
                <w:webHidden/>
              </w:rPr>
            </w:r>
            <w:r w:rsidR="00D50A75">
              <w:rPr>
                <w:webHidden/>
              </w:rPr>
              <w:fldChar w:fldCharType="separate"/>
            </w:r>
            <w:r w:rsidR="00D50A75">
              <w:rPr>
                <w:webHidden/>
              </w:rPr>
              <w:t>7</w:t>
            </w:r>
            <w:r w:rsidR="00D50A75">
              <w:rPr>
                <w:webHidden/>
              </w:rPr>
              <w:fldChar w:fldCharType="end"/>
            </w:r>
          </w:hyperlink>
        </w:p>
        <w:p w14:paraId="3F6D4B70" w14:textId="11D3B2B5" w:rsidR="00D50A75" w:rsidRDefault="00000000">
          <w:pPr>
            <w:pStyle w:val="ndice1"/>
            <w:rPr>
              <w:rFonts w:eastAsiaTheme="minorEastAsia" w:cstheme="minorBidi"/>
              <w:b w:val="0"/>
              <w:sz w:val="22"/>
              <w:szCs w:val="22"/>
              <w:lang w:eastAsia="pt-PT"/>
            </w:rPr>
          </w:pPr>
          <w:hyperlink w:anchor="_Toc65518665" w:history="1">
            <w:r w:rsidR="00D50A75" w:rsidRPr="00E76BF8">
              <w:rPr>
                <w:rStyle w:val="Hiperligao"/>
                <w:rFonts w:cstheme="minorHAnsi"/>
              </w:rPr>
              <w:t>4.</w:t>
            </w:r>
            <w:r w:rsidR="00D50A75">
              <w:rPr>
                <w:rFonts w:eastAsiaTheme="minorEastAsia" w:cstheme="minorBidi"/>
                <w:b w:val="0"/>
                <w:sz w:val="22"/>
                <w:szCs w:val="22"/>
                <w:lang w:eastAsia="pt-PT"/>
              </w:rPr>
              <w:tab/>
            </w:r>
            <w:r w:rsidR="00D50A75" w:rsidRPr="00E76BF8">
              <w:rPr>
                <w:rStyle w:val="Hiperligao"/>
                <w:rFonts w:cstheme="minorHAnsi"/>
              </w:rPr>
              <w:t>Trabalho Desenvolvido</w:t>
            </w:r>
            <w:r w:rsidR="00D50A75">
              <w:rPr>
                <w:webHidden/>
              </w:rPr>
              <w:tab/>
            </w:r>
            <w:r w:rsidR="00D50A75">
              <w:rPr>
                <w:webHidden/>
              </w:rPr>
              <w:fldChar w:fldCharType="begin"/>
            </w:r>
            <w:r w:rsidR="00D50A75">
              <w:rPr>
                <w:webHidden/>
              </w:rPr>
              <w:instrText xml:space="preserve"> PAGEREF _Toc65518665 \h </w:instrText>
            </w:r>
            <w:r w:rsidR="00D50A75">
              <w:rPr>
                <w:webHidden/>
              </w:rPr>
            </w:r>
            <w:r w:rsidR="00D50A75">
              <w:rPr>
                <w:webHidden/>
              </w:rPr>
              <w:fldChar w:fldCharType="separate"/>
            </w:r>
            <w:r w:rsidR="00D50A75">
              <w:rPr>
                <w:webHidden/>
              </w:rPr>
              <w:t>9</w:t>
            </w:r>
            <w:r w:rsidR="00D50A75">
              <w:rPr>
                <w:webHidden/>
              </w:rPr>
              <w:fldChar w:fldCharType="end"/>
            </w:r>
          </w:hyperlink>
        </w:p>
        <w:p w14:paraId="5EF3D3D0" w14:textId="34512250" w:rsidR="00D50A75" w:rsidRDefault="00000000">
          <w:pPr>
            <w:pStyle w:val="ndice2"/>
            <w:rPr>
              <w:rFonts w:eastAsiaTheme="minorEastAsia" w:cstheme="minorBidi"/>
              <w:lang w:eastAsia="pt-PT"/>
            </w:rPr>
          </w:pPr>
          <w:hyperlink w:anchor="_Toc65518666" w:history="1">
            <w:r w:rsidR="00D50A75" w:rsidRPr="00E76BF8">
              <w:rPr>
                <w:rStyle w:val="Hiperligao"/>
              </w:rPr>
              <w:t>4.1.</w:t>
            </w:r>
            <w:r w:rsidR="00D50A75">
              <w:rPr>
                <w:rFonts w:eastAsiaTheme="minorEastAsia" w:cstheme="minorBidi"/>
                <w:lang w:eastAsia="pt-PT"/>
              </w:rPr>
              <w:tab/>
            </w:r>
            <w:r w:rsidR="00D50A75" w:rsidRPr="00E76BF8">
              <w:rPr>
                <w:rStyle w:val="Hiperligao"/>
              </w:rPr>
              <w:t>Requisitos Implementados</w:t>
            </w:r>
            <w:r w:rsidR="00D50A75">
              <w:rPr>
                <w:webHidden/>
              </w:rPr>
              <w:tab/>
            </w:r>
            <w:r w:rsidR="00D50A75">
              <w:rPr>
                <w:webHidden/>
              </w:rPr>
              <w:fldChar w:fldCharType="begin"/>
            </w:r>
            <w:r w:rsidR="00D50A75">
              <w:rPr>
                <w:webHidden/>
              </w:rPr>
              <w:instrText xml:space="preserve"> PAGEREF _Toc65518666 \h </w:instrText>
            </w:r>
            <w:r w:rsidR="00D50A75">
              <w:rPr>
                <w:webHidden/>
              </w:rPr>
            </w:r>
            <w:r w:rsidR="00D50A75">
              <w:rPr>
                <w:webHidden/>
              </w:rPr>
              <w:fldChar w:fldCharType="separate"/>
            </w:r>
            <w:r w:rsidR="00D50A75">
              <w:rPr>
                <w:webHidden/>
              </w:rPr>
              <w:t>9</w:t>
            </w:r>
            <w:r w:rsidR="00D50A75">
              <w:rPr>
                <w:webHidden/>
              </w:rPr>
              <w:fldChar w:fldCharType="end"/>
            </w:r>
          </w:hyperlink>
        </w:p>
        <w:p w14:paraId="4B11C162" w14:textId="1B6A7D8C" w:rsidR="00D50A75" w:rsidRDefault="00000000">
          <w:pPr>
            <w:pStyle w:val="ndice2"/>
            <w:rPr>
              <w:rFonts w:eastAsiaTheme="minorEastAsia" w:cstheme="minorBidi"/>
              <w:lang w:eastAsia="pt-PT"/>
            </w:rPr>
          </w:pPr>
          <w:hyperlink w:anchor="_Toc65518667" w:history="1">
            <w:r w:rsidR="00D50A75" w:rsidRPr="00E76BF8">
              <w:rPr>
                <w:rStyle w:val="Hiperligao"/>
              </w:rPr>
              <w:t>4.2.</w:t>
            </w:r>
            <w:r w:rsidR="00D50A75">
              <w:rPr>
                <w:rFonts w:eastAsiaTheme="minorEastAsia" w:cstheme="minorBidi"/>
                <w:lang w:eastAsia="pt-PT"/>
              </w:rPr>
              <w:tab/>
            </w:r>
            <w:r w:rsidR="00D50A75" w:rsidRPr="00E76BF8">
              <w:rPr>
                <w:rStyle w:val="Hiperligao"/>
              </w:rPr>
              <w:t xml:space="preserve">Classes e </w:t>
            </w:r>
            <w:r w:rsidR="00D50A75" w:rsidRPr="00E76BF8">
              <w:rPr>
                <w:rStyle w:val="Hiperligao"/>
                <w:i/>
                <w:iCs/>
              </w:rPr>
              <w:t>Packages</w:t>
            </w:r>
            <w:r w:rsidR="00D50A75">
              <w:rPr>
                <w:webHidden/>
              </w:rPr>
              <w:tab/>
            </w:r>
            <w:r w:rsidR="00D50A75">
              <w:rPr>
                <w:webHidden/>
              </w:rPr>
              <w:fldChar w:fldCharType="begin"/>
            </w:r>
            <w:r w:rsidR="00D50A75">
              <w:rPr>
                <w:webHidden/>
              </w:rPr>
              <w:instrText xml:space="preserve"> PAGEREF _Toc65518667 \h </w:instrText>
            </w:r>
            <w:r w:rsidR="00D50A75">
              <w:rPr>
                <w:webHidden/>
              </w:rPr>
            </w:r>
            <w:r w:rsidR="00D50A75">
              <w:rPr>
                <w:webHidden/>
              </w:rPr>
              <w:fldChar w:fldCharType="separate"/>
            </w:r>
            <w:r w:rsidR="00D50A75">
              <w:rPr>
                <w:webHidden/>
              </w:rPr>
              <w:t>9</w:t>
            </w:r>
            <w:r w:rsidR="00D50A75">
              <w:rPr>
                <w:webHidden/>
              </w:rPr>
              <w:fldChar w:fldCharType="end"/>
            </w:r>
          </w:hyperlink>
        </w:p>
        <w:p w14:paraId="033498E2" w14:textId="06D2EB2E" w:rsidR="00D50A75" w:rsidRDefault="00000000">
          <w:pPr>
            <w:pStyle w:val="ndice2"/>
            <w:rPr>
              <w:rFonts w:eastAsiaTheme="minorEastAsia" w:cstheme="minorBidi"/>
              <w:lang w:eastAsia="pt-PT"/>
            </w:rPr>
          </w:pPr>
          <w:hyperlink w:anchor="_Toc65518668" w:history="1">
            <w:r w:rsidR="00D50A75" w:rsidRPr="00E76BF8">
              <w:rPr>
                <w:rStyle w:val="Hiperligao"/>
              </w:rPr>
              <w:t>4.3.</w:t>
            </w:r>
            <w:r w:rsidR="00D50A75">
              <w:rPr>
                <w:rFonts w:eastAsiaTheme="minorEastAsia" w:cstheme="minorBidi"/>
                <w:lang w:eastAsia="pt-PT"/>
              </w:rPr>
              <w:tab/>
            </w:r>
            <w:r w:rsidR="00D50A75" w:rsidRPr="00E76BF8">
              <w:rPr>
                <w:rStyle w:val="Hiperligao"/>
              </w:rPr>
              <w:t>Algoritmos</w:t>
            </w:r>
            <w:r w:rsidR="00D50A75">
              <w:rPr>
                <w:webHidden/>
              </w:rPr>
              <w:tab/>
            </w:r>
            <w:r w:rsidR="00D50A75">
              <w:rPr>
                <w:webHidden/>
              </w:rPr>
              <w:fldChar w:fldCharType="begin"/>
            </w:r>
            <w:r w:rsidR="00D50A75">
              <w:rPr>
                <w:webHidden/>
              </w:rPr>
              <w:instrText xml:space="preserve"> PAGEREF _Toc65518668 \h </w:instrText>
            </w:r>
            <w:r w:rsidR="00D50A75">
              <w:rPr>
                <w:webHidden/>
              </w:rPr>
            </w:r>
            <w:r w:rsidR="00D50A75">
              <w:rPr>
                <w:webHidden/>
              </w:rPr>
              <w:fldChar w:fldCharType="separate"/>
            </w:r>
            <w:r w:rsidR="00D50A75">
              <w:rPr>
                <w:webHidden/>
              </w:rPr>
              <w:t>9</w:t>
            </w:r>
            <w:r w:rsidR="00D50A75">
              <w:rPr>
                <w:webHidden/>
              </w:rPr>
              <w:fldChar w:fldCharType="end"/>
            </w:r>
          </w:hyperlink>
        </w:p>
        <w:p w14:paraId="13D9C622" w14:textId="77FEEA85" w:rsidR="00D50A75" w:rsidRDefault="00000000">
          <w:pPr>
            <w:pStyle w:val="ndice2"/>
            <w:rPr>
              <w:rFonts w:eastAsiaTheme="minorEastAsia" w:cstheme="minorBidi"/>
              <w:lang w:eastAsia="pt-PT"/>
            </w:rPr>
          </w:pPr>
          <w:hyperlink w:anchor="_Toc65518669" w:history="1">
            <w:r w:rsidR="00D50A75" w:rsidRPr="00E76BF8">
              <w:rPr>
                <w:rStyle w:val="Hiperligao"/>
              </w:rPr>
              <w:t>4.4.</w:t>
            </w:r>
            <w:r w:rsidR="00D50A75">
              <w:rPr>
                <w:rFonts w:eastAsiaTheme="minorEastAsia" w:cstheme="minorBidi"/>
                <w:lang w:eastAsia="pt-PT"/>
              </w:rPr>
              <w:tab/>
            </w:r>
            <w:r w:rsidR="00D50A75" w:rsidRPr="00E76BF8">
              <w:rPr>
                <w:rStyle w:val="Hiperligao"/>
              </w:rPr>
              <w:t>Estruturas de Dados</w:t>
            </w:r>
            <w:r w:rsidR="00D50A75">
              <w:rPr>
                <w:webHidden/>
              </w:rPr>
              <w:tab/>
            </w:r>
            <w:r w:rsidR="00D50A75">
              <w:rPr>
                <w:webHidden/>
              </w:rPr>
              <w:fldChar w:fldCharType="begin"/>
            </w:r>
            <w:r w:rsidR="00D50A75">
              <w:rPr>
                <w:webHidden/>
              </w:rPr>
              <w:instrText xml:space="preserve"> PAGEREF _Toc65518669 \h </w:instrText>
            </w:r>
            <w:r w:rsidR="00D50A75">
              <w:rPr>
                <w:webHidden/>
              </w:rPr>
            </w:r>
            <w:r w:rsidR="00D50A75">
              <w:rPr>
                <w:webHidden/>
              </w:rPr>
              <w:fldChar w:fldCharType="separate"/>
            </w:r>
            <w:r w:rsidR="00D50A75">
              <w:rPr>
                <w:webHidden/>
              </w:rPr>
              <w:t>9</w:t>
            </w:r>
            <w:r w:rsidR="00D50A75">
              <w:rPr>
                <w:webHidden/>
              </w:rPr>
              <w:fldChar w:fldCharType="end"/>
            </w:r>
          </w:hyperlink>
        </w:p>
        <w:p w14:paraId="2492CA64" w14:textId="0C00F2FC" w:rsidR="00D50A75" w:rsidRDefault="00000000">
          <w:pPr>
            <w:pStyle w:val="ndice2"/>
            <w:rPr>
              <w:rFonts w:eastAsiaTheme="minorEastAsia" w:cstheme="minorBidi"/>
              <w:lang w:eastAsia="pt-PT"/>
            </w:rPr>
          </w:pPr>
          <w:hyperlink w:anchor="_Toc65518670" w:history="1">
            <w:r w:rsidR="00D50A75" w:rsidRPr="00E76BF8">
              <w:rPr>
                <w:rStyle w:val="Hiperligao"/>
              </w:rPr>
              <w:t>4.5.</w:t>
            </w:r>
            <w:r w:rsidR="00D50A75">
              <w:rPr>
                <w:rFonts w:eastAsiaTheme="minorEastAsia" w:cstheme="minorBidi"/>
                <w:lang w:eastAsia="pt-PT"/>
              </w:rPr>
              <w:tab/>
            </w:r>
            <w:r w:rsidR="00D50A75" w:rsidRPr="00E76BF8">
              <w:rPr>
                <w:rStyle w:val="Hiperligao"/>
              </w:rPr>
              <w:t>Armazenamento de Dados</w:t>
            </w:r>
            <w:r w:rsidR="00D50A75">
              <w:rPr>
                <w:webHidden/>
              </w:rPr>
              <w:tab/>
            </w:r>
            <w:r w:rsidR="00D50A75">
              <w:rPr>
                <w:webHidden/>
              </w:rPr>
              <w:fldChar w:fldCharType="begin"/>
            </w:r>
            <w:r w:rsidR="00D50A75">
              <w:rPr>
                <w:webHidden/>
              </w:rPr>
              <w:instrText xml:space="preserve"> PAGEREF _Toc65518670 \h </w:instrText>
            </w:r>
            <w:r w:rsidR="00D50A75">
              <w:rPr>
                <w:webHidden/>
              </w:rPr>
            </w:r>
            <w:r w:rsidR="00D50A75">
              <w:rPr>
                <w:webHidden/>
              </w:rPr>
              <w:fldChar w:fldCharType="separate"/>
            </w:r>
            <w:r w:rsidR="00D50A75">
              <w:rPr>
                <w:webHidden/>
              </w:rPr>
              <w:t>10</w:t>
            </w:r>
            <w:r w:rsidR="00D50A75">
              <w:rPr>
                <w:webHidden/>
              </w:rPr>
              <w:fldChar w:fldCharType="end"/>
            </w:r>
          </w:hyperlink>
        </w:p>
        <w:p w14:paraId="2E6B261C" w14:textId="0D899998" w:rsidR="00D50A75" w:rsidRDefault="00000000">
          <w:pPr>
            <w:pStyle w:val="ndice2"/>
            <w:rPr>
              <w:rFonts w:eastAsiaTheme="minorEastAsia" w:cstheme="minorBidi"/>
              <w:lang w:eastAsia="pt-PT"/>
            </w:rPr>
          </w:pPr>
          <w:hyperlink w:anchor="_Toc65518671" w:history="1">
            <w:r w:rsidR="00D50A75" w:rsidRPr="00E76BF8">
              <w:rPr>
                <w:rStyle w:val="Hiperligao"/>
              </w:rPr>
              <w:t>4.6.</w:t>
            </w:r>
            <w:r w:rsidR="00D50A75">
              <w:rPr>
                <w:rFonts w:eastAsiaTheme="minorEastAsia" w:cstheme="minorBidi"/>
                <w:lang w:eastAsia="pt-PT"/>
              </w:rPr>
              <w:tab/>
            </w:r>
            <w:r w:rsidR="00D50A75" w:rsidRPr="00E76BF8">
              <w:rPr>
                <w:rStyle w:val="Hiperligao"/>
              </w:rPr>
              <w:t>Procedimentos de Teste</w:t>
            </w:r>
            <w:r w:rsidR="00D50A75">
              <w:rPr>
                <w:webHidden/>
              </w:rPr>
              <w:tab/>
            </w:r>
            <w:r w:rsidR="00D50A75">
              <w:rPr>
                <w:webHidden/>
              </w:rPr>
              <w:fldChar w:fldCharType="begin"/>
            </w:r>
            <w:r w:rsidR="00D50A75">
              <w:rPr>
                <w:webHidden/>
              </w:rPr>
              <w:instrText xml:space="preserve"> PAGEREF _Toc65518671 \h </w:instrText>
            </w:r>
            <w:r w:rsidR="00D50A75">
              <w:rPr>
                <w:webHidden/>
              </w:rPr>
            </w:r>
            <w:r w:rsidR="00D50A75">
              <w:rPr>
                <w:webHidden/>
              </w:rPr>
              <w:fldChar w:fldCharType="separate"/>
            </w:r>
            <w:r w:rsidR="00D50A75">
              <w:rPr>
                <w:webHidden/>
              </w:rPr>
              <w:t>10</w:t>
            </w:r>
            <w:r w:rsidR="00D50A75">
              <w:rPr>
                <w:webHidden/>
              </w:rPr>
              <w:fldChar w:fldCharType="end"/>
            </w:r>
          </w:hyperlink>
        </w:p>
        <w:p w14:paraId="5FA1DA75" w14:textId="58AEC66E" w:rsidR="00D50A75" w:rsidRDefault="00000000">
          <w:pPr>
            <w:pStyle w:val="ndice1"/>
            <w:rPr>
              <w:rFonts w:eastAsiaTheme="minorEastAsia" w:cstheme="minorBidi"/>
              <w:b w:val="0"/>
              <w:sz w:val="22"/>
              <w:szCs w:val="22"/>
              <w:lang w:eastAsia="pt-PT"/>
            </w:rPr>
          </w:pPr>
          <w:hyperlink w:anchor="_Toc65518672" w:history="1">
            <w:r w:rsidR="00D50A75" w:rsidRPr="00E76BF8">
              <w:rPr>
                <w:rStyle w:val="Hiperligao"/>
                <w:rFonts w:cstheme="minorHAnsi"/>
              </w:rPr>
              <w:t>5.</w:t>
            </w:r>
            <w:r w:rsidR="00D50A75">
              <w:rPr>
                <w:rFonts w:eastAsiaTheme="minorEastAsia" w:cstheme="minorBidi"/>
                <w:b w:val="0"/>
                <w:sz w:val="22"/>
                <w:szCs w:val="22"/>
                <w:lang w:eastAsia="pt-PT"/>
              </w:rPr>
              <w:tab/>
            </w:r>
            <w:r w:rsidR="00D50A75" w:rsidRPr="00E76BF8">
              <w:rPr>
                <w:rStyle w:val="Hiperligao"/>
                <w:rFonts w:cstheme="minorHAnsi"/>
              </w:rPr>
              <w:t>Conclusões</w:t>
            </w:r>
            <w:r w:rsidR="00D50A75">
              <w:rPr>
                <w:webHidden/>
              </w:rPr>
              <w:tab/>
            </w:r>
            <w:r w:rsidR="00D50A75">
              <w:rPr>
                <w:webHidden/>
              </w:rPr>
              <w:fldChar w:fldCharType="begin"/>
            </w:r>
            <w:r w:rsidR="00D50A75">
              <w:rPr>
                <w:webHidden/>
              </w:rPr>
              <w:instrText xml:space="preserve"> PAGEREF _Toc65518672 \h </w:instrText>
            </w:r>
            <w:r w:rsidR="00D50A75">
              <w:rPr>
                <w:webHidden/>
              </w:rPr>
            </w:r>
            <w:r w:rsidR="00D50A75">
              <w:rPr>
                <w:webHidden/>
              </w:rPr>
              <w:fldChar w:fldCharType="separate"/>
            </w:r>
            <w:r w:rsidR="00D50A75">
              <w:rPr>
                <w:webHidden/>
              </w:rPr>
              <w:t>11</w:t>
            </w:r>
            <w:r w:rsidR="00D50A75">
              <w:rPr>
                <w:webHidden/>
              </w:rPr>
              <w:fldChar w:fldCharType="end"/>
            </w:r>
          </w:hyperlink>
        </w:p>
        <w:p w14:paraId="5F46B5FC" w14:textId="1F699E73" w:rsidR="00D50A75" w:rsidRDefault="00000000">
          <w:pPr>
            <w:pStyle w:val="ndice2"/>
            <w:rPr>
              <w:rFonts w:eastAsiaTheme="minorEastAsia" w:cstheme="minorBidi"/>
              <w:lang w:eastAsia="pt-PT"/>
            </w:rPr>
          </w:pPr>
          <w:hyperlink w:anchor="_Toc65518673" w:history="1">
            <w:r w:rsidR="00D50A75" w:rsidRPr="00E76BF8">
              <w:rPr>
                <w:rStyle w:val="Hiperligao"/>
                <w:rFonts w:cstheme="minorHAnsi"/>
              </w:rPr>
              <w:t>5.1.</w:t>
            </w:r>
            <w:r w:rsidR="00D50A75">
              <w:rPr>
                <w:rFonts w:eastAsiaTheme="minorEastAsia" w:cstheme="minorBidi"/>
                <w:lang w:eastAsia="pt-PT"/>
              </w:rPr>
              <w:tab/>
            </w:r>
            <w:r w:rsidR="00D50A75" w:rsidRPr="00E76BF8">
              <w:rPr>
                <w:rStyle w:val="Hiperligao"/>
                <w:rFonts w:cstheme="minorHAnsi"/>
              </w:rPr>
              <w:t>Forças</w:t>
            </w:r>
            <w:r w:rsidR="00D50A75">
              <w:rPr>
                <w:webHidden/>
              </w:rPr>
              <w:tab/>
            </w:r>
            <w:r w:rsidR="00D50A75">
              <w:rPr>
                <w:webHidden/>
              </w:rPr>
              <w:fldChar w:fldCharType="begin"/>
            </w:r>
            <w:r w:rsidR="00D50A75">
              <w:rPr>
                <w:webHidden/>
              </w:rPr>
              <w:instrText xml:space="preserve"> PAGEREF _Toc65518673 \h </w:instrText>
            </w:r>
            <w:r w:rsidR="00D50A75">
              <w:rPr>
                <w:webHidden/>
              </w:rPr>
            </w:r>
            <w:r w:rsidR="00D50A75">
              <w:rPr>
                <w:webHidden/>
              </w:rPr>
              <w:fldChar w:fldCharType="separate"/>
            </w:r>
            <w:r w:rsidR="00D50A75">
              <w:rPr>
                <w:webHidden/>
              </w:rPr>
              <w:t>11</w:t>
            </w:r>
            <w:r w:rsidR="00D50A75">
              <w:rPr>
                <w:webHidden/>
              </w:rPr>
              <w:fldChar w:fldCharType="end"/>
            </w:r>
          </w:hyperlink>
        </w:p>
        <w:p w14:paraId="36C06B93" w14:textId="15314633" w:rsidR="00D50A75" w:rsidRDefault="00000000">
          <w:pPr>
            <w:pStyle w:val="ndice2"/>
            <w:rPr>
              <w:rFonts w:eastAsiaTheme="minorEastAsia" w:cstheme="minorBidi"/>
              <w:lang w:eastAsia="pt-PT"/>
            </w:rPr>
          </w:pPr>
          <w:hyperlink w:anchor="_Toc65518674" w:history="1">
            <w:r w:rsidR="00D50A75" w:rsidRPr="00E76BF8">
              <w:rPr>
                <w:rStyle w:val="Hiperligao"/>
                <w:rFonts w:cstheme="minorHAnsi"/>
              </w:rPr>
              <w:t>5.2.</w:t>
            </w:r>
            <w:r w:rsidR="00D50A75">
              <w:rPr>
                <w:rFonts w:eastAsiaTheme="minorEastAsia" w:cstheme="minorBidi"/>
                <w:lang w:eastAsia="pt-PT"/>
              </w:rPr>
              <w:tab/>
            </w:r>
            <w:r w:rsidR="00D50A75" w:rsidRPr="00E76BF8">
              <w:rPr>
                <w:rStyle w:val="Hiperligao"/>
                <w:rFonts w:cstheme="minorHAnsi"/>
              </w:rPr>
              <w:t>Limitações</w:t>
            </w:r>
            <w:r w:rsidR="00D50A75">
              <w:rPr>
                <w:webHidden/>
              </w:rPr>
              <w:tab/>
            </w:r>
            <w:r w:rsidR="00D50A75">
              <w:rPr>
                <w:webHidden/>
              </w:rPr>
              <w:fldChar w:fldCharType="begin"/>
            </w:r>
            <w:r w:rsidR="00D50A75">
              <w:rPr>
                <w:webHidden/>
              </w:rPr>
              <w:instrText xml:space="preserve"> PAGEREF _Toc65518674 \h </w:instrText>
            </w:r>
            <w:r w:rsidR="00D50A75">
              <w:rPr>
                <w:webHidden/>
              </w:rPr>
            </w:r>
            <w:r w:rsidR="00D50A75">
              <w:rPr>
                <w:webHidden/>
              </w:rPr>
              <w:fldChar w:fldCharType="separate"/>
            </w:r>
            <w:r w:rsidR="00D50A75">
              <w:rPr>
                <w:webHidden/>
              </w:rPr>
              <w:t>11</w:t>
            </w:r>
            <w:r w:rsidR="00D50A75">
              <w:rPr>
                <w:webHidden/>
              </w:rPr>
              <w:fldChar w:fldCharType="end"/>
            </w:r>
          </w:hyperlink>
        </w:p>
        <w:p w14:paraId="0EEBB6E1" w14:textId="4889643F" w:rsidR="00D50A75" w:rsidRDefault="00000000">
          <w:pPr>
            <w:pStyle w:val="ndice2"/>
            <w:rPr>
              <w:rFonts w:eastAsiaTheme="minorEastAsia" w:cstheme="minorBidi"/>
              <w:lang w:eastAsia="pt-PT"/>
            </w:rPr>
          </w:pPr>
          <w:hyperlink w:anchor="_Toc65518675" w:history="1">
            <w:r w:rsidR="00D50A75" w:rsidRPr="00E76BF8">
              <w:rPr>
                <w:rStyle w:val="Hiperligao"/>
                <w:rFonts w:cstheme="minorHAnsi"/>
              </w:rPr>
              <w:t>5.3.</w:t>
            </w:r>
            <w:r w:rsidR="00D50A75">
              <w:rPr>
                <w:rFonts w:eastAsiaTheme="minorEastAsia" w:cstheme="minorBidi"/>
                <w:lang w:eastAsia="pt-PT"/>
              </w:rPr>
              <w:tab/>
            </w:r>
            <w:r w:rsidR="00D50A75" w:rsidRPr="00E76BF8">
              <w:rPr>
                <w:rStyle w:val="Hiperligao"/>
                <w:rFonts w:cstheme="minorHAnsi"/>
              </w:rPr>
              <w:t>Trabalho Futuro</w:t>
            </w:r>
            <w:r w:rsidR="00D50A75">
              <w:rPr>
                <w:webHidden/>
              </w:rPr>
              <w:tab/>
            </w:r>
            <w:r w:rsidR="00D50A75">
              <w:rPr>
                <w:webHidden/>
              </w:rPr>
              <w:fldChar w:fldCharType="begin"/>
            </w:r>
            <w:r w:rsidR="00D50A75">
              <w:rPr>
                <w:webHidden/>
              </w:rPr>
              <w:instrText xml:space="preserve"> PAGEREF _Toc65518675 \h </w:instrText>
            </w:r>
            <w:r w:rsidR="00D50A75">
              <w:rPr>
                <w:webHidden/>
              </w:rPr>
            </w:r>
            <w:r w:rsidR="00D50A75">
              <w:rPr>
                <w:webHidden/>
              </w:rPr>
              <w:fldChar w:fldCharType="separate"/>
            </w:r>
            <w:r w:rsidR="00D50A75">
              <w:rPr>
                <w:webHidden/>
              </w:rPr>
              <w:t>11</w:t>
            </w:r>
            <w:r w:rsidR="00D50A75">
              <w:rPr>
                <w:webHidden/>
              </w:rPr>
              <w:fldChar w:fldCharType="end"/>
            </w:r>
          </w:hyperlink>
        </w:p>
        <w:p w14:paraId="03D38C5D" w14:textId="5E08EF25" w:rsidR="00D50A75" w:rsidRDefault="00000000">
          <w:pPr>
            <w:pStyle w:val="ndice1"/>
            <w:rPr>
              <w:rFonts w:eastAsiaTheme="minorEastAsia" w:cstheme="minorBidi"/>
              <w:b w:val="0"/>
              <w:sz w:val="22"/>
              <w:szCs w:val="22"/>
              <w:lang w:eastAsia="pt-PT"/>
            </w:rPr>
          </w:pPr>
          <w:hyperlink w:anchor="_Toc65518676" w:history="1">
            <w:r w:rsidR="00D50A75" w:rsidRPr="00E76BF8">
              <w:rPr>
                <w:rStyle w:val="Hiperligao"/>
                <w:rFonts w:cstheme="minorHAnsi"/>
              </w:rPr>
              <w:t>6.</w:t>
            </w:r>
            <w:r w:rsidR="00D50A75">
              <w:rPr>
                <w:rFonts w:eastAsiaTheme="minorEastAsia" w:cstheme="minorBidi"/>
                <w:b w:val="0"/>
                <w:sz w:val="22"/>
                <w:szCs w:val="22"/>
                <w:lang w:eastAsia="pt-PT"/>
              </w:rPr>
              <w:tab/>
            </w:r>
            <w:r w:rsidR="00D50A75" w:rsidRPr="00E76BF8">
              <w:rPr>
                <w:rStyle w:val="Hiperligao"/>
                <w:rFonts w:cstheme="minorHAnsi"/>
              </w:rPr>
              <w:t>Referências</w:t>
            </w:r>
            <w:r w:rsidR="00D50A75">
              <w:rPr>
                <w:webHidden/>
              </w:rPr>
              <w:tab/>
            </w:r>
            <w:r w:rsidR="00D50A75">
              <w:rPr>
                <w:webHidden/>
              </w:rPr>
              <w:fldChar w:fldCharType="begin"/>
            </w:r>
            <w:r w:rsidR="00D50A75">
              <w:rPr>
                <w:webHidden/>
              </w:rPr>
              <w:instrText xml:space="preserve"> PAGEREF _Toc65518676 \h </w:instrText>
            </w:r>
            <w:r w:rsidR="00D50A75">
              <w:rPr>
                <w:webHidden/>
              </w:rPr>
            </w:r>
            <w:r w:rsidR="00D50A75">
              <w:rPr>
                <w:webHidden/>
              </w:rPr>
              <w:fldChar w:fldCharType="separate"/>
            </w:r>
            <w:r w:rsidR="00D50A75">
              <w:rPr>
                <w:webHidden/>
              </w:rPr>
              <w:t>13</w:t>
            </w:r>
            <w:r w:rsidR="00D50A75">
              <w:rPr>
                <w:webHidden/>
              </w:rPr>
              <w:fldChar w:fldCharType="end"/>
            </w:r>
          </w:hyperlink>
        </w:p>
        <w:p w14:paraId="65BC8F38" w14:textId="3A5CB1AA" w:rsidR="00D50A75" w:rsidRDefault="00000000">
          <w:pPr>
            <w:pStyle w:val="ndice2"/>
            <w:rPr>
              <w:rFonts w:eastAsiaTheme="minorEastAsia" w:cstheme="minorBidi"/>
              <w:lang w:eastAsia="pt-PT"/>
            </w:rPr>
          </w:pPr>
          <w:hyperlink w:anchor="_Toc65518677" w:history="1">
            <w:r w:rsidR="00D50A75" w:rsidRPr="00E76BF8">
              <w:rPr>
                <w:rStyle w:val="Hiperligao"/>
              </w:rPr>
              <w:t>6.1.</w:t>
            </w:r>
            <w:r w:rsidR="00D50A75">
              <w:rPr>
                <w:rFonts w:eastAsiaTheme="minorEastAsia" w:cstheme="minorBidi"/>
                <w:lang w:eastAsia="pt-PT"/>
              </w:rPr>
              <w:tab/>
            </w:r>
            <w:r w:rsidR="00D50A75" w:rsidRPr="00E76BF8">
              <w:rPr>
                <w:rStyle w:val="Hiperligao"/>
              </w:rPr>
              <w:t>Lista de Referências</w:t>
            </w:r>
            <w:r w:rsidR="00D50A75">
              <w:rPr>
                <w:webHidden/>
              </w:rPr>
              <w:tab/>
            </w:r>
            <w:r w:rsidR="00D50A75">
              <w:rPr>
                <w:webHidden/>
              </w:rPr>
              <w:fldChar w:fldCharType="begin"/>
            </w:r>
            <w:r w:rsidR="00D50A75">
              <w:rPr>
                <w:webHidden/>
              </w:rPr>
              <w:instrText xml:space="preserve"> PAGEREF _Toc65518677 \h </w:instrText>
            </w:r>
            <w:r w:rsidR="00D50A75">
              <w:rPr>
                <w:webHidden/>
              </w:rPr>
            </w:r>
            <w:r w:rsidR="00D50A75">
              <w:rPr>
                <w:webHidden/>
              </w:rPr>
              <w:fldChar w:fldCharType="separate"/>
            </w:r>
            <w:r w:rsidR="00D50A75">
              <w:rPr>
                <w:webHidden/>
              </w:rPr>
              <w:t>14</w:t>
            </w:r>
            <w:r w:rsidR="00D50A75">
              <w:rPr>
                <w:webHidden/>
              </w:rPr>
              <w:fldChar w:fldCharType="end"/>
            </w:r>
          </w:hyperlink>
        </w:p>
        <w:p w14:paraId="0DCF4378" w14:textId="4FC26CA1" w:rsidR="00D50A75" w:rsidRDefault="00000000">
          <w:pPr>
            <w:pStyle w:val="ndice2"/>
            <w:rPr>
              <w:rFonts w:eastAsiaTheme="minorEastAsia" w:cstheme="minorBidi"/>
              <w:lang w:eastAsia="pt-PT"/>
            </w:rPr>
          </w:pPr>
          <w:hyperlink w:anchor="_Toc65518678" w:history="1">
            <w:r w:rsidR="00D50A75" w:rsidRPr="00E76BF8">
              <w:rPr>
                <w:rStyle w:val="Hiperligao"/>
              </w:rPr>
              <w:t>6.2.</w:t>
            </w:r>
            <w:r w:rsidR="00D50A75">
              <w:rPr>
                <w:rFonts w:eastAsiaTheme="minorEastAsia" w:cstheme="minorBidi"/>
                <w:lang w:eastAsia="pt-PT"/>
              </w:rPr>
              <w:tab/>
            </w:r>
            <w:r w:rsidR="00D50A75" w:rsidRPr="00E76BF8">
              <w:rPr>
                <w:rStyle w:val="Hiperligao"/>
              </w:rPr>
              <w:t>Como Integrar Referências</w:t>
            </w:r>
            <w:r w:rsidR="00D50A75">
              <w:rPr>
                <w:webHidden/>
              </w:rPr>
              <w:tab/>
            </w:r>
            <w:r w:rsidR="00D50A75">
              <w:rPr>
                <w:webHidden/>
              </w:rPr>
              <w:fldChar w:fldCharType="begin"/>
            </w:r>
            <w:r w:rsidR="00D50A75">
              <w:rPr>
                <w:webHidden/>
              </w:rPr>
              <w:instrText xml:space="preserve"> PAGEREF _Toc65518678 \h </w:instrText>
            </w:r>
            <w:r w:rsidR="00D50A75">
              <w:rPr>
                <w:webHidden/>
              </w:rPr>
            </w:r>
            <w:r w:rsidR="00D50A75">
              <w:rPr>
                <w:webHidden/>
              </w:rPr>
              <w:fldChar w:fldCharType="separate"/>
            </w:r>
            <w:r w:rsidR="00D50A75">
              <w:rPr>
                <w:webHidden/>
              </w:rPr>
              <w:t>15</w:t>
            </w:r>
            <w:r w:rsidR="00D50A75">
              <w:rPr>
                <w:webHidden/>
              </w:rPr>
              <w:fldChar w:fldCharType="end"/>
            </w:r>
          </w:hyperlink>
        </w:p>
        <w:p w14:paraId="635C0A30" w14:textId="3236E2AA" w:rsidR="00D50A75" w:rsidRDefault="00000000">
          <w:pPr>
            <w:pStyle w:val="ndice1"/>
            <w:rPr>
              <w:rFonts w:eastAsiaTheme="minorEastAsia" w:cstheme="minorBidi"/>
              <w:b w:val="0"/>
              <w:sz w:val="22"/>
              <w:szCs w:val="22"/>
              <w:lang w:eastAsia="pt-PT"/>
            </w:rPr>
          </w:pPr>
          <w:hyperlink w:anchor="_Toc65518679" w:history="1">
            <w:r w:rsidR="00D50A75" w:rsidRPr="00E76BF8">
              <w:rPr>
                <w:rStyle w:val="Hiperligao"/>
                <w:rFonts w:cstheme="minorHAnsi"/>
              </w:rPr>
              <w:t>7.</w:t>
            </w:r>
            <w:r w:rsidR="00D50A75">
              <w:rPr>
                <w:rFonts w:eastAsiaTheme="minorEastAsia" w:cstheme="minorBidi"/>
                <w:b w:val="0"/>
                <w:sz w:val="22"/>
                <w:szCs w:val="22"/>
                <w:lang w:eastAsia="pt-PT"/>
              </w:rPr>
              <w:tab/>
            </w:r>
            <w:r w:rsidR="00D50A75" w:rsidRPr="00E76BF8">
              <w:rPr>
                <w:rStyle w:val="Hiperligao"/>
                <w:rFonts w:cstheme="minorHAnsi"/>
              </w:rPr>
              <w:t>Anexos</w:t>
            </w:r>
            <w:r w:rsidR="00D50A75">
              <w:rPr>
                <w:webHidden/>
              </w:rPr>
              <w:tab/>
            </w:r>
            <w:r w:rsidR="00D50A75">
              <w:rPr>
                <w:webHidden/>
              </w:rPr>
              <w:fldChar w:fldCharType="begin"/>
            </w:r>
            <w:r w:rsidR="00D50A75">
              <w:rPr>
                <w:webHidden/>
              </w:rPr>
              <w:instrText xml:space="preserve"> PAGEREF _Toc65518679 \h </w:instrText>
            </w:r>
            <w:r w:rsidR="00D50A75">
              <w:rPr>
                <w:webHidden/>
              </w:rPr>
            </w:r>
            <w:r w:rsidR="00D50A75">
              <w:rPr>
                <w:webHidden/>
              </w:rPr>
              <w:fldChar w:fldCharType="separate"/>
            </w:r>
            <w:r w:rsidR="00D50A75">
              <w:rPr>
                <w:webHidden/>
              </w:rPr>
              <w:t>17</w:t>
            </w:r>
            <w:r w:rsidR="00D50A75">
              <w:rPr>
                <w:webHidden/>
              </w:rPr>
              <w:fldChar w:fldCharType="end"/>
            </w:r>
          </w:hyperlink>
        </w:p>
        <w:p w14:paraId="3316916C" w14:textId="5CFFCB19" w:rsidR="001E4120" w:rsidRPr="00715D43" w:rsidRDefault="00F610D9">
          <w:pPr>
            <w:rPr>
              <w:rFonts w:cstheme="minorHAnsi"/>
            </w:rPr>
          </w:pPr>
          <w:r w:rsidRPr="00715D43">
            <w:rPr>
              <w:rFonts w:cstheme="minorHAnsi"/>
              <w:b/>
              <w:sz w:val="26"/>
              <w:szCs w:val="24"/>
            </w:rPr>
            <w:fldChar w:fldCharType="end"/>
          </w:r>
        </w:p>
      </w:sdtContent>
    </w:sdt>
    <w:p w14:paraId="2EF512A5" w14:textId="77777777" w:rsidR="00E81A9A" w:rsidRPr="00715D43" w:rsidRDefault="00E81A9A" w:rsidP="009E5B76">
      <w:pPr>
        <w:rPr>
          <w:rStyle w:val="nfase"/>
          <w:rFonts w:eastAsiaTheme="minorEastAsia" w:cstheme="minorHAnsi"/>
          <w:b/>
          <w:i w:val="0"/>
          <w:iCs w:val="0"/>
          <w:lang w:eastAsia="pt-PT"/>
        </w:rPr>
      </w:pPr>
    </w:p>
    <w:p w14:paraId="0AD92161" w14:textId="77777777" w:rsidR="00E81A9A" w:rsidRPr="00715D43" w:rsidRDefault="00E81A9A" w:rsidP="009E5B76">
      <w:pPr>
        <w:rPr>
          <w:rStyle w:val="nfase"/>
          <w:rFonts w:eastAsiaTheme="minorEastAsia" w:cstheme="minorHAnsi"/>
          <w:b/>
          <w:i w:val="0"/>
          <w:iCs w:val="0"/>
          <w:lang w:eastAsia="pt-PT"/>
        </w:rPr>
      </w:pPr>
    </w:p>
    <w:p w14:paraId="46E24D1F" w14:textId="77777777" w:rsidR="00E81A9A" w:rsidRPr="00715D43" w:rsidRDefault="00E81A9A" w:rsidP="009E5B76">
      <w:pPr>
        <w:rPr>
          <w:rFonts w:cstheme="minorHAnsi"/>
          <w:lang w:eastAsia="pt-PT"/>
        </w:rPr>
      </w:pPr>
    </w:p>
    <w:p w14:paraId="72B571A7" w14:textId="77777777" w:rsidR="00B91E91" w:rsidRPr="00715D43" w:rsidRDefault="00B91E91" w:rsidP="000A56AF">
      <w:pPr>
        <w:spacing w:after="240"/>
        <w:jc w:val="left"/>
        <w:rPr>
          <w:rFonts w:eastAsia="Times New Roman" w:cstheme="minorHAnsi"/>
          <w:bCs/>
          <w:iCs/>
          <w:color w:val="000000"/>
          <w:szCs w:val="24"/>
        </w:rPr>
        <w:sectPr w:rsidR="00B91E91" w:rsidRPr="00715D43" w:rsidSect="000D350B">
          <w:type w:val="oddPage"/>
          <w:pgSz w:w="11906" w:h="16838"/>
          <w:pgMar w:top="1417" w:right="1701" w:bottom="1417" w:left="1701" w:header="708" w:footer="708" w:gutter="0"/>
          <w:pgNumType w:fmt="lowerRoman"/>
          <w:cols w:space="708"/>
          <w:docGrid w:linePitch="360"/>
        </w:sectPr>
      </w:pPr>
    </w:p>
    <w:bookmarkStart w:id="6" w:name="_Toc467679981"/>
    <w:bookmarkStart w:id="7" w:name="_Toc467696928"/>
    <w:bookmarkStart w:id="8" w:name="_Toc65518656"/>
    <w:p w14:paraId="35D61A3D" w14:textId="7ABECDD8" w:rsidR="005A7B3C" w:rsidRPr="00715D43" w:rsidRDefault="00783222" w:rsidP="001E4120">
      <w:pPr>
        <w:pStyle w:val="Ttulo1"/>
        <w:numPr>
          <w:ilvl w:val="0"/>
          <w:numId w:val="0"/>
        </w:numPr>
        <w:ind w:left="360" w:hanging="360"/>
        <w:rPr>
          <w:rFonts w:cstheme="minorHAnsi"/>
          <w:iCs/>
          <w:lang w:val="pt-PT"/>
        </w:rPr>
      </w:pPr>
      <w:r w:rsidRPr="00715D43">
        <w:rPr>
          <w:rFonts w:cstheme="minorHAnsi"/>
          <w:noProof/>
          <w:lang w:val="pt-PT" w:eastAsia="pt-PT"/>
        </w:rPr>
        <w:lastRenderedPageBreak/>
        <mc:AlternateContent>
          <mc:Choice Requires="wps">
            <w:drawing>
              <wp:anchor distT="0" distB="0" distL="114300" distR="114300" simplePos="0" relativeHeight="251663360" behindDoc="0" locked="0" layoutInCell="1" allowOverlap="1" wp14:anchorId="7D4F1196" wp14:editId="04377126">
                <wp:simplePos x="0" y="0"/>
                <wp:positionH relativeFrom="column">
                  <wp:posOffset>-236855</wp:posOffset>
                </wp:positionH>
                <wp:positionV relativeFrom="paragraph">
                  <wp:posOffset>8980170</wp:posOffset>
                </wp:positionV>
                <wp:extent cx="462915" cy="260985"/>
                <wp:effectExtent l="0" t="0" r="13335" b="24765"/>
                <wp:wrapNone/>
                <wp:docPr id="8" name="Rectângulo 8"/>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529786" id="Rectângulo 8" o:spid="_x0000_s1026" style="position:absolute;margin-left:-18.65pt;margin-top:707.1pt;width:36.45pt;height:20.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" fillcolor="white [3212]" strokecolor="white [3212]" strokeweight="2pt"/>
            </w:pict>
          </mc:Fallback>
        </mc:AlternateContent>
      </w:r>
      <w:bookmarkStart w:id="9" w:name="_Toc464429016"/>
      <w:bookmarkStart w:id="10" w:name="_Toc467608163"/>
      <w:bookmarkStart w:id="11" w:name="_Toc467623072"/>
      <w:bookmarkStart w:id="12" w:name="_Toc467625747"/>
      <w:bookmarkStart w:id="13" w:name="_Toc467625818"/>
      <w:bookmarkEnd w:id="5"/>
      <w:bookmarkEnd w:id="6"/>
      <w:bookmarkEnd w:id="7"/>
      <w:r w:rsidR="00BB2C4C" w:rsidRPr="00715D43">
        <w:rPr>
          <w:rFonts w:cstheme="minorHAnsi"/>
          <w:lang w:val="pt-PT"/>
        </w:rPr>
        <w:t>Lista de Figuras</w:t>
      </w:r>
      <w:bookmarkEnd w:id="8"/>
    </w:p>
    <w:p w14:paraId="743F03B7" w14:textId="19BC61B0" w:rsidR="008D62CB" w:rsidRDefault="009318EB">
      <w:pPr>
        <w:pStyle w:val="ndicedeilustraes"/>
        <w:tabs>
          <w:tab w:val="right" w:leader="dot" w:pos="8494"/>
        </w:tabs>
        <w:rPr>
          <w:rFonts w:eastAsiaTheme="minorEastAsia" w:cstheme="minorBidi"/>
          <w:noProof/>
          <w:sz w:val="22"/>
          <w:lang w:eastAsia="pt-PT"/>
        </w:rPr>
      </w:pPr>
      <w:r w:rsidRPr="00715D43">
        <w:rPr>
          <w:rFonts w:cstheme="minorHAnsi"/>
        </w:rPr>
        <w:fldChar w:fldCharType="begin"/>
      </w:r>
      <w:r w:rsidRPr="00715D43">
        <w:rPr>
          <w:rFonts w:cstheme="minorHAnsi"/>
        </w:rPr>
        <w:instrText xml:space="preserve"> TOC \h \z \c "Figura" </w:instrText>
      </w:r>
      <w:r w:rsidRPr="00715D43">
        <w:rPr>
          <w:rFonts w:cstheme="minorHAnsi"/>
        </w:rPr>
        <w:fldChar w:fldCharType="separate"/>
      </w:r>
      <w:hyperlink w:anchor="_Toc62047348" w:history="1">
        <w:r w:rsidR="008D62CB" w:rsidRPr="00877034">
          <w:rPr>
            <w:rStyle w:val="Hiperligao"/>
            <w:noProof/>
          </w:rPr>
          <w:t>Figura 1</w:t>
        </w:r>
        <w:r w:rsidR="008D62CB" w:rsidRPr="00877034">
          <w:rPr>
            <w:rStyle w:val="Hiperligao"/>
            <w:noProof/>
          </w:rPr>
          <w:noBreakHyphen/>
          <w:t xml:space="preserve">1 </w:t>
        </w:r>
        <w:r w:rsidR="008D62CB" w:rsidRPr="00877034">
          <w:rPr>
            <w:rStyle w:val="Hiperligao"/>
            <w:rFonts w:cstheme="minorHAnsi"/>
            <w:i/>
            <w:noProof/>
          </w:rPr>
          <w:t xml:space="preserve">– Imagem de gráfico em Matlab (adaptado/reproduzido de </w:t>
        </w:r>
        <w:r w:rsidR="008D62CB" w:rsidRPr="00877034">
          <w:rPr>
            <w:rStyle w:val="Hiperligao"/>
            <w:rFonts w:cstheme="minorHAnsi"/>
            <w:noProof/>
          </w:rPr>
          <w:t>(Mathworks, 2020)</w:t>
        </w:r>
        <w:r w:rsidR="008D62CB" w:rsidRPr="00877034">
          <w:rPr>
            <w:rStyle w:val="Hiperligao"/>
            <w:rFonts w:cstheme="minorHAnsi"/>
            <w:i/>
            <w:noProof/>
          </w:rPr>
          <w:t>).</w:t>
        </w:r>
        <w:r w:rsidR="008D62CB">
          <w:rPr>
            <w:noProof/>
            <w:webHidden/>
          </w:rPr>
          <w:tab/>
        </w:r>
        <w:r w:rsidR="008D62CB">
          <w:rPr>
            <w:noProof/>
            <w:webHidden/>
          </w:rPr>
          <w:fldChar w:fldCharType="begin"/>
        </w:r>
        <w:r w:rsidR="008D62CB">
          <w:rPr>
            <w:noProof/>
            <w:webHidden/>
          </w:rPr>
          <w:instrText xml:space="preserve"> PAGEREF _Toc62047348 \h </w:instrText>
        </w:r>
        <w:r w:rsidR="008D62CB">
          <w:rPr>
            <w:noProof/>
            <w:webHidden/>
          </w:rPr>
        </w:r>
        <w:r w:rsidR="008D62CB">
          <w:rPr>
            <w:noProof/>
            <w:webHidden/>
          </w:rPr>
          <w:fldChar w:fldCharType="separate"/>
        </w:r>
        <w:r w:rsidR="008D62CB">
          <w:rPr>
            <w:noProof/>
            <w:webHidden/>
          </w:rPr>
          <w:t>3</w:t>
        </w:r>
        <w:r w:rsidR="008D62CB">
          <w:rPr>
            <w:noProof/>
            <w:webHidden/>
          </w:rPr>
          <w:fldChar w:fldCharType="end"/>
        </w:r>
      </w:hyperlink>
    </w:p>
    <w:p w14:paraId="10057858" w14:textId="307E7C91" w:rsidR="005A7B3C" w:rsidRPr="00715D43" w:rsidRDefault="009318EB" w:rsidP="009318EB">
      <w:pPr>
        <w:pStyle w:val="ndicedeilustraes"/>
        <w:tabs>
          <w:tab w:val="right" w:leader="dot" w:pos="8494"/>
        </w:tabs>
        <w:rPr>
          <w:rFonts w:cstheme="minorHAnsi"/>
        </w:rPr>
      </w:pPr>
      <w:r w:rsidRPr="00715D43">
        <w:rPr>
          <w:rFonts w:cstheme="minorHAnsi"/>
        </w:rPr>
        <w:fldChar w:fldCharType="end"/>
      </w:r>
    </w:p>
    <w:p w14:paraId="3CE682F0" w14:textId="77777777" w:rsidR="005A7B3C" w:rsidRPr="00715D43" w:rsidRDefault="005A7B3C" w:rsidP="009E5B76">
      <w:pPr>
        <w:rPr>
          <w:rFonts w:cstheme="minorHAnsi"/>
        </w:rPr>
      </w:pPr>
    </w:p>
    <w:p w14:paraId="723A0927" w14:textId="77777777" w:rsidR="005A7B3C" w:rsidRPr="00715D43" w:rsidRDefault="005A7B3C" w:rsidP="009E5B76">
      <w:pPr>
        <w:rPr>
          <w:rFonts w:cstheme="minorHAnsi"/>
        </w:rPr>
      </w:pPr>
    </w:p>
    <w:p w14:paraId="377E0073" w14:textId="77777777" w:rsidR="005A7B3C" w:rsidRPr="00715D43" w:rsidRDefault="005A7B3C" w:rsidP="009E5B76">
      <w:pPr>
        <w:rPr>
          <w:rFonts w:cstheme="minorHAnsi"/>
        </w:rPr>
      </w:pPr>
    </w:p>
    <w:p w14:paraId="77E4092D" w14:textId="77777777" w:rsidR="005A7B3C" w:rsidRPr="00715D43" w:rsidRDefault="005A7B3C" w:rsidP="009E5B76">
      <w:pPr>
        <w:rPr>
          <w:rFonts w:cstheme="minorHAnsi"/>
        </w:rPr>
      </w:pPr>
    </w:p>
    <w:p w14:paraId="0240F58B" w14:textId="77777777" w:rsidR="005A7B3C" w:rsidRPr="00715D43" w:rsidRDefault="005A7B3C" w:rsidP="009E5B76">
      <w:pPr>
        <w:rPr>
          <w:rFonts w:cstheme="minorHAnsi"/>
        </w:rPr>
      </w:pPr>
    </w:p>
    <w:p w14:paraId="11188215" w14:textId="77777777" w:rsidR="005A7B3C" w:rsidRPr="00715D43" w:rsidRDefault="005A7B3C" w:rsidP="009E5B76">
      <w:pPr>
        <w:rPr>
          <w:rFonts w:cstheme="minorHAnsi"/>
        </w:rPr>
      </w:pPr>
    </w:p>
    <w:p w14:paraId="74431607" w14:textId="77777777" w:rsidR="005A7B3C" w:rsidRPr="00715D43" w:rsidRDefault="005A7B3C" w:rsidP="009E5B76">
      <w:pPr>
        <w:rPr>
          <w:rFonts w:cstheme="minorHAnsi"/>
        </w:rPr>
      </w:pPr>
    </w:p>
    <w:p w14:paraId="4CB0F670" w14:textId="77777777" w:rsidR="005A7B3C" w:rsidRPr="00715D43" w:rsidRDefault="005A7B3C" w:rsidP="009E5B76">
      <w:pPr>
        <w:rPr>
          <w:rFonts w:cstheme="minorHAnsi"/>
        </w:rPr>
      </w:pPr>
    </w:p>
    <w:p w14:paraId="3BEB161B" w14:textId="77777777" w:rsidR="005A7B3C" w:rsidRPr="00715D43" w:rsidRDefault="005A7B3C" w:rsidP="009E5B76">
      <w:pPr>
        <w:rPr>
          <w:rFonts w:cstheme="minorHAnsi"/>
        </w:rPr>
      </w:pPr>
    </w:p>
    <w:p w14:paraId="44BBE778" w14:textId="77777777" w:rsidR="005A7B3C" w:rsidRPr="00715D43" w:rsidRDefault="005A7B3C" w:rsidP="005A7B3C">
      <w:pPr>
        <w:rPr>
          <w:rFonts w:eastAsia="Times New Roman" w:cstheme="minorHAnsi"/>
          <w:sz w:val="40"/>
          <w:szCs w:val="28"/>
        </w:rPr>
        <w:sectPr w:rsidR="005A7B3C" w:rsidRPr="00715D43" w:rsidSect="000D350B">
          <w:type w:val="oddPage"/>
          <w:pgSz w:w="11906" w:h="16838"/>
          <w:pgMar w:top="1417" w:right="1701" w:bottom="1417" w:left="1701" w:header="708" w:footer="708" w:gutter="0"/>
          <w:pgNumType w:fmt="lowerRoman"/>
          <w:cols w:space="708"/>
          <w:docGrid w:linePitch="360"/>
        </w:sectPr>
      </w:pPr>
    </w:p>
    <w:p w14:paraId="77ABC261" w14:textId="46ACC2FF" w:rsidR="004A07BB" w:rsidRPr="00715D43" w:rsidRDefault="00342737" w:rsidP="001E4120">
      <w:pPr>
        <w:pStyle w:val="Ttulo1"/>
        <w:numPr>
          <w:ilvl w:val="0"/>
          <w:numId w:val="0"/>
        </w:numPr>
        <w:ind w:left="360" w:hanging="360"/>
        <w:rPr>
          <w:rFonts w:cstheme="minorHAnsi"/>
          <w:lang w:val="pt-PT"/>
        </w:rPr>
      </w:pPr>
      <w:bookmarkStart w:id="14" w:name="_Toc65518657"/>
      <w:bookmarkEnd w:id="9"/>
      <w:bookmarkEnd w:id="10"/>
      <w:bookmarkEnd w:id="11"/>
      <w:bookmarkEnd w:id="12"/>
      <w:bookmarkEnd w:id="13"/>
      <w:r w:rsidRPr="00715D43">
        <w:rPr>
          <w:rFonts w:cstheme="minorHAnsi"/>
          <w:lang w:val="pt-PT"/>
        </w:rPr>
        <w:lastRenderedPageBreak/>
        <w:t>List</w:t>
      </w:r>
      <w:r w:rsidR="00BB2C4C" w:rsidRPr="00715D43">
        <w:rPr>
          <w:rFonts w:cstheme="minorHAnsi"/>
          <w:lang w:val="pt-PT"/>
        </w:rPr>
        <w:t xml:space="preserve">a de </w:t>
      </w:r>
      <w:r w:rsidR="00553D33" w:rsidRPr="00715D43">
        <w:rPr>
          <w:rFonts w:cstheme="minorHAnsi"/>
          <w:lang w:val="pt-PT"/>
        </w:rPr>
        <w:t>T</w:t>
      </w:r>
      <w:r w:rsidR="00BB2C4C" w:rsidRPr="00715D43">
        <w:rPr>
          <w:rFonts w:cstheme="minorHAnsi"/>
          <w:lang w:val="pt-PT"/>
        </w:rPr>
        <w:t>abelas</w:t>
      </w:r>
      <w:bookmarkEnd w:id="14"/>
    </w:p>
    <w:bookmarkStart w:id="15" w:name="_Toc464429017"/>
    <w:p w14:paraId="2566BB02" w14:textId="55CF51B9" w:rsidR="008D62CB" w:rsidRDefault="009318EB">
      <w:pPr>
        <w:pStyle w:val="ndicedeilustraes"/>
        <w:tabs>
          <w:tab w:val="right" w:leader="dot" w:pos="8494"/>
        </w:tabs>
        <w:rPr>
          <w:rFonts w:eastAsiaTheme="minorEastAsia" w:cstheme="minorBidi"/>
          <w:noProof/>
          <w:sz w:val="22"/>
          <w:lang w:eastAsia="pt-PT"/>
        </w:rPr>
      </w:pPr>
      <w:r w:rsidRPr="00715D43">
        <w:rPr>
          <w:rFonts w:cstheme="minorHAnsi"/>
        </w:rPr>
        <w:fldChar w:fldCharType="begin"/>
      </w:r>
      <w:r w:rsidRPr="00715D43">
        <w:rPr>
          <w:rFonts w:cstheme="minorHAnsi"/>
        </w:rPr>
        <w:instrText xml:space="preserve"> TOC \h \z \c "Tabela" </w:instrText>
      </w:r>
      <w:r w:rsidRPr="00715D43">
        <w:rPr>
          <w:rFonts w:cstheme="minorHAnsi"/>
        </w:rPr>
        <w:fldChar w:fldCharType="separate"/>
      </w:r>
      <w:hyperlink w:anchor="_Toc62047341" w:history="1">
        <w:r w:rsidR="008D62CB" w:rsidRPr="00AD79F2">
          <w:rPr>
            <w:rStyle w:val="Hiperligao"/>
            <w:noProof/>
          </w:rPr>
          <w:t>Tabela 1</w:t>
        </w:r>
        <w:r w:rsidR="008D62CB" w:rsidRPr="00AD79F2">
          <w:rPr>
            <w:rStyle w:val="Hiperligao"/>
            <w:noProof/>
          </w:rPr>
          <w:noBreakHyphen/>
          <w:t xml:space="preserve">1 </w:t>
        </w:r>
        <w:r w:rsidR="008D62CB" w:rsidRPr="00AD79F2">
          <w:rPr>
            <w:rStyle w:val="Hiperligao"/>
            <w:rFonts w:cstheme="minorHAnsi"/>
            <w:i/>
            <w:noProof/>
          </w:rPr>
          <w:t xml:space="preserve">– Características dos planetas (adaptado/reproduzido de </w:t>
        </w:r>
        <w:r w:rsidR="008D62CB" w:rsidRPr="00AD79F2">
          <w:rPr>
            <w:rStyle w:val="Hiperligao"/>
            <w:rFonts w:cstheme="minorHAnsi"/>
            <w:noProof/>
          </w:rPr>
          <w:t>(Jet Propulsion Laboratory, 2020)</w:t>
        </w:r>
        <w:r w:rsidR="008D62CB" w:rsidRPr="00AD79F2">
          <w:rPr>
            <w:rStyle w:val="Hiperligao"/>
            <w:rFonts w:cstheme="minorHAnsi"/>
            <w:i/>
            <w:noProof/>
          </w:rPr>
          <w:t>).</w:t>
        </w:r>
        <w:r w:rsidR="008D62CB">
          <w:rPr>
            <w:noProof/>
            <w:webHidden/>
          </w:rPr>
          <w:tab/>
        </w:r>
        <w:r w:rsidR="008D62CB">
          <w:rPr>
            <w:noProof/>
            <w:webHidden/>
          </w:rPr>
          <w:fldChar w:fldCharType="begin"/>
        </w:r>
        <w:r w:rsidR="008D62CB">
          <w:rPr>
            <w:noProof/>
            <w:webHidden/>
          </w:rPr>
          <w:instrText xml:space="preserve"> PAGEREF _Toc62047341 \h </w:instrText>
        </w:r>
        <w:r w:rsidR="008D62CB">
          <w:rPr>
            <w:noProof/>
            <w:webHidden/>
          </w:rPr>
        </w:r>
        <w:r w:rsidR="008D62CB">
          <w:rPr>
            <w:noProof/>
            <w:webHidden/>
          </w:rPr>
          <w:fldChar w:fldCharType="separate"/>
        </w:r>
        <w:r w:rsidR="008D62CB">
          <w:rPr>
            <w:noProof/>
            <w:webHidden/>
          </w:rPr>
          <w:t>3</w:t>
        </w:r>
        <w:r w:rsidR="008D62CB">
          <w:rPr>
            <w:noProof/>
            <w:webHidden/>
          </w:rPr>
          <w:fldChar w:fldCharType="end"/>
        </w:r>
      </w:hyperlink>
    </w:p>
    <w:p w14:paraId="09B85830" w14:textId="7120F8F1" w:rsidR="00B91E91" w:rsidRPr="00715D43" w:rsidRDefault="009318EB" w:rsidP="009E5B76">
      <w:pPr>
        <w:rPr>
          <w:rFonts w:cstheme="minorHAnsi"/>
        </w:rPr>
      </w:pPr>
      <w:r w:rsidRPr="00715D43">
        <w:rPr>
          <w:rFonts w:cstheme="minorHAnsi"/>
        </w:rPr>
        <w:fldChar w:fldCharType="end"/>
      </w:r>
    </w:p>
    <w:p w14:paraId="001BDB0B" w14:textId="77777777" w:rsidR="00E81A9A" w:rsidRPr="00715D43" w:rsidRDefault="00E81A9A" w:rsidP="009E5B76">
      <w:pPr>
        <w:rPr>
          <w:rFonts w:cstheme="minorHAnsi"/>
        </w:rPr>
      </w:pPr>
    </w:p>
    <w:p w14:paraId="47AEF1EA" w14:textId="77777777" w:rsidR="00E81A9A" w:rsidRPr="00715D43" w:rsidRDefault="00E81A9A" w:rsidP="009E5B76">
      <w:pPr>
        <w:rPr>
          <w:rFonts w:cstheme="minorHAnsi"/>
        </w:rPr>
      </w:pPr>
    </w:p>
    <w:p w14:paraId="1D836B56" w14:textId="77777777" w:rsidR="00E81A9A" w:rsidRPr="00715D43" w:rsidRDefault="00E81A9A" w:rsidP="009E5B76">
      <w:pPr>
        <w:rPr>
          <w:rFonts w:cstheme="minorHAnsi"/>
        </w:rPr>
      </w:pPr>
    </w:p>
    <w:p w14:paraId="55B9957D" w14:textId="77777777" w:rsidR="00E81A9A" w:rsidRPr="00715D43" w:rsidRDefault="00E81A9A" w:rsidP="009E5B76">
      <w:pPr>
        <w:rPr>
          <w:rFonts w:cstheme="minorHAnsi"/>
        </w:rPr>
      </w:pPr>
    </w:p>
    <w:p w14:paraId="4BA8AEAE" w14:textId="77777777" w:rsidR="00E81A9A" w:rsidRPr="00715D43" w:rsidRDefault="00E81A9A" w:rsidP="00571A81">
      <w:pPr>
        <w:spacing w:after="240"/>
        <w:rPr>
          <w:rFonts w:cstheme="minorHAnsi"/>
          <w:bCs/>
        </w:rPr>
        <w:sectPr w:rsidR="00E81A9A" w:rsidRPr="00715D43" w:rsidSect="000D350B">
          <w:type w:val="oddPage"/>
          <w:pgSz w:w="11906" w:h="16838"/>
          <w:pgMar w:top="1417" w:right="1701" w:bottom="1417" w:left="1701" w:header="708" w:footer="708" w:gutter="0"/>
          <w:pgNumType w:fmt="lowerRoman"/>
          <w:cols w:space="708"/>
          <w:docGrid w:linePitch="360"/>
        </w:sectPr>
      </w:pPr>
    </w:p>
    <w:p w14:paraId="214233FC" w14:textId="56BF4971" w:rsidR="00183881" w:rsidRPr="00715D43" w:rsidRDefault="008334F5" w:rsidP="008216D9">
      <w:pPr>
        <w:pStyle w:val="Heading0"/>
        <w:rPr>
          <w:rFonts w:cstheme="minorHAnsi"/>
          <w:lang w:val="pt-PT"/>
        </w:rPr>
      </w:pPr>
      <w:bookmarkStart w:id="16" w:name="_Toc65518658"/>
      <w:r w:rsidRPr="00715D43">
        <w:rPr>
          <w:rFonts w:cstheme="minorHAnsi"/>
          <w:lang w:val="pt-PT"/>
        </w:rPr>
        <w:lastRenderedPageBreak/>
        <w:t>L</w:t>
      </w:r>
      <w:r w:rsidR="00342737" w:rsidRPr="00715D43">
        <w:rPr>
          <w:rFonts w:cstheme="minorHAnsi"/>
          <w:lang w:val="pt-PT"/>
        </w:rPr>
        <w:t>ist</w:t>
      </w:r>
      <w:bookmarkEnd w:id="15"/>
      <w:r w:rsidRPr="00715D43">
        <w:rPr>
          <w:rFonts w:cstheme="minorHAnsi"/>
          <w:lang w:val="pt-PT"/>
        </w:rPr>
        <w:t xml:space="preserve">a de </w:t>
      </w:r>
      <w:r w:rsidR="00553D33" w:rsidRPr="00715D43">
        <w:rPr>
          <w:rFonts w:cstheme="minorHAnsi"/>
          <w:lang w:val="pt-PT"/>
        </w:rPr>
        <w:t>A</w:t>
      </w:r>
      <w:r w:rsidRPr="00715D43">
        <w:rPr>
          <w:rFonts w:cstheme="minorHAnsi"/>
          <w:lang w:val="pt-PT"/>
        </w:rPr>
        <w:t>crónimos</w:t>
      </w:r>
      <w:bookmarkEnd w:id="16"/>
    </w:p>
    <w:p w14:paraId="03D11E2C" w14:textId="77777777" w:rsidR="00E81A9A" w:rsidRPr="00715D43" w:rsidRDefault="00E81A9A" w:rsidP="009E5B76">
      <w:pPr>
        <w:rPr>
          <w:rFonts w:cstheme="minorHAnsi"/>
        </w:rPr>
      </w:pPr>
    </w:p>
    <w:p w14:paraId="087F2660" w14:textId="65BE73F1" w:rsidR="00736D8B" w:rsidRPr="00715D43" w:rsidRDefault="00736D8B" w:rsidP="009E5B76">
      <w:pPr>
        <w:rPr>
          <w:rFonts w:cstheme="minorHAnsi"/>
          <w:b/>
        </w:rPr>
      </w:pPr>
      <w:r w:rsidRPr="00715D43">
        <w:rPr>
          <w:rFonts w:cstheme="minorHAnsi"/>
          <w:b/>
        </w:rPr>
        <w:t>ER</w:t>
      </w:r>
      <w:r w:rsidRPr="00715D43">
        <w:rPr>
          <w:rFonts w:cstheme="minorHAnsi"/>
          <w:b/>
        </w:rPr>
        <w:tab/>
      </w:r>
      <w:r w:rsidRPr="00715D43">
        <w:rPr>
          <w:rFonts w:cstheme="minorHAnsi"/>
          <w:b/>
        </w:rPr>
        <w:tab/>
      </w:r>
      <w:r w:rsidR="00E04EE7" w:rsidRPr="00715D43">
        <w:rPr>
          <w:rFonts w:cstheme="minorHAnsi"/>
        </w:rPr>
        <w:t>Modelo Entidade-Relacionamento</w:t>
      </w:r>
    </w:p>
    <w:p w14:paraId="10EFE0AF" w14:textId="2230DBB8" w:rsidR="00E81A9A" w:rsidRPr="00715D43" w:rsidRDefault="00736D8B" w:rsidP="009E5B76">
      <w:pPr>
        <w:rPr>
          <w:rFonts w:cstheme="minorHAnsi"/>
        </w:rPr>
      </w:pPr>
      <w:proofErr w:type="spellStart"/>
      <w:r w:rsidRPr="00715D43">
        <w:rPr>
          <w:rFonts w:cstheme="minorHAnsi"/>
          <w:b/>
        </w:rPr>
        <w:t>S</w:t>
      </w:r>
      <w:r w:rsidR="00187FB2" w:rsidRPr="00715D43">
        <w:rPr>
          <w:rFonts w:cstheme="minorHAnsi"/>
          <w:b/>
        </w:rPr>
        <w:t>o</w:t>
      </w:r>
      <w:r w:rsidRPr="00715D43">
        <w:rPr>
          <w:rFonts w:cstheme="minorHAnsi"/>
          <w:b/>
        </w:rPr>
        <w:t>A</w:t>
      </w:r>
      <w:proofErr w:type="spellEnd"/>
      <w:r w:rsidRPr="00715D43">
        <w:rPr>
          <w:rFonts w:cstheme="minorHAnsi"/>
        </w:rPr>
        <w:tab/>
      </w:r>
      <w:r w:rsidRPr="00715D43">
        <w:rPr>
          <w:rFonts w:cstheme="minorHAnsi"/>
        </w:rPr>
        <w:tab/>
      </w:r>
      <w:proofErr w:type="spellStart"/>
      <w:r w:rsidRPr="00715D43">
        <w:rPr>
          <w:rFonts w:cstheme="minorHAnsi"/>
        </w:rPr>
        <w:t>State</w:t>
      </w:r>
      <w:proofErr w:type="spellEnd"/>
      <w:r w:rsidRPr="00715D43">
        <w:rPr>
          <w:rFonts w:cstheme="minorHAnsi"/>
        </w:rPr>
        <w:t xml:space="preserve"> </w:t>
      </w:r>
      <w:proofErr w:type="spellStart"/>
      <w:r w:rsidRPr="00715D43">
        <w:rPr>
          <w:rFonts w:cstheme="minorHAnsi"/>
        </w:rPr>
        <w:t>Of</w:t>
      </w:r>
      <w:proofErr w:type="spellEnd"/>
      <w:r w:rsidRPr="00715D43">
        <w:rPr>
          <w:rFonts w:cstheme="minorHAnsi"/>
        </w:rPr>
        <w:t xml:space="preserve"> </w:t>
      </w:r>
      <w:proofErr w:type="spellStart"/>
      <w:r w:rsidRPr="00715D43">
        <w:rPr>
          <w:rFonts w:cstheme="minorHAnsi"/>
        </w:rPr>
        <w:t>the</w:t>
      </w:r>
      <w:proofErr w:type="spellEnd"/>
      <w:r w:rsidRPr="00715D43">
        <w:rPr>
          <w:rFonts w:cstheme="minorHAnsi"/>
        </w:rPr>
        <w:t xml:space="preserve"> </w:t>
      </w:r>
      <w:proofErr w:type="spellStart"/>
      <w:r w:rsidRPr="00715D43">
        <w:rPr>
          <w:rFonts w:cstheme="minorHAnsi"/>
        </w:rPr>
        <w:t>Art</w:t>
      </w:r>
      <w:proofErr w:type="spellEnd"/>
    </w:p>
    <w:p w14:paraId="5D8B48B4" w14:textId="77777777" w:rsidR="00E81A9A" w:rsidRPr="00715D43" w:rsidRDefault="00E81A9A" w:rsidP="009E5B76">
      <w:pPr>
        <w:rPr>
          <w:rFonts w:cstheme="minorHAnsi"/>
        </w:rPr>
      </w:pPr>
    </w:p>
    <w:p w14:paraId="437104E5" w14:textId="77777777" w:rsidR="00E81A9A" w:rsidRPr="00715D43" w:rsidRDefault="00E81A9A" w:rsidP="009E5B76">
      <w:pPr>
        <w:rPr>
          <w:rFonts w:cstheme="minorHAnsi"/>
        </w:rPr>
      </w:pPr>
    </w:p>
    <w:p w14:paraId="61D5A76C" w14:textId="77777777" w:rsidR="006C7228" w:rsidRPr="00715D43" w:rsidRDefault="006F3B88" w:rsidP="009E5B76">
      <w:pPr>
        <w:rPr>
          <w:rFonts w:cstheme="minorHAnsi"/>
        </w:rPr>
      </w:pPr>
      <w:r w:rsidRPr="00715D43">
        <w:rPr>
          <w:rFonts w:cstheme="minorHAnsi"/>
          <w:noProof/>
          <w:sz w:val="40"/>
          <w:szCs w:val="40"/>
          <w:lang w:eastAsia="pt-PT"/>
        </w:rPr>
        <mc:AlternateContent>
          <mc:Choice Requires="wps">
            <w:drawing>
              <wp:anchor distT="0" distB="0" distL="114300" distR="114300" simplePos="0" relativeHeight="251673600" behindDoc="0" locked="0" layoutInCell="1" allowOverlap="1" wp14:anchorId="2EE49119" wp14:editId="5DFC744D">
                <wp:simplePos x="0" y="0"/>
                <wp:positionH relativeFrom="column">
                  <wp:posOffset>-49728</wp:posOffset>
                </wp:positionH>
                <wp:positionV relativeFrom="paragraph">
                  <wp:posOffset>8976475</wp:posOffset>
                </wp:positionV>
                <wp:extent cx="462915" cy="260985"/>
                <wp:effectExtent l="0" t="0" r="13335" b="24765"/>
                <wp:wrapNone/>
                <wp:docPr id="230" name="Rectângulo 230"/>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B84E56" id="Rectângulo 230" o:spid="_x0000_s1026" style="position:absolute;margin-left:-3.9pt;margin-top:706.8pt;width:36.45pt;height:20.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" fillcolor="white [3212]" strokecolor="white [3212]" strokeweight="2pt"/>
            </w:pict>
          </mc:Fallback>
        </mc:AlternateContent>
      </w:r>
    </w:p>
    <w:p w14:paraId="5C84B918" w14:textId="77777777" w:rsidR="00AE1C0C" w:rsidRPr="00715D43" w:rsidRDefault="00AE1C0C" w:rsidP="00AE1C0C">
      <w:pPr>
        <w:spacing w:after="100" w:afterAutospacing="1"/>
        <w:rPr>
          <w:rFonts w:cstheme="minorHAnsi"/>
        </w:rPr>
        <w:sectPr w:rsidR="00AE1C0C" w:rsidRPr="00715D43" w:rsidSect="000D350B">
          <w:type w:val="oddPage"/>
          <w:pgSz w:w="11906" w:h="16838"/>
          <w:pgMar w:top="1417" w:right="1701" w:bottom="1417" w:left="1701" w:header="708" w:footer="708" w:gutter="0"/>
          <w:pgNumType w:fmt="lowerRoman"/>
          <w:cols w:space="708"/>
          <w:docGrid w:linePitch="360"/>
        </w:sectPr>
      </w:pPr>
    </w:p>
    <w:p w14:paraId="6ABDA5E8" w14:textId="790F5280" w:rsidR="00722062" w:rsidRPr="00715D43" w:rsidRDefault="008334F5" w:rsidP="008216D9">
      <w:pPr>
        <w:pStyle w:val="Ttulo1"/>
        <w:spacing w:before="480"/>
        <w:ind w:left="357" w:hanging="357"/>
        <w:rPr>
          <w:rFonts w:cstheme="minorHAnsi"/>
          <w:lang w:val="pt-PT"/>
        </w:rPr>
      </w:pPr>
      <w:bookmarkStart w:id="17" w:name="_Toc65518659"/>
      <w:r w:rsidRPr="00715D43">
        <w:rPr>
          <w:rFonts w:cstheme="minorHAnsi"/>
          <w:lang w:val="pt-PT"/>
        </w:rPr>
        <w:lastRenderedPageBreak/>
        <w:t>Introdução</w:t>
      </w:r>
      <w:bookmarkEnd w:id="17"/>
    </w:p>
    <w:p w14:paraId="6C108629" w14:textId="69542878" w:rsidR="00C25DDA" w:rsidRPr="00C25DDA" w:rsidRDefault="00C25DDA" w:rsidP="00C25DDA">
      <w:pPr>
        <w:rPr>
          <w:rFonts w:cstheme="minorHAnsi"/>
          <w:i/>
        </w:rPr>
      </w:pPr>
      <w:r w:rsidRPr="00C25DDA">
        <w:rPr>
          <w:rFonts w:cstheme="minorHAnsi"/>
          <w:i/>
        </w:rPr>
        <w:t xml:space="preserve">Neste </w:t>
      </w:r>
      <w:proofErr w:type="spellStart"/>
      <w:r w:rsidRPr="00C25DDA">
        <w:rPr>
          <w:rFonts w:cstheme="minorHAnsi"/>
          <w:i/>
        </w:rPr>
        <w:t>projecto</w:t>
      </w:r>
      <w:proofErr w:type="spellEnd"/>
      <w:r w:rsidRPr="00C25DDA">
        <w:rPr>
          <w:rFonts w:cstheme="minorHAnsi"/>
          <w:i/>
        </w:rPr>
        <w:t>, pretende-se a implementação de uma aplicação completa em linguagem Java, sem componente</w:t>
      </w:r>
      <w:r>
        <w:rPr>
          <w:rFonts w:cstheme="minorHAnsi"/>
          <w:i/>
        </w:rPr>
        <w:t xml:space="preserve"> </w:t>
      </w:r>
      <w:r w:rsidRPr="00C25DDA">
        <w:rPr>
          <w:rFonts w:cstheme="minorHAnsi"/>
          <w:i/>
        </w:rPr>
        <w:t xml:space="preserve">gráfica para </w:t>
      </w:r>
      <w:proofErr w:type="spellStart"/>
      <w:r w:rsidRPr="00C25DDA">
        <w:rPr>
          <w:rFonts w:cstheme="minorHAnsi"/>
          <w:i/>
        </w:rPr>
        <w:t>interacção</w:t>
      </w:r>
      <w:proofErr w:type="spellEnd"/>
      <w:r w:rsidRPr="00C25DDA">
        <w:rPr>
          <w:rFonts w:cstheme="minorHAnsi"/>
          <w:i/>
        </w:rPr>
        <w:t xml:space="preserve"> com o utilizador, recorrendo ao paradigma de Programação Orientada a </w:t>
      </w:r>
      <w:proofErr w:type="spellStart"/>
      <w:r w:rsidRPr="00C25DDA">
        <w:rPr>
          <w:rFonts w:cstheme="minorHAnsi"/>
          <w:i/>
        </w:rPr>
        <w:t>Objectos</w:t>
      </w:r>
      <w:proofErr w:type="spellEnd"/>
      <w:r w:rsidRPr="00C25DDA">
        <w:rPr>
          <w:rFonts w:cstheme="minorHAnsi"/>
          <w:i/>
        </w:rPr>
        <w:t xml:space="preserve"> e com</w:t>
      </w:r>
      <w:r>
        <w:rPr>
          <w:rFonts w:cstheme="minorHAnsi"/>
          <w:i/>
        </w:rPr>
        <w:t xml:space="preserve"> </w:t>
      </w:r>
      <w:r w:rsidRPr="00C25DDA">
        <w:rPr>
          <w:rFonts w:cstheme="minorHAnsi"/>
          <w:i/>
        </w:rPr>
        <w:t>suporte para bases de dados relacionais.</w:t>
      </w:r>
    </w:p>
    <w:p w14:paraId="24D4FE53" w14:textId="77777777" w:rsidR="00C25DDA" w:rsidRPr="00C25DDA" w:rsidRDefault="00C25DDA" w:rsidP="00C25DDA">
      <w:pPr>
        <w:rPr>
          <w:rFonts w:cstheme="minorHAnsi"/>
          <w:i/>
        </w:rPr>
      </w:pPr>
      <w:r w:rsidRPr="00C25DDA">
        <w:rPr>
          <w:rFonts w:cstheme="minorHAnsi"/>
          <w:i/>
        </w:rPr>
        <w:t xml:space="preserve">A aplicação tem como </w:t>
      </w:r>
      <w:proofErr w:type="spellStart"/>
      <w:r w:rsidRPr="00C25DDA">
        <w:rPr>
          <w:rFonts w:cstheme="minorHAnsi"/>
          <w:i/>
        </w:rPr>
        <w:t>objectivo</w:t>
      </w:r>
      <w:proofErr w:type="spellEnd"/>
      <w:r w:rsidRPr="00C25DDA">
        <w:rPr>
          <w:rFonts w:cstheme="minorHAnsi"/>
          <w:i/>
        </w:rPr>
        <w:t xml:space="preserve"> auxiliar uma editora no processo de revisão de obras (livros). O sistema deve permitir</w:t>
      </w:r>
    </w:p>
    <w:p w14:paraId="7F0E7CCE" w14:textId="1A2D8774" w:rsidR="00E04EE7" w:rsidRPr="00715D43" w:rsidRDefault="00C25DDA" w:rsidP="00715A95">
      <w:pPr>
        <w:rPr>
          <w:rFonts w:cstheme="minorHAnsi"/>
          <w:i/>
        </w:rPr>
      </w:pPr>
      <w:r w:rsidRPr="00C25DDA">
        <w:rPr>
          <w:rFonts w:cstheme="minorHAnsi"/>
          <w:i/>
        </w:rPr>
        <w:t>armazenar toda a informação inerente ao processo e possibilitar a consulta e pesquisa da mesma.</w:t>
      </w:r>
      <w:r w:rsidRPr="00C25DDA">
        <w:rPr>
          <w:rFonts w:cstheme="minorHAnsi"/>
          <w:i/>
        </w:rPr>
        <w:cr/>
      </w:r>
    </w:p>
    <w:p w14:paraId="1395F629" w14:textId="77777777" w:rsidR="009E2E57" w:rsidRPr="00715D43" w:rsidRDefault="009E2E57">
      <w:pPr>
        <w:spacing w:after="0"/>
        <w:jc w:val="left"/>
        <w:rPr>
          <w:rFonts w:eastAsia="Times New Roman"/>
          <w:b/>
          <w:bCs/>
          <w:color w:val="000000"/>
          <w:sz w:val="36"/>
          <w:szCs w:val="36"/>
        </w:rPr>
      </w:pPr>
      <w:r w:rsidRPr="00715D43">
        <w:br w:type="page"/>
      </w:r>
    </w:p>
    <w:p w14:paraId="72C7AA0A" w14:textId="63C49B8F" w:rsidR="00E04EE7" w:rsidRPr="00715D43" w:rsidRDefault="009E2E57" w:rsidP="005E2D87">
      <w:pPr>
        <w:pStyle w:val="Ttulo2"/>
        <w:rPr>
          <w:lang w:val="pt-PT"/>
        </w:rPr>
      </w:pPr>
      <w:bookmarkStart w:id="18" w:name="_Ref62044379"/>
      <w:bookmarkStart w:id="19" w:name="_Toc65518660"/>
      <w:bookmarkStart w:id="20" w:name="_Hlk62041115"/>
      <w:r w:rsidRPr="00715D43">
        <w:rPr>
          <w:lang w:val="pt-PT"/>
        </w:rPr>
        <w:lastRenderedPageBreak/>
        <w:t>Formatação do Documento</w:t>
      </w:r>
      <w:bookmarkEnd w:id="18"/>
      <w:bookmarkEnd w:id="19"/>
    </w:p>
    <w:bookmarkEnd w:id="20"/>
    <w:p w14:paraId="6011B8A7" w14:textId="5D734354" w:rsidR="009E2E57" w:rsidRPr="00715D43" w:rsidRDefault="009E2E57" w:rsidP="00E04EE7">
      <w:pPr>
        <w:rPr>
          <w:rFonts w:cstheme="minorHAnsi"/>
          <w:i/>
        </w:rPr>
      </w:pPr>
      <w:r w:rsidRPr="00715D43">
        <w:rPr>
          <w:rFonts w:cstheme="minorHAnsi"/>
          <w:b/>
          <w:bCs/>
          <w:i/>
        </w:rPr>
        <w:t>Nota</w:t>
      </w:r>
      <w:r w:rsidRPr="00715D43">
        <w:rPr>
          <w:rFonts w:cstheme="minorHAnsi"/>
          <w:i/>
        </w:rPr>
        <w:t>: Esta secção não deve constar no documento final e serve para explicar como um relatório deve ser estruturado e formatado.</w:t>
      </w:r>
      <w:r w:rsidR="00F563FF" w:rsidRPr="00715D43">
        <w:rPr>
          <w:rFonts w:cstheme="minorHAnsi"/>
          <w:i/>
        </w:rPr>
        <w:t xml:space="preserve"> Este modelo (</w:t>
      </w:r>
      <w:proofErr w:type="spellStart"/>
      <w:r w:rsidR="00F563FF" w:rsidRPr="00715D43">
        <w:rPr>
          <w:rFonts w:cstheme="minorHAnsi"/>
          <w:i/>
        </w:rPr>
        <w:t>template</w:t>
      </w:r>
      <w:proofErr w:type="spellEnd"/>
      <w:r w:rsidR="00F563FF" w:rsidRPr="00715D43">
        <w:rPr>
          <w:rFonts w:cstheme="minorHAnsi"/>
          <w:i/>
        </w:rPr>
        <w:t xml:space="preserve">) pretende apresentar as secções base que genericamente devem surgir em qualquer relatório ou tese. A estrutura base do documento deve ser adaptada ao </w:t>
      </w:r>
      <w:proofErr w:type="spellStart"/>
      <w:r w:rsidR="00F563FF" w:rsidRPr="00715D43">
        <w:rPr>
          <w:rFonts w:cstheme="minorHAnsi"/>
          <w:i/>
        </w:rPr>
        <w:t>objectivo</w:t>
      </w:r>
      <w:proofErr w:type="spellEnd"/>
      <w:r w:rsidR="00F563FF" w:rsidRPr="00715D43">
        <w:rPr>
          <w:rFonts w:cstheme="minorHAnsi"/>
          <w:i/>
        </w:rPr>
        <w:t xml:space="preserve"> do </w:t>
      </w:r>
      <w:proofErr w:type="spellStart"/>
      <w:r w:rsidR="00F563FF" w:rsidRPr="00715D43">
        <w:rPr>
          <w:rFonts w:cstheme="minorHAnsi"/>
          <w:i/>
        </w:rPr>
        <w:t>projecto</w:t>
      </w:r>
      <w:proofErr w:type="spellEnd"/>
      <w:r w:rsidR="00F563FF" w:rsidRPr="00715D43">
        <w:rPr>
          <w:rFonts w:cstheme="minorHAnsi"/>
          <w:i/>
        </w:rPr>
        <w:t xml:space="preserve"> em </w:t>
      </w:r>
      <w:proofErr w:type="gramStart"/>
      <w:r w:rsidR="00F563FF" w:rsidRPr="00715D43">
        <w:rPr>
          <w:rFonts w:cstheme="minorHAnsi"/>
          <w:i/>
        </w:rPr>
        <w:t>desenvolvimento,  podendo</w:t>
      </w:r>
      <w:proofErr w:type="gramEnd"/>
      <w:r w:rsidR="00F563FF" w:rsidRPr="00715D43">
        <w:rPr>
          <w:rFonts w:cstheme="minorHAnsi"/>
          <w:i/>
        </w:rPr>
        <w:t xml:space="preserve"> acrescentar novos capítulos (de qualquer nível), embora seja recomendável manter todos os capítulo e secções presentes no modelo, com </w:t>
      </w:r>
      <w:proofErr w:type="spellStart"/>
      <w:r w:rsidR="00F563FF" w:rsidRPr="00715D43">
        <w:rPr>
          <w:rFonts w:cstheme="minorHAnsi"/>
          <w:i/>
        </w:rPr>
        <w:t>excepção</w:t>
      </w:r>
      <w:proofErr w:type="spellEnd"/>
      <w:r w:rsidR="00F563FF" w:rsidRPr="00715D43">
        <w:rPr>
          <w:rFonts w:cstheme="minorHAnsi"/>
          <w:i/>
        </w:rPr>
        <w:t xml:space="preserve"> da presente subsecção (</w:t>
      </w:r>
      <w:r w:rsidR="008D68A5" w:rsidRPr="00715D43">
        <w:rPr>
          <w:rFonts w:cstheme="minorHAnsi"/>
          <w:i/>
        </w:rPr>
        <w:fldChar w:fldCharType="begin"/>
      </w:r>
      <w:r w:rsidR="008D68A5" w:rsidRPr="00715D43">
        <w:rPr>
          <w:rFonts w:cstheme="minorHAnsi"/>
          <w:i/>
        </w:rPr>
        <w:instrText xml:space="preserve"> REF _Ref62044379 \w \h </w:instrText>
      </w:r>
      <w:r w:rsidR="008D68A5" w:rsidRPr="00715D43">
        <w:rPr>
          <w:rFonts w:cstheme="minorHAnsi"/>
          <w:i/>
        </w:rPr>
      </w:r>
      <w:r w:rsidR="008D68A5" w:rsidRPr="00715D43">
        <w:rPr>
          <w:rFonts w:cstheme="minorHAnsi"/>
          <w:i/>
        </w:rPr>
        <w:fldChar w:fldCharType="separate"/>
      </w:r>
      <w:r w:rsidR="008D68A5" w:rsidRPr="00715D43">
        <w:rPr>
          <w:rFonts w:cstheme="minorHAnsi"/>
          <w:i/>
        </w:rPr>
        <w:t>1.1</w:t>
      </w:r>
      <w:r w:rsidR="008D68A5" w:rsidRPr="00715D43">
        <w:rPr>
          <w:rFonts w:cstheme="minorHAnsi"/>
          <w:i/>
        </w:rPr>
        <w:fldChar w:fldCharType="end"/>
      </w:r>
      <w:r w:rsidR="008D68A5" w:rsidRPr="00715D43">
        <w:rPr>
          <w:rFonts w:cstheme="minorHAnsi"/>
          <w:i/>
        </w:rPr>
        <w:t xml:space="preserve"> </w:t>
      </w:r>
      <w:r w:rsidR="008D68A5" w:rsidRPr="00715D43">
        <w:rPr>
          <w:rFonts w:cstheme="minorHAnsi"/>
          <w:i/>
        </w:rPr>
        <w:fldChar w:fldCharType="begin"/>
      </w:r>
      <w:r w:rsidR="008D68A5" w:rsidRPr="00715D43">
        <w:rPr>
          <w:rFonts w:cstheme="minorHAnsi"/>
          <w:i/>
        </w:rPr>
        <w:instrText xml:space="preserve"> REF _Ref62044379 \h </w:instrText>
      </w:r>
      <w:r w:rsidR="008D68A5" w:rsidRPr="00715D43">
        <w:rPr>
          <w:rFonts w:cstheme="minorHAnsi"/>
          <w:i/>
        </w:rPr>
      </w:r>
      <w:r w:rsidR="008D68A5" w:rsidRPr="00715D43">
        <w:rPr>
          <w:rFonts w:cstheme="minorHAnsi"/>
          <w:i/>
        </w:rPr>
        <w:fldChar w:fldCharType="separate"/>
      </w:r>
      <w:r w:rsidR="008D68A5" w:rsidRPr="00715D43">
        <w:t>Formatação do Documento</w:t>
      </w:r>
      <w:r w:rsidR="008D68A5" w:rsidRPr="00715D43">
        <w:rPr>
          <w:rFonts w:cstheme="minorHAnsi"/>
          <w:i/>
        </w:rPr>
        <w:fldChar w:fldCharType="end"/>
      </w:r>
      <w:r w:rsidR="00F563FF" w:rsidRPr="00715D43">
        <w:rPr>
          <w:rFonts w:cstheme="minorHAnsi"/>
          <w:i/>
        </w:rPr>
        <w:t>)</w:t>
      </w:r>
      <w:r w:rsidR="008D68A5" w:rsidRPr="00715D43">
        <w:rPr>
          <w:rFonts w:cstheme="minorHAnsi"/>
          <w:i/>
        </w:rPr>
        <w:t>, que deve ser removido</w:t>
      </w:r>
      <w:r w:rsidR="00F563FF" w:rsidRPr="00715D43">
        <w:rPr>
          <w:rFonts w:cstheme="minorHAnsi"/>
          <w:i/>
        </w:rPr>
        <w:t>.</w:t>
      </w:r>
    </w:p>
    <w:p w14:paraId="32B8CE42" w14:textId="630A2B60" w:rsidR="005E2D87" w:rsidRPr="00715D43" w:rsidRDefault="005E2D87" w:rsidP="005E2D87">
      <w:pPr>
        <w:pStyle w:val="Ttulo3"/>
        <w:rPr>
          <w:lang w:val="pt-PT"/>
        </w:rPr>
      </w:pPr>
      <w:r w:rsidRPr="00715D43">
        <w:rPr>
          <w:lang w:val="pt-PT"/>
        </w:rPr>
        <w:t>Estilos de Secções, Subsecções e Texto</w:t>
      </w:r>
    </w:p>
    <w:p w14:paraId="12BDC8E0" w14:textId="3CD3DC82" w:rsidR="001E0554" w:rsidRPr="00715D43" w:rsidRDefault="00E04EE7" w:rsidP="00E04EE7">
      <w:pPr>
        <w:rPr>
          <w:rFonts w:cstheme="minorHAnsi"/>
          <w:i/>
        </w:rPr>
      </w:pPr>
      <w:r w:rsidRPr="00715D43">
        <w:rPr>
          <w:rFonts w:cstheme="minorHAnsi"/>
          <w:i/>
        </w:rPr>
        <w:t>Cada capítulo deve ter um título formatado no estilo “</w:t>
      </w:r>
      <w:r w:rsidRPr="00715D43">
        <w:rPr>
          <w:rFonts w:cstheme="minorHAnsi"/>
          <w:i/>
          <w:u w:val="single"/>
        </w:rPr>
        <w:t xml:space="preserve">Título </w:t>
      </w:r>
      <w:proofErr w:type="gramStart"/>
      <w:r w:rsidRPr="00715D43">
        <w:rPr>
          <w:rFonts w:cstheme="minorHAnsi"/>
          <w:i/>
          <w:u w:val="single"/>
        </w:rPr>
        <w:t>1</w:t>
      </w:r>
      <w:r w:rsidRPr="00715D43">
        <w:rPr>
          <w:rFonts w:cstheme="minorHAnsi"/>
          <w:i/>
        </w:rPr>
        <w:t>”</w:t>
      </w:r>
      <w:r w:rsidR="009E2E57" w:rsidRPr="00715D43">
        <w:rPr>
          <w:rFonts w:cstheme="minorHAnsi"/>
          <w:i/>
        </w:rPr>
        <w:t>/</w:t>
      </w:r>
      <w:proofErr w:type="gramEnd"/>
      <w:r w:rsidR="009E2E57" w:rsidRPr="00715D43">
        <w:rPr>
          <w:rFonts w:cstheme="minorHAnsi"/>
          <w:i/>
        </w:rPr>
        <w:t>”</w:t>
      </w:r>
      <w:proofErr w:type="spellStart"/>
      <w:r w:rsidR="009E2E57" w:rsidRPr="00715D43">
        <w:rPr>
          <w:rFonts w:cstheme="minorHAnsi"/>
          <w:i/>
          <w:u w:val="single"/>
        </w:rPr>
        <w:t>Heading</w:t>
      </w:r>
      <w:proofErr w:type="spellEnd"/>
      <w:r w:rsidR="009E2E57" w:rsidRPr="00715D43">
        <w:rPr>
          <w:rFonts w:cstheme="minorHAnsi"/>
          <w:i/>
          <w:u w:val="single"/>
        </w:rPr>
        <w:t xml:space="preserve"> 1</w:t>
      </w:r>
      <w:r w:rsidR="009E2E57" w:rsidRPr="00715D43">
        <w:rPr>
          <w:rFonts w:cstheme="minorHAnsi"/>
          <w:i/>
        </w:rPr>
        <w:t>”</w:t>
      </w:r>
      <w:r w:rsidR="008D68A5" w:rsidRPr="00715D43">
        <w:rPr>
          <w:rFonts w:cstheme="minorHAnsi"/>
          <w:i/>
        </w:rPr>
        <w:t xml:space="preserve"> (nível 1)</w:t>
      </w:r>
      <w:r w:rsidRPr="00715D43">
        <w:rPr>
          <w:rFonts w:cstheme="minorHAnsi"/>
          <w:i/>
        </w:rPr>
        <w:t>. As subse</w:t>
      </w:r>
      <w:r w:rsidR="008D68A5" w:rsidRPr="00715D43">
        <w:rPr>
          <w:rFonts w:cstheme="minorHAnsi"/>
          <w:i/>
        </w:rPr>
        <w:t>c</w:t>
      </w:r>
      <w:r w:rsidRPr="00715D43">
        <w:rPr>
          <w:rFonts w:cstheme="minorHAnsi"/>
          <w:i/>
        </w:rPr>
        <w:t>ções devem ser formatadas com o estilo “</w:t>
      </w:r>
      <w:r w:rsidRPr="00715D43">
        <w:rPr>
          <w:rFonts w:cstheme="minorHAnsi"/>
          <w:i/>
          <w:u w:val="single"/>
        </w:rPr>
        <w:t xml:space="preserve">Título </w:t>
      </w:r>
      <w:proofErr w:type="gramStart"/>
      <w:r w:rsidRPr="00715D43">
        <w:rPr>
          <w:rFonts w:cstheme="minorHAnsi"/>
          <w:i/>
          <w:u w:val="single"/>
        </w:rPr>
        <w:t>2</w:t>
      </w:r>
      <w:r w:rsidRPr="00715D43">
        <w:rPr>
          <w:rFonts w:cstheme="minorHAnsi"/>
          <w:i/>
        </w:rPr>
        <w:t>”</w:t>
      </w:r>
      <w:r w:rsidR="009E2E57" w:rsidRPr="00715D43">
        <w:rPr>
          <w:rFonts w:cstheme="minorHAnsi"/>
          <w:i/>
        </w:rPr>
        <w:t>/</w:t>
      </w:r>
      <w:proofErr w:type="gramEnd"/>
      <w:r w:rsidR="009E2E57" w:rsidRPr="00715D43">
        <w:rPr>
          <w:rFonts w:cstheme="minorHAnsi"/>
          <w:i/>
        </w:rPr>
        <w:t xml:space="preserve"> ”</w:t>
      </w:r>
      <w:proofErr w:type="spellStart"/>
      <w:r w:rsidR="009E2E57" w:rsidRPr="00715D43">
        <w:rPr>
          <w:rFonts w:cstheme="minorHAnsi"/>
          <w:i/>
          <w:u w:val="single"/>
        </w:rPr>
        <w:t>Heading</w:t>
      </w:r>
      <w:proofErr w:type="spellEnd"/>
      <w:r w:rsidR="009E2E57" w:rsidRPr="00715D43">
        <w:rPr>
          <w:rFonts w:cstheme="minorHAnsi"/>
          <w:i/>
          <w:u w:val="single"/>
        </w:rPr>
        <w:t xml:space="preserve"> </w:t>
      </w:r>
      <w:r w:rsidR="005E2D87" w:rsidRPr="00715D43">
        <w:rPr>
          <w:rFonts w:cstheme="minorHAnsi"/>
          <w:i/>
          <w:u w:val="single"/>
        </w:rPr>
        <w:t>2</w:t>
      </w:r>
      <w:r w:rsidR="009E2E57" w:rsidRPr="00715D43">
        <w:rPr>
          <w:rFonts w:cstheme="minorHAnsi"/>
          <w:i/>
        </w:rPr>
        <w:t>”</w:t>
      </w:r>
      <w:r w:rsidR="008D68A5" w:rsidRPr="00715D43">
        <w:rPr>
          <w:rFonts w:cstheme="minorHAnsi"/>
          <w:i/>
        </w:rPr>
        <w:t xml:space="preserve"> (nível 2)</w:t>
      </w:r>
      <w:r w:rsidRPr="00715D43">
        <w:rPr>
          <w:rFonts w:cstheme="minorHAnsi"/>
          <w:i/>
        </w:rPr>
        <w:t>. Se uma seção de nível inferior for necessária, o estilo “</w:t>
      </w:r>
      <w:r w:rsidRPr="00715D43">
        <w:rPr>
          <w:rFonts w:cstheme="minorHAnsi"/>
          <w:i/>
          <w:u w:val="single"/>
        </w:rPr>
        <w:t>Título 3</w:t>
      </w:r>
      <w:r w:rsidRPr="00715D43">
        <w:rPr>
          <w:rFonts w:cstheme="minorHAnsi"/>
          <w:i/>
        </w:rPr>
        <w:t>”</w:t>
      </w:r>
      <w:r w:rsidR="005E2D87" w:rsidRPr="00715D43">
        <w:rPr>
          <w:rFonts w:cstheme="minorHAnsi"/>
          <w:i/>
        </w:rPr>
        <w:t xml:space="preserve"> </w:t>
      </w:r>
      <w:proofErr w:type="gramStart"/>
      <w:r w:rsidR="005E2D87" w:rsidRPr="00715D43">
        <w:rPr>
          <w:rFonts w:cstheme="minorHAnsi"/>
          <w:i/>
        </w:rPr>
        <w:t>/ ”</w:t>
      </w:r>
      <w:proofErr w:type="spellStart"/>
      <w:r w:rsidR="005E2D87" w:rsidRPr="00715D43">
        <w:rPr>
          <w:rFonts w:cstheme="minorHAnsi"/>
          <w:i/>
          <w:u w:val="single"/>
        </w:rPr>
        <w:t>Heading</w:t>
      </w:r>
      <w:proofErr w:type="spellEnd"/>
      <w:proofErr w:type="gramEnd"/>
      <w:r w:rsidR="005E2D87" w:rsidRPr="00715D43">
        <w:rPr>
          <w:rFonts w:cstheme="minorHAnsi"/>
          <w:i/>
          <w:u w:val="single"/>
        </w:rPr>
        <w:t xml:space="preserve"> 3</w:t>
      </w:r>
      <w:r w:rsidR="005E2D87" w:rsidRPr="00715D43">
        <w:rPr>
          <w:rFonts w:cstheme="minorHAnsi"/>
          <w:i/>
        </w:rPr>
        <w:t>”</w:t>
      </w:r>
      <w:r w:rsidRPr="00715D43">
        <w:rPr>
          <w:rFonts w:cstheme="minorHAnsi"/>
          <w:i/>
        </w:rPr>
        <w:t xml:space="preserve"> </w:t>
      </w:r>
      <w:r w:rsidR="008D68A5" w:rsidRPr="00715D43">
        <w:rPr>
          <w:rFonts w:cstheme="minorHAnsi"/>
          <w:i/>
        </w:rPr>
        <w:t>(nível 3)</w:t>
      </w:r>
      <w:r w:rsidRPr="00715D43">
        <w:rPr>
          <w:rFonts w:cstheme="minorHAnsi"/>
          <w:i/>
        </w:rPr>
        <w:t>também pode ser usado</w:t>
      </w:r>
      <w:r w:rsidR="00516303" w:rsidRPr="00715D43">
        <w:rPr>
          <w:rFonts w:cstheme="minorHAnsi"/>
          <w:i/>
        </w:rPr>
        <w:t xml:space="preserve"> (como exemplifica esta subsecção de nível 3)</w:t>
      </w:r>
      <w:r w:rsidRPr="00715D43">
        <w:rPr>
          <w:rFonts w:cstheme="minorHAnsi"/>
          <w:i/>
        </w:rPr>
        <w:t>. O texto deve seguir o estilo “</w:t>
      </w:r>
      <w:r w:rsidRPr="00715D43">
        <w:rPr>
          <w:rFonts w:cstheme="minorHAnsi"/>
          <w:i/>
          <w:u w:val="single"/>
        </w:rPr>
        <w:t>Normal</w:t>
      </w:r>
      <w:r w:rsidRPr="00715D43">
        <w:rPr>
          <w:rFonts w:cstheme="minorHAnsi"/>
          <w:i/>
        </w:rPr>
        <w:t xml:space="preserve">”. </w:t>
      </w:r>
    </w:p>
    <w:p w14:paraId="637C475A" w14:textId="1F5A8D13" w:rsidR="001E0554" w:rsidRPr="00715D43" w:rsidRDefault="001E0554" w:rsidP="00E04EE7">
      <w:pPr>
        <w:rPr>
          <w:rFonts w:cstheme="minorHAnsi"/>
          <w:i/>
        </w:rPr>
      </w:pPr>
      <w:r w:rsidRPr="00715D43">
        <w:rPr>
          <w:rFonts w:cstheme="minorHAnsi"/>
          <w:i/>
        </w:rPr>
        <w:t xml:space="preserve">É recomendável que os títulos de capítulos e subcapítulos sejam capitalizados (tenham a primeira letra das palavras em maiúscula), </w:t>
      </w:r>
      <w:proofErr w:type="spellStart"/>
      <w:r w:rsidRPr="00715D43">
        <w:rPr>
          <w:rFonts w:cstheme="minorHAnsi"/>
          <w:i/>
        </w:rPr>
        <w:t>excepto</w:t>
      </w:r>
      <w:proofErr w:type="spellEnd"/>
      <w:r w:rsidRPr="00715D43">
        <w:rPr>
          <w:rFonts w:cstheme="minorHAnsi"/>
          <w:i/>
        </w:rPr>
        <w:t xml:space="preserve"> os artigos de ligação (e.g. o, a, de, da). Esta abordagem designa-se por ‘lead-in’, auxiliando o leitor na estrutura do documento. No entanto, alguns livros de estilo, como o Chicago Manual </w:t>
      </w:r>
      <w:proofErr w:type="spellStart"/>
      <w:r w:rsidRPr="00715D43">
        <w:rPr>
          <w:rFonts w:cstheme="minorHAnsi"/>
          <w:i/>
        </w:rPr>
        <w:t>of</w:t>
      </w:r>
      <w:proofErr w:type="spellEnd"/>
      <w:r w:rsidRPr="00715D43">
        <w:rPr>
          <w:rFonts w:cstheme="minorHAnsi"/>
          <w:i/>
        </w:rPr>
        <w:t xml:space="preserve"> </w:t>
      </w:r>
      <w:proofErr w:type="spellStart"/>
      <w:r w:rsidRPr="00715D43">
        <w:rPr>
          <w:rFonts w:cstheme="minorHAnsi"/>
          <w:i/>
        </w:rPr>
        <w:t>Style</w:t>
      </w:r>
      <w:proofErr w:type="spellEnd"/>
      <w:r w:rsidRPr="00715D43">
        <w:rPr>
          <w:rFonts w:cstheme="minorHAnsi"/>
          <w:i/>
        </w:rPr>
        <w:t>, não obrigam esse formato. O importante é manter a consistência ao longo do documento.</w:t>
      </w:r>
    </w:p>
    <w:p w14:paraId="69C38B85" w14:textId="0A5FCEA1" w:rsidR="00F563FF" w:rsidRPr="00715D43" w:rsidRDefault="00F563FF" w:rsidP="00F563FF">
      <w:pPr>
        <w:rPr>
          <w:rFonts w:cstheme="minorHAnsi"/>
          <w:i/>
        </w:rPr>
      </w:pPr>
      <w:r w:rsidRPr="00715D43">
        <w:rPr>
          <w:rFonts w:cstheme="minorHAnsi"/>
          <w:i/>
        </w:rPr>
        <w:t>De notar que nas “páginas pares” (</w:t>
      </w:r>
      <w:proofErr w:type="spellStart"/>
      <w:r w:rsidRPr="00715D43">
        <w:rPr>
          <w:rFonts w:cstheme="minorHAnsi"/>
          <w:i/>
        </w:rPr>
        <w:t>even</w:t>
      </w:r>
      <w:proofErr w:type="spellEnd"/>
      <w:r w:rsidRPr="00715D43">
        <w:rPr>
          <w:rFonts w:cstheme="minorHAnsi"/>
          <w:i/>
        </w:rPr>
        <w:t xml:space="preserve"> </w:t>
      </w:r>
      <w:proofErr w:type="spellStart"/>
      <w:r w:rsidRPr="00715D43">
        <w:rPr>
          <w:rFonts w:cstheme="minorHAnsi"/>
          <w:i/>
        </w:rPr>
        <w:t>pages</w:t>
      </w:r>
      <w:proofErr w:type="spellEnd"/>
      <w:r w:rsidRPr="00715D43">
        <w:rPr>
          <w:rFonts w:cstheme="minorHAnsi"/>
          <w:i/>
        </w:rPr>
        <w:t>) o título e a numeração (no cabeçalho e rodapé) mudam de localização para permitir a impressão frente e verso. Os capítulos (primeiro nível) devem iniciar numa página ímpar (</w:t>
      </w:r>
      <w:proofErr w:type="spellStart"/>
      <w:r w:rsidRPr="00715D43">
        <w:rPr>
          <w:rFonts w:cstheme="minorHAnsi"/>
          <w:i/>
        </w:rPr>
        <w:t>odd</w:t>
      </w:r>
      <w:proofErr w:type="spellEnd"/>
      <w:r w:rsidRPr="00715D43">
        <w:rPr>
          <w:rFonts w:cstheme="minorHAnsi"/>
          <w:i/>
        </w:rPr>
        <w:t xml:space="preserve"> </w:t>
      </w:r>
      <w:proofErr w:type="spellStart"/>
      <w:r w:rsidRPr="00715D43">
        <w:rPr>
          <w:rFonts w:cstheme="minorHAnsi"/>
          <w:i/>
        </w:rPr>
        <w:t>page</w:t>
      </w:r>
      <w:proofErr w:type="spellEnd"/>
      <w:r w:rsidRPr="00715D43">
        <w:rPr>
          <w:rFonts w:cstheme="minorHAnsi"/>
          <w:i/>
        </w:rPr>
        <w:t>)</w:t>
      </w:r>
      <w:r w:rsidR="009318EB" w:rsidRPr="00715D43">
        <w:rPr>
          <w:rFonts w:cstheme="minorHAnsi"/>
          <w:i/>
        </w:rPr>
        <w:t>, ideal para situações de impressão do documento</w:t>
      </w:r>
      <w:r w:rsidRPr="00715D43">
        <w:rPr>
          <w:rFonts w:cstheme="minorHAnsi"/>
          <w:i/>
        </w:rPr>
        <w:t xml:space="preserve">. Caso o capítulo não esteja numerado </w:t>
      </w:r>
      <w:proofErr w:type="spellStart"/>
      <w:r w:rsidRPr="00715D43">
        <w:rPr>
          <w:rFonts w:cstheme="minorHAnsi"/>
          <w:i/>
        </w:rPr>
        <w:t>correctamente</w:t>
      </w:r>
      <w:proofErr w:type="spellEnd"/>
      <w:r w:rsidRPr="00715D43">
        <w:rPr>
          <w:rFonts w:cstheme="minorHAnsi"/>
          <w:i/>
        </w:rPr>
        <w:t xml:space="preserve">, coloque o cursor no início do título do capítulo e </w:t>
      </w:r>
      <w:proofErr w:type="spellStart"/>
      <w:r w:rsidRPr="00715D43">
        <w:rPr>
          <w:rFonts w:cstheme="minorHAnsi"/>
          <w:i/>
        </w:rPr>
        <w:t>seleccione</w:t>
      </w:r>
      <w:proofErr w:type="spellEnd"/>
      <w:r w:rsidRPr="00715D43">
        <w:rPr>
          <w:rFonts w:cstheme="minorHAnsi"/>
          <w:i/>
        </w:rPr>
        <w:t xml:space="preserve"> a opção “</w:t>
      </w:r>
      <w:r w:rsidRPr="00715D43">
        <w:rPr>
          <w:rFonts w:cstheme="minorHAnsi"/>
          <w:i/>
          <w:u w:val="single"/>
        </w:rPr>
        <w:t>Quebras</w:t>
      </w:r>
      <w:r w:rsidRPr="00715D43">
        <w:rPr>
          <w:rFonts w:cstheme="minorHAnsi"/>
          <w:i/>
        </w:rPr>
        <w:t>” &gt; “</w:t>
      </w:r>
      <w:r w:rsidRPr="00715D43">
        <w:rPr>
          <w:rFonts w:cstheme="minorHAnsi"/>
          <w:i/>
          <w:u w:val="single"/>
        </w:rPr>
        <w:t>Página Ímpar</w:t>
      </w:r>
      <w:r w:rsidRPr="00715D43">
        <w:rPr>
          <w:rFonts w:cstheme="minorHAnsi"/>
          <w:i/>
        </w:rPr>
        <w:t>” (</w:t>
      </w:r>
      <w:proofErr w:type="spellStart"/>
      <w:r w:rsidRPr="00715D43">
        <w:rPr>
          <w:rFonts w:cstheme="minorHAnsi"/>
          <w:i/>
        </w:rPr>
        <w:t>Odd</w:t>
      </w:r>
      <w:proofErr w:type="spellEnd"/>
      <w:r w:rsidRPr="00715D43">
        <w:rPr>
          <w:rFonts w:cstheme="minorHAnsi"/>
          <w:i/>
        </w:rPr>
        <w:t xml:space="preserve"> </w:t>
      </w:r>
      <w:proofErr w:type="spellStart"/>
      <w:r w:rsidRPr="00715D43">
        <w:rPr>
          <w:rFonts w:cstheme="minorHAnsi"/>
          <w:i/>
        </w:rPr>
        <w:t>Page</w:t>
      </w:r>
      <w:proofErr w:type="spellEnd"/>
      <w:r w:rsidRPr="00715D43">
        <w:rPr>
          <w:rFonts w:cstheme="minorHAnsi"/>
          <w:i/>
        </w:rPr>
        <w:t>) na aba “</w:t>
      </w:r>
      <w:r w:rsidRPr="00715D43">
        <w:rPr>
          <w:rFonts w:cstheme="minorHAnsi"/>
          <w:i/>
          <w:u w:val="single"/>
        </w:rPr>
        <w:t>Layout</w:t>
      </w:r>
      <w:r w:rsidRPr="00715D43">
        <w:rPr>
          <w:rFonts w:cstheme="minorHAnsi"/>
          <w:i/>
        </w:rPr>
        <w:t>”.</w:t>
      </w:r>
    </w:p>
    <w:p w14:paraId="760DD580" w14:textId="15CFE476" w:rsidR="00E04EE7" w:rsidRPr="00715D43" w:rsidRDefault="00E04EE7" w:rsidP="00E04EE7">
      <w:pPr>
        <w:rPr>
          <w:rFonts w:cstheme="minorHAnsi"/>
          <w:i/>
        </w:rPr>
      </w:pPr>
      <w:r w:rsidRPr="00715D43">
        <w:rPr>
          <w:rFonts w:cstheme="minorHAnsi"/>
          <w:i/>
        </w:rPr>
        <w:t xml:space="preserve">Usar um estilo consistente permite uma leitura fácil, </w:t>
      </w:r>
      <w:r w:rsidR="005E2D87" w:rsidRPr="00715D43">
        <w:rPr>
          <w:rFonts w:cstheme="minorHAnsi"/>
          <w:i/>
        </w:rPr>
        <w:t>simplifica</w:t>
      </w:r>
      <w:r w:rsidRPr="00715D43">
        <w:rPr>
          <w:rFonts w:cstheme="minorHAnsi"/>
          <w:i/>
        </w:rPr>
        <w:t xml:space="preserve"> a navegação pelo documento</w:t>
      </w:r>
      <w:r w:rsidR="005E2D87" w:rsidRPr="00715D43">
        <w:rPr>
          <w:rFonts w:cstheme="minorHAnsi"/>
          <w:i/>
        </w:rPr>
        <w:t>, facilita a alteração de formatos em diferentes localizações do texto</w:t>
      </w:r>
      <w:r w:rsidRPr="00715D43">
        <w:rPr>
          <w:rFonts w:cstheme="minorHAnsi"/>
          <w:i/>
        </w:rPr>
        <w:t xml:space="preserve"> e mostra um trabalho profissional e organizado.</w:t>
      </w:r>
    </w:p>
    <w:p w14:paraId="24F0F295" w14:textId="0693340A" w:rsidR="005E2D87" w:rsidRPr="00715D43" w:rsidRDefault="005E2D87" w:rsidP="005E2D87">
      <w:pPr>
        <w:pStyle w:val="Ttulo3"/>
        <w:rPr>
          <w:lang w:val="pt-PT"/>
        </w:rPr>
      </w:pPr>
      <w:r w:rsidRPr="00715D43">
        <w:rPr>
          <w:lang w:val="pt-PT"/>
        </w:rPr>
        <w:t xml:space="preserve">Tabelas e </w:t>
      </w:r>
      <w:r w:rsidR="00516303" w:rsidRPr="00715D43">
        <w:rPr>
          <w:lang w:val="pt-PT"/>
        </w:rPr>
        <w:t>F</w:t>
      </w:r>
      <w:r w:rsidRPr="00715D43">
        <w:rPr>
          <w:lang w:val="pt-PT"/>
        </w:rPr>
        <w:t>iguras</w:t>
      </w:r>
    </w:p>
    <w:p w14:paraId="1FFCEAED" w14:textId="1153CA65" w:rsidR="00E04EE7" w:rsidRPr="00715D43" w:rsidRDefault="00E04EE7" w:rsidP="00E04EE7">
      <w:pPr>
        <w:rPr>
          <w:rFonts w:cstheme="minorHAnsi"/>
          <w:i/>
        </w:rPr>
      </w:pPr>
      <w:r w:rsidRPr="00715D43">
        <w:rPr>
          <w:rFonts w:cstheme="minorHAnsi"/>
          <w:i/>
        </w:rPr>
        <w:t>Tabelas e figuras (como a</w:t>
      </w:r>
      <w:r w:rsidR="001E0554" w:rsidRPr="00715D43">
        <w:rPr>
          <w:rFonts w:cstheme="minorHAnsi"/>
          <w:i/>
        </w:rPr>
        <w:t xml:space="preserve"> </w:t>
      </w:r>
      <w:r w:rsidR="001E0554" w:rsidRPr="00715D43">
        <w:rPr>
          <w:rFonts w:cstheme="minorHAnsi"/>
          <w:i/>
        </w:rPr>
        <w:fldChar w:fldCharType="begin"/>
      </w:r>
      <w:r w:rsidR="001E0554" w:rsidRPr="00715D43">
        <w:rPr>
          <w:rFonts w:cstheme="minorHAnsi"/>
          <w:i/>
        </w:rPr>
        <w:instrText xml:space="preserve"> REF _Ref62043030 \h  \* MERGEFORMAT </w:instrText>
      </w:r>
      <w:r w:rsidR="001E0554" w:rsidRPr="00715D43">
        <w:rPr>
          <w:rFonts w:cstheme="minorHAnsi"/>
          <w:i/>
        </w:rPr>
      </w:r>
      <w:r w:rsidR="001E0554" w:rsidRPr="00715D43">
        <w:rPr>
          <w:rFonts w:cstheme="minorHAnsi"/>
          <w:i/>
        </w:rPr>
        <w:fldChar w:fldCharType="separate"/>
      </w:r>
      <w:r w:rsidR="001E0554" w:rsidRPr="00715D43">
        <w:rPr>
          <w:i/>
        </w:rPr>
        <w:t>Figura 1</w:t>
      </w:r>
      <w:r w:rsidR="001E0554" w:rsidRPr="00715D43">
        <w:rPr>
          <w:i/>
        </w:rPr>
        <w:noBreakHyphen/>
        <w:t>1</w:t>
      </w:r>
      <w:r w:rsidR="001E0554" w:rsidRPr="00715D43">
        <w:rPr>
          <w:rFonts w:cstheme="minorHAnsi"/>
          <w:i/>
        </w:rPr>
        <w:fldChar w:fldCharType="end"/>
      </w:r>
      <w:r w:rsidRPr="00715D43">
        <w:rPr>
          <w:rFonts w:cstheme="minorHAnsi"/>
          <w:i/>
        </w:rPr>
        <w:t xml:space="preserve">) devem ser identificadas com a palavra "Tabela", "Figura" ou outro descritor apropriado e incluir um título e / ou legenda. </w:t>
      </w:r>
      <w:r w:rsidR="001E0554" w:rsidRPr="00715D43">
        <w:rPr>
          <w:rFonts w:cstheme="minorHAnsi"/>
          <w:i/>
        </w:rPr>
        <w:t>D</w:t>
      </w:r>
      <w:r w:rsidRPr="00715D43">
        <w:rPr>
          <w:rFonts w:cstheme="minorHAnsi"/>
          <w:i/>
        </w:rPr>
        <w:t xml:space="preserve">eve </w:t>
      </w:r>
      <w:r w:rsidR="001E0554" w:rsidRPr="00715D43">
        <w:rPr>
          <w:rFonts w:cstheme="minorHAnsi"/>
          <w:i/>
        </w:rPr>
        <w:t xml:space="preserve">ser </w:t>
      </w:r>
      <w:r w:rsidRPr="00715D43">
        <w:rPr>
          <w:rFonts w:cstheme="minorHAnsi"/>
          <w:i/>
        </w:rPr>
        <w:t>usa</w:t>
      </w:r>
      <w:r w:rsidR="001E0554" w:rsidRPr="00715D43">
        <w:rPr>
          <w:rFonts w:cstheme="minorHAnsi"/>
          <w:i/>
        </w:rPr>
        <w:t>do</w:t>
      </w:r>
      <w:r w:rsidRPr="00715D43">
        <w:rPr>
          <w:rFonts w:cstheme="minorHAnsi"/>
          <w:i/>
        </w:rPr>
        <w:t xml:space="preserve"> um formato consistente para títulos e legendas de tabelas, figuras e ilustrações ao longo </w:t>
      </w:r>
      <w:r w:rsidR="00516303" w:rsidRPr="00715D43">
        <w:rPr>
          <w:rFonts w:cstheme="minorHAnsi"/>
          <w:i/>
        </w:rPr>
        <w:t>do documento</w:t>
      </w:r>
      <w:r w:rsidRPr="00715D43">
        <w:rPr>
          <w:rFonts w:cstheme="minorHAnsi"/>
          <w:i/>
        </w:rPr>
        <w:t>. Certifique-se de usar sempre um estilo “</w:t>
      </w:r>
      <w:proofErr w:type="gramStart"/>
      <w:r w:rsidRPr="00715D43">
        <w:rPr>
          <w:rFonts w:cstheme="minorHAnsi"/>
          <w:i/>
          <w:u w:val="single"/>
        </w:rPr>
        <w:t>Legenda</w:t>
      </w:r>
      <w:r w:rsidRPr="00715D43">
        <w:rPr>
          <w:rFonts w:cstheme="minorHAnsi"/>
          <w:i/>
        </w:rPr>
        <w:t>”</w:t>
      </w:r>
      <w:r w:rsidR="005E2D87" w:rsidRPr="00715D43">
        <w:rPr>
          <w:rFonts w:cstheme="minorHAnsi"/>
          <w:i/>
        </w:rPr>
        <w:t>/</w:t>
      </w:r>
      <w:proofErr w:type="gramEnd"/>
      <w:r w:rsidR="005E2D87" w:rsidRPr="00715D43">
        <w:rPr>
          <w:rFonts w:cstheme="minorHAnsi"/>
          <w:i/>
        </w:rPr>
        <w:t>”</w:t>
      </w:r>
      <w:proofErr w:type="spellStart"/>
      <w:r w:rsidR="005E2D87" w:rsidRPr="00715D43">
        <w:rPr>
          <w:rFonts w:cstheme="minorHAnsi"/>
          <w:i/>
          <w:u w:val="single"/>
        </w:rPr>
        <w:t>Caption</w:t>
      </w:r>
      <w:proofErr w:type="spellEnd"/>
      <w:r w:rsidR="005E2D87" w:rsidRPr="00715D43">
        <w:rPr>
          <w:rFonts w:cstheme="minorHAnsi"/>
          <w:i/>
        </w:rPr>
        <w:t>”</w:t>
      </w:r>
      <w:r w:rsidRPr="00715D43">
        <w:rPr>
          <w:rFonts w:cstheme="minorHAnsi"/>
          <w:i/>
        </w:rPr>
        <w:t xml:space="preserve">. Este procedimento permite que o documento gere automaticamente uma lista de figuras e tabelas e mantenha as referências do texto às figuras ou tabelas </w:t>
      </w:r>
      <w:proofErr w:type="spellStart"/>
      <w:r w:rsidRPr="00715D43">
        <w:rPr>
          <w:rFonts w:cstheme="minorHAnsi"/>
          <w:i/>
        </w:rPr>
        <w:t>a</w:t>
      </w:r>
      <w:r w:rsidR="009318EB" w:rsidRPr="00715D43">
        <w:rPr>
          <w:rFonts w:cstheme="minorHAnsi"/>
          <w:i/>
        </w:rPr>
        <w:t>c</w:t>
      </w:r>
      <w:r w:rsidRPr="00715D43">
        <w:rPr>
          <w:rFonts w:cstheme="minorHAnsi"/>
          <w:i/>
        </w:rPr>
        <w:t>tualizadas</w:t>
      </w:r>
      <w:proofErr w:type="spellEnd"/>
      <w:r w:rsidRPr="00715D43">
        <w:rPr>
          <w:rFonts w:cstheme="minorHAnsi"/>
          <w:i/>
        </w:rPr>
        <w:t>.</w:t>
      </w:r>
    </w:p>
    <w:p w14:paraId="1BB19C7E" w14:textId="77777777" w:rsidR="008216D9" w:rsidRPr="00715D43" w:rsidRDefault="008216D9" w:rsidP="008216D9">
      <w:pPr>
        <w:jc w:val="center"/>
        <w:rPr>
          <w:rFonts w:cstheme="minorHAnsi"/>
          <w:i/>
        </w:rPr>
      </w:pPr>
      <w:r w:rsidRPr="00715D43">
        <w:rPr>
          <w:rFonts w:cstheme="minorHAnsi"/>
          <w:i/>
          <w:noProof/>
          <w:lang w:eastAsia="pt-PT"/>
        </w:rPr>
        <w:lastRenderedPageBreak/>
        <w:drawing>
          <wp:inline distT="0" distB="0" distL="0" distR="0" wp14:anchorId="2624E217" wp14:editId="70024E97">
            <wp:extent cx="3244132" cy="2379597"/>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12px-MATLAB_surf_sinc3D.svg.png"/>
                    <pic:cNvPicPr/>
                  </pic:nvPicPr>
                  <pic:blipFill rotWithShape="1">
                    <a:blip r:embed="rId14">
                      <a:extLst>
                        <a:ext uri="{28A0092B-C50C-407E-A947-70E740481C1C}">
                          <a14:useLocalDpi xmlns:a14="http://schemas.microsoft.com/office/drawing/2010/main" val="0"/>
                        </a:ext>
                      </a:extLst>
                    </a:blip>
                    <a:srcRect l="3425" t="6087" r="4768" b="4124"/>
                    <a:stretch/>
                  </pic:blipFill>
                  <pic:spPr bwMode="auto">
                    <a:xfrm>
                      <a:off x="0" y="0"/>
                      <a:ext cx="3247471" cy="2382046"/>
                    </a:xfrm>
                    <a:prstGeom prst="rect">
                      <a:avLst/>
                    </a:prstGeom>
                    <a:ln>
                      <a:noFill/>
                    </a:ln>
                    <a:extLst>
                      <a:ext uri="{53640926-AAD7-44D8-BBD7-CCE9431645EC}">
                        <a14:shadowObscured xmlns:a14="http://schemas.microsoft.com/office/drawing/2010/main"/>
                      </a:ext>
                    </a:extLst>
                  </pic:spPr>
                </pic:pic>
              </a:graphicData>
            </a:graphic>
          </wp:inline>
        </w:drawing>
      </w:r>
    </w:p>
    <w:p w14:paraId="07CD4A9E" w14:textId="10DAF2B0" w:rsidR="008216D9" w:rsidRPr="00715D43" w:rsidRDefault="005E2D87" w:rsidP="005E2D87">
      <w:pPr>
        <w:pStyle w:val="Legenda"/>
        <w:rPr>
          <w:rFonts w:cstheme="minorHAnsi"/>
          <w:i/>
        </w:rPr>
      </w:pPr>
      <w:bookmarkStart w:id="21" w:name="_Ref62043030"/>
      <w:bookmarkStart w:id="22" w:name="_Toc475991692"/>
      <w:bookmarkStart w:id="23" w:name="_Toc475991757"/>
      <w:bookmarkStart w:id="24" w:name="_Toc43285379"/>
      <w:bookmarkStart w:id="25" w:name="_Toc475991682"/>
      <w:bookmarkStart w:id="26" w:name="_Toc62047348"/>
      <w:r w:rsidRPr="00715D43">
        <w:t xml:space="preserve">Figura </w:t>
      </w:r>
      <w:r w:rsidR="007E1641">
        <w:fldChar w:fldCharType="begin"/>
      </w:r>
      <w:r w:rsidR="007E1641">
        <w:instrText xml:space="preserve"> STYLEREF 1 \s </w:instrText>
      </w:r>
      <w:r w:rsidR="007E1641">
        <w:fldChar w:fldCharType="separate"/>
      </w:r>
      <w:r w:rsidRPr="00715D43">
        <w:t>1</w:t>
      </w:r>
      <w:r w:rsidR="007E1641">
        <w:fldChar w:fldCharType="end"/>
      </w:r>
      <w:r w:rsidRPr="00715D43">
        <w:noBreakHyphen/>
      </w:r>
      <w:r w:rsidR="007E1641">
        <w:fldChar w:fldCharType="begin"/>
      </w:r>
      <w:r w:rsidR="007E1641">
        <w:instrText xml:space="preserve"> SEQ Figura \* ARABIC \s 1 </w:instrText>
      </w:r>
      <w:r w:rsidR="007E1641">
        <w:fldChar w:fldCharType="separate"/>
      </w:r>
      <w:r w:rsidRPr="00715D43">
        <w:t>1</w:t>
      </w:r>
      <w:r w:rsidR="007E1641">
        <w:fldChar w:fldCharType="end"/>
      </w:r>
      <w:bookmarkEnd w:id="21"/>
      <w:r w:rsidRPr="00715D43">
        <w:t xml:space="preserve"> </w:t>
      </w:r>
      <w:r w:rsidR="001E0554" w:rsidRPr="00715D43">
        <w:rPr>
          <w:rFonts w:cstheme="minorHAnsi"/>
          <w:i/>
        </w:rPr>
        <w:t>–</w:t>
      </w:r>
      <w:r w:rsidR="008216D9" w:rsidRPr="00715D43">
        <w:rPr>
          <w:rFonts w:cstheme="minorHAnsi"/>
          <w:i/>
        </w:rPr>
        <w:t xml:space="preserve"> </w:t>
      </w:r>
      <w:r w:rsidR="001E0554" w:rsidRPr="00715D43">
        <w:rPr>
          <w:rFonts w:cstheme="minorHAnsi"/>
          <w:i/>
        </w:rPr>
        <w:t xml:space="preserve">Imagem de gráfico em </w:t>
      </w:r>
      <w:proofErr w:type="spellStart"/>
      <w:r w:rsidR="001E0554" w:rsidRPr="00715D43">
        <w:rPr>
          <w:rFonts w:cstheme="minorHAnsi"/>
          <w:i/>
        </w:rPr>
        <w:t>Matlab</w:t>
      </w:r>
      <w:proofErr w:type="spellEnd"/>
      <w:r w:rsidR="008216D9" w:rsidRPr="00715D43">
        <w:rPr>
          <w:rFonts w:cstheme="minorHAnsi"/>
          <w:i/>
        </w:rPr>
        <w:t xml:space="preserve"> (</w:t>
      </w:r>
      <w:r w:rsidR="001E0554" w:rsidRPr="00715D43">
        <w:rPr>
          <w:rFonts w:cstheme="minorHAnsi"/>
          <w:i/>
        </w:rPr>
        <w:t xml:space="preserve">adaptado/reproduzido de </w:t>
      </w:r>
      <w:sdt>
        <w:sdtPr>
          <w:rPr>
            <w:rFonts w:cstheme="minorHAnsi"/>
            <w:i/>
          </w:rPr>
          <w:id w:val="1844665696"/>
          <w:citation/>
        </w:sdtPr>
        <w:sdtContent>
          <w:r w:rsidR="00715D43" w:rsidRPr="00715D43">
            <w:rPr>
              <w:rFonts w:cstheme="minorHAnsi"/>
              <w:i/>
            </w:rPr>
            <w:fldChar w:fldCharType="begin"/>
          </w:r>
          <w:r w:rsidR="00715D43" w:rsidRPr="00715D43">
            <w:rPr>
              <w:rFonts w:cstheme="minorHAnsi"/>
              <w:i/>
            </w:rPr>
            <w:instrText xml:space="preserve">CITATION Mat20 \l 2070 </w:instrText>
          </w:r>
          <w:r w:rsidR="00715D43" w:rsidRPr="00715D43">
            <w:rPr>
              <w:rFonts w:cstheme="minorHAnsi"/>
              <w:i/>
            </w:rPr>
            <w:fldChar w:fldCharType="separate"/>
          </w:r>
          <w:r w:rsidR="00715D43" w:rsidRPr="00715D43">
            <w:rPr>
              <w:rFonts w:cstheme="minorHAnsi"/>
            </w:rPr>
            <w:t>(Mathworks, 2020)</w:t>
          </w:r>
          <w:r w:rsidR="00715D43" w:rsidRPr="00715D43">
            <w:rPr>
              <w:rFonts w:cstheme="minorHAnsi"/>
              <w:i/>
            </w:rPr>
            <w:fldChar w:fldCharType="end"/>
          </w:r>
        </w:sdtContent>
      </w:sdt>
      <w:r w:rsidR="008216D9" w:rsidRPr="00715D43">
        <w:rPr>
          <w:rFonts w:cstheme="minorHAnsi"/>
          <w:i/>
        </w:rPr>
        <w:t>)</w:t>
      </w:r>
      <w:bookmarkEnd w:id="22"/>
      <w:bookmarkEnd w:id="23"/>
      <w:bookmarkEnd w:id="24"/>
      <w:bookmarkEnd w:id="25"/>
      <w:r w:rsidR="008D62CB">
        <w:rPr>
          <w:rFonts w:cstheme="minorHAnsi"/>
          <w:i/>
        </w:rPr>
        <w:t>.</w:t>
      </w:r>
      <w:bookmarkEnd w:id="26"/>
    </w:p>
    <w:p w14:paraId="69B455C1" w14:textId="77777777" w:rsidR="008216D9" w:rsidRPr="00715D43" w:rsidRDefault="008216D9" w:rsidP="008216D9">
      <w:pPr>
        <w:rPr>
          <w:rFonts w:cstheme="minorHAnsi"/>
          <w:i/>
        </w:rPr>
      </w:pPr>
      <w:bookmarkStart w:id="27" w:name="_Ref462097816"/>
    </w:p>
    <w:p w14:paraId="03D5F87D" w14:textId="2E6EA500" w:rsidR="001E0554" w:rsidRPr="00715D43" w:rsidRDefault="001E0554" w:rsidP="008216D9">
      <w:pPr>
        <w:rPr>
          <w:rFonts w:cstheme="minorHAnsi"/>
          <w:i/>
        </w:rPr>
      </w:pPr>
      <w:r w:rsidRPr="00715D43">
        <w:rPr>
          <w:rFonts w:cstheme="minorHAnsi"/>
          <w:i/>
        </w:rPr>
        <w:t>Tabelas (como</w:t>
      </w:r>
      <w:r w:rsidR="008D68A5" w:rsidRPr="00715D43">
        <w:rPr>
          <w:rFonts w:cstheme="minorHAnsi"/>
          <w:i/>
        </w:rPr>
        <w:t xml:space="preserve"> a </w:t>
      </w:r>
      <w:r w:rsidR="008D68A5" w:rsidRPr="00715D43">
        <w:rPr>
          <w:rFonts w:cstheme="minorHAnsi"/>
          <w:i/>
        </w:rPr>
        <w:fldChar w:fldCharType="begin"/>
      </w:r>
      <w:r w:rsidR="008D68A5" w:rsidRPr="00715D43">
        <w:rPr>
          <w:rFonts w:cstheme="minorHAnsi"/>
          <w:i/>
        </w:rPr>
        <w:instrText xml:space="preserve"> REF _Ref62044608 \h </w:instrText>
      </w:r>
      <w:r w:rsidR="008D68A5" w:rsidRPr="00715D43">
        <w:rPr>
          <w:rFonts w:cstheme="minorHAnsi"/>
          <w:i/>
        </w:rPr>
      </w:r>
      <w:r w:rsidR="008D68A5" w:rsidRPr="00715D43">
        <w:rPr>
          <w:rFonts w:cstheme="minorHAnsi"/>
          <w:i/>
        </w:rPr>
        <w:fldChar w:fldCharType="separate"/>
      </w:r>
      <w:r w:rsidR="008D68A5" w:rsidRPr="00715D43">
        <w:t>Tabela 1</w:t>
      </w:r>
      <w:r w:rsidR="008D68A5" w:rsidRPr="00715D43">
        <w:noBreakHyphen/>
        <w:t>1</w:t>
      </w:r>
      <w:r w:rsidR="008D68A5" w:rsidRPr="00715D43">
        <w:rPr>
          <w:rFonts w:cstheme="minorHAnsi"/>
          <w:i/>
        </w:rPr>
        <w:fldChar w:fldCharType="end"/>
      </w:r>
      <w:r w:rsidRPr="00715D43">
        <w:rPr>
          <w:rFonts w:cstheme="minorHAnsi"/>
          <w:i/>
        </w:rPr>
        <w:t>), figuras, ilustrações</w:t>
      </w:r>
      <w:r w:rsidR="008D68A5" w:rsidRPr="00715D43">
        <w:rPr>
          <w:rFonts w:cstheme="minorHAnsi"/>
          <w:i/>
        </w:rPr>
        <w:t>, equações</w:t>
      </w:r>
      <w:r w:rsidRPr="00715D43">
        <w:rPr>
          <w:rFonts w:cstheme="minorHAnsi"/>
          <w:i/>
        </w:rPr>
        <w:t xml:space="preserve"> e outros </w:t>
      </w:r>
      <w:r w:rsidR="00C31180" w:rsidRPr="00715D43">
        <w:rPr>
          <w:rFonts w:cstheme="minorHAnsi"/>
          <w:i/>
        </w:rPr>
        <w:t>elementos</w:t>
      </w:r>
      <w:r w:rsidRPr="00715D43">
        <w:rPr>
          <w:rFonts w:cstheme="minorHAnsi"/>
          <w:i/>
        </w:rPr>
        <w:t xml:space="preserve"> devem ser numerados consecutivamente na ordem de aparecimento n</w:t>
      </w:r>
      <w:r w:rsidR="00C31180" w:rsidRPr="00715D43">
        <w:rPr>
          <w:rFonts w:cstheme="minorHAnsi"/>
          <w:i/>
        </w:rPr>
        <w:t>o documento</w:t>
      </w:r>
      <w:r w:rsidRPr="00715D43">
        <w:rPr>
          <w:rFonts w:cstheme="minorHAnsi"/>
          <w:i/>
        </w:rPr>
        <w:t xml:space="preserve">. </w:t>
      </w:r>
      <w:r w:rsidR="00C31180" w:rsidRPr="00715D43">
        <w:rPr>
          <w:rFonts w:cstheme="minorHAnsi"/>
          <w:i/>
        </w:rPr>
        <w:t>Recomenda-se que esses</w:t>
      </w:r>
      <w:r w:rsidRPr="00715D43">
        <w:rPr>
          <w:rFonts w:cstheme="minorHAnsi"/>
          <w:i/>
        </w:rPr>
        <w:t xml:space="preserve"> elementos </w:t>
      </w:r>
      <w:r w:rsidR="00C31180" w:rsidRPr="00715D43">
        <w:rPr>
          <w:rFonts w:cstheme="minorHAnsi"/>
          <w:i/>
        </w:rPr>
        <w:t>sejam</w:t>
      </w:r>
      <w:r w:rsidRPr="00715D43">
        <w:rPr>
          <w:rFonts w:cstheme="minorHAnsi"/>
          <w:i/>
        </w:rPr>
        <w:t xml:space="preserve"> numerados utilizando o número do capítulo como prefixo</w:t>
      </w:r>
      <w:r w:rsidR="00C31180" w:rsidRPr="00715D43">
        <w:rPr>
          <w:rFonts w:cstheme="minorHAnsi"/>
          <w:i/>
        </w:rPr>
        <w:t xml:space="preserve"> (e.g. Figura 5-2 significa a segunda figura do capítulo 5)</w:t>
      </w:r>
      <w:r w:rsidRPr="00715D43">
        <w:rPr>
          <w:rFonts w:cstheme="minorHAnsi"/>
          <w:i/>
        </w:rPr>
        <w:t xml:space="preserve">. Eles devem estar localizados no capítulo imediatamente </w:t>
      </w:r>
      <w:r w:rsidR="00C31180" w:rsidRPr="00715D43">
        <w:rPr>
          <w:rFonts w:cstheme="minorHAnsi"/>
          <w:i/>
        </w:rPr>
        <w:t>seguinte</w:t>
      </w:r>
      <w:r w:rsidRPr="00715D43">
        <w:rPr>
          <w:rFonts w:cstheme="minorHAnsi"/>
          <w:i/>
        </w:rPr>
        <w:t xml:space="preserve"> </w:t>
      </w:r>
      <w:r w:rsidR="00C31180" w:rsidRPr="00715D43">
        <w:rPr>
          <w:rFonts w:cstheme="minorHAnsi"/>
          <w:i/>
        </w:rPr>
        <w:t>à</w:t>
      </w:r>
      <w:r w:rsidRPr="00715D43">
        <w:rPr>
          <w:rFonts w:cstheme="minorHAnsi"/>
          <w:i/>
        </w:rPr>
        <w:t xml:space="preserve"> primeira referência</w:t>
      </w:r>
      <w:r w:rsidR="00C31180" w:rsidRPr="00715D43">
        <w:rPr>
          <w:rFonts w:cstheme="minorHAnsi"/>
          <w:i/>
        </w:rPr>
        <w:t xml:space="preserve"> ao elemento</w:t>
      </w:r>
      <w:r w:rsidRPr="00715D43">
        <w:rPr>
          <w:rFonts w:cstheme="minorHAnsi"/>
          <w:i/>
        </w:rPr>
        <w:t xml:space="preserve">. </w:t>
      </w:r>
      <w:r w:rsidR="00C31180" w:rsidRPr="00715D43">
        <w:rPr>
          <w:rFonts w:cstheme="minorHAnsi"/>
          <w:i/>
        </w:rPr>
        <w:t>Sempre que</w:t>
      </w:r>
      <w:r w:rsidRPr="00715D43">
        <w:rPr>
          <w:rFonts w:cstheme="minorHAnsi"/>
          <w:i/>
        </w:rPr>
        <w:t xml:space="preserve"> uma tabela ou figura </w:t>
      </w:r>
      <w:r w:rsidR="00C31180" w:rsidRPr="00715D43">
        <w:rPr>
          <w:rFonts w:cstheme="minorHAnsi"/>
          <w:i/>
        </w:rPr>
        <w:t>sejam</w:t>
      </w:r>
      <w:r w:rsidRPr="00715D43">
        <w:rPr>
          <w:rFonts w:cstheme="minorHAnsi"/>
          <w:i/>
        </w:rPr>
        <w:t xml:space="preserve"> colocad</w:t>
      </w:r>
      <w:r w:rsidR="00C31180" w:rsidRPr="00715D43">
        <w:rPr>
          <w:rFonts w:cstheme="minorHAnsi"/>
          <w:i/>
        </w:rPr>
        <w:t>os</w:t>
      </w:r>
      <w:r w:rsidRPr="00715D43">
        <w:rPr>
          <w:rFonts w:cstheme="minorHAnsi"/>
          <w:i/>
        </w:rPr>
        <w:t xml:space="preserve"> </w:t>
      </w:r>
      <w:r w:rsidR="00C31180" w:rsidRPr="00715D43">
        <w:rPr>
          <w:rFonts w:cstheme="minorHAnsi"/>
          <w:i/>
        </w:rPr>
        <w:t>n</w:t>
      </w:r>
      <w:r w:rsidRPr="00715D43">
        <w:rPr>
          <w:rFonts w:cstheme="minorHAnsi"/>
          <w:i/>
        </w:rPr>
        <w:t>um documento, é obrigatório que seja</w:t>
      </w:r>
      <w:r w:rsidR="00C31180" w:rsidRPr="00715D43">
        <w:rPr>
          <w:rFonts w:cstheme="minorHAnsi"/>
          <w:i/>
        </w:rPr>
        <w:t>m</w:t>
      </w:r>
      <w:r w:rsidRPr="00715D43">
        <w:rPr>
          <w:rFonts w:cstheme="minorHAnsi"/>
          <w:i/>
        </w:rPr>
        <w:t xml:space="preserve"> referenciado</w:t>
      </w:r>
      <w:r w:rsidR="00C31180" w:rsidRPr="00715D43">
        <w:rPr>
          <w:rFonts w:cstheme="minorHAnsi"/>
          <w:i/>
        </w:rPr>
        <w:t>s</w:t>
      </w:r>
      <w:r w:rsidRPr="00715D43">
        <w:rPr>
          <w:rFonts w:cstheme="minorHAnsi"/>
          <w:i/>
        </w:rPr>
        <w:t xml:space="preserve"> e descrito</w:t>
      </w:r>
      <w:r w:rsidR="00C31180" w:rsidRPr="00715D43">
        <w:rPr>
          <w:rFonts w:cstheme="minorHAnsi"/>
          <w:i/>
        </w:rPr>
        <w:t>s</w:t>
      </w:r>
      <w:r w:rsidRPr="00715D43">
        <w:rPr>
          <w:rFonts w:cstheme="minorHAnsi"/>
          <w:i/>
        </w:rPr>
        <w:t xml:space="preserve"> no texto do documento</w:t>
      </w:r>
      <w:r w:rsidR="00C31180" w:rsidRPr="00715D43">
        <w:rPr>
          <w:rFonts w:cstheme="minorHAnsi"/>
          <w:i/>
        </w:rPr>
        <w:t>, como exemplificado no início desta secção</w:t>
      </w:r>
      <w:r w:rsidRPr="00715D43">
        <w:rPr>
          <w:rFonts w:cstheme="minorHAnsi"/>
          <w:i/>
        </w:rPr>
        <w:t>.</w:t>
      </w:r>
    </w:p>
    <w:p w14:paraId="3C2CAB32" w14:textId="3A9CF1E0" w:rsidR="008216D9" w:rsidRPr="00715D43" w:rsidRDefault="00C31180" w:rsidP="00C31180">
      <w:pPr>
        <w:pStyle w:val="Legenda"/>
        <w:rPr>
          <w:rFonts w:cstheme="minorHAnsi"/>
          <w:i/>
        </w:rPr>
      </w:pPr>
      <w:bookmarkStart w:id="28" w:name="_Ref62044608"/>
      <w:bookmarkStart w:id="29" w:name="_Toc475991713"/>
      <w:bookmarkStart w:id="30" w:name="_Toc62047341"/>
      <w:bookmarkStart w:id="31" w:name="_Ref472856454"/>
      <w:r w:rsidRPr="00715D43">
        <w:t xml:space="preserve">Tabela </w:t>
      </w:r>
      <w:r w:rsidR="007E1641">
        <w:fldChar w:fldCharType="begin"/>
      </w:r>
      <w:r w:rsidR="007E1641">
        <w:instrText xml:space="preserve"> STYLEREF 1 \s </w:instrText>
      </w:r>
      <w:r w:rsidR="007E1641">
        <w:fldChar w:fldCharType="separate"/>
      </w:r>
      <w:r w:rsidRPr="00715D43">
        <w:t>1</w:t>
      </w:r>
      <w:r w:rsidR="007E1641">
        <w:fldChar w:fldCharType="end"/>
      </w:r>
      <w:r w:rsidRPr="00715D43">
        <w:noBreakHyphen/>
      </w:r>
      <w:r w:rsidR="007E1641">
        <w:fldChar w:fldCharType="begin"/>
      </w:r>
      <w:r w:rsidR="007E1641">
        <w:instrText xml:space="preserve"> SEQ Tabela \* ARABIC \s 1 </w:instrText>
      </w:r>
      <w:r w:rsidR="007E1641">
        <w:fldChar w:fldCharType="separate"/>
      </w:r>
      <w:r w:rsidRPr="00715D43">
        <w:t>1</w:t>
      </w:r>
      <w:r w:rsidR="007E1641">
        <w:fldChar w:fldCharType="end"/>
      </w:r>
      <w:bookmarkEnd w:id="28"/>
      <w:r w:rsidRPr="00715D43">
        <w:t xml:space="preserve"> </w:t>
      </w:r>
      <w:r w:rsidRPr="00715D43">
        <w:rPr>
          <w:rFonts w:cstheme="minorHAnsi"/>
          <w:i/>
        </w:rPr>
        <w:t>–</w:t>
      </w:r>
      <w:r w:rsidR="008216D9" w:rsidRPr="00715D43">
        <w:rPr>
          <w:rFonts w:cstheme="minorHAnsi"/>
          <w:i/>
        </w:rPr>
        <w:t xml:space="preserve"> </w:t>
      </w:r>
      <w:r w:rsidRPr="00715D43">
        <w:rPr>
          <w:rFonts w:cstheme="minorHAnsi"/>
          <w:i/>
        </w:rPr>
        <w:t>Características dos planetas</w:t>
      </w:r>
      <w:r w:rsidR="008216D9" w:rsidRPr="00715D43">
        <w:rPr>
          <w:rFonts w:cstheme="minorHAnsi"/>
          <w:i/>
        </w:rPr>
        <w:t xml:space="preserve"> (</w:t>
      </w:r>
      <w:bookmarkEnd w:id="29"/>
      <w:r w:rsidRPr="00715D43">
        <w:rPr>
          <w:rFonts w:cstheme="minorHAnsi"/>
          <w:i/>
        </w:rPr>
        <w:t xml:space="preserve">adaptado/reproduzido de </w:t>
      </w:r>
      <w:sdt>
        <w:sdtPr>
          <w:rPr>
            <w:rFonts w:cstheme="minorHAnsi"/>
            <w:i/>
          </w:rPr>
          <w:id w:val="1131826373"/>
          <w:citation/>
        </w:sdtPr>
        <w:sdtContent>
          <w:r w:rsidR="00391463" w:rsidRPr="00715D43">
            <w:rPr>
              <w:rFonts w:cstheme="minorHAnsi"/>
              <w:i/>
            </w:rPr>
            <w:fldChar w:fldCharType="begin"/>
          </w:r>
          <w:r w:rsidR="00715D43" w:rsidRPr="00715D43">
            <w:rPr>
              <w:rFonts w:cstheme="minorHAnsi"/>
              <w:i/>
            </w:rPr>
            <w:instrText xml:space="preserve">CITATION NAS20 \l 2070 </w:instrText>
          </w:r>
          <w:r w:rsidR="00391463" w:rsidRPr="00715D43">
            <w:rPr>
              <w:rFonts w:cstheme="minorHAnsi"/>
              <w:i/>
            </w:rPr>
            <w:fldChar w:fldCharType="separate"/>
          </w:r>
          <w:r w:rsidR="00715D43" w:rsidRPr="00715D43">
            <w:rPr>
              <w:rFonts w:cstheme="minorHAnsi"/>
            </w:rPr>
            <w:t>(Jet Propulsion Laboratory, 2020)</w:t>
          </w:r>
          <w:r w:rsidR="00391463" w:rsidRPr="00715D43">
            <w:rPr>
              <w:rFonts w:cstheme="minorHAnsi"/>
              <w:i/>
            </w:rPr>
            <w:fldChar w:fldCharType="end"/>
          </w:r>
        </w:sdtContent>
      </w:sdt>
      <w:r w:rsidR="00BD39CD" w:rsidRPr="00715D43">
        <w:rPr>
          <w:rFonts w:cstheme="minorHAnsi"/>
          <w:i/>
        </w:rPr>
        <w:t>)</w:t>
      </w:r>
      <w:r w:rsidR="008D62CB">
        <w:rPr>
          <w:rFonts w:cstheme="minorHAnsi"/>
          <w:i/>
        </w:rPr>
        <w:t>.</w:t>
      </w:r>
      <w:bookmarkEnd w:id="30"/>
    </w:p>
    <w:tbl>
      <w:tblPr>
        <w:tblStyle w:val="TabelacomGrelha"/>
        <w:tblW w:w="4833" w:type="dxa"/>
        <w:jc w:val="center"/>
        <w:tblLook w:val="04A0" w:firstRow="1" w:lastRow="0" w:firstColumn="1" w:lastColumn="0" w:noHBand="0" w:noVBand="1"/>
      </w:tblPr>
      <w:tblGrid>
        <w:gridCol w:w="1054"/>
        <w:gridCol w:w="2214"/>
        <w:gridCol w:w="1565"/>
      </w:tblGrid>
      <w:tr w:rsidR="008216D9" w:rsidRPr="00715D43" w14:paraId="5B90B70B" w14:textId="77777777" w:rsidTr="0058658D">
        <w:trPr>
          <w:jc w:val="center"/>
        </w:trPr>
        <w:tc>
          <w:tcPr>
            <w:tcW w:w="1054" w:type="dxa"/>
            <w:vAlign w:val="center"/>
            <w:hideMark/>
          </w:tcPr>
          <w:bookmarkEnd w:id="31"/>
          <w:p w14:paraId="18B07D13" w14:textId="77777777" w:rsidR="008216D9" w:rsidRPr="00715D43" w:rsidRDefault="008216D9" w:rsidP="0058658D">
            <w:pPr>
              <w:spacing w:before="100" w:beforeAutospacing="1" w:after="100" w:afterAutospacing="1"/>
              <w:jc w:val="center"/>
              <w:rPr>
                <w:rFonts w:cstheme="minorHAnsi"/>
                <w:b/>
                <w:i/>
                <w:color w:val="000000" w:themeColor="text1"/>
                <w:sz w:val="17"/>
                <w:szCs w:val="17"/>
                <w:lang w:eastAsia="pt-PT"/>
              </w:rPr>
            </w:pPr>
            <w:proofErr w:type="spellStart"/>
            <w:r w:rsidRPr="00715D43">
              <w:rPr>
                <w:rFonts w:cstheme="minorHAnsi"/>
                <w:b/>
                <w:i/>
                <w:color w:val="000000" w:themeColor="text1"/>
                <w:sz w:val="17"/>
                <w:szCs w:val="17"/>
              </w:rPr>
              <w:t>Name</w:t>
            </w:r>
            <w:proofErr w:type="spellEnd"/>
            <w:r w:rsidRPr="00715D43">
              <w:rPr>
                <w:rFonts w:cstheme="minorHAnsi"/>
                <w:b/>
                <w:i/>
                <w:color w:val="000000" w:themeColor="text1"/>
                <w:sz w:val="17"/>
                <w:szCs w:val="17"/>
              </w:rPr>
              <w:t xml:space="preserve"> </w:t>
            </w:r>
            <w:proofErr w:type="spellStart"/>
            <w:r w:rsidRPr="00715D43">
              <w:rPr>
                <w:rFonts w:cstheme="minorHAnsi"/>
                <w:b/>
                <w:i/>
                <w:color w:val="000000" w:themeColor="text1"/>
                <w:sz w:val="17"/>
                <w:szCs w:val="17"/>
              </w:rPr>
              <w:t>of</w:t>
            </w:r>
            <w:proofErr w:type="spellEnd"/>
            <w:r w:rsidRPr="00715D43">
              <w:rPr>
                <w:rFonts w:cstheme="minorHAnsi"/>
                <w:b/>
                <w:i/>
                <w:color w:val="000000" w:themeColor="text1"/>
                <w:sz w:val="17"/>
                <w:szCs w:val="17"/>
              </w:rPr>
              <w:t xml:space="preserve"> </w:t>
            </w:r>
            <w:proofErr w:type="spellStart"/>
            <w:r w:rsidRPr="00715D43">
              <w:rPr>
                <w:rFonts w:cstheme="minorHAnsi"/>
                <w:b/>
                <w:i/>
                <w:color w:val="000000" w:themeColor="text1"/>
                <w:sz w:val="17"/>
                <w:szCs w:val="17"/>
              </w:rPr>
              <w:t>Planet</w:t>
            </w:r>
            <w:proofErr w:type="spellEnd"/>
          </w:p>
        </w:tc>
        <w:tc>
          <w:tcPr>
            <w:tcW w:w="2214" w:type="dxa"/>
            <w:vAlign w:val="center"/>
            <w:hideMark/>
          </w:tcPr>
          <w:p w14:paraId="45BB088F" w14:textId="77777777" w:rsidR="008216D9" w:rsidRPr="00715D43" w:rsidRDefault="008216D9" w:rsidP="0058658D">
            <w:pPr>
              <w:spacing w:before="100" w:beforeAutospacing="1" w:after="100" w:afterAutospacing="1"/>
              <w:jc w:val="center"/>
              <w:rPr>
                <w:rFonts w:cstheme="minorHAnsi"/>
                <w:b/>
                <w:i/>
                <w:color w:val="000000" w:themeColor="text1"/>
                <w:sz w:val="17"/>
                <w:szCs w:val="17"/>
              </w:rPr>
            </w:pPr>
            <w:proofErr w:type="spellStart"/>
            <w:r w:rsidRPr="00715D43">
              <w:rPr>
                <w:rFonts w:cstheme="minorHAnsi"/>
                <w:b/>
                <w:i/>
                <w:color w:val="000000" w:themeColor="text1"/>
                <w:sz w:val="17"/>
                <w:szCs w:val="17"/>
              </w:rPr>
              <w:t>Average</w:t>
            </w:r>
            <w:proofErr w:type="spellEnd"/>
            <w:r w:rsidRPr="00715D43">
              <w:rPr>
                <w:rFonts w:cstheme="minorHAnsi"/>
                <w:b/>
                <w:i/>
                <w:color w:val="000000" w:themeColor="text1"/>
                <w:sz w:val="17"/>
                <w:szCs w:val="17"/>
              </w:rPr>
              <w:t xml:space="preserve"> </w:t>
            </w:r>
            <w:proofErr w:type="spellStart"/>
            <w:r w:rsidRPr="00715D43">
              <w:rPr>
                <w:rFonts w:cstheme="minorHAnsi"/>
                <w:b/>
                <w:i/>
                <w:color w:val="000000" w:themeColor="text1"/>
                <w:sz w:val="17"/>
                <w:szCs w:val="17"/>
              </w:rPr>
              <w:t>Distance</w:t>
            </w:r>
            <w:proofErr w:type="spellEnd"/>
            <w:r w:rsidRPr="00715D43">
              <w:rPr>
                <w:rFonts w:cstheme="minorHAnsi"/>
                <w:b/>
                <w:i/>
                <w:color w:val="000000" w:themeColor="text1"/>
                <w:sz w:val="17"/>
                <w:szCs w:val="17"/>
              </w:rPr>
              <w:t xml:space="preserve"> </w:t>
            </w:r>
            <w:proofErr w:type="spellStart"/>
            <w:r w:rsidRPr="00715D43">
              <w:rPr>
                <w:rFonts w:cstheme="minorHAnsi"/>
                <w:b/>
                <w:i/>
                <w:color w:val="000000" w:themeColor="text1"/>
                <w:sz w:val="17"/>
                <w:szCs w:val="17"/>
              </w:rPr>
              <w:t>from</w:t>
            </w:r>
            <w:proofErr w:type="spellEnd"/>
            <w:r w:rsidRPr="00715D43">
              <w:rPr>
                <w:rStyle w:val="apple-converted-space"/>
                <w:rFonts w:cstheme="minorHAnsi"/>
                <w:b/>
                <w:i/>
                <w:color w:val="000000" w:themeColor="text1"/>
                <w:sz w:val="17"/>
                <w:szCs w:val="17"/>
              </w:rPr>
              <w:t> </w:t>
            </w:r>
            <w:proofErr w:type="spellStart"/>
            <w:r w:rsidR="007E1641">
              <w:fldChar w:fldCharType="begin"/>
            </w:r>
            <w:r w:rsidR="007E1641">
              <w:instrText xml:space="preserve"> HYPERLINK "http://www.bobthealien.co.uk/sun.htm" </w:instrText>
            </w:r>
            <w:r w:rsidR="007E1641">
              <w:fldChar w:fldCharType="separate"/>
            </w:r>
            <w:r w:rsidRPr="00715D43">
              <w:rPr>
                <w:rStyle w:val="Hiperligao"/>
                <w:rFonts w:cstheme="minorHAnsi"/>
                <w:b/>
                <w:i/>
                <w:color w:val="000000" w:themeColor="text1"/>
                <w:sz w:val="17"/>
                <w:szCs w:val="17"/>
              </w:rPr>
              <w:t>Sun</w:t>
            </w:r>
            <w:proofErr w:type="spellEnd"/>
            <w:r w:rsidR="007E1641">
              <w:rPr>
                <w:rStyle w:val="Hiperligao"/>
                <w:rFonts w:cstheme="minorHAnsi"/>
                <w:b/>
                <w:i/>
                <w:color w:val="000000" w:themeColor="text1"/>
                <w:sz w:val="17"/>
                <w:szCs w:val="17"/>
              </w:rPr>
              <w:fldChar w:fldCharType="end"/>
            </w:r>
          </w:p>
        </w:tc>
        <w:tc>
          <w:tcPr>
            <w:tcW w:w="1565" w:type="dxa"/>
            <w:vAlign w:val="center"/>
            <w:hideMark/>
          </w:tcPr>
          <w:p w14:paraId="33443ACE" w14:textId="77777777" w:rsidR="008216D9" w:rsidRPr="00715D43" w:rsidRDefault="008216D9" w:rsidP="0058658D">
            <w:pPr>
              <w:spacing w:before="100" w:beforeAutospacing="1" w:after="100" w:afterAutospacing="1"/>
              <w:jc w:val="center"/>
              <w:rPr>
                <w:rFonts w:cstheme="minorHAnsi"/>
                <w:b/>
                <w:i/>
                <w:color w:val="000000" w:themeColor="text1"/>
                <w:sz w:val="17"/>
                <w:szCs w:val="17"/>
              </w:rPr>
            </w:pPr>
            <w:proofErr w:type="spellStart"/>
            <w:r w:rsidRPr="00715D43">
              <w:rPr>
                <w:rFonts w:cstheme="minorHAnsi"/>
                <w:b/>
                <w:i/>
                <w:color w:val="000000" w:themeColor="text1"/>
                <w:sz w:val="17"/>
                <w:szCs w:val="17"/>
              </w:rPr>
              <w:t>Diameter</w:t>
            </w:r>
            <w:proofErr w:type="spellEnd"/>
          </w:p>
        </w:tc>
      </w:tr>
      <w:tr w:rsidR="008216D9" w:rsidRPr="00715D43" w14:paraId="3E98F642" w14:textId="77777777" w:rsidTr="0058658D">
        <w:trPr>
          <w:jc w:val="center"/>
        </w:trPr>
        <w:tc>
          <w:tcPr>
            <w:tcW w:w="1054" w:type="dxa"/>
            <w:vAlign w:val="center"/>
            <w:hideMark/>
          </w:tcPr>
          <w:p w14:paraId="59CB0267"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5" w:history="1">
              <w:r w:rsidR="008216D9" w:rsidRPr="00715D43">
                <w:rPr>
                  <w:rStyle w:val="Hiperligao"/>
                  <w:rFonts w:cstheme="minorHAnsi"/>
                  <w:i/>
                  <w:color w:val="000000" w:themeColor="text1"/>
                  <w:sz w:val="17"/>
                  <w:szCs w:val="17"/>
                  <w:u w:val="none"/>
                </w:rPr>
                <w:t>Mercury</w:t>
              </w:r>
            </w:hyperlink>
          </w:p>
        </w:tc>
        <w:tc>
          <w:tcPr>
            <w:tcW w:w="2214" w:type="dxa"/>
            <w:vAlign w:val="center"/>
            <w:hideMark/>
          </w:tcPr>
          <w:p w14:paraId="5C28085A" w14:textId="08B39222"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57,900,000 km</w:t>
            </w:r>
            <w:r w:rsidRPr="00715D43">
              <w:rPr>
                <w:rStyle w:val="apple-converted-space"/>
                <w:rFonts w:cstheme="minorHAnsi"/>
                <w:i/>
                <w:color w:val="000000" w:themeColor="text1"/>
                <w:sz w:val="17"/>
                <w:szCs w:val="17"/>
              </w:rPr>
              <w:t> </w:t>
            </w:r>
          </w:p>
        </w:tc>
        <w:tc>
          <w:tcPr>
            <w:tcW w:w="1565" w:type="dxa"/>
            <w:vAlign w:val="center"/>
            <w:hideMark/>
          </w:tcPr>
          <w:p w14:paraId="06D543DC" w14:textId="6BF9DEBE"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4,878 km</w:t>
            </w:r>
          </w:p>
        </w:tc>
      </w:tr>
      <w:tr w:rsidR="008216D9" w:rsidRPr="00715D43" w14:paraId="292E0458" w14:textId="77777777" w:rsidTr="0058658D">
        <w:trPr>
          <w:jc w:val="center"/>
        </w:trPr>
        <w:tc>
          <w:tcPr>
            <w:tcW w:w="1054" w:type="dxa"/>
            <w:vAlign w:val="center"/>
            <w:hideMark/>
          </w:tcPr>
          <w:p w14:paraId="0D2C29AE"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6" w:history="1">
              <w:proofErr w:type="spellStart"/>
              <w:r w:rsidR="008216D9" w:rsidRPr="00715D43">
                <w:rPr>
                  <w:rStyle w:val="Hiperligao"/>
                  <w:rFonts w:cstheme="minorHAnsi"/>
                  <w:i/>
                  <w:color w:val="000000" w:themeColor="text1"/>
                  <w:sz w:val="17"/>
                  <w:szCs w:val="17"/>
                </w:rPr>
                <w:t>Venus</w:t>
              </w:r>
              <w:proofErr w:type="spellEnd"/>
            </w:hyperlink>
          </w:p>
        </w:tc>
        <w:tc>
          <w:tcPr>
            <w:tcW w:w="2214" w:type="dxa"/>
            <w:vAlign w:val="center"/>
            <w:hideMark/>
          </w:tcPr>
          <w:p w14:paraId="7247BAAB" w14:textId="7FC22D63"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08,160,000 km</w:t>
            </w:r>
          </w:p>
        </w:tc>
        <w:tc>
          <w:tcPr>
            <w:tcW w:w="1565" w:type="dxa"/>
            <w:vAlign w:val="center"/>
            <w:hideMark/>
          </w:tcPr>
          <w:p w14:paraId="44D136BF" w14:textId="6BE3084C"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2,104 km</w:t>
            </w:r>
          </w:p>
        </w:tc>
      </w:tr>
      <w:tr w:rsidR="008216D9" w:rsidRPr="00715D43" w14:paraId="38399A10" w14:textId="77777777" w:rsidTr="0058658D">
        <w:trPr>
          <w:jc w:val="center"/>
        </w:trPr>
        <w:tc>
          <w:tcPr>
            <w:tcW w:w="1054" w:type="dxa"/>
            <w:vAlign w:val="center"/>
            <w:hideMark/>
          </w:tcPr>
          <w:p w14:paraId="65697E55"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7" w:history="1">
              <w:proofErr w:type="spellStart"/>
              <w:r w:rsidR="008216D9" w:rsidRPr="00715D43">
                <w:rPr>
                  <w:rStyle w:val="Hiperligao"/>
                  <w:rFonts w:cstheme="minorHAnsi"/>
                  <w:i/>
                  <w:color w:val="000000" w:themeColor="text1"/>
                  <w:sz w:val="17"/>
                  <w:szCs w:val="17"/>
                </w:rPr>
                <w:t>Earth</w:t>
              </w:r>
              <w:proofErr w:type="spellEnd"/>
            </w:hyperlink>
          </w:p>
        </w:tc>
        <w:tc>
          <w:tcPr>
            <w:tcW w:w="2214" w:type="dxa"/>
            <w:vAlign w:val="center"/>
            <w:hideMark/>
          </w:tcPr>
          <w:p w14:paraId="1B205EF8" w14:textId="575430D1"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49,600,000 km</w:t>
            </w:r>
          </w:p>
        </w:tc>
        <w:tc>
          <w:tcPr>
            <w:tcW w:w="1565" w:type="dxa"/>
            <w:vAlign w:val="center"/>
            <w:hideMark/>
          </w:tcPr>
          <w:p w14:paraId="43E80CA3" w14:textId="0FE54E1B"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2,756 km</w:t>
            </w:r>
          </w:p>
        </w:tc>
      </w:tr>
      <w:tr w:rsidR="008216D9" w:rsidRPr="00715D43" w14:paraId="55581AD9" w14:textId="77777777" w:rsidTr="0058658D">
        <w:trPr>
          <w:jc w:val="center"/>
        </w:trPr>
        <w:tc>
          <w:tcPr>
            <w:tcW w:w="1054" w:type="dxa"/>
            <w:vAlign w:val="center"/>
            <w:hideMark/>
          </w:tcPr>
          <w:p w14:paraId="14D83148"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8" w:history="1">
              <w:proofErr w:type="spellStart"/>
              <w:r w:rsidR="008216D9" w:rsidRPr="00715D43">
                <w:rPr>
                  <w:rStyle w:val="Hiperligao"/>
                  <w:rFonts w:cstheme="minorHAnsi"/>
                  <w:i/>
                  <w:color w:val="000000" w:themeColor="text1"/>
                  <w:sz w:val="17"/>
                  <w:szCs w:val="17"/>
                </w:rPr>
                <w:t>Mars</w:t>
              </w:r>
              <w:proofErr w:type="spellEnd"/>
            </w:hyperlink>
          </w:p>
        </w:tc>
        <w:tc>
          <w:tcPr>
            <w:tcW w:w="2214" w:type="dxa"/>
            <w:vAlign w:val="center"/>
            <w:hideMark/>
          </w:tcPr>
          <w:p w14:paraId="44E745FD" w14:textId="7CA06551"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227,936,640 km</w:t>
            </w:r>
          </w:p>
        </w:tc>
        <w:tc>
          <w:tcPr>
            <w:tcW w:w="1565" w:type="dxa"/>
            <w:vAlign w:val="center"/>
            <w:hideMark/>
          </w:tcPr>
          <w:p w14:paraId="7774C28A" w14:textId="6AF20DCA"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6,794 km</w:t>
            </w:r>
          </w:p>
        </w:tc>
      </w:tr>
      <w:tr w:rsidR="008216D9" w:rsidRPr="00715D43" w14:paraId="657CB8B1" w14:textId="77777777" w:rsidTr="0058658D">
        <w:trPr>
          <w:jc w:val="center"/>
        </w:trPr>
        <w:tc>
          <w:tcPr>
            <w:tcW w:w="1054" w:type="dxa"/>
            <w:vAlign w:val="center"/>
            <w:hideMark/>
          </w:tcPr>
          <w:p w14:paraId="300AD445"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9" w:history="1">
              <w:proofErr w:type="spellStart"/>
              <w:r w:rsidR="008216D9" w:rsidRPr="00715D43">
                <w:rPr>
                  <w:rStyle w:val="Hiperligao"/>
                  <w:rFonts w:cstheme="minorHAnsi"/>
                  <w:i/>
                  <w:color w:val="000000" w:themeColor="text1"/>
                  <w:sz w:val="17"/>
                  <w:szCs w:val="17"/>
                </w:rPr>
                <w:t>Jupiter</w:t>
              </w:r>
              <w:proofErr w:type="spellEnd"/>
            </w:hyperlink>
          </w:p>
        </w:tc>
        <w:tc>
          <w:tcPr>
            <w:tcW w:w="2214" w:type="dxa"/>
            <w:vAlign w:val="center"/>
            <w:hideMark/>
          </w:tcPr>
          <w:p w14:paraId="2A7E21F3" w14:textId="7D12EBA1"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778,369,000 km</w:t>
            </w:r>
          </w:p>
        </w:tc>
        <w:tc>
          <w:tcPr>
            <w:tcW w:w="1565" w:type="dxa"/>
            <w:vAlign w:val="center"/>
            <w:hideMark/>
          </w:tcPr>
          <w:p w14:paraId="43E93AAC" w14:textId="6307F01F"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42,984 km</w:t>
            </w:r>
          </w:p>
        </w:tc>
      </w:tr>
      <w:tr w:rsidR="008216D9" w:rsidRPr="00715D43" w14:paraId="162E8B92" w14:textId="77777777" w:rsidTr="0058658D">
        <w:trPr>
          <w:jc w:val="center"/>
        </w:trPr>
        <w:tc>
          <w:tcPr>
            <w:tcW w:w="1054" w:type="dxa"/>
            <w:vAlign w:val="center"/>
            <w:hideMark/>
          </w:tcPr>
          <w:p w14:paraId="7CC640D4"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20" w:history="1">
              <w:r w:rsidR="008216D9" w:rsidRPr="00715D43">
                <w:rPr>
                  <w:rStyle w:val="Hiperligao"/>
                  <w:rFonts w:cstheme="minorHAnsi"/>
                  <w:i/>
                  <w:color w:val="000000" w:themeColor="text1"/>
                  <w:sz w:val="17"/>
                  <w:szCs w:val="17"/>
                </w:rPr>
                <w:t>Saturn</w:t>
              </w:r>
            </w:hyperlink>
          </w:p>
        </w:tc>
        <w:tc>
          <w:tcPr>
            <w:tcW w:w="2214" w:type="dxa"/>
            <w:vAlign w:val="center"/>
            <w:hideMark/>
          </w:tcPr>
          <w:p w14:paraId="5CB1FFBF" w14:textId="4E4425AF"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427,034,000 km</w:t>
            </w:r>
          </w:p>
        </w:tc>
        <w:tc>
          <w:tcPr>
            <w:tcW w:w="1565" w:type="dxa"/>
            <w:vAlign w:val="center"/>
            <w:hideMark/>
          </w:tcPr>
          <w:p w14:paraId="33AD309B" w14:textId="4293CB46"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20,536 km</w:t>
            </w:r>
          </w:p>
        </w:tc>
      </w:tr>
      <w:tr w:rsidR="008216D9" w:rsidRPr="00715D43" w14:paraId="2B6CC541" w14:textId="77777777" w:rsidTr="0058658D">
        <w:trPr>
          <w:jc w:val="center"/>
        </w:trPr>
        <w:tc>
          <w:tcPr>
            <w:tcW w:w="1054" w:type="dxa"/>
            <w:vAlign w:val="center"/>
            <w:hideMark/>
          </w:tcPr>
          <w:p w14:paraId="12AD0AAD"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21" w:history="1">
              <w:proofErr w:type="spellStart"/>
              <w:r w:rsidR="008216D9" w:rsidRPr="00715D43">
                <w:rPr>
                  <w:rStyle w:val="Hiperligao"/>
                  <w:rFonts w:cstheme="minorHAnsi"/>
                  <w:i/>
                  <w:color w:val="000000" w:themeColor="text1"/>
                  <w:sz w:val="17"/>
                  <w:szCs w:val="17"/>
                </w:rPr>
                <w:t>Uranus</w:t>
              </w:r>
              <w:proofErr w:type="spellEnd"/>
            </w:hyperlink>
          </w:p>
        </w:tc>
        <w:tc>
          <w:tcPr>
            <w:tcW w:w="2214" w:type="dxa"/>
            <w:vAlign w:val="center"/>
            <w:hideMark/>
          </w:tcPr>
          <w:p w14:paraId="137F4FE3" w14:textId="3A97D00F"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2,870,658,186 km</w:t>
            </w:r>
          </w:p>
        </w:tc>
        <w:tc>
          <w:tcPr>
            <w:tcW w:w="1565" w:type="dxa"/>
            <w:vAlign w:val="center"/>
            <w:hideMark/>
          </w:tcPr>
          <w:p w14:paraId="1628846B" w14:textId="41E0C12D"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51,118 km</w:t>
            </w:r>
          </w:p>
        </w:tc>
      </w:tr>
      <w:tr w:rsidR="008216D9" w:rsidRPr="00715D43" w14:paraId="17EECE4F" w14:textId="77777777" w:rsidTr="0058658D">
        <w:trPr>
          <w:jc w:val="center"/>
        </w:trPr>
        <w:tc>
          <w:tcPr>
            <w:tcW w:w="1054" w:type="dxa"/>
            <w:vAlign w:val="center"/>
            <w:hideMark/>
          </w:tcPr>
          <w:p w14:paraId="06D813ED"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22" w:history="1">
              <w:proofErr w:type="spellStart"/>
              <w:r w:rsidR="008216D9" w:rsidRPr="00715D43">
                <w:rPr>
                  <w:rStyle w:val="Hiperligao"/>
                  <w:rFonts w:cstheme="minorHAnsi"/>
                  <w:i/>
                  <w:color w:val="000000" w:themeColor="text1"/>
                  <w:sz w:val="17"/>
                  <w:szCs w:val="17"/>
                </w:rPr>
                <w:t>Neptune</w:t>
              </w:r>
              <w:proofErr w:type="spellEnd"/>
            </w:hyperlink>
          </w:p>
        </w:tc>
        <w:tc>
          <w:tcPr>
            <w:tcW w:w="2214" w:type="dxa"/>
            <w:vAlign w:val="center"/>
            <w:hideMark/>
          </w:tcPr>
          <w:p w14:paraId="2A811F40" w14:textId="21807BDD"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4,496,976,000 km</w:t>
            </w:r>
          </w:p>
        </w:tc>
        <w:tc>
          <w:tcPr>
            <w:tcW w:w="1565" w:type="dxa"/>
            <w:vAlign w:val="center"/>
            <w:hideMark/>
          </w:tcPr>
          <w:p w14:paraId="36989DE9" w14:textId="02D60BAC"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49,532 km</w:t>
            </w:r>
          </w:p>
        </w:tc>
      </w:tr>
      <w:bookmarkEnd w:id="27"/>
    </w:tbl>
    <w:p w14:paraId="1265E797" w14:textId="77777777" w:rsidR="00C31180" w:rsidRPr="00715D43" w:rsidRDefault="00C31180" w:rsidP="008216D9">
      <w:pPr>
        <w:rPr>
          <w:rFonts w:cstheme="minorHAnsi"/>
          <w:i/>
          <w:u w:val="single"/>
        </w:rPr>
      </w:pPr>
    </w:p>
    <w:p w14:paraId="46FDBF42" w14:textId="69B07E64" w:rsidR="00C31180" w:rsidRPr="00715D43" w:rsidRDefault="00C31180" w:rsidP="00C31180">
      <w:pPr>
        <w:rPr>
          <w:rFonts w:cstheme="minorHAnsi"/>
          <w:i/>
        </w:rPr>
      </w:pPr>
      <w:r w:rsidRPr="00715D43">
        <w:rPr>
          <w:rFonts w:cstheme="minorHAnsi"/>
          <w:i/>
          <w:u w:val="single"/>
        </w:rPr>
        <w:t>A referência no texto a figuras e tabelas deve ser feita usando o recurso da ferramenta “</w:t>
      </w:r>
      <w:r w:rsidRPr="00715D43">
        <w:rPr>
          <w:rFonts w:cstheme="minorHAnsi"/>
          <w:b/>
          <w:bCs/>
          <w:i/>
          <w:u w:val="single"/>
        </w:rPr>
        <w:t xml:space="preserve">Referências </w:t>
      </w:r>
      <w:proofErr w:type="gramStart"/>
      <w:r w:rsidRPr="00715D43">
        <w:rPr>
          <w:rFonts w:cstheme="minorHAnsi"/>
          <w:b/>
          <w:bCs/>
          <w:i/>
          <w:u w:val="single"/>
        </w:rPr>
        <w:t>cruzadas</w:t>
      </w:r>
      <w:r w:rsidRPr="00715D43">
        <w:rPr>
          <w:rFonts w:cstheme="minorHAnsi"/>
          <w:i/>
          <w:u w:val="single"/>
        </w:rPr>
        <w:t>”/</w:t>
      </w:r>
      <w:proofErr w:type="gramEnd"/>
      <w:r w:rsidRPr="00715D43">
        <w:rPr>
          <w:rFonts w:cstheme="minorHAnsi"/>
          <w:i/>
          <w:u w:val="single"/>
        </w:rPr>
        <w:t>”</w:t>
      </w:r>
      <w:r w:rsidRPr="00715D43">
        <w:rPr>
          <w:rFonts w:cstheme="minorHAnsi"/>
          <w:b/>
          <w:bCs/>
          <w:i/>
          <w:u w:val="single"/>
        </w:rPr>
        <w:t>Cross-</w:t>
      </w:r>
      <w:proofErr w:type="spellStart"/>
      <w:r w:rsidRPr="00715D43">
        <w:rPr>
          <w:rFonts w:cstheme="minorHAnsi"/>
          <w:b/>
          <w:bCs/>
          <w:i/>
          <w:u w:val="single"/>
        </w:rPr>
        <w:t>reference</w:t>
      </w:r>
      <w:proofErr w:type="spellEnd"/>
      <w:r w:rsidRPr="00715D43">
        <w:rPr>
          <w:rFonts w:cstheme="minorHAnsi"/>
          <w:i/>
          <w:u w:val="single"/>
        </w:rPr>
        <w:t>” do editor de texto, não manualmente</w:t>
      </w:r>
      <w:r w:rsidRPr="00715D43">
        <w:rPr>
          <w:rFonts w:cstheme="minorHAnsi"/>
          <w:i/>
        </w:rPr>
        <w:t>. No caso do editor MS Word, a ferramenta encontra-se disponível na aba “</w:t>
      </w:r>
      <w:r w:rsidRPr="00715D43">
        <w:rPr>
          <w:rFonts w:cstheme="minorHAnsi"/>
          <w:i/>
          <w:u w:val="single"/>
        </w:rPr>
        <w:t>Referências</w:t>
      </w:r>
      <w:r w:rsidRPr="00715D43">
        <w:rPr>
          <w:rFonts w:cstheme="minorHAnsi"/>
          <w:i/>
        </w:rPr>
        <w:t>”, secção “</w:t>
      </w:r>
      <w:proofErr w:type="gramStart"/>
      <w:r w:rsidRPr="00715D43">
        <w:rPr>
          <w:rFonts w:cstheme="minorHAnsi"/>
          <w:i/>
          <w:u w:val="single"/>
        </w:rPr>
        <w:t>Legendas</w:t>
      </w:r>
      <w:r w:rsidRPr="00715D43">
        <w:rPr>
          <w:rFonts w:cstheme="minorHAnsi"/>
          <w:i/>
        </w:rPr>
        <w:t>”/</w:t>
      </w:r>
      <w:proofErr w:type="gramEnd"/>
      <w:r w:rsidRPr="00715D43">
        <w:rPr>
          <w:rFonts w:cstheme="minorHAnsi"/>
          <w:i/>
        </w:rPr>
        <w:t>”</w:t>
      </w:r>
      <w:proofErr w:type="spellStart"/>
      <w:r w:rsidRPr="00715D43">
        <w:rPr>
          <w:rFonts w:cstheme="minorHAnsi"/>
          <w:i/>
          <w:u w:val="single"/>
        </w:rPr>
        <w:t>Captions</w:t>
      </w:r>
      <w:proofErr w:type="spellEnd"/>
      <w:r w:rsidRPr="00715D43">
        <w:rPr>
          <w:rFonts w:cstheme="minorHAnsi"/>
          <w:i/>
        </w:rPr>
        <w:t>”.</w:t>
      </w:r>
    </w:p>
    <w:p w14:paraId="5F058B15" w14:textId="65BCBA34" w:rsidR="00F563FF" w:rsidRPr="00715D43" w:rsidRDefault="00F563FF" w:rsidP="00C31180">
      <w:pPr>
        <w:rPr>
          <w:rFonts w:cstheme="minorHAnsi"/>
          <w:i/>
        </w:rPr>
      </w:pPr>
    </w:p>
    <w:p w14:paraId="1440487E" w14:textId="76143CEC" w:rsidR="008D68A5" w:rsidRPr="00715D43" w:rsidRDefault="008D68A5" w:rsidP="009318EB">
      <w:pPr>
        <w:pStyle w:val="Ttulo3"/>
        <w:rPr>
          <w:lang w:val="pt-PT"/>
        </w:rPr>
      </w:pPr>
      <w:r w:rsidRPr="00715D43">
        <w:rPr>
          <w:lang w:val="pt-PT"/>
        </w:rPr>
        <w:t xml:space="preserve">Estrutura </w:t>
      </w:r>
      <w:r w:rsidR="009318EB" w:rsidRPr="00715D43">
        <w:rPr>
          <w:lang w:val="pt-PT"/>
        </w:rPr>
        <w:t>G</w:t>
      </w:r>
      <w:r w:rsidRPr="00715D43">
        <w:rPr>
          <w:lang w:val="pt-PT"/>
        </w:rPr>
        <w:t>lobal</w:t>
      </w:r>
    </w:p>
    <w:p w14:paraId="34FCD9F7" w14:textId="01722359" w:rsidR="008D68A5" w:rsidRPr="00715D43" w:rsidRDefault="008D68A5" w:rsidP="00C31180">
      <w:pPr>
        <w:rPr>
          <w:rFonts w:cstheme="minorHAnsi"/>
          <w:i/>
        </w:rPr>
      </w:pPr>
      <w:r w:rsidRPr="00715D43">
        <w:rPr>
          <w:rFonts w:cstheme="minorHAnsi"/>
          <w:i/>
        </w:rPr>
        <w:t xml:space="preserve">É comum um relatório possuir um conjunto de secções base, como exemplificado neste documento: Resumo; Introdução; Estado da Arte; </w:t>
      </w:r>
      <w:proofErr w:type="spellStart"/>
      <w:r w:rsidRPr="00715D43">
        <w:rPr>
          <w:rFonts w:cstheme="minorHAnsi"/>
          <w:i/>
        </w:rPr>
        <w:t>Objectivos</w:t>
      </w:r>
      <w:proofErr w:type="spellEnd"/>
      <w:r w:rsidRPr="00715D43">
        <w:rPr>
          <w:rFonts w:cstheme="minorHAnsi"/>
          <w:i/>
        </w:rPr>
        <w:t xml:space="preserve"> e Metodologia; Trabalho </w:t>
      </w:r>
      <w:r w:rsidRPr="00715D43">
        <w:rPr>
          <w:rFonts w:cstheme="minorHAnsi"/>
          <w:i/>
        </w:rPr>
        <w:lastRenderedPageBreak/>
        <w:t>Desenvolvido/Resultados; Conclusões e Referências. As conclusões devem apresentar três subsecções Forças; Limitações e Trabalho Futuro. A secção de Trabalho Desenvolvido pode ser dividida em várias secções de nível, nomeadamente para discutir Dados; Implementações/Algoritmos; e Resultados</w:t>
      </w:r>
      <w:r w:rsidR="009318EB" w:rsidRPr="00715D43">
        <w:rPr>
          <w:rFonts w:cstheme="minorHAnsi"/>
          <w:i/>
        </w:rPr>
        <w:t>.</w:t>
      </w:r>
    </w:p>
    <w:p w14:paraId="12C2B951" w14:textId="679AF9EA" w:rsidR="009318EB" w:rsidRPr="00715D43" w:rsidRDefault="009318EB" w:rsidP="00C31180">
      <w:pPr>
        <w:rPr>
          <w:rFonts w:cstheme="minorHAnsi"/>
          <w:i/>
        </w:rPr>
      </w:pPr>
      <w:r w:rsidRPr="00715D43">
        <w:rPr>
          <w:rFonts w:cstheme="minorHAnsi"/>
          <w:i/>
        </w:rPr>
        <w:t xml:space="preserve">O documento deve possuir uma capa, um índice global, e índices de figuras e tabelas, caso existam no documento. </w:t>
      </w:r>
      <w:r w:rsidR="00391463" w:rsidRPr="00715D43">
        <w:rPr>
          <w:rFonts w:cstheme="minorHAnsi"/>
          <w:i/>
        </w:rPr>
        <w:t>O índice deve apresentar pelo menos os dois primeiros níveis de secções. Por questão de legibilidade, os níveis inferiores (3 ou superior) podem ser descartados do índice.</w:t>
      </w:r>
    </w:p>
    <w:p w14:paraId="180BE30B" w14:textId="3A62AAA1" w:rsidR="009318EB" w:rsidRPr="00715D43" w:rsidRDefault="009318EB" w:rsidP="00C31180">
      <w:pPr>
        <w:rPr>
          <w:rFonts w:cstheme="minorHAnsi"/>
          <w:i/>
        </w:rPr>
      </w:pPr>
      <w:r w:rsidRPr="00715D43">
        <w:rPr>
          <w:rFonts w:cstheme="minorHAnsi"/>
          <w:i/>
        </w:rPr>
        <w:t xml:space="preserve">Na escrita de texto deve ser </w:t>
      </w:r>
      <w:proofErr w:type="spellStart"/>
      <w:r w:rsidRPr="00715D43">
        <w:rPr>
          <w:rFonts w:cstheme="minorHAnsi"/>
          <w:i/>
        </w:rPr>
        <w:t>adoptada</w:t>
      </w:r>
      <w:proofErr w:type="spellEnd"/>
      <w:r w:rsidRPr="00715D43">
        <w:rPr>
          <w:rFonts w:cstheme="minorHAnsi"/>
          <w:i/>
        </w:rPr>
        <w:t xml:space="preserve"> uma língua (e.g. português ou inglês) </w:t>
      </w:r>
      <w:proofErr w:type="gramStart"/>
      <w:r w:rsidRPr="00715D43">
        <w:rPr>
          <w:rFonts w:cstheme="minorHAnsi"/>
          <w:i/>
        </w:rPr>
        <w:t>e  um</w:t>
      </w:r>
      <w:proofErr w:type="gramEnd"/>
      <w:r w:rsidRPr="00715D43">
        <w:rPr>
          <w:rFonts w:cstheme="minorHAnsi"/>
          <w:i/>
        </w:rPr>
        <w:t xml:space="preserve"> acordo ortográfico, mantendo-se consistente ao longo do documento. Caso o documento seja escrito na língua portuguesa, devem evitar-se anglicanismos, sempre que existam palavras a língua portuguesa equivalentes. </w:t>
      </w:r>
      <w:proofErr w:type="spellStart"/>
      <w:r w:rsidRPr="00715D43">
        <w:rPr>
          <w:rFonts w:cstheme="minorHAnsi"/>
          <w:i/>
        </w:rPr>
        <w:t>Excepção</w:t>
      </w:r>
      <w:proofErr w:type="spellEnd"/>
      <w:r w:rsidRPr="00715D43">
        <w:rPr>
          <w:rFonts w:cstheme="minorHAnsi"/>
          <w:i/>
        </w:rPr>
        <w:t xml:space="preserve"> feita a termos técnicos próprios da área em estudo. </w:t>
      </w:r>
    </w:p>
    <w:p w14:paraId="3ADEA5A5" w14:textId="40F5C4E4" w:rsidR="00516303" w:rsidRPr="00715D43" w:rsidRDefault="00516303" w:rsidP="009E5B76">
      <w:pPr>
        <w:rPr>
          <w:rFonts w:cstheme="minorHAnsi"/>
        </w:rPr>
      </w:pPr>
    </w:p>
    <w:p w14:paraId="451C9055" w14:textId="2373C893" w:rsidR="001E0554" w:rsidRPr="00715D43" w:rsidRDefault="001E0554" w:rsidP="009E5B76">
      <w:pPr>
        <w:rPr>
          <w:rFonts w:cstheme="minorHAnsi"/>
        </w:rPr>
      </w:pPr>
    </w:p>
    <w:p w14:paraId="270420C6" w14:textId="77777777" w:rsidR="005A7B3C" w:rsidRPr="00715D43" w:rsidRDefault="005A7B3C" w:rsidP="009E5B76">
      <w:pPr>
        <w:rPr>
          <w:rFonts w:cstheme="minorHAnsi"/>
        </w:rPr>
      </w:pPr>
    </w:p>
    <w:p w14:paraId="646A1B0D" w14:textId="77777777" w:rsidR="005A7B3C" w:rsidRPr="00715D43" w:rsidRDefault="005A7B3C" w:rsidP="009E5B76">
      <w:pPr>
        <w:rPr>
          <w:rFonts w:cstheme="minorHAnsi"/>
        </w:rPr>
      </w:pPr>
    </w:p>
    <w:p w14:paraId="559CBABB" w14:textId="77777777" w:rsidR="005A7B3C" w:rsidRPr="00715D43" w:rsidRDefault="005A7B3C" w:rsidP="009E5B76">
      <w:pPr>
        <w:rPr>
          <w:rFonts w:cstheme="minorHAnsi"/>
        </w:rPr>
      </w:pPr>
    </w:p>
    <w:p w14:paraId="78B47F2F" w14:textId="77777777" w:rsidR="005A7B3C" w:rsidRPr="00715D43" w:rsidRDefault="005A7B3C" w:rsidP="00CC73D0">
      <w:pPr>
        <w:rPr>
          <w:rFonts w:cstheme="minorHAnsi"/>
        </w:rPr>
        <w:sectPr w:rsidR="005A7B3C" w:rsidRPr="00715D43" w:rsidSect="000D350B">
          <w:headerReference w:type="even" r:id="rId23"/>
          <w:headerReference w:type="default" r:id="rId24"/>
          <w:footerReference w:type="even" r:id="rId25"/>
          <w:footerReference w:type="default" r:id="rId26"/>
          <w:type w:val="oddPage"/>
          <w:pgSz w:w="11906" w:h="16838"/>
          <w:pgMar w:top="1417" w:right="1701" w:bottom="1417" w:left="1701" w:header="708" w:footer="708" w:gutter="0"/>
          <w:pgNumType w:start="1"/>
          <w:cols w:space="708"/>
          <w:docGrid w:linePitch="360"/>
        </w:sectPr>
      </w:pPr>
    </w:p>
    <w:p w14:paraId="3F801374" w14:textId="7082C7B4" w:rsidR="00070066" w:rsidRPr="00715D43" w:rsidRDefault="008334F5" w:rsidP="008216D9">
      <w:pPr>
        <w:pStyle w:val="Ttulo1"/>
        <w:rPr>
          <w:rFonts w:cstheme="minorHAnsi"/>
          <w:lang w:val="pt-PT"/>
        </w:rPr>
      </w:pPr>
      <w:bookmarkStart w:id="32" w:name="_Toc65518661"/>
      <w:r w:rsidRPr="00715D43">
        <w:rPr>
          <w:rFonts w:cstheme="minorHAnsi"/>
          <w:lang w:val="pt-PT"/>
        </w:rPr>
        <w:lastRenderedPageBreak/>
        <w:t xml:space="preserve">Estado da </w:t>
      </w:r>
      <w:r w:rsidR="00553D33" w:rsidRPr="00715D43">
        <w:rPr>
          <w:rFonts w:cstheme="minorHAnsi"/>
          <w:lang w:val="pt-PT"/>
        </w:rPr>
        <w:t>A</w:t>
      </w:r>
      <w:r w:rsidRPr="00715D43">
        <w:rPr>
          <w:rFonts w:cstheme="minorHAnsi"/>
          <w:lang w:val="pt-PT"/>
        </w:rPr>
        <w:t>rte</w:t>
      </w:r>
      <w:bookmarkEnd w:id="32"/>
    </w:p>
    <w:p w14:paraId="33EE6F69" w14:textId="5B3C7F3E" w:rsidR="0099736E" w:rsidRPr="00715D43" w:rsidRDefault="0099736E" w:rsidP="009E5B76">
      <w:pPr>
        <w:rPr>
          <w:rFonts w:cstheme="minorHAnsi"/>
          <w:i/>
        </w:rPr>
      </w:pPr>
      <w:r w:rsidRPr="00715D43">
        <w:rPr>
          <w:rFonts w:cstheme="minorHAnsi"/>
          <w:i/>
        </w:rPr>
        <w:t>[</w:t>
      </w:r>
      <w:r w:rsidR="00D3530A" w:rsidRPr="00715D43">
        <w:rPr>
          <w:rFonts w:cstheme="minorHAnsi"/>
          <w:i/>
        </w:rPr>
        <w:t>Quando aplicável</w:t>
      </w:r>
      <w:r w:rsidRPr="00715D43">
        <w:rPr>
          <w:rFonts w:cstheme="minorHAnsi"/>
          <w:i/>
        </w:rPr>
        <w:t>]</w:t>
      </w:r>
    </w:p>
    <w:p w14:paraId="6074B8B7" w14:textId="7A09BFB9" w:rsidR="00BE6672" w:rsidRPr="00715D43" w:rsidRDefault="00BE6672" w:rsidP="00BE6672">
      <w:pPr>
        <w:rPr>
          <w:rFonts w:cstheme="minorHAnsi"/>
          <w:i/>
        </w:rPr>
      </w:pPr>
      <w:r w:rsidRPr="00715D43">
        <w:rPr>
          <w:rFonts w:cstheme="minorHAnsi"/>
          <w:i/>
        </w:rPr>
        <w:t xml:space="preserve">Todos os problemas têm um histórico de tentativas de solução por outros autores. É importante estar ciente de abordagens alternativas para o problema que estamos a tentar resolver. Desta forma devemos compilar os principais estudos que tratam de temas semelhantes, o que se denomina “Estado da Arte” (ou </w:t>
      </w:r>
      <w:proofErr w:type="spellStart"/>
      <w:r w:rsidRPr="00715D43">
        <w:rPr>
          <w:rFonts w:cstheme="minorHAnsi"/>
          <w:i/>
        </w:rPr>
        <w:t>State</w:t>
      </w:r>
      <w:proofErr w:type="spellEnd"/>
      <w:r w:rsidRPr="00715D43">
        <w:rPr>
          <w:rFonts w:cstheme="minorHAnsi"/>
          <w:i/>
        </w:rPr>
        <w:t xml:space="preserve"> </w:t>
      </w:r>
      <w:proofErr w:type="spellStart"/>
      <w:r w:rsidRPr="00715D43">
        <w:rPr>
          <w:rFonts w:cstheme="minorHAnsi"/>
          <w:i/>
        </w:rPr>
        <w:t>of</w:t>
      </w:r>
      <w:proofErr w:type="spellEnd"/>
      <w:r w:rsidRPr="00715D43">
        <w:rPr>
          <w:rFonts w:cstheme="minorHAnsi"/>
          <w:i/>
        </w:rPr>
        <w:t xml:space="preserve"> </w:t>
      </w:r>
      <w:proofErr w:type="spellStart"/>
      <w:r w:rsidRPr="00715D43">
        <w:rPr>
          <w:rFonts w:cstheme="minorHAnsi"/>
          <w:i/>
        </w:rPr>
        <w:t>the</w:t>
      </w:r>
      <w:proofErr w:type="spellEnd"/>
      <w:r w:rsidRPr="00715D43">
        <w:rPr>
          <w:rFonts w:cstheme="minorHAnsi"/>
          <w:i/>
        </w:rPr>
        <w:t xml:space="preserve"> </w:t>
      </w:r>
      <w:proofErr w:type="spellStart"/>
      <w:r w:rsidRPr="00715D43">
        <w:rPr>
          <w:rFonts w:cstheme="minorHAnsi"/>
          <w:i/>
        </w:rPr>
        <w:t>Art</w:t>
      </w:r>
      <w:proofErr w:type="spellEnd"/>
      <w:r w:rsidRPr="00715D43">
        <w:rPr>
          <w:rFonts w:cstheme="minorHAnsi"/>
          <w:i/>
        </w:rPr>
        <w:t>).</w:t>
      </w:r>
    </w:p>
    <w:p w14:paraId="78DF28F5" w14:textId="30164968" w:rsidR="00BE6672" w:rsidRPr="00715D43" w:rsidRDefault="00BE6672" w:rsidP="00BE6672">
      <w:pPr>
        <w:rPr>
          <w:rFonts w:cstheme="minorHAnsi"/>
          <w:i/>
        </w:rPr>
      </w:pPr>
      <w:r w:rsidRPr="00715D43">
        <w:rPr>
          <w:rFonts w:cstheme="minorHAnsi"/>
          <w:i/>
        </w:rPr>
        <w:t>Cada trabalho existente deve ser descrito resumidamente, apontando suas principais características e re</w:t>
      </w:r>
      <w:r w:rsidR="00D3530A" w:rsidRPr="00715D43">
        <w:rPr>
          <w:rFonts w:cstheme="minorHAnsi"/>
          <w:i/>
        </w:rPr>
        <w:t>sultados</w:t>
      </w:r>
      <w:r w:rsidRPr="00715D43">
        <w:rPr>
          <w:rFonts w:cstheme="minorHAnsi"/>
          <w:i/>
        </w:rPr>
        <w:t>. Pontos fortes e fracos também devem ser enunciados. Por fim, cada trabalho deve ser comparado com nossa abordagem, mostrando as principais diferenças e a razão pela qual nossa abordagem é necessária e relevante.</w:t>
      </w:r>
    </w:p>
    <w:p w14:paraId="6BD9ED95" w14:textId="534029B7" w:rsidR="00BE6672" w:rsidRPr="00715D43" w:rsidRDefault="00BE6672" w:rsidP="00BE6672">
      <w:pPr>
        <w:rPr>
          <w:rFonts w:cstheme="minorHAnsi"/>
          <w:i/>
        </w:rPr>
      </w:pPr>
      <w:r w:rsidRPr="00715D43">
        <w:rPr>
          <w:rFonts w:cstheme="minorHAnsi"/>
          <w:i/>
        </w:rPr>
        <w:t xml:space="preserve">Após a leitura do estado da arte, o leitor deve </w:t>
      </w:r>
      <w:r w:rsidR="00D3530A" w:rsidRPr="00715D43">
        <w:rPr>
          <w:rFonts w:cstheme="minorHAnsi"/>
          <w:i/>
        </w:rPr>
        <w:t xml:space="preserve">estrar convencido </w:t>
      </w:r>
      <w:r w:rsidRPr="00715D43">
        <w:rPr>
          <w:rFonts w:cstheme="minorHAnsi"/>
          <w:i/>
        </w:rPr>
        <w:t xml:space="preserve">de que </w:t>
      </w:r>
      <w:proofErr w:type="spellStart"/>
      <w:r w:rsidRPr="00715D43">
        <w:rPr>
          <w:rFonts w:cstheme="minorHAnsi"/>
          <w:i/>
        </w:rPr>
        <w:t>a</w:t>
      </w:r>
      <w:r w:rsidR="00D3530A" w:rsidRPr="00715D43">
        <w:rPr>
          <w:rFonts w:cstheme="minorHAnsi"/>
          <w:i/>
        </w:rPr>
        <w:t>c</w:t>
      </w:r>
      <w:r w:rsidRPr="00715D43">
        <w:rPr>
          <w:rFonts w:cstheme="minorHAnsi"/>
          <w:i/>
        </w:rPr>
        <w:t>tualmente</w:t>
      </w:r>
      <w:proofErr w:type="spellEnd"/>
      <w:r w:rsidRPr="00715D43">
        <w:rPr>
          <w:rFonts w:cstheme="minorHAnsi"/>
          <w:i/>
        </w:rPr>
        <w:t xml:space="preserve"> não existe uma solução adequada para o problema apresentado na introdução, sendo a abordagem proposta neste trabalho a mais adequada</w:t>
      </w:r>
      <w:r w:rsidR="00D3530A" w:rsidRPr="00715D43">
        <w:rPr>
          <w:rFonts w:cstheme="minorHAnsi"/>
          <w:i/>
        </w:rPr>
        <w:t xml:space="preserve"> e necessária</w:t>
      </w:r>
      <w:r w:rsidRPr="00715D43">
        <w:rPr>
          <w:rFonts w:cstheme="minorHAnsi"/>
          <w:i/>
        </w:rPr>
        <w:t>.</w:t>
      </w:r>
    </w:p>
    <w:p w14:paraId="5D57C9C3" w14:textId="77777777" w:rsidR="00C8117B" w:rsidRPr="00715D43" w:rsidRDefault="00C8117B" w:rsidP="009E5B76">
      <w:pPr>
        <w:rPr>
          <w:rFonts w:cstheme="minorHAnsi"/>
        </w:rPr>
      </w:pPr>
    </w:p>
    <w:p w14:paraId="0BE4379B" w14:textId="77777777" w:rsidR="00C8117B" w:rsidRPr="00715D43" w:rsidRDefault="00C8117B" w:rsidP="009E5B76">
      <w:pPr>
        <w:rPr>
          <w:rFonts w:cstheme="minorHAnsi"/>
        </w:rPr>
      </w:pPr>
    </w:p>
    <w:p w14:paraId="2EFAC881" w14:textId="7F6A8151" w:rsidR="00C87D59" w:rsidRPr="00715D43" w:rsidRDefault="00C87D59" w:rsidP="00CC73D0">
      <w:pPr>
        <w:rPr>
          <w:rFonts w:cstheme="minorHAnsi"/>
        </w:rPr>
        <w:sectPr w:rsidR="00C87D59" w:rsidRPr="00715D43" w:rsidSect="000D350B">
          <w:type w:val="oddPage"/>
          <w:pgSz w:w="11906" w:h="16838"/>
          <w:pgMar w:top="1417" w:right="1701" w:bottom="1417" w:left="1701" w:header="708" w:footer="708" w:gutter="0"/>
          <w:cols w:space="708"/>
          <w:docGrid w:linePitch="360"/>
        </w:sectPr>
      </w:pPr>
    </w:p>
    <w:p w14:paraId="65EAD7AD" w14:textId="7AEBD02B" w:rsidR="00CA2F27" w:rsidRPr="00715D43" w:rsidRDefault="008334F5" w:rsidP="008216D9">
      <w:pPr>
        <w:pStyle w:val="Ttulo1"/>
        <w:rPr>
          <w:rFonts w:cstheme="minorHAnsi"/>
          <w:lang w:val="pt-PT"/>
        </w:rPr>
      </w:pPr>
      <w:bookmarkStart w:id="33" w:name="_Toc65518662"/>
      <w:bookmarkStart w:id="34" w:name="_Toc467859543"/>
      <w:proofErr w:type="spellStart"/>
      <w:r w:rsidRPr="00715D43">
        <w:rPr>
          <w:rFonts w:cstheme="minorHAnsi"/>
          <w:lang w:val="pt-PT"/>
        </w:rPr>
        <w:lastRenderedPageBreak/>
        <w:t>Obje</w:t>
      </w:r>
      <w:r w:rsidR="00D3530A" w:rsidRPr="00715D43">
        <w:rPr>
          <w:rFonts w:cstheme="minorHAnsi"/>
          <w:lang w:val="pt-PT"/>
        </w:rPr>
        <w:t>c</w:t>
      </w:r>
      <w:r w:rsidRPr="00715D43">
        <w:rPr>
          <w:rFonts w:cstheme="minorHAnsi"/>
          <w:lang w:val="pt-PT"/>
        </w:rPr>
        <w:t>tivos</w:t>
      </w:r>
      <w:proofErr w:type="spellEnd"/>
      <w:r w:rsidRPr="00715D43">
        <w:rPr>
          <w:rFonts w:cstheme="minorHAnsi"/>
          <w:lang w:val="pt-PT"/>
        </w:rPr>
        <w:t xml:space="preserve"> e </w:t>
      </w:r>
      <w:r w:rsidR="00553D33" w:rsidRPr="00715D43">
        <w:rPr>
          <w:rFonts w:cstheme="minorHAnsi"/>
          <w:lang w:val="pt-PT"/>
        </w:rPr>
        <w:t>M</w:t>
      </w:r>
      <w:r w:rsidRPr="00715D43">
        <w:rPr>
          <w:rFonts w:cstheme="minorHAnsi"/>
          <w:lang w:val="pt-PT"/>
        </w:rPr>
        <w:t>etodologias</w:t>
      </w:r>
      <w:bookmarkEnd w:id="33"/>
      <w:r w:rsidR="008216D9" w:rsidRPr="00715D43">
        <w:rPr>
          <w:rFonts w:cstheme="minorHAnsi"/>
          <w:lang w:val="pt-PT"/>
        </w:rPr>
        <w:t xml:space="preserve"> </w:t>
      </w:r>
      <w:bookmarkEnd w:id="34"/>
    </w:p>
    <w:p w14:paraId="2162EF39" w14:textId="77777777" w:rsidR="00715A95" w:rsidRPr="009B5CCD" w:rsidRDefault="00715A95" w:rsidP="00715A95">
      <w:bookmarkStart w:id="35" w:name="_Toc65518663"/>
      <w:r w:rsidRPr="009B5CCD">
        <w:t>O objetivo deste projeto é desenvolver uma aplicação em linguagem Java, utilizando</w:t>
      </w:r>
      <w:r>
        <w:t xml:space="preserve"> </w:t>
      </w:r>
      <w:r w:rsidRPr="009B5CCD">
        <w:t>programação orientada a objetos e manipulação de bases de dados relacionais, para auxiliar uma editora no processo de revisão de obras (livros). A aplicação deve permitir o</w:t>
      </w:r>
      <w:r>
        <w:t xml:space="preserve"> </w:t>
      </w:r>
      <w:r w:rsidRPr="009B5CCD">
        <w:t xml:space="preserve">armazenamento e consulta de informações relacionadas ao processo de revisão, incluindo a gestão de acesso e utilizadores, manipulação de ficheiros, validação de dados, notificações, interação com o utilizador em modo texto, entre outros. O projeto visa aplicar conhecimentos e competências relacionados com programação orientada a objetos, manipulação de bases de dados relacionais através de JDBC, uso de ficheiros para armazenamento de dados de forma persistente, e desenvolvimento de interfaces para interação com o utilizador. A entrega do projeto inclui o código da aplicação, executável, descrição das classes, métodos e atributos através de um </w:t>
      </w:r>
      <w:proofErr w:type="spellStart"/>
      <w:r w:rsidRPr="009B5CCD">
        <w:t>JavaDoc</w:t>
      </w:r>
      <w:proofErr w:type="spellEnd"/>
      <w:r w:rsidRPr="009B5CCD">
        <w:t xml:space="preserve"> e um relatório final documentando a aplicação.</w:t>
      </w:r>
    </w:p>
    <w:p w14:paraId="22E71034" w14:textId="1B6FF07D" w:rsidR="00412BA6" w:rsidRPr="00715D43" w:rsidRDefault="00412BA6" w:rsidP="00412BA6">
      <w:pPr>
        <w:pStyle w:val="Ttulo2"/>
        <w:rPr>
          <w:lang w:val="pt-PT"/>
        </w:rPr>
      </w:pPr>
      <w:r w:rsidRPr="00715D43">
        <w:rPr>
          <w:lang w:val="pt-PT"/>
        </w:rPr>
        <w:t xml:space="preserve">Ferramentas e </w:t>
      </w:r>
      <w:r w:rsidR="00553D33" w:rsidRPr="00715D43">
        <w:rPr>
          <w:lang w:val="pt-PT"/>
        </w:rPr>
        <w:t>T</w:t>
      </w:r>
      <w:r w:rsidR="008B4E7F" w:rsidRPr="00715D43">
        <w:rPr>
          <w:lang w:val="pt-PT"/>
        </w:rPr>
        <w:t>ecnologias</w:t>
      </w:r>
      <w:bookmarkEnd w:id="35"/>
    </w:p>
    <w:p w14:paraId="59872336" w14:textId="0976CD7A" w:rsidR="00C8117B" w:rsidRDefault="00715A95" w:rsidP="00CC73D0">
      <w:pPr>
        <w:rPr>
          <w:rFonts w:cstheme="minorHAnsi"/>
        </w:rPr>
      </w:pPr>
      <w:proofErr w:type="spellStart"/>
      <w:r>
        <w:rPr>
          <w:rFonts w:cstheme="minorHAnsi"/>
        </w:rPr>
        <w:t>PowerDesigner</w:t>
      </w:r>
      <w:proofErr w:type="spellEnd"/>
    </w:p>
    <w:p w14:paraId="254E87C8" w14:textId="09B2045D" w:rsidR="00715A95" w:rsidRPr="00715A95" w:rsidRDefault="00715A95" w:rsidP="00CC73D0">
      <w:pPr>
        <w:rPr>
          <w:rFonts w:cstheme="minorHAnsi"/>
          <w:lang w:val="en-US"/>
        </w:rPr>
      </w:pPr>
      <w:r w:rsidRPr="00715A95">
        <w:rPr>
          <w:lang w:val="en-US"/>
        </w:rPr>
        <w:t>Visual Studio Code (</w:t>
      </w:r>
      <w:proofErr w:type="spellStart"/>
      <w:r w:rsidRPr="00715A95">
        <w:rPr>
          <w:lang w:val="en-US"/>
        </w:rPr>
        <w:t>extensões</w:t>
      </w:r>
      <w:proofErr w:type="spellEnd"/>
      <w:r w:rsidRPr="00715A95">
        <w:rPr>
          <w:lang w:val="en-US"/>
        </w:rPr>
        <w:t xml:space="preserve">: </w:t>
      </w:r>
      <w:proofErr w:type="spellStart"/>
      <w:r w:rsidRPr="00715A95">
        <w:rPr>
          <w:lang w:val="en-US"/>
        </w:rPr>
        <w:t>SQLTools</w:t>
      </w:r>
      <w:proofErr w:type="spellEnd"/>
      <w:r w:rsidRPr="00715A95">
        <w:rPr>
          <w:lang w:val="en-US"/>
        </w:rPr>
        <w:t>,</w:t>
      </w:r>
      <w:r w:rsidRPr="00715A95">
        <w:rPr>
          <w:lang w:val="en-US"/>
        </w:rPr>
        <w:t xml:space="preserve"> </w:t>
      </w:r>
      <w:proofErr w:type="spellStart"/>
      <w:r w:rsidRPr="00715A95">
        <w:rPr>
          <w:lang w:val="en-US"/>
        </w:rPr>
        <w:t>SQLTools</w:t>
      </w:r>
      <w:proofErr w:type="spellEnd"/>
      <w:r w:rsidRPr="00715A95">
        <w:rPr>
          <w:lang w:val="en-US"/>
        </w:rPr>
        <w:t xml:space="preserve"> MySQL/MariaDB/</w:t>
      </w:r>
      <w:proofErr w:type="spellStart"/>
      <w:r w:rsidRPr="00715A95">
        <w:rPr>
          <w:lang w:val="en-US"/>
        </w:rPr>
        <w:t>TiDB</w:t>
      </w:r>
      <w:proofErr w:type="spellEnd"/>
      <w:r w:rsidRPr="00715A95">
        <w:rPr>
          <w:lang w:val="en-US"/>
        </w:rPr>
        <w:t xml:space="preserve">, </w:t>
      </w:r>
      <w:r w:rsidRPr="00715A95">
        <w:rPr>
          <w:lang w:val="en-US"/>
        </w:rPr>
        <w:t>Extension Pack for Java</w:t>
      </w:r>
      <w:r w:rsidRPr="00715A95">
        <w:rPr>
          <w:rFonts w:cstheme="minorHAnsi"/>
          <w:lang w:val="en-US"/>
        </w:rPr>
        <w:t>)</w:t>
      </w:r>
    </w:p>
    <w:p w14:paraId="6B39B355" w14:textId="2DBE5104" w:rsidR="00715A95" w:rsidRPr="00715A95" w:rsidRDefault="00715A95" w:rsidP="00CC73D0">
      <w:pPr>
        <w:rPr>
          <w:rFonts w:cstheme="minorHAnsi"/>
          <w:lang w:val="en-US"/>
        </w:rPr>
      </w:pPr>
      <w:r>
        <w:rPr>
          <w:rFonts w:cstheme="minorHAnsi"/>
          <w:lang w:val="en-US"/>
        </w:rPr>
        <w:t xml:space="preserve">Beekeeper-studio </w:t>
      </w:r>
    </w:p>
    <w:p w14:paraId="2FDEFF20" w14:textId="2AB323DC" w:rsidR="00AD6C83" w:rsidRPr="00715D43" w:rsidRDefault="00AD6C83" w:rsidP="00AD6C83">
      <w:pPr>
        <w:pStyle w:val="Ttulo2"/>
        <w:rPr>
          <w:lang w:val="pt-PT"/>
        </w:rPr>
      </w:pPr>
      <w:bookmarkStart w:id="36" w:name="_Toc65518664"/>
      <w:r w:rsidRPr="00715D43">
        <w:rPr>
          <w:lang w:val="pt-PT"/>
        </w:rPr>
        <w:t>Planeamento</w:t>
      </w:r>
      <w:bookmarkEnd w:id="36"/>
    </w:p>
    <w:p w14:paraId="4E6015FF" w14:textId="6379AB91" w:rsidR="00BE6672" w:rsidRPr="00715D43" w:rsidRDefault="00BE6672" w:rsidP="00BE6672">
      <w:pPr>
        <w:rPr>
          <w:rFonts w:cstheme="minorHAnsi"/>
          <w:i/>
        </w:rPr>
      </w:pPr>
      <w:r w:rsidRPr="00715D43">
        <w:rPr>
          <w:rFonts w:cstheme="minorHAnsi"/>
          <w:i/>
        </w:rPr>
        <w:t xml:space="preserve">Esta subsecção deve descrever como foi planeado e distribuído no tempo as tarefas do </w:t>
      </w:r>
      <w:proofErr w:type="spellStart"/>
      <w:r w:rsidRPr="00715D43">
        <w:rPr>
          <w:rFonts w:cstheme="minorHAnsi"/>
          <w:i/>
        </w:rPr>
        <w:t>projecto</w:t>
      </w:r>
      <w:proofErr w:type="spellEnd"/>
      <w:r w:rsidRPr="00715D43">
        <w:rPr>
          <w:rFonts w:cstheme="minorHAnsi"/>
          <w:i/>
        </w:rPr>
        <w:t>.</w:t>
      </w:r>
      <w:r w:rsidR="00D50A75">
        <w:rPr>
          <w:rFonts w:cstheme="minorHAnsi"/>
          <w:i/>
        </w:rPr>
        <w:t xml:space="preserve"> Cada tarefa deve ser quantificada, indicando o tempo que tomou (em dias ou horas).</w:t>
      </w:r>
    </w:p>
    <w:p w14:paraId="5738C9A3" w14:textId="77777777" w:rsidR="00BE6672" w:rsidRPr="00715D43" w:rsidRDefault="00BE6672" w:rsidP="00BE6672">
      <w:pPr>
        <w:rPr>
          <w:rFonts w:cstheme="minorHAnsi"/>
          <w:i/>
        </w:rPr>
      </w:pPr>
      <w:r w:rsidRPr="00715D43">
        <w:rPr>
          <w:rFonts w:cstheme="minorHAnsi"/>
          <w:i/>
        </w:rPr>
        <w:t>Em trabalhos de grupo deve ficar claro que tarefas foram desenvolvidas por cada elemento do grupo.</w:t>
      </w:r>
    </w:p>
    <w:p w14:paraId="389C592B" w14:textId="77777777" w:rsidR="00BE6672" w:rsidRPr="00715D43" w:rsidRDefault="00BE6672" w:rsidP="00BE6672">
      <w:pPr>
        <w:rPr>
          <w:rFonts w:cstheme="minorHAnsi"/>
          <w:i/>
        </w:rPr>
      </w:pPr>
      <w:r w:rsidRPr="00715D43">
        <w:rPr>
          <w:rFonts w:cstheme="minorHAnsi"/>
          <w:i/>
        </w:rPr>
        <w:t xml:space="preserve">Sempre que possível, é recomendável disponibilizar um diagrama de </w:t>
      </w:r>
      <w:proofErr w:type="spellStart"/>
      <w:r w:rsidRPr="00715D43">
        <w:rPr>
          <w:rFonts w:cstheme="minorHAnsi"/>
          <w:i/>
        </w:rPr>
        <w:t>Gantt</w:t>
      </w:r>
      <w:proofErr w:type="spellEnd"/>
      <w:r w:rsidRPr="00715D43">
        <w:rPr>
          <w:rFonts w:cstheme="minorHAnsi"/>
          <w:i/>
        </w:rPr>
        <w:t>.</w:t>
      </w:r>
    </w:p>
    <w:p w14:paraId="160A9359" w14:textId="77777777" w:rsidR="0099736E" w:rsidRPr="00715D43" w:rsidRDefault="0099736E" w:rsidP="00CC73D0">
      <w:pPr>
        <w:rPr>
          <w:rFonts w:cstheme="minorHAnsi"/>
        </w:rPr>
      </w:pPr>
    </w:p>
    <w:p w14:paraId="305EA23D" w14:textId="77777777" w:rsidR="00C8117B" w:rsidRPr="00715D43" w:rsidRDefault="00C8117B" w:rsidP="00CC73D0">
      <w:pPr>
        <w:rPr>
          <w:rFonts w:cstheme="minorHAnsi"/>
        </w:rPr>
      </w:pPr>
    </w:p>
    <w:p w14:paraId="3982CCE9" w14:textId="77777777" w:rsidR="008F0BE0" w:rsidRPr="00715D43" w:rsidRDefault="008F0BE0" w:rsidP="00CC73D0">
      <w:pPr>
        <w:rPr>
          <w:rFonts w:cstheme="minorHAnsi"/>
        </w:rPr>
        <w:sectPr w:rsidR="008F0BE0" w:rsidRPr="00715D43" w:rsidSect="000D350B">
          <w:type w:val="oddPage"/>
          <w:pgSz w:w="11906" w:h="16838"/>
          <w:pgMar w:top="1417" w:right="1701" w:bottom="1417" w:left="1701" w:header="708" w:footer="708" w:gutter="0"/>
          <w:cols w:space="708"/>
          <w:docGrid w:linePitch="360"/>
        </w:sectPr>
      </w:pPr>
    </w:p>
    <w:p w14:paraId="69FBDCCF" w14:textId="6B44DDDE" w:rsidR="00CA2F27" w:rsidRPr="00715D43" w:rsidRDefault="008334F5" w:rsidP="00E04EE7">
      <w:pPr>
        <w:pStyle w:val="Ttulo1"/>
        <w:spacing w:before="120"/>
        <w:ind w:left="357" w:hanging="357"/>
        <w:rPr>
          <w:rFonts w:cstheme="minorHAnsi"/>
          <w:lang w:val="pt-PT"/>
        </w:rPr>
      </w:pPr>
      <w:bookmarkStart w:id="37" w:name="_Toc65518665"/>
      <w:r w:rsidRPr="00715D43">
        <w:rPr>
          <w:rFonts w:cstheme="minorHAnsi"/>
          <w:lang w:val="pt-PT"/>
        </w:rPr>
        <w:lastRenderedPageBreak/>
        <w:t xml:space="preserve">Trabalho </w:t>
      </w:r>
      <w:r w:rsidR="00553D33" w:rsidRPr="00715D43">
        <w:rPr>
          <w:rFonts w:cstheme="minorHAnsi"/>
          <w:lang w:val="pt-PT"/>
        </w:rPr>
        <w:t>D</w:t>
      </w:r>
      <w:r w:rsidRPr="00715D43">
        <w:rPr>
          <w:rFonts w:cstheme="minorHAnsi"/>
          <w:lang w:val="pt-PT"/>
        </w:rPr>
        <w:t>esenvolvido</w:t>
      </w:r>
      <w:bookmarkEnd w:id="37"/>
    </w:p>
    <w:p w14:paraId="110C151B" w14:textId="58B6756C" w:rsidR="00A42D56" w:rsidRPr="00715D43" w:rsidRDefault="00A42D56" w:rsidP="009E5B76">
      <w:pPr>
        <w:rPr>
          <w:rFonts w:cstheme="minorHAnsi"/>
          <w:i/>
        </w:rPr>
      </w:pPr>
      <w:r w:rsidRPr="00715D43">
        <w:rPr>
          <w:rFonts w:cstheme="minorHAnsi"/>
          <w:i/>
        </w:rPr>
        <w:t xml:space="preserve">Este capítulo representa a secção principal do trabalho, descrevendo o que realmente foi desenvolvido e </w:t>
      </w:r>
      <w:proofErr w:type="spellStart"/>
      <w:r w:rsidRPr="00715D43">
        <w:rPr>
          <w:rFonts w:cstheme="minorHAnsi"/>
          <w:i/>
        </w:rPr>
        <w:t>respectivos</w:t>
      </w:r>
      <w:proofErr w:type="spellEnd"/>
      <w:r w:rsidRPr="00715D43">
        <w:rPr>
          <w:rFonts w:cstheme="minorHAnsi"/>
          <w:i/>
        </w:rPr>
        <w:t xml:space="preserve"> resultados. Cada etapa deve ser detalhada e os resultados discutidos e apresentados de forma clara.</w:t>
      </w:r>
    </w:p>
    <w:p w14:paraId="6915EE74" w14:textId="45256458" w:rsidR="00BE6672" w:rsidRPr="00715D43" w:rsidRDefault="00BE6672" w:rsidP="00BE6672">
      <w:pPr>
        <w:rPr>
          <w:rFonts w:cstheme="minorHAnsi"/>
          <w:i/>
        </w:rPr>
      </w:pPr>
      <w:r w:rsidRPr="00715D43">
        <w:rPr>
          <w:rFonts w:cstheme="minorHAnsi"/>
          <w:i/>
        </w:rPr>
        <w:t xml:space="preserve">Deve mencionar com brevidade os principais requisitos do </w:t>
      </w:r>
      <w:proofErr w:type="spellStart"/>
      <w:r w:rsidRPr="00715D43">
        <w:rPr>
          <w:rFonts w:cstheme="minorHAnsi"/>
          <w:i/>
        </w:rPr>
        <w:t>projecto</w:t>
      </w:r>
      <w:proofErr w:type="spellEnd"/>
      <w:r w:rsidRPr="00715D43">
        <w:rPr>
          <w:rFonts w:cstheme="minorHAnsi"/>
          <w:i/>
        </w:rPr>
        <w:t xml:space="preserve">. Uma lista mais detalhada dos requisitos implementados também deve ser fornecida como anexo. Os requisitos podem ser especificados de diferentes formas (e.g. casos de uso, </w:t>
      </w:r>
      <w:proofErr w:type="spellStart"/>
      <w:r w:rsidRPr="00715D43">
        <w:rPr>
          <w:rFonts w:cstheme="minorHAnsi"/>
          <w:i/>
        </w:rPr>
        <w:t>user</w:t>
      </w:r>
      <w:proofErr w:type="spellEnd"/>
      <w:r w:rsidRPr="00715D43">
        <w:rPr>
          <w:rFonts w:cstheme="minorHAnsi"/>
          <w:i/>
        </w:rPr>
        <w:t xml:space="preserve"> </w:t>
      </w:r>
      <w:proofErr w:type="spellStart"/>
      <w:r w:rsidRPr="00715D43">
        <w:rPr>
          <w:rFonts w:cstheme="minorHAnsi"/>
          <w:i/>
        </w:rPr>
        <w:t>stories</w:t>
      </w:r>
      <w:proofErr w:type="spellEnd"/>
      <w:r w:rsidRPr="00715D43">
        <w:rPr>
          <w:rFonts w:cstheme="minorHAnsi"/>
          <w:i/>
        </w:rPr>
        <w:t>, descrição textual).</w:t>
      </w:r>
    </w:p>
    <w:p w14:paraId="50F02DD6" w14:textId="46BBA82C" w:rsidR="008D68A5" w:rsidRPr="00715D43" w:rsidRDefault="008D68A5" w:rsidP="008D68A5">
      <w:pPr>
        <w:rPr>
          <w:rFonts w:cstheme="minorHAnsi"/>
          <w:i/>
        </w:rPr>
      </w:pPr>
      <w:r w:rsidRPr="00715D43">
        <w:rPr>
          <w:rFonts w:cstheme="minorHAnsi"/>
          <w:i/>
        </w:rPr>
        <w:t>Esta secção pode ser dividida em várias secções de nível 1 caso se justifique, nomeadamente para discutir Dados; Implementações/Algoritmos; e Resultados.</w:t>
      </w:r>
    </w:p>
    <w:p w14:paraId="3845B643" w14:textId="4D36A8AE" w:rsidR="00C87D59" w:rsidRPr="00715D43" w:rsidRDefault="00C87D59" w:rsidP="00CC73D0">
      <w:pPr>
        <w:rPr>
          <w:rFonts w:cstheme="minorHAnsi"/>
        </w:rPr>
      </w:pPr>
    </w:p>
    <w:p w14:paraId="45778C73" w14:textId="77777777" w:rsidR="009E2E57" w:rsidRPr="00715D43" w:rsidRDefault="009E2E57" w:rsidP="009E2E57">
      <w:pPr>
        <w:pStyle w:val="Ttulo2"/>
        <w:rPr>
          <w:lang w:val="pt-PT"/>
        </w:rPr>
      </w:pPr>
      <w:bookmarkStart w:id="38" w:name="_Toc65518666"/>
      <w:r w:rsidRPr="00715D43">
        <w:rPr>
          <w:lang w:val="pt-PT"/>
        </w:rPr>
        <w:t>Requisitos Implementados</w:t>
      </w:r>
      <w:bookmarkEnd w:id="38"/>
      <w:r w:rsidRPr="00715D43">
        <w:rPr>
          <w:lang w:val="pt-PT"/>
        </w:rPr>
        <w:t xml:space="preserve"> </w:t>
      </w:r>
    </w:p>
    <w:p w14:paraId="1653EA93" w14:textId="77777777" w:rsidR="009E2E57" w:rsidRPr="00715D43" w:rsidRDefault="009E2E57" w:rsidP="009E2E57">
      <w:pPr>
        <w:rPr>
          <w:rFonts w:cstheme="minorHAnsi"/>
          <w:i/>
        </w:rPr>
      </w:pPr>
      <w:r w:rsidRPr="00715D43">
        <w:rPr>
          <w:rFonts w:cstheme="minorHAnsi"/>
          <w:i/>
        </w:rPr>
        <w:t>Uma lista dos requisitos implementados deve ser apresentada.</w:t>
      </w:r>
    </w:p>
    <w:p w14:paraId="2C5AD83A" w14:textId="77777777" w:rsidR="009E2E57" w:rsidRPr="00715D43" w:rsidRDefault="009E2E57" w:rsidP="009E2E57">
      <w:pPr>
        <w:rPr>
          <w:i/>
          <w:iCs/>
        </w:rPr>
      </w:pPr>
      <w:r w:rsidRPr="00715D43">
        <w:rPr>
          <w:rFonts w:cstheme="minorHAnsi"/>
          <w:i/>
        </w:rPr>
        <w:t>É aconselhável fornecer uma tabela com todos os requisitos e status correspondentes, indicando quais foram implementados.</w:t>
      </w:r>
    </w:p>
    <w:p w14:paraId="44F1F4E6" w14:textId="77777777" w:rsidR="009E2E57" w:rsidRPr="00715D43" w:rsidRDefault="009E2E57" w:rsidP="00CC73D0">
      <w:pPr>
        <w:rPr>
          <w:rFonts w:cstheme="minorHAnsi"/>
        </w:rPr>
      </w:pPr>
    </w:p>
    <w:p w14:paraId="58EA9A94" w14:textId="24AB9038" w:rsidR="0099736E" w:rsidRPr="00715D43" w:rsidRDefault="0099736E" w:rsidP="0099736E">
      <w:pPr>
        <w:pStyle w:val="Ttulo2"/>
        <w:rPr>
          <w:lang w:val="pt-PT"/>
        </w:rPr>
      </w:pPr>
      <w:bookmarkStart w:id="39" w:name="_Toc65518667"/>
      <w:r w:rsidRPr="00715D43">
        <w:rPr>
          <w:lang w:val="pt-PT"/>
        </w:rPr>
        <w:t xml:space="preserve">Classes e </w:t>
      </w:r>
      <w:r w:rsidRPr="00715D43">
        <w:rPr>
          <w:i/>
          <w:iCs/>
          <w:lang w:val="pt-PT"/>
        </w:rPr>
        <w:t>Packages</w:t>
      </w:r>
      <w:bookmarkEnd w:id="39"/>
    </w:p>
    <w:p w14:paraId="7DE8A76F" w14:textId="4F2DAE7D" w:rsidR="00CA5FD0" w:rsidRPr="00715D43" w:rsidRDefault="00CA5FD0" w:rsidP="00CC73D0">
      <w:pPr>
        <w:rPr>
          <w:rFonts w:cstheme="minorHAnsi"/>
          <w:i/>
          <w:iCs/>
        </w:rPr>
      </w:pPr>
      <w:r w:rsidRPr="00715D43">
        <w:rPr>
          <w:rFonts w:cstheme="minorHAnsi"/>
          <w:i/>
          <w:iCs/>
        </w:rPr>
        <w:t xml:space="preserve">Apresentar e descrever todas as packages e classes do </w:t>
      </w:r>
      <w:proofErr w:type="spellStart"/>
      <w:r w:rsidRPr="00715D43">
        <w:rPr>
          <w:rFonts w:cstheme="minorHAnsi"/>
          <w:i/>
          <w:iCs/>
        </w:rPr>
        <w:t>projecto</w:t>
      </w:r>
      <w:proofErr w:type="spellEnd"/>
      <w:r w:rsidRPr="00715D43">
        <w:rPr>
          <w:rFonts w:cstheme="minorHAnsi"/>
          <w:i/>
          <w:iCs/>
        </w:rPr>
        <w:t>. Os principais métodos de cada classe (e que não sejam óbvios) devem ser igualmente explicados.</w:t>
      </w:r>
    </w:p>
    <w:p w14:paraId="268BD943" w14:textId="67B769E0" w:rsidR="00CA5FD0" w:rsidRPr="00715D43" w:rsidRDefault="00CA5FD0" w:rsidP="00CC73D0">
      <w:pPr>
        <w:rPr>
          <w:rFonts w:cstheme="minorHAnsi"/>
          <w:i/>
          <w:iCs/>
        </w:rPr>
      </w:pPr>
      <w:r w:rsidRPr="00715D43">
        <w:rPr>
          <w:rFonts w:cstheme="minorHAnsi"/>
          <w:i/>
          <w:iCs/>
        </w:rPr>
        <w:t>Recomenda-se que seja</w:t>
      </w:r>
      <w:r w:rsidR="00A42D56" w:rsidRPr="00715D43">
        <w:rPr>
          <w:rFonts w:cstheme="minorHAnsi"/>
          <w:i/>
          <w:iCs/>
        </w:rPr>
        <w:t>m</w:t>
      </w:r>
      <w:r w:rsidRPr="00715D43">
        <w:rPr>
          <w:rFonts w:cstheme="minorHAnsi"/>
          <w:i/>
          <w:iCs/>
        </w:rPr>
        <w:t xml:space="preserve"> disponibilizado</w:t>
      </w:r>
      <w:r w:rsidR="00A42D56" w:rsidRPr="00715D43">
        <w:rPr>
          <w:rFonts w:cstheme="minorHAnsi"/>
          <w:i/>
          <w:iCs/>
        </w:rPr>
        <w:t>s</w:t>
      </w:r>
      <w:r w:rsidRPr="00715D43">
        <w:rPr>
          <w:rFonts w:cstheme="minorHAnsi"/>
          <w:i/>
          <w:iCs/>
        </w:rPr>
        <w:t xml:space="preserve"> </w:t>
      </w:r>
      <w:r w:rsidRPr="00715D43">
        <w:rPr>
          <w:rFonts w:cstheme="minorHAnsi"/>
          <w:b/>
          <w:bCs/>
          <w:i/>
          <w:iCs/>
        </w:rPr>
        <w:t>diagrama</w:t>
      </w:r>
      <w:r w:rsidR="00A42D56" w:rsidRPr="00715D43">
        <w:rPr>
          <w:rFonts w:cstheme="minorHAnsi"/>
          <w:b/>
          <w:bCs/>
          <w:i/>
          <w:iCs/>
        </w:rPr>
        <w:t>s</w:t>
      </w:r>
      <w:r w:rsidRPr="00715D43">
        <w:rPr>
          <w:rFonts w:cstheme="minorHAnsi"/>
          <w:b/>
          <w:bCs/>
          <w:i/>
          <w:iCs/>
        </w:rPr>
        <w:t xml:space="preserve"> de class</w:t>
      </w:r>
      <w:r w:rsidR="00A42D56" w:rsidRPr="00715D43">
        <w:rPr>
          <w:rFonts w:cstheme="minorHAnsi"/>
          <w:b/>
          <w:bCs/>
          <w:i/>
          <w:iCs/>
        </w:rPr>
        <w:t>es</w:t>
      </w:r>
      <w:r w:rsidRPr="00715D43">
        <w:rPr>
          <w:rFonts w:cstheme="minorHAnsi"/>
          <w:i/>
          <w:iCs/>
        </w:rPr>
        <w:t xml:space="preserve"> (ou outros diagra</w:t>
      </w:r>
      <w:r w:rsidR="00A42D56" w:rsidRPr="00715D43">
        <w:rPr>
          <w:rFonts w:cstheme="minorHAnsi"/>
          <w:i/>
          <w:iCs/>
        </w:rPr>
        <w:t xml:space="preserve">mas UML, sempre que se justifique) para melhor compreensão da estrutura do </w:t>
      </w:r>
      <w:proofErr w:type="spellStart"/>
      <w:r w:rsidR="00A42D56" w:rsidRPr="00715D43">
        <w:rPr>
          <w:rFonts w:cstheme="minorHAnsi"/>
          <w:i/>
          <w:iCs/>
        </w:rPr>
        <w:t>projecto</w:t>
      </w:r>
      <w:proofErr w:type="spellEnd"/>
      <w:r w:rsidR="00A42D56" w:rsidRPr="00715D43">
        <w:rPr>
          <w:rFonts w:cstheme="minorHAnsi"/>
          <w:i/>
          <w:iCs/>
        </w:rPr>
        <w:t>.</w:t>
      </w:r>
    </w:p>
    <w:p w14:paraId="583CB511" w14:textId="2BFB2E96" w:rsidR="0099736E" w:rsidRPr="00715D43" w:rsidRDefault="0099736E" w:rsidP="00CC73D0">
      <w:pPr>
        <w:rPr>
          <w:rFonts w:cstheme="minorHAnsi"/>
          <w:i/>
          <w:iCs/>
        </w:rPr>
      </w:pPr>
    </w:p>
    <w:p w14:paraId="5E36E910" w14:textId="647CAF6B" w:rsidR="0099736E" w:rsidRPr="00715D43" w:rsidRDefault="00CD03F4" w:rsidP="0099736E">
      <w:pPr>
        <w:pStyle w:val="Ttulo2"/>
        <w:rPr>
          <w:lang w:val="pt-PT"/>
        </w:rPr>
      </w:pPr>
      <w:bookmarkStart w:id="40" w:name="_Toc65518668"/>
      <w:r w:rsidRPr="00715D43">
        <w:rPr>
          <w:lang w:val="pt-PT"/>
        </w:rPr>
        <w:t>Algoritmos</w:t>
      </w:r>
      <w:bookmarkEnd w:id="40"/>
    </w:p>
    <w:p w14:paraId="33BD224D" w14:textId="61368428" w:rsidR="00CA5FD0" w:rsidRPr="00715D43" w:rsidRDefault="00CA5FD0" w:rsidP="00CC73D0">
      <w:pPr>
        <w:rPr>
          <w:rFonts w:cstheme="minorHAnsi"/>
          <w:i/>
          <w:iCs/>
        </w:rPr>
      </w:pPr>
      <w:r w:rsidRPr="00715D43">
        <w:rPr>
          <w:rFonts w:cstheme="minorHAnsi"/>
          <w:i/>
          <w:iCs/>
        </w:rPr>
        <w:t xml:space="preserve">Descrever com brevidade os principais algoritmos, essenciais para o funcionamento do </w:t>
      </w:r>
      <w:proofErr w:type="spellStart"/>
      <w:r w:rsidRPr="00715D43">
        <w:rPr>
          <w:rFonts w:cstheme="minorHAnsi"/>
          <w:i/>
          <w:iCs/>
        </w:rPr>
        <w:t>projecto</w:t>
      </w:r>
      <w:proofErr w:type="spellEnd"/>
      <w:r w:rsidRPr="00715D43">
        <w:rPr>
          <w:rFonts w:cstheme="minorHAnsi"/>
          <w:i/>
          <w:iCs/>
        </w:rPr>
        <w:t>.</w:t>
      </w:r>
    </w:p>
    <w:p w14:paraId="188C6181" w14:textId="5C854424" w:rsidR="0099736E" w:rsidRPr="00715D43" w:rsidRDefault="0099736E" w:rsidP="00CC73D0">
      <w:pPr>
        <w:rPr>
          <w:rFonts w:cstheme="minorHAnsi"/>
          <w:i/>
          <w:iCs/>
        </w:rPr>
      </w:pPr>
    </w:p>
    <w:p w14:paraId="7F93EE58" w14:textId="47D6A96A" w:rsidR="0099736E" w:rsidRPr="00715D43" w:rsidRDefault="00AD6C83" w:rsidP="00AD6C83">
      <w:pPr>
        <w:pStyle w:val="Ttulo2"/>
        <w:rPr>
          <w:lang w:val="pt-PT"/>
        </w:rPr>
      </w:pPr>
      <w:bookmarkStart w:id="41" w:name="_Toc65518669"/>
      <w:r w:rsidRPr="00715D43">
        <w:rPr>
          <w:lang w:val="pt-PT"/>
        </w:rPr>
        <w:t xml:space="preserve">Estruturas de </w:t>
      </w:r>
      <w:r w:rsidR="00553D33" w:rsidRPr="00715D43">
        <w:rPr>
          <w:lang w:val="pt-PT"/>
        </w:rPr>
        <w:t>D</w:t>
      </w:r>
      <w:r w:rsidRPr="00715D43">
        <w:rPr>
          <w:lang w:val="pt-PT"/>
        </w:rPr>
        <w:t>ados</w:t>
      </w:r>
      <w:bookmarkEnd w:id="41"/>
      <w:r w:rsidR="0099736E" w:rsidRPr="00715D43">
        <w:rPr>
          <w:lang w:val="pt-PT"/>
        </w:rPr>
        <w:t xml:space="preserve"> </w:t>
      </w:r>
    </w:p>
    <w:p w14:paraId="0EC7D0C0" w14:textId="439E0E1D" w:rsidR="0099736E" w:rsidRPr="00715D43" w:rsidRDefault="00CA5FD0" w:rsidP="0099736E">
      <w:pPr>
        <w:rPr>
          <w:rFonts w:cstheme="minorHAnsi"/>
          <w:i/>
          <w:iCs/>
        </w:rPr>
      </w:pPr>
      <w:r w:rsidRPr="00715D43">
        <w:rPr>
          <w:rFonts w:cstheme="minorHAnsi"/>
          <w:i/>
          <w:iCs/>
        </w:rPr>
        <w:t xml:space="preserve">Descrever com brevidade as estruturas de dados usadas para manipular dados no </w:t>
      </w:r>
      <w:proofErr w:type="spellStart"/>
      <w:r w:rsidRPr="00715D43">
        <w:rPr>
          <w:rFonts w:cstheme="minorHAnsi"/>
          <w:i/>
          <w:iCs/>
        </w:rPr>
        <w:t>projecto</w:t>
      </w:r>
      <w:proofErr w:type="spellEnd"/>
      <w:r w:rsidR="0099736E" w:rsidRPr="00715D43">
        <w:rPr>
          <w:rFonts w:cstheme="minorHAnsi"/>
          <w:i/>
          <w:iCs/>
        </w:rPr>
        <w:t xml:space="preserve"> (e.g. </w:t>
      </w:r>
      <w:proofErr w:type="spellStart"/>
      <w:r w:rsidR="0099736E" w:rsidRPr="00715D43">
        <w:rPr>
          <w:rFonts w:cstheme="minorHAnsi"/>
          <w:i/>
          <w:iCs/>
        </w:rPr>
        <w:t>Vectors</w:t>
      </w:r>
      <w:proofErr w:type="spellEnd"/>
      <w:r w:rsidR="0099736E" w:rsidRPr="00715D43">
        <w:rPr>
          <w:rFonts w:cstheme="minorHAnsi"/>
          <w:i/>
          <w:iCs/>
        </w:rPr>
        <w:t xml:space="preserve">, </w:t>
      </w:r>
      <w:proofErr w:type="spellStart"/>
      <w:r w:rsidR="0099736E" w:rsidRPr="00715D43">
        <w:rPr>
          <w:rFonts w:cstheme="minorHAnsi"/>
          <w:i/>
          <w:iCs/>
        </w:rPr>
        <w:t>ArrayLists</w:t>
      </w:r>
      <w:proofErr w:type="spellEnd"/>
      <w:r w:rsidR="0099736E" w:rsidRPr="00715D43">
        <w:rPr>
          <w:rFonts w:cstheme="minorHAnsi"/>
          <w:i/>
          <w:iCs/>
        </w:rPr>
        <w:t xml:space="preserve">, </w:t>
      </w:r>
      <w:proofErr w:type="spellStart"/>
      <w:r w:rsidR="0099736E" w:rsidRPr="00715D43">
        <w:rPr>
          <w:rFonts w:cstheme="minorHAnsi"/>
          <w:i/>
          <w:iCs/>
        </w:rPr>
        <w:t>LinkedLists</w:t>
      </w:r>
      <w:proofErr w:type="spellEnd"/>
      <w:r w:rsidR="0099736E" w:rsidRPr="00715D43">
        <w:rPr>
          <w:rFonts w:cstheme="minorHAnsi"/>
          <w:i/>
          <w:iCs/>
        </w:rPr>
        <w:t xml:space="preserve">, </w:t>
      </w:r>
      <w:proofErr w:type="spellStart"/>
      <w:r w:rsidR="0099736E" w:rsidRPr="00715D43">
        <w:rPr>
          <w:rFonts w:cstheme="minorHAnsi"/>
          <w:i/>
          <w:iCs/>
        </w:rPr>
        <w:t>Hashtables</w:t>
      </w:r>
      <w:proofErr w:type="spellEnd"/>
      <w:r w:rsidR="0099736E" w:rsidRPr="00715D43">
        <w:rPr>
          <w:rFonts w:cstheme="minorHAnsi"/>
          <w:i/>
          <w:iCs/>
        </w:rPr>
        <w:t xml:space="preserve">, </w:t>
      </w:r>
      <w:proofErr w:type="spellStart"/>
      <w:r w:rsidR="00AD6C83" w:rsidRPr="00715D43">
        <w:rPr>
          <w:rFonts w:cstheme="minorHAnsi"/>
          <w:i/>
          <w:iCs/>
        </w:rPr>
        <w:t>Maps</w:t>
      </w:r>
      <w:proofErr w:type="spellEnd"/>
      <w:r w:rsidR="00AD6C83" w:rsidRPr="00715D43">
        <w:rPr>
          <w:rFonts w:cstheme="minorHAnsi"/>
          <w:i/>
          <w:iCs/>
        </w:rPr>
        <w:t xml:space="preserve">, </w:t>
      </w:r>
      <w:proofErr w:type="spellStart"/>
      <w:r w:rsidR="0099736E" w:rsidRPr="00715D43">
        <w:rPr>
          <w:rFonts w:cstheme="minorHAnsi"/>
          <w:i/>
          <w:iCs/>
        </w:rPr>
        <w:t>Binary</w:t>
      </w:r>
      <w:proofErr w:type="spellEnd"/>
      <w:r w:rsidR="0099736E" w:rsidRPr="00715D43">
        <w:rPr>
          <w:rFonts w:cstheme="minorHAnsi"/>
          <w:i/>
          <w:iCs/>
        </w:rPr>
        <w:t xml:space="preserve"> </w:t>
      </w:r>
      <w:proofErr w:type="spellStart"/>
      <w:r w:rsidR="0099736E" w:rsidRPr="00715D43">
        <w:rPr>
          <w:rFonts w:cstheme="minorHAnsi"/>
          <w:i/>
          <w:iCs/>
        </w:rPr>
        <w:t>Trees</w:t>
      </w:r>
      <w:proofErr w:type="spellEnd"/>
      <w:r w:rsidR="00AD6C83" w:rsidRPr="00715D43">
        <w:rPr>
          <w:rFonts w:cstheme="minorHAnsi"/>
          <w:i/>
          <w:iCs/>
        </w:rPr>
        <w:t xml:space="preserve">), </w:t>
      </w:r>
      <w:r w:rsidRPr="00715D43">
        <w:rPr>
          <w:rFonts w:cstheme="minorHAnsi"/>
          <w:i/>
          <w:iCs/>
        </w:rPr>
        <w:t>justificando as opções</w:t>
      </w:r>
      <w:r w:rsidR="0099736E" w:rsidRPr="00715D43">
        <w:rPr>
          <w:rFonts w:cstheme="minorHAnsi"/>
          <w:i/>
          <w:iCs/>
        </w:rPr>
        <w:t>.</w:t>
      </w:r>
    </w:p>
    <w:p w14:paraId="32A3FEF9" w14:textId="58795519" w:rsidR="00AD6C83" w:rsidRPr="00715D43" w:rsidRDefault="00AD6C83" w:rsidP="0099736E">
      <w:pPr>
        <w:rPr>
          <w:rFonts w:cstheme="minorHAnsi"/>
          <w:i/>
          <w:iCs/>
        </w:rPr>
      </w:pPr>
    </w:p>
    <w:p w14:paraId="41C2743A" w14:textId="31520A0C" w:rsidR="00AD6C83" w:rsidRPr="00715D43" w:rsidRDefault="00AD6C83" w:rsidP="00AD6C83">
      <w:pPr>
        <w:pStyle w:val="Ttulo2"/>
        <w:rPr>
          <w:lang w:val="pt-PT"/>
        </w:rPr>
      </w:pPr>
      <w:bookmarkStart w:id="42" w:name="_Toc65518670"/>
      <w:r w:rsidRPr="00715D43">
        <w:rPr>
          <w:lang w:val="pt-PT"/>
        </w:rPr>
        <w:t xml:space="preserve">Armazenamento de </w:t>
      </w:r>
      <w:r w:rsidR="00553D33" w:rsidRPr="00715D43">
        <w:rPr>
          <w:lang w:val="pt-PT"/>
        </w:rPr>
        <w:t>D</w:t>
      </w:r>
      <w:r w:rsidRPr="00715D43">
        <w:rPr>
          <w:lang w:val="pt-PT"/>
        </w:rPr>
        <w:t>ados</w:t>
      </w:r>
      <w:bookmarkEnd w:id="42"/>
    </w:p>
    <w:p w14:paraId="0D68B38B" w14:textId="4683E49C" w:rsidR="00C10DAB" w:rsidRPr="00715A95" w:rsidRDefault="00715A95" w:rsidP="00AD6C83">
      <w:pPr>
        <w:rPr>
          <w:rFonts w:cstheme="minorHAnsi"/>
        </w:rPr>
      </w:pPr>
      <w:r w:rsidRPr="00715A95">
        <w:rPr>
          <w:rFonts w:cstheme="minorHAnsi"/>
        </w:rPr>
        <w:t>Os métodos de armazenamento de dados são fundamentais para garantir a persistência dos dados em um projeto. Eles determinam como os dados são armazenados, recuperados e gerenciados.</w:t>
      </w:r>
      <w:r w:rsidR="0045471C">
        <w:rPr>
          <w:rFonts w:cstheme="minorHAnsi"/>
        </w:rPr>
        <w:t xml:space="preserve"> Neste caso usamos um </w:t>
      </w:r>
      <w:r w:rsidR="0045471C" w:rsidRPr="0045471C">
        <w:rPr>
          <w:rFonts w:cstheme="minorHAnsi"/>
        </w:rPr>
        <w:t>Banco de Dados Relacional</w:t>
      </w:r>
      <w:r w:rsidR="0045471C">
        <w:rPr>
          <w:rFonts w:cstheme="minorHAnsi"/>
        </w:rPr>
        <w:t xml:space="preserve"> que</w:t>
      </w:r>
      <w:r w:rsidR="0045471C" w:rsidRPr="0045471C">
        <w:rPr>
          <w:rFonts w:cstheme="minorHAnsi"/>
        </w:rPr>
        <w:t xml:space="preserve"> </w:t>
      </w:r>
      <w:r w:rsidR="0045471C">
        <w:rPr>
          <w:rFonts w:cstheme="minorHAnsi"/>
        </w:rPr>
        <w:t>u</w:t>
      </w:r>
      <w:r w:rsidR="0045471C" w:rsidRPr="0045471C">
        <w:rPr>
          <w:rFonts w:cstheme="minorHAnsi"/>
        </w:rPr>
        <w:t xml:space="preserve">tiliza uma estrutura de tabelas para armazenar dados. Cada tabela tem linhas e colunas, e os dados são armazenados em linhas. As relações entre os dados são estabelecidas através de chaves estrangeiras. </w:t>
      </w:r>
    </w:p>
    <w:p w14:paraId="539737AB" w14:textId="5DDC326E" w:rsidR="00C10DAB" w:rsidRPr="00715D43" w:rsidRDefault="00C10DAB" w:rsidP="00C10DAB">
      <w:pPr>
        <w:pStyle w:val="Ttulo2"/>
        <w:rPr>
          <w:lang w:val="pt-PT"/>
        </w:rPr>
      </w:pPr>
      <w:bookmarkStart w:id="43" w:name="_Toc65518671"/>
      <w:r w:rsidRPr="00715D43">
        <w:rPr>
          <w:lang w:val="pt-PT"/>
        </w:rPr>
        <w:t xml:space="preserve">Procedimentos de </w:t>
      </w:r>
      <w:r w:rsidR="00553D33" w:rsidRPr="00715D43">
        <w:rPr>
          <w:lang w:val="pt-PT"/>
        </w:rPr>
        <w:t>T</w:t>
      </w:r>
      <w:r w:rsidRPr="00715D43">
        <w:rPr>
          <w:lang w:val="pt-PT"/>
        </w:rPr>
        <w:t>este</w:t>
      </w:r>
      <w:bookmarkEnd w:id="43"/>
    </w:p>
    <w:p w14:paraId="6809452A" w14:textId="0C5D10B2" w:rsidR="00CA5FD0" w:rsidRPr="00715D43" w:rsidRDefault="00CA5FD0" w:rsidP="00AD6C83">
      <w:pPr>
        <w:rPr>
          <w:rFonts w:cstheme="minorHAnsi"/>
          <w:i/>
          <w:iCs/>
        </w:rPr>
      </w:pPr>
      <w:r w:rsidRPr="00715D43">
        <w:rPr>
          <w:rFonts w:cstheme="minorHAnsi"/>
          <w:i/>
          <w:iCs/>
        </w:rPr>
        <w:t xml:space="preserve">Descrever com brevidade os procedimentos de teste </w:t>
      </w:r>
      <w:proofErr w:type="spellStart"/>
      <w:r w:rsidRPr="00715D43">
        <w:rPr>
          <w:rFonts w:cstheme="minorHAnsi"/>
          <w:i/>
          <w:iCs/>
        </w:rPr>
        <w:t>adoptados</w:t>
      </w:r>
      <w:proofErr w:type="spellEnd"/>
      <w:r w:rsidRPr="00715D43">
        <w:rPr>
          <w:rFonts w:cstheme="minorHAnsi"/>
          <w:i/>
          <w:iCs/>
        </w:rPr>
        <w:t xml:space="preserve"> para garantir a funcionalidade e qualidade do código.</w:t>
      </w:r>
    </w:p>
    <w:p w14:paraId="2449F71C" w14:textId="77777777" w:rsidR="00C10DAB" w:rsidRPr="00715D43" w:rsidRDefault="00C10DAB" w:rsidP="00AD6C83">
      <w:pPr>
        <w:rPr>
          <w:rFonts w:cstheme="minorHAnsi"/>
          <w:i/>
          <w:iCs/>
        </w:rPr>
      </w:pPr>
    </w:p>
    <w:p w14:paraId="581942A6" w14:textId="77777777" w:rsidR="00AD6C83" w:rsidRPr="00715D43" w:rsidRDefault="00AD6C83" w:rsidP="0099736E">
      <w:pPr>
        <w:rPr>
          <w:rFonts w:cstheme="minorHAnsi"/>
          <w:i/>
          <w:iCs/>
        </w:rPr>
      </w:pPr>
    </w:p>
    <w:p w14:paraId="5EE5D8EF" w14:textId="64C87D52" w:rsidR="0099736E" w:rsidRPr="00715D43" w:rsidRDefault="0099736E" w:rsidP="00CC73D0">
      <w:pPr>
        <w:rPr>
          <w:rFonts w:cstheme="minorHAnsi"/>
        </w:rPr>
      </w:pPr>
    </w:p>
    <w:p w14:paraId="7A7CAFD7" w14:textId="77777777" w:rsidR="0099736E" w:rsidRPr="00715D43" w:rsidRDefault="0099736E" w:rsidP="00CC73D0">
      <w:pPr>
        <w:rPr>
          <w:rFonts w:cstheme="minorHAnsi"/>
        </w:rPr>
      </w:pPr>
    </w:p>
    <w:p w14:paraId="1442F44A" w14:textId="77777777" w:rsidR="0099736E" w:rsidRPr="00715D43" w:rsidRDefault="0099736E" w:rsidP="00CC73D0">
      <w:pPr>
        <w:rPr>
          <w:rFonts w:cstheme="minorHAnsi"/>
        </w:rPr>
      </w:pPr>
    </w:p>
    <w:p w14:paraId="0282F315" w14:textId="77777777" w:rsidR="0099736E" w:rsidRPr="00715D43" w:rsidRDefault="0099736E" w:rsidP="0099736E">
      <w:pPr>
        <w:rPr>
          <w:rFonts w:cstheme="minorHAnsi"/>
          <w:i/>
        </w:rPr>
      </w:pPr>
    </w:p>
    <w:p w14:paraId="7AF1E5B3" w14:textId="7B298291" w:rsidR="0099736E" w:rsidRPr="00715D43" w:rsidRDefault="0099736E" w:rsidP="0099736E">
      <w:pPr>
        <w:rPr>
          <w:rFonts w:cstheme="minorHAnsi"/>
          <w:i/>
        </w:rPr>
      </w:pPr>
      <w:r w:rsidRPr="00715D43">
        <w:rPr>
          <w:rFonts w:cstheme="minorHAnsi"/>
          <w:i/>
        </w:rPr>
        <w:t xml:space="preserve"> </w:t>
      </w:r>
    </w:p>
    <w:p w14:paraId="0D43ECCA" w14:textId="7FA03EE2" w:rsidR="0099736E" w:rsidRPr="00715D43" w:rsidRDefault="0099736E" w:rsidP="0099736E">
      <w:pPr>
        <w:rPr>
          <w:i/>
          <w:iCs/>
        </w:rPr>
        <w:sectPr w:rsidR="0099736E" w:rsidRPr="00715D43" w:rsidSect="000D350B">
          <w:type w:val="oddPage"/>
          <w:pgSz w:w="11906" w:h="16838"/>
          <w:pgMar w:top="1417" w:right="1701" w:bottom="1417" w:left="1701" w:header="708" w:footer="708" w:gutter="0"/>
          <w:cols w:space="708"/>
          <w:docGrid w:linePitch="360"/>
        </w:sectPr>
      </w:pPr>
    </w:p>
    <w:p w14:paraId="01DFC25A" w14:textId="11F46CF3" w:rsidR="00D33214" w:rsidRPr="00715D43" w:rsidRDefault="00D33214" w:rsidP="00B17E32">
      <w:pPr>
        <w:pStyle w:val="Ttulo1"/>
        <w:rPr>
          <w:rFonts w:cstheme="minorHAnsi"/>
          <w:lang w:val="pt-PT"/>
        </w:rPr>
      </w:pPr>
      <w:bookmarkStart w:id="44" w:name="_Toc467859562"/>
      <w:bookmarkStart w:id="45" w:name="_Toc65518672"/>
      <w:r w:rsidRPr="00715D43">
        <w:rPr>
          <w:rFonts w:cstheme="minorHAnsi"/>
          <w:lang w:val="pt-PT"/>
        </w:rPr>
        <w:lastRenderedPageBreak/>
        <w:t>Concl</w:t>
      </w:r>
      <w:bookmarkEnd w:id="44"/>
      <w:r w:rsidR="00C57E7A" w:rsidRPr="00715D43">
        <w:rPr>
          <w:rFonts w:cstheme="minorHAnsi"/>
          <w:lang w:val="pt-PT"/>
        </w:rPr>
        <w:t>usões</w:t>
      </w:r>
      <w:bookmarkEnd w:id="45"/>
    </w:p>
    <w:p w14:paraId="2DE6925D" w14:textId="77777777" w:rsidR="00CA5FD0" w:rsidRPr="00715D43" w:rsidRDefault="00CA5FD0" w:rsidP="00CA5FD0">
      <w:pPr>
        <w:rPr>
          <w:rFonts w:cstheme="minorHAnsi"/>
          <w:i/>
        </w:rPr>
      </w:pPr>
      <w:r w:rsidRPr="00715D43">
        <w:rPr>
          <w:rFonts w:cstheme="minorHAnsi"/>
          <w:i/>
        </w:rPr>
        <w:t xml:space="preserve">O capítulo final deve descrever sumariamente o trabalho desenvolvido, indicando as forças e limitações. Deve-se resumir detalhadamente o </w:t>
      </w:r>
      <w:proofErr w:type="spellStart"/>
      <w:r w:rsidRPr="00715D43">
        <w:rPr>
          <w:rFonts w:cstheme="minorHAnsi"/>
          <w:i/>
        </w:rPr>
        <w:t>objectivo</w:t>
      </w:r>
      <w:proofErr w:type="spellEnd"/>
      <w:r w:rsidRPr="00715D43">
        <w:rPr>
          <w:rFonts w:cstheme="minorHAnsi"/>
          <w:i/>
        </w:rPr>
        <w:t xml:space="preserve"> do trabalho e as tarefas concretizadas.</w:t>
      </w:r>
    </w:p>
    <w:p w14:paraId="0189D56D" w14:textId="77777777" w:rsidR="00CA5FD0" w:rsidRPr="00715D43" w:rsidRDefault="00CA5FD0" w:rsidP="00CA5FD0">
      <w:pPr>
        <w:rPr>
          <w:rFonts w:cstheme="minorHAnsi"/>
          <w:i/>
        </w:rPr>
      </w:pPr>
      <w:r w:rsidRPr="00715D43">
        <w:rPr>
          <w:rFonts w:cstheme="minorHAnsi"/>
          <w:i/>
        </w:rPr>
        <w:t>É importante descrever as forças do trabalho, ou seja, as metas concretizadas com sucesso, bem como as limitações ou fraquezas do mesmo, indicando o que poderia ou deveria ser desenvolvido de outra forma.</w:t>
      </w:r>
    </w:p>
    <w:p w14:paraId="1FCD6FB2" w14:textId="77777777" w:rsidR="00CA5FD0" w:rsidRPr="00715D43" w:rsidRDefault="00CA5FD0" w:rsidP="00CA5FD0">
      <w:pPr>
        <w:rPr>
          <w:rFonts w:cstheme="minorHAnsi"/>
          <w:i/>
        </w:rPr>
      </w:pPr>
      <w:r w:rsidRPr="00715D43">
        <w:rPr>
          <w:rFonts w:cstheme="minorHAnsi"/>
          <w:i/>
        </w:rPr>
        <w:t>Enquanto o documento deve ser técnico, este capítulo permite que sejam realizadas anotações mais pessoais. Assim, enquanto o restante texto deve ser escrito na terceira pessoa, neste capítulo é possível usar a primeira pessoa.</w:t>
      </w:r>
    </w:p>
    <w:p w14:paraId="57D41F64" w14:textId="63397266" w:rsidR="00F85629" w:rsidRPr="00715D43" w:rsidRDefault="00F85629" w:rsidP="009E5B76">
      <w:pPr>
        <w:rPr>
          <w:rFonts w:cstheme="minorHAnsi"/>
          <w:i/>
        </w:rPr>
      </w:pPr>
    </w:p>
    <w:p w14:paraId="7FC52A66" w14:textId="1D13423F" w:rsidR="00067E0B" w:rsidRPr="00715D43" w:rsidRDefault="00C57E7A" w:rsidP="00067E0B">
      <w:pPr>
        <w:pStyle w:val="Ttulo2"/>
        <w:rPr>
          <w:rFonts w:cstheme="minorHAnsi"/>
          <w:lang w:val="pt-PT"/>
        </w:rPr>
      </w:pPr>
      <w:bookmarkStart w:id="46" w:name="_Toc65518673"/>
      <w:r w:rsidRPr="00715D43">
        <w:rPr>
          <w:rFonts w:cstheme="minorHAnsi"/>
          <w:lang w:val="pt-PT"/>
        </w:rPr>
        <w:t>Forças</w:t>
      </w:r>
      <w:bookmarkEnd w:id="46"/>
    </w:p>
    <w:p w14:paraId="09C2E7DF" w14:textId="77777777" w:rsidR="00D3530A" w:rsidRPr="00715D43" w:rsidRDefault="00D3530A" w:rsidP="00D3530A">
      <w:pPr>
        <w:rPr>
          <w:rFonts w:cstheme="minorHAnsi"/>
          <w:i/>
        </w:rPr>
      </w:pPr>
      <w:r w:rsidRPr="00715D43">
        <w:rPr>
          <w:rFonts w:cstheme="minorHAnsi"/>
          <w:i/>
        </w:rPr>
        <w:t>Descrever as forças do trabalho, frisando o que o distingue das restantes abordagens e demonstrando como foi solucionado o problema inicial.</w:t>
      </w:r>
    </w:p>
    <w:p w14:paraId="5C82317D" w14:textId="44978280" w:rsidR="00067E0B" w:rsidRPr="00715D43" w:rsidRDefault="00067E0B" w:rsidP="00067E0B">
      <w:pPr>
        <w:pStyle w:val="Ttulo2"/>
        <w:rPr>
          <w:rFonts w:cstheme="minorHAnsi"/>
          <w:lang w:val="pt-PT"/>
        </w:rPr>
      </w:pPr>
      <w:bookmarkStart w:id="47" w:name="_Toc65518674"/>
      <w:r w:rsidRPr="00715D43">
        <w:rPr>
          <w:rFonts w:cstheme="minorHAnsi"/>
          <w:lang w:val="pt-PT"/>
        </w:rPr>
        <w:t>Limita</w:t>
      </w:r>
      <w:r w:rsidR="00C57E7A" w:rsidRPr="00715D43">
        <w:rPr>
          <w:rFonts w:cstheme="minorHAnsi"/>
          <w:lang w:val="pt-PT"/>
        </w:rPr>
        <w:t>ções</w:t>
      </w:r>
      <w:bookmarkEnd w:id="47"/>
    </w:p>
    <w:p w14:paraId="6139C046" w14:textId="77777777" w:rsidR="00CA5FD0" w:rsidRPr="00715D43" w:rsidRDefault="00CA5FD0" w:rsidP="00CA5FD0">
      <w:pPr>
        <w:rPr>
          <w:rFonts w:cstheme="minorHAnsi"/>
          <w:i/>
        </w:rPr>
      </w:pPr>
      <w:r w:rsidRPr="00715D43">
        <w:rPr>
          <w:rFonts w:cstheme="minorHAnsi"/>
          <w:i/>
        </w:rPr>
        <w:t>Descrever detalhadamente as limitações do trabalho, ou seja, de que forma não é possível solucionar partes do problema.</w:t>
      </w:r>
    </w:p>
    <w:p w14:paraId="74BFA6AB" w14:textId="4601C3C1" w:rsidR="00067E0B" w:rsidRPr="00715D43" w:rsidRDefault="00C57E7A" w:rsidP="00067E0B">
      <w:pPr>
        <w:pStyle w:val="Ttulo2"/>
        <w:rPr>
          <w:rFonts w:cstheme="minorHAnsi"/>
          <w:lang w:val="pt-PT"/>
        </w:rPr>
      </w:pPr>
      <w:bookmarkStart w:id="48" w:name="_Toc65518675"/>
      <w:r w:rsidRPr="00715D43">
        <w:rPr>
          <w:rFonts w:cstheme="minorHAnsi"/>
          <w:lang w:val="pt-PT"/>
        </w:rPr>
        <w:t xml:space="preserve">Trabalho </w:t>
      </w:r>
      <w:r w:rsidR="00272163" w:rsidRPr="00715D43">
        <w:rPr>
          <w:rFonts w:cstheme="minorHAnsi"/>
          <w:lang w:val="pt-PT"/>
        </w:rPr>
        <w:t>F</w:t>
      </w:r>
      <w:r w:rsidRPr="00715D43">
        <w:rPr>
          <w:rFonts w:cstheme="minorHAnsi"/>
          <w:lang w:val="pt-PT"/>
        </w:rPr>
        <w:t>uturo</w:t>
      </w:r>
      <w:bookmarkEnd w:id="48"/>
    </w:p>
    <w:p w14:paraId="4305FE08" w14:textId="77777777" w:rsidR="00CA5FD0" w:rsidRPr="00715D43" w:rsidRDefault="00CA5FD0" w:rsidP="00CA5FD0">
      <w:pPr>
        <w:rPr>
          <w:rFonts w:cstheme="minorHAnsi"/>
          <w:i/>
        </w:rPr>
      </w:pPr>
      <w:r w:rsidRPr="00715D43">
        <w:rPr>
          <w:rFonts w:cstheme="minorHAnsi"/>
          <w:i/>
        </w:rPr>
        <w:t>Descrever as melhorias futuras, apresentando uma proposta para os próximos passos a desenvolver para atingir uma solução mais completa ou mais robusta, ou como expandir e diversificar a solução.</w:t>
      </w:r>
    </w:p>
    <w:p w14:paraId="368110F9" w14:textId="77777777" w:rsidR="00C8117B" w:rsidRPr="00715D43" w:rsidRDefault="00C8117B" w:rsidP="009E5B76">
      <w:pPr>
        <w:rPr>
          <w:rFonts w:cstheme="minorHAnsi"/>
        </w:rPr>
      </w:pPr>
    </w:p>
    <w:p w14:paraId="6EA835D6" w14:textId="77777777" w:rsidR="00C8117B" w:rsidRPr="00715D43" w:rsidRDefault="00C8117B" w:rsidP="009E5B76">
      <w:pPr>
        <w:rPr>
          <w:rFonts w:cstheme="minorHAnsi"/>
        </w:rPr>
      </w:pPr>
    </w:p>
    <w:p w14:paraId="462645E8" w14:textId="77777777" w:rsidR="00C8117B" w:rsidRPr="00715D43" w:rsidRDefault="00C8117B" w:rsidP="009E5B76">
      <w:pPr>
        <w:rPr>
          <w:rFonts w:cstheme="minorHAnsi"/>
        </w:rPr>
      </w:pPr>
    </w:p>
    <w:p w14:paraId="4554B62A" w14:textId="77777777" w:rsidR="00C8117B" w:rsidRPr="00715D43" w:rsidRDefault="00C8117B" w:rsidP="009E5B76">
      <w:pPr>
        <w:rPr>
          <w:rFonts w:cstheme="minorHAnsi"/>
        </w:rPr>
      </w:pPr>
    </w:p>
    <w:p w14:paraId="5DDD3DC7" w14:textId="77777777" w:rsidR="009E4A50" w:rsidRPr="00715D43" w:rsidRDefault="009E4A50" w:rsidP="008216D9">
      <w:pPr>
        <w:pStyle w:val="Ttulo1"/>
        <w:numPr>
          <w:ilvl w:val="0"/>
          <w:numId w:val="1"/>
        </w:numPr>
        <w:rPr>
          <w:rFonts w:cstheme="minorHAnsi"/>
          <w:lang w:val="pt-PT"/>
        </w:rPr>
        <w:sectPr w:rsidR="009E4A50" w:rsidRPr="00715D43" w:rsidSect="000D350B">
          <w:type w:val="oddPage"/>
          <w:pgSz w:w="11906" w:h="16838"/>
          <w:pgMar w:top="1417" w:right="1701" w:bottom="1417" w:left="1701" w:header="708" w:footer="708" w:gutter="0"/>
          <w:cols w:space="708"/>
          <w:docGrid w:linePitch="360"/>
        </w:sectPr>
      </w:pPr>
    </w:p>
    <w:p w14:paraId="0B97D0F1" w14:textId="4C94C2E7" w:rsidR="00CA2F27" w:rsidRPr="00715D43" w:rsidRDefault="00C57E7A" w:rsidP="00B17E32">
      <w:pPr>
        <w:pStyle w:val="Ttulo1"/>
        <w:rPr>
          <w:rFonts w:cstheme="minorHAnsi"/>
          <w:lang w:val="pt-PT"/>
        </w:rPr>
      </w:pPr>
      <w:bookmarkStart w:id="49" w:name="_Toc65518676"/>
      <w:bookmarkStart w:id="50" w:name="_Hlk61991188"/>
      <w:r w:rsidRPr="00715D43">
        <w:rPr>
          <w:rFonts w:cstheme="minorHAnsi"/>
          <w:lang w:val="pt-PT"/>
        </w:rPr>
        <w:lastRenderedPageBreak/>
        <w:t>Referências</w:t>
      </w:r>
      <w:bookmarkEnd w:id="49"/>
    </w:p>
    <w:bookmarkEnd w:id="50"/>
    <w:p w14:paraId="1501DC87" w14:textId="77777777" w:rsidR="008C6EAD" w:rsidRPr="00715D43" w:rsidRDefault="008C6EAD" w:rsidP="008C6EAD">
      <w:pPr>
        <w:rPr>
          <w:rFonts w:cstheme="minorHAnsi"/>
          <w:i/>
        </w:rPr>
      </w:pPr>
      <w:r w:rsidRPr="00715D43">
        <w:rPr>
          <w:rFonts w:cstheme="minorHAnsi"/>
          <w:i/>
        </w:rPr>
        <w:t xml:space="preserve">As referências procuram atingir três </w:t>
      </w:r>
      <w:proofErr w:type="spellStart"/>
      <w:r w:rsidRPr="00715D43">
        <w:rPr>
          <w:rFonts w:cstheme="minorHAnsi"/>
          <w:i/>
        </w:rPr>
        <w:t>objectivos</w:t>
      </w:r>
      <w:proofErr w:type="spellEnd"/>
      <w:r w:rsidRPr="00715D43">
        <w:rPr>
          <w:rFonts w:cstheme="minorHAnsi"/>
          <w:i/>
        </w:rPr>
        <w:t>: documentar o texto, reconhecer o contributo de outros autores externos e disponibilizar apontadores para fontes externas. Os autores podem e devem citar fontes que permitam suportar ou reforçar os seus argumentos. A construção de conhecimento é baseada em conhecimento já existente, sendo assim necessário indicar que trabalho e fontes são a base desta solução. Devem ser indicados os livros, páginas da Internet, artigos, ou outro qualquer tipo de documento e fonte consultados e que apoiaram o desenvolvimento deste trabalho.</w:t>
      </w:r>
    </w:p>
    <w:p w14:paraId="2B820FC0" w14:textId="77777777" w:rsidR="00E215DF" w:rsidRPr="00E215DF" w:rsidRDefault="00E215DF" w:rsidP="00E215DF">
      <w:pPr>
        <w:rPr>
          <w:rFonts w:cstheme="minorHAnsi"/>
          <w:i/>
        </w:rPr>
      </w:pPr>
      <w:r w:rsidRPr="00E215DF">
        <w:rPr>
          <w:rFonts w:cstheme="minorHAnsi"/>
          <w:i/>
        </w:rPr>
        <w:t xml:space="preserve">Para gerir as referências, é recomendável o uso de um gestor de referências (desde o </w:t>
      </w:r>
      <w:r w:rsidRPr="00E215DF">
        <w:rPr>
          <w:rFonts w:cstheme="minorHAnsi"/>
          <w:i/>
          <w:u w:val="single"/>
        </w:rPr>
        <w:t xml:space="preserve">Microsoft </w:t>
      </w:r>
      <w:proofErr w:type="spellStart"/>
      <w:r w:rsidRPr="00E215DF">
        <w:rPr>
          <w:rFonts w:cstheme="minorHAnsi"/>
          <w:i/>
          <w:u w:val="single"/>
        </w:rPr>
        <w:t>Source</w:t>
      </w:r>
      <w:proofErr w:type="spellEnd"/>
      <w:r w:rsidRPr="00E215DF">
        <w:rPr>
          <w:rFonts w:cstheme="minorHAnsi"/>
          <w:i/>
          <w:u w:val="single"/>
        </w:rPr>
        <w:t xml:space="preserve"> Manager</w:t>
      </w:r>
      <w:r w:rsidRPr="00E215DF">
        <w:rPr>
          <w:rFonts w:cstheme="minorHAnsi"/>
          <w:i/>
        </w:rPr>
        <w:t>, integrado na ferramenta Word – aba “</w:t>
      </w:r>
      <w:r w:rsidRPr="00E215DF">
        <w:rPr>
          <w:rFonts w:cstheme="minorHAnsi"/>
          <w:i/>
          <w:u w:val="single"/>
        </w:rPr>
        <w:t>Referencias</w:t>
      </w:r>
      <w:r w:rsidRPr="00E215DF">
        <w:rPr>
          <w:rFonts w:cstheme="minorHAnsi"/>
          <w:i/>
        </w:rPr>
        <w:t>”, secção “</w:t>
      </w:r>
      <w:r w:rsidRPr="00E215DF">
        <w:rPr>
          <w:rFonts w:cstheme="minorHAnsi"/>
          <w:i/>
          <w:u w:val="single"/>
        </w:rPr>
        <w:t>Citações e Bibliografia</w:t>
      </w:r>
      <w:r w:rsidRPr="00E215DF">
        <w:rPr>
          <w:rFonts w:cstheme="minorHAnsi"/>
          <w:i/>
        </w:rPr>
        <w:t xml:space="preserve">” –, a aplicativos mais capazes e independentes de plataforma, como o </w:t>
      </w:r>
      <w:proofErr w:type="spellStart"/>
      <w:r w:rsidRPr="00E215DF">
        <w:rPr>
          <w:rFonts w:cstheme="minorHAnsi"/>
          <w:i/>
          <w:u w:val="single"/>
        </w:rPr>
        <w:t>Mendeley</w:t>
      </w:r>
      <w:proofErr w:type="spellEnd"/>
      <w:r w:rsidRPr="00E215DF">
        <w:rPr>
          <w:rFonts w:cstheme="minorHAnsi"/>
          <w:i/>
        </w:rPr>
        <w:t xml:space="preserve">, </w:t>
      </w:r>
      <w:proofErr w:type="spellStart"/>
      <w:r w:rsidRPr="00E215DF">
        <w:rPr>
          <w:rFonts w:cstheme="minorHAnsi"/>
          <w:i/>
          <w:u w:val="single"/>
        </w:rPr>
        <w:t>Zotero</w:t>
      </w:r>
      <w:proofErr w:type="spellEnd"/>
      <w:r w:rsidRPr="00E215DF">
        <w:rPr>
          <w:rFonts w:cstheme="minorHAnsi"/>
          <w:i/>
        </w:rPr>
        <w:t xml:space="preserve"> ou </w:t>
      </w:r>
      <w:proofErr w:type="spellStart"/>
      <w:r w:rsidRPr="00E215DF">
        <w:rPr>
          <w:rFonts w:cstheme="minorHAnsi"/>
          <w:i/>
          <w:u w:val="single"/>
        </w:rPr>
        <w:t>EndNote</w:t>
      </w:r>
      <w:proofErr w:type="spellEnd"/>
      <w:r w:rsidRPr="00E215DF">
        <w:rPr>
          <w:rFonts w:cstheme="minorHAnsi"/>
          <w:i/>
        </w:rPr>
        <w:t>).</w:t>
      </w:r>
    </w:p>
    <w:p w14:paraId="1B9193FC" w14:textId="6CDB086B" w:rsidR="00516303" w:rsidRPr="00715D43" w:rsidRDefault="00516303" w:rsidP="00516303">
      <w:pPr>
        <w:rPr>
          <w:rFonts w:cstheme="minorHAnsi"/>
          <w:i/>
        </w:rPr>
      </w:pPr>
      <w:r w:rsidRPr="00715D43">
        <w:rPr>
          <w:rFonts w:cstheme="minorHAnsi"/>
          <w:i/>
        </w:rPr>
        <w:t xml:space="preserve">Existem vários formatos para a apresentação de referências, sendo os mais comuns a </w:t>
      </w:r>
      <w:r w:rsidRPr="00715D43">
        <w:rPr>
          <w:rFonts w:cstheme="minorHAnsi"/>
          <w:b/>
          <w:bCs/>
          <w:i/>
        </w:rPr>
        <w:t>APA</w:t>
      </w:r>
      <w:r w:rsidRPr="00715D43">
        <w:rPr>
          <w:rFonts w:cstheme="minorHAnsi"/>
          <w:i/>
        </w:rPr>
        <w:t xml:space="preserve"> (</w:t>
      </w:r>
      <w:proofErr w:type="spellStart"/>
      <w:r w:rsidRPr="00715D43">
        <w:rPr>
          <w:rFonts w:cstheme="minorHAnsi"/>
          <w:i/>
        </w:rPr>
        <w:t>American</w:t>
      </w:r>
      <w:proofErr w:type="spellEnd"/>
      <w:r w:rsidRPr="00715D43">
        <w:rPr>
          <w:rFonts w:cstheme="minorHAnsi"/>
          <w:i/>
        </w:rPr>
        <w:t xml:space="preserve"> </w:t>
      </w:r>
      <w:proofErr w:type="spellStart"/>
      <w:r w:rsidRPr="00715D43">
        <w:rPr>
          <w:rFonts w:cstheme="minorHAnsi"/>
          <w:i/>
        </w:rPr>
        <w:t>Psychological</w:t>
      </w:r>
      <w:proofErr w:type="spellEnd"/>
      <w:r w:rsidRPr="00715D43">
        <w:rPr>
          <w:rFonts w:cstheme="minorHAnsi"/>
          <w:i/>
        </w:rPr>
        <w:t xml:space="preserve"> </w:t>
      </w:r>
      <w:proofErr w:type="spellStart"/>
      <w:r w:rsidRPr="00715D43">
        <w:rPr>
          <w:rFonts w:cstheme="minorHAnsi"/>
          <w:i/>
        </w:rPr>
        <w:t>Association</w:t>
      </w:r>
      <w:proofErr w:type="spellEnd"/>
      <w:r w:rsidRPr="00715D43">
        <w:rPr>
          <w:rFonts w:cstheme="minorHAnsi"/>
          <w:i/>
        </w:rPr>
        <w:t xml:space="preserve">), </w:t>
      </w:r>
      <w:r w:rsidRPr="00715D43">
        <w:rPr>
          <w:rFonts w:cstheme="minorHAnsi"/>
          <w:b/>
          <w:bCs/>
          <w:i/>
        </w:rPr>
        <w:t>ACM</w:t>
      </w:r>
      <w:r w:rsidRPr="00715D43">
        <w:rPr>
          <w:rFonts w:cstheme="minorHAnsi"/>
          <w:i/>
        </w:rPr>
        <w:t xml:space="preserve"> (</w:t>
      </w:r>
      <w:proofErr w:type="spellStart"/>
      <w:r w:rsidRPr="00715D43">
        <w:rPr>
          <w:rFonts w:cstheme="minorHAnsi"/>
          <w:i/>
        </w:rPr>
        <w:t>Association</w:t>
      </w:r>
      <w:proofErr w:type="spellEnd"/>
      <w:r w:rsidRPr="00715D43">
        <w:rPr>
          <w:rFonts w:cstheme="minorHAnsi"/>
          <w:i/>
        </w:rPr>
        <w:t xml:space="preserve"> for </w:t>
      </w:r>
      <w:proofErr w:type="spellStart"/>
      <w:r w:rsidRPr="00715D43">
        <w:rPr>
          <w:rFonts w:cstheme="minorHAnsi"/>
          <w:i/>
        </w:rPr>
        <w:t>Computing</w:t>
      </w:r>
      <w:proofErr w:type="spellEnd"/>
      <w:r w:rsidRPr="00715D43">
        <w:rPr>
          <w:rFonts w:cstheme="minorHAnsi"/>
          <w:i/>
        </w:rPr>
        <w:t xml:space="preserve"> </w:t>
      </w:r>
      <w:proofErr w:type="spellStart"/>
      <w:r w:rsidRPr="00715D43">
        <w:rPr>
          <w:rFonts w:cstheme="minorHAnsi"/>
          <w:i/>
        </w:rPr>
        <w:t>Machinery</w:t>
      </w:r>
      <w:proofErr w:type="spellEnd"/>
      <w:r w:rsidRPr="00715D43">
        <w:rPr>
          <w:rFonts w:cstheme="minorHAnsi"/>
          <w:i/>
        </w:rPr>
        <w:t xml:space="preserve">), e </w:t>
      </w:r>
      <w:r w:rsidRPr="00715D43">
        <w:rPr>
          <w:rFonts w:cstheme="minorHAnsi"/>
          <w:b/>
          <w:bCs/>
          <w:i/>
        </w:rPr>
        <w:t>IEEE</w:t>
      </w:r>
      <w:r w:rsidRPr="00715D43">
        <w:rPr>
          <w:rFonts w:cstheme="minorHAnsi"/>
          <w:i/>
        </w:rPr>
        <w:t xml:space="preserve"> (</w:t>
      </w:r>
      <w:proofErr w:type="spellStart"/>
      <w:r w:rsidRPr="00715D43">
        <w:rPr>
          <w:rFonts w:cstheme="minorHAnsi"/>
          <w:i/>
        </w:rPr>
        <w:t>Institute</w:t>
      </w:r>
      <w:proofErr w:type="spellEnd"/>
      <w:r w:rsidRPr="00715D43">
        <w:rPr>
          <w:rFonts w:cstheme="minorHAnsi"/>
          <w:i/>
        </w:rPr>
        <w:t xml:space="preserve"> </w:t>
      </w:r>
      <w:proofErr w:type="spellStart"/>
      <w:r w:rsidRPr="00715D43">
        <w:rPr>
          <w:rFonts w:cstheme="minorHAnsi"/>
          <w:i/>
        </w:rPr>
        <w:t>of</w:t>
      </w:r>
      <w:proofErr w:type="spellEnd"/>
      <w:r w:rsidRPr="00715D43">
        <w:rPr>
          <w:rFonts w:cstheme="minorHAnsi"/>
          <w:i/>
        </w:rPr>
        <w:t xml:space="preserve"> </w:t>
      </w:r>
      <w:proofErr w:type="spellStart"/>
      <w:r w:rsidRPr="00715D43">
        <w:rPr>
          <w:rFonts w:cstheme="minorHAnsi"/>
          <w:i/>
        </w:rPr>
        <w:t>Electrical</w:t>
      </w:r>
      <w:proofErr w:type="spellEnd"/>
      <w:r w:rsidRPr="00715D43">
        <w:rPr>
          <w:rFonts w:cstheme="minorHAnsi"/>
          <w:i/>
        </w:rPr>
        <w:t xml:space="preserve"> </w:t>
      </w:r>
      <w:proofErr w:type="spellStart"/>
      <w:r w:rsidRPr="00715D43">
        <w:rPr>
          <w:rFonts w:cstheme="minorHAnsi"/>
          <w:i/>
        </w:rPr>
        <w:t>and</w:t>
      </w:r>
      <w:proofErr w:type="spellEnd"/>
      <w:r w:rsidRPr="00715D43">
        <w:rPr>
          <w:rFonts w:cstheme="minorHAnsi"/>
          <w:i/>
        </w:rPr>
        <w:t xml:space="preserve"> </w:t>
      </w:r>
      <w:proofErr w:type="spellStart"/>
      <w:r w:rsidRPr="00715D43">
        <w:rPr>
          <w:rFonts w:cstheme="minorHAnsi"/>
          <w:i/>
        </w:rPr>
        <w:t>Electronics</w:t>
      </w:r>
      <w:proofErr w:type="spellEnd"/>
      <w:r w:rsidRPr="00715D43">
        <w:rPr>
          <w:rFonts w:cstheme="minorHAnsi"/>
          <w:i/>
        </w:rPr>
        <w:t xml:space="preserve"> </w:t>
      </w:r>
      <w:proofErr w:type="spellStart"/>
      <w:r w:rsidRPr="00715D43">
        <w:rPr>
          <w:rFonts w:cstheme="minorHAnsi"/>
          <w:i/>
        </w:rPr>
        <w:t>Engineers</w:t>
      </w:r>
      <w:proofErr w:type="spellEnd"/>
      <w:r w:rsidRPr="00715D43">
        <w:rPr>
          <w:rFonts w:cstheme="minorHAnsi"/>
          <w:i/>
        </w:rPr>
        <w:t xml:space="preserve">). Na aba </w:t>
      </w:r>
      <w:r w:rsidRPr="00715D43">
        <w:rPr>
          <w:rFonts w:cstheme="minorHAnsi"/>
          <w:i/>
          <w:u w:val="single"/>
        </w:rPr>
        <w:t>Referencias</w:t>
      </w:r>
      <w:r w:rsidRPr="00715D43">
        <w:rPr>
          <w:rFonts w:cstheme="minorHAnsi"/>
          <w:i/>
        </w:rPr>
        <w:t xml:space="preserve"> do MS Word, secção </w:t>
      </w:r>
      <w:r w:rsidRPr="00715D43">
        <w:rPr>
          <w:rFonts w:cstheme="minorHAnsi"/>
          <w:i/>
          <w:u w:val="single"/>
        </w:rPr>
        <w:t>Citações e Bibliografia</w:t>
      </w:r>
      <w:r w:rsidRPr="00715D43">
        <w:rPr>
          <w:rFonts w:cstheme="minorHAnsi"/>
          <w:i/>
        </w:rPr>
        <w:t xml:space="preserve">, é possível definir o formato de referências </w:t>
      </w:r>
      <w:bookmarkStart w:id="51" w:name="_Hlk62042332"/>
      <w:r w:rsidRPr="00715D43">
        <w:rPr>
          <w:rFonts w:cstheme="minorHAnsi"/>
          <w:i/>
        </w:rPr>
        <w:t>através da opção “</w:t>
      </w:r>
      <w:r w:rsidRPr="00715D43">
        <w:rPr>
          <w:rFonts w:cstheme="minorHAnsi"/>
          <w:i/>
          <w:u w:val="single"/>
        </w:rPr>
        <w:t>Estilo</w:t>
      </w:r>
      <w:r w:rsidRPr="00715D43">
        <w:rPr>
          <w:rFonts w:cstheme="minorHAnsi"/>
          <w:i/>
        </w:rPr>
        <w:t>”</w:t>
      </w:r>
      <w:bookmarkEnd w:id="51"/>
      <w:r w:rsidRPr="00715D43">
        <w:rPr>
          <w:rFonts w:cstheme="minorHAnsi"/>
          <w:i/>
        </w:rPr>
        <w:t>.</w:t>
      </w:r>
    </w:p>
    <w:p w14:paraId="5F9140D8" w14:textId="77777777" w:rsidR="008C6EAD" w:rsidRPr="00715D43" w:rsidRDefault="008C6EAD" w:rsidP="008C6EAD">
      <w:pPr>
        <w:rPr>
          <w:rFonts w:cstheme="minorHAnsi"/>
          <w:i/>
        </w:rPr>
      </w:pPr>
      <w:r w:rsidRPr="00715D43">
        <w:rPr>
          <w:rFonts w:cstheme="minorHAnsi"/>
          <w:i/>
        </w:rPr>
        <w:t>Alguns exemplos de referências, usando as normas da ACM:</w:t>
      </w:r>
    </w:p>
    <w:p w14:paraId="62717EC0"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Artigo numa revista:</w:t>
      </w:r>
    </w:p>
    <w:p w14:paraId="37187540" w14:textId="77777777" w:rsidR="008C6EAD" w:rsidRPr="005306DF" w:rsidRDefault="008C6EAD" w:rsidP="00272163">
      <w:pPr>
        <w:pStyle w:val="NormalWeb"/>
        <w:spacing w:before="0" w:beforeAutospacing="0" w:after="240" w:afterAutospacing="0"/>
        <w:rPr>
          <w:rFonts w:cstheme="minorHAnsi"/>
          <w:lang w:val="en-US"/>
        </w:rPr>
      </w:pPr>
      <w:r w:rsidRPr="00715D43">
        <w:rPr>
          <w:rFonts w:cstheme="minorHAnsi"/>
        </w:rPr>
        <w:t xml:space="preserve">ABDELBAR, A.M., AND HEDETNIEMI, S.M. 1998. </w:t>
      </w:r>
      <w:r w:rsidRPr="005306DF">
        <w:rPr>
          <w:rFonts w:cstheme="minorHAnsi"/>
          <w:lang w:val="en-US"/>
        </w:rPr>
        <w:t>Approximating MAPs for belief networks in NP-hard and other theorems. Artificial Intelligence 102, 21-38.</w:t>
      </w:r>
    </w:p>
    <w:p w14:paraId="61223E94" w14:textId="77777777" w:rsidR="008C6EAD" w:rsidRPr="005306DF" w:rsidRDefault="008C6EAD" w:rsidP="008C6EAD">
      <w:pPr>
        <w:pStyle w:val="NormalWeb"/>
        <w:spacing w:before="0" w:beforeAutospacing="0" w:after="120" w:afterAutospacing="0"/>
        <w:rPr>
          <w:rFonts w:cstheme="minorHAnsi"/>
          <w:i/>
          <w:iCs/>
          <w:u w:val="single"/>
          <w:lang w:val="en-US"/>
        </w:rPr>
      </w:pPr>
      <w:r w:rsidRPr="005306DF">
        <w:rPr>
          <w:rFonts w:cstheme="minorHAnsi"/>
          <w:i/>
          <w:iCs/>
          <w:u w:val="single"/>
          <w:lang w:val="en-US"/>
        </w:rPr>
        <w:t xml:space="preserve">Um </w:t>
      </w:r>
      <w:proofErr w:type="spellStart"/>
      <w:r w:rsidRPr="005306DF">
        <w:rPr>
          <w:rFonts w:cstheme="minorHAnsi"/>
          <w:i/>
          <w:iCs/>
          <w:u w:val="single"/>
          <w:lang w:val="en-US"/>
        </w:rPr>
        <w:t>livro</w:t>
      </w:r>
      <w:proofErr w:type="spellEnd"/>
      <w:r w:rsidRPr="005306DF">
        <w:rPr>
          <w:rFonts w:cstheme="minorHAnsi"/>
          <w:i/>
          <w:iCs/>
          <w:u w:val="single"/>
          <w:lang w:val="en-US"/>
        </w:rPr>
        <w:t>:</w:t>
      </w:r>
    </w:p>
    <w:p w14:paraId="79C7A9ED" w14:textId="77777777" w:rsidR="008C6EAD" w:rsidRPr="00715D43" w:rsidRDefault="008C6EAD" w:rsidP="00272163">
      <w:pPr>
        <w:pStyle w:val="NormalWeb"/>
        <w:spacing w:before="0" w:beforeAutospacing="0" w:after="240" w:afterAutospacing="0"/>
        <w:rPr>
          <w:rFonts w:cstheme="minorHAnsi"/>
        </w:rPr>
      </w:pPr>
      <w:r w:rsidRPr="005306DF">
        <w:rPr>
          <w:rFonts w:cstheme="minorHAnsi"/>
          <w:lang w:val="en-US"/>
        </w:rPr>
        <w:t xml:space="preserve">GINSBERG, M. 1987. Readings in Nonmonotonic Reasoning. </w:t>
      </w:r>
      <w:r w:rsidRPr="00715D43">
        <w:rPr>
          <w:rFonts w:cstheme="minorHAnsi"/>
        </w:rPr>
        <w:t xml:space="preserve">Morgan </w:t>
      </w:r>
      <w:proofErr w:type="spellStart"/>
      <w:r w:rsidRPr="00715D43">
        <w:rPr>
          <w:rFonts w:cstheme="minorHAnsi"/>
        </w:rPr>
        <w:t>Kaufmann</w:t>
      </w:r>
      <w:proofErr w:type="spellEnd"/>
      <w:r w:rsidRPr="00715D43">
        <w:rPr>
          <w:rFonts w:cstheme="minorHAnsi"/>
        </w:rPr>
        <w:t>, Los Altos, CA.</w:t>
      </w:r>
    </w:p>
    <w:p w14:paraId="48AB853E"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Capítulo de um livro:</w:t>
      </w:r>
    </w:p>
    <w:p w14:paraId="77238458" w14:textId="77777777" w:rsidR="008C6EAD" w:rsidRPr="00715D43" w:rsidRDefault="008C6EAD" w:rsidP="00272163">
      <w:pPr>
        <w:pStyle w:val="NormalWeb"/>
        <w:spacing w:before="0" w:beforeAutospacing="0" w:after="240" w:afterAutospacing="0"/>
        <w:rPr>
          <w:rFonts w:cstheme="minorHAnsi"/>
        </w:rPr>
      </w:pPr>
      <w:r w:rsidRPr="00C25DDA">
        <w:rPr>
          <w:rFonts w:cstheme="minorHAnsi"/>
          <w:lang w:val="en-US"/>
        </w:rPr>
        <w:t xml:space="preserve">GREINER, R. 1999. </w:t>
      </w:r>
      <w:r w:rsidRPr="005306DF">
        <w:rPr>
          <w:rFonts w:cstheme="minorHAnsi"/>
          <w:lang w:val="en-US"/>
        </w:rPr>
        <w:t xml:space="preserve">Explanation-based learning. In The Encyclopedia of Cognitive Science, R. WILSON AND F. KEIL, Eds. </w:t>
      </w:r>
      <w:r w:rsidRPr="00715D43">
        <w:rPr>
          <w:rFonts w:cstheme="minorHAnsi"/>
        </w:rPr>
        <w:t xml:space="preserve">MIT </w:t>
      </w:r>
      <w:proofErr w:type="spellStart"/>
      <w:r w:rsidRPr="00715D43">
        <w:rPr>
          <w:rFonts w:cstheme="minorHAnsi"/>
        </w:rPr>
        <w:t>Press</w:t>
      </w:r>
      <w:proofErr w:type="spellEnd"/>
      <w:r w:rsidRPr="00715D43">
        <w:rPr>
          <w:rFonts w:cstheme="minorHAnsi"/>
        </w:rPr>
        <w:t xml:space="preserve">, Cambridge, MA, 301-303. </w:t>
      </w:r>
    </w:p>
    <w:p w14:paraId="16B7162E"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Artigo publicado numa conferência:</w:t>
      </w:r>
    </w:p>
    <w:p w14:paraId="08DA96B7" w14:textId="77777777" w:rsidR="008C6EAD" w:rsidRPr="00715D43" w:rsidRDefault="008C6EAD" w:rsidP="00272163">
      <w:pPr>
        <w:pStyle w:val="NormalWeb"/>
        <w:spacing w:before="0" w:beforeAutospacing="0" w:after="240" w:afterAutospacing="0"/>
        <w:rPr>
          <w:rFonts w:cstheme="minorHAnsi"/>
        </w:rPr>
      </w:pPr>
      <w:r w:rsidRPr="00715D43">
        <w:rPr>
          <w:rFonts w:cstheme="minorHAnsi"/>
        </w:rPr>
        <w:t xml:space="preserve">MAREK, W., AND TRUSZCZYNSKI, M. 1989. </w:t>
      </w:r>
      <w:r w:rsidRPr="005306DF">
        <w:rPr>
          <w:rFonts w:cstheme="minorHAnsi"/>
          <w:lang w:val="en-US"/>
        </w:rPr>
        <w:t xml:space="preserve">Relating </w:t>
      </w:r>
      <w:proofErr w:type="spellStart"/>
      <w:r w:rsidRPr="005306DF">
        <w:rPr>
          <w:rFonts w:cstheme="minorHAnsi"/>
          <w:lang w:val="en-US"/>
        </w:rPr>
        <w:t>autoepistemic</w:t>
      </w:r>
      <w:proofErr w:type="spellEnd"/>
      <w:r w:rsidRPr="005306DF">
        <w:rPr>
          <w:rFonts w:cstheme="minorHAnsi"/>
          <w:lang w:val="en-US"/>
        </w:rPr>
        <w:t xml:space="preserve"> and default logics. In Proceedings of the 1st International Conference on Principles of Knowledge Representation and Reasoning, Toronto, Canada, May 1989, H. BRACHMAN AND R. REITER, Eds. </w:t>
      </w:r>
      <w:r w:rsidRPr="00715D43">
        <w:rPr>
          <w:rFonts w:cstheme="minorHAnsi"/>
        </w:rPr>
        <w:t xml:space="preserve">Morgan </w:t>
      </w:r>
      <w:proofErr w:type="spellStart"/>
      <w:r w:rsidRPr="00715D43">
        <w:rPr>
          <w:rFonts w:cstheme="minorHAnsi"/>
        </w:rPr>
        <w:t>Kaufmann</w:t>
      </w:r>
      <w:proofErr w:type="spellEnd"/>
      <w:r w:rsidRPr="00715D43">
        <w:rPr>
          <w:rFonts w:cstheme="minorHAnsi"/>
        </w:rPr>
        <w:t xml:space="preserve">, San Mateo, CA, 276-288. </w:t>
      </w:r>
    </w:p>
    <w:p w14:paraId="2C12CDCC"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Página da Internet:</w:t>
      </w:r>
    </w:p>
    <w:p w14:paraId="686DDBF4" w14:textId="77777777" w:rsidR="008C6EAD" w:rsidRPr="00715D43" w:rsidRDefault="008C6EAD" w:rsidP="00272163">
      <w:pPr>
        <w:pStyle w:val="NormalWeb"/>
        <w:spacing w:before="0" w:beforeAutospacing="0" w:after="240" w:afterAutospacing="0"/>
        <w:rPr>
          <w:rFonts w:cstheme="minorHAnsi"/>
        </w:rPr>
      </w:pPr>
      <w:r w:rsidRPr="00715D43">
        <w:rPr>
          <w:rFonts w:cstheme="minorHAnsi"/>
        </w:rPr>
        <w:t xml:space="preserve">POLITÉCNICO DE COIMBRA, 2021. Plataforma de Inquéritos do Sistema Integrado de Garantia de Qualidade do IPC. Disponível em: </w:t>
      </w:r>
      <w:hyperlink r:id="rId27" w:history="1">
        <w:r w:rsidRPr="00715D43">
          <w:rPr>
            <w:rStyle w:val="Hiperligao"/>
            <w:rFonts w:cstheme="minorHAnsi"/>
          </w:rPr>
          <w:t>https://sigq.ipc.pt/inqueritos/</w:t>
        </w:r>
      </w:hyperlink>
      <w:r w:rsidRPr="00715D43">
        <w:rPr>
          <w:rFonts w:cstheme="minorHAnsi"/>
        </w:rPr>
        <w:t xml:space="preserve">, acedido em: </w:t>
      </w:r>
      <w:proofErr w:type="gramStart"/>
      <w:r w:rsidRPr="00715D43">
        <w:rPr>
          <w:rFonts w:cstheme="minorHAnsi"/>
        </w:rPr>
        <w:t>Janeiro</w:t>
      </w:r>
      <w:proofErr w:type="gramEnd"/>
      <w:r w:rsidRPr="00715D43">
        <w:rPr>
          <w:rFonts w:cstheme="minorHAnsi"/>
        </w:rPr>
        <w:t xml:space="preserve"> de 2021, última </w:t>
      </w:r>
      <w:proofErr w:type="spellStart"/>
      <w:r w:rsidRPr="00715D43">
        <w:rPr>
          <w:rFonts w:cstheme="minorHAnsi"/>
        </w:rPr>
        <w:t>actualização</w:t>
      </w:r>
      <w:proofErr w:type="spellEnd"/>
      <w:r w:rsidRPr="00715D43">
        <w:rPr>
          <w:rFonts w:cstheme="minorHAnsi"/>
        </w:rPr>
        <w:t xml:space="preserve"> em: 2018.</w:t>
      </w:r>
    </w:p>
    <w:p w14:paraId="26C53693" w14:textId="77777777" w:rsidR="00715D43" w:rsidRPr="00715D43" w:rsidRDefault="00715D43" w:rsidP="008C6EAD">
      <w:pPr>
        <w:pStyle w:val="NormalWeb"/>
        <w:spacing w:before="0" w:beforeAutospacing="0" w:after="120" w:afterAutospacing="0"/>
        <w:jc w:val="both"/>
        <w:rPr>
          <w:rFonts w:cstheme="minorHAnsi"/>
          <w:i/>
          <w:iCs/>
        </w:rPr>
      </w:pPr>
    </w:p>
    <w:p w14:paraId="766D4FBF" w14:textId="5E8FA352" w:rsidR="00715D43" w:rsidRPr="00715D43" w:rsidRDefault="00715D43" w:rsidP="00715D43">
      <w:pPr>
        <w:pStyle w:val="Ttulo2"/>
        <w:rPr>
          <w:lang w:val="pt-PT"/>
        </w:rPr>
      </w:pPr>
      <w:bookmarkStart w:id="52" w:name="_Toc65518677"/>
      <w:r w:rsidRPr="00715D43">
        <w:rPr>
          <w:lang w:val="pt-PT"/>
        </w:rPr>
        <w:lastRenderedPageBreak/>
        <w:t>Lista de Referências</w:t>
      </w:r>
      <w:bookmarkEnd w:id="52"/>
    </w:p>
    <w:p w14:paraId="557013C9" w14:textId="76CB75A6" w:rsidR="008C6EAD" w:rsidRPr="00715D43" w:rsidRDefault="008C6EAD" w:rsidP="008C6EAD">
      <w:pPr>
        <w:pStyle w:val="NormalWeb"/>
        <w:spacing w:before="0" w:beforeAutospacing="0" w:after="120" w:afterAutospacing="0"/>
        <w:jc w:val="both"/>
        <w:rPr>
          <w:rFonts w:cstheme="minorHAnsi"/>
          <w:i/>
          <w:iCs/>
        </w:rPr>
      </w:pPr>
      <w:r w:rsidRPr="00715D43">
        <w:rPr>
          <w:rFonts w:cstheme="minorHAnsi"/>
          <w:i/>
          <w:iCs/>
        </w:rPr>
        <w:t>Deve assim surgir uma lista das fontes externas utilizadas. As referências devem ser ordenadas alfabeticamente (formatos APA ou ACM) ou pela ordem em que surgem no texto (formato IEEE, neste caso cada referência tem um número se sequência associado)</w:t>
      </w:r>
      <w:r w:rsidR="00715D43" w:rsidRPr="00715D43">
        <w:rPr>
          <w:rFonts w:cstheme="minorHAnsi"/>
          <w:i/>
          <w:iCs/>
        </w:rPr>
        <w:t>:</w:t>
      </w:r>
    </w:p>
    <w:p w14:paraId="28CA93C7" w14:textId="77777777" w:rsidR="00715D43" w:rsidRPr="00715D43" w:rsidRDefault="00715D43" w:rsidP="008C6EAD">
      <w:pPr>
        <w:pStyle w:val="NormalWeb"/>
        <w:spacing w:before="0" w:beforeAutospacing="0" w:after="120" w:afterAutospacing="0"/>
        <w:jc w:val="both"/>
        <w:rPr>
          <w:rFonts w:cstheme="minorHAnsi"/>
          <w:i/>
          <w:iCs/>
        </w:rPr>
      </w:pPr>
    </w:p>
    <w:p w14:paraId="3537206A" w14:textId="77777777" w:rsidR="00715D43" w:rsidRPr="005306DF" w:rsidRDefault="00715D43" w:rsidP="00715D43">
      <w:pPr>
        <w:pStyle w:val="Bibliografia"/>
        <w:ind w:left="720" w:hanging="720"/>
        <w:rPr>
          <w:szCs w:val="24"/>
          <w:lang w:val="en-US"/>
        </w:rPr>
      </w:pPr>
      <w:r w:rsidRPr="00715D43">
        <w:rPr>
          <w:rFonts w:eastAsia="Times New Roman"/>
          <w:b/>
          <w:bCs/>
          <w:i/>
          <w:iCs/>
          <w:color w:val="000000"/>
          <w:sz w:val="36"/>
          <w:szCs w:val="36"/>
        </w:rPr>
        <w:fldChar w:fldCharType="begin"/>
      </w:r>
      <w:r w:rsidRPr="005306DF">
        <w:rPr>
          <w:rFonts w:eastAsia="Times New Roman"/>
          <w:b/>
          <w:bCs/>
          <w:i/>
          <w:iCs/>
          <w:color w:val="000000"/>
          <w:sz w:val="36"/>
          <w:szCs w:val="36"/>
          <w:lang w:val="en-US"/>
        </w:rPr>
        <w:instrText xml:space="preserve"> BIBLIOGRAPHY  \l 2070 </w:instrText>
      </w:r>
      <w:r w:rsidRPr="00715D43">
        <w:rPr>
          <w:rFonts w:eastAsia="Times New Roman"/>
          <w:b/>
          <w:bCs/>
          <w:i/>
          <w:iCs/>
          <w:color w:val="000000"/>
          <w:sz w:val="36"/>
          <w:szCs w:val="36"/>
        </w:rPr>
        <w:fldChar w:fldCharType="separate"/>
      </w:r>
      <w:r w:rsidRPr="005306DF">
        <w:rPr>
          <w:lang w:val="en-US"/>
        </w:rPr>
        <w:t xml:space="preserve">Jet Propulsion Laboratory. (2020). </w:t>
      </w:r>
      <w:r w:rsidRPr="005306DF">
        <w:rPr>
          <w:i/>
          <w:iCs/>
          <w:lang w:val="en-US"/>
        </w:rPr>
        <w:t>Solar System Sizes and Distances, Reference Guide.</w:t>
      </w:r>
      <w:r w:rsidRPr="005306DF">
        <w:rPr>
          <w:lang w:val="en-US"/>
        </w:rPr>
        <w:t xml:space="preserve"> California Institute of Technology.</w:t>
      </w:r>
    </w:p>
    <w:p w14:paraId="1EE35275" w14:textId="77777777" w:rsidR="00715D43" w:rsidRPr="005306DF" w:rsidRDefault="00715D43" w:rsidP="00715D43">
      <w:pPr>
        <w:pStyle w:val="Bibliografia"/>
        <w:ind w:left="720" w:hanging="720"/>
        <w:rPr>
          <w:lang w:val="en-US"/>
        </w:rPr>
      </w:pPr>
      <w:r w:rsidRPr="005306DF">
        <w:rPr>
          <w:lang w:val="en-US"/>
        </w:rPr>
        <w:t xml:space="preserve">Mathworks. (2020). </w:t>
      </w:r>
      <w:r w:rsidRPr="005306DF">
        <w:rPr>
          <w:i/>
          <w:iCs/>
          <w:lang w:val="en-US"/>
        </w:rPr>
        <w:t>Creating 3-D Plots</w:t>
      </w:r>
      <w:r w:rsidRPr="005306DF">
        <w:rPr>
          <w:lang w:val="en-US"/>
        </w:rPr>
        <w:t>. Obtido em Janeiro de 2021, de Matlab Documentation: https://www.mathworks.com/help/matlab/visualize/creating-3-d-plots.html</w:t>
      </w:r>
    </w:p>
    <w:p w14:paraId="39F6065C" w14:textId="74516148" w:rsidR="00715D43" w:rsidRPr="005306DF" w:rsidRDefault="00715D43" w:rsidP="00715D43">
      <w:pPr>
        <w:rPr>
          <w:lang w:val="en-US"/>
        </w:rPr>
      </w:pPr>
      <w:r w:rsidRPr="00715D43">
        <w:fldChar w:fldCharType="end"/>
      </w:r>
    </w:p>
    <w:p w14:paraId="4544F999" w14:textId="77777777" w:rsidR="00715D43" w:rsidRPr="005306DF" w:rsidRDefault="00715D43">
      <w:pPr>
        <w:spacing w:after="0"/>
        <w:jc w:val="left"/>
        <w:rPr>
          <w:rFonts w:eastAsia="Times New Roman"/>
          <w:b/>
          <w:bCs/>
          <w:color w:val="000000"/>
          <w:sz w:val="36"/>
          <w:szCs w:val="36"/>
          <w:lang w:val="en-US"/>
        </w:rPr>
      </w:pPr>
      <w:r w:rsidRPr="005306DF">
        <w:rPr>
          <w:lang w:val="en-US"/>
        </w:rPr>
        <w:br w:type="page"/>
      </w:r>
    </w:p>
    <w:p w14:paraId="47B3F404" w14:textId="41250BDD" w:rsidR="008C6EAD" w:rsidRPr="00715D43" w:rsidRDefault="008C6EAD" w:rsidP="008C6EAD">
      <w:pPr>
        <w:pStyle w:val="Ttulo2"/>
        <w:rPr>
          <w:lang w:val="pt-PT"/>
        </w:rPr>
      </w:pPr>
      <w:bookmarkStart w:id="53" w:name="_Toc65518678"/>
      <w:r w:rsidRPr="00715D43">
        <w:rPr>
          <w:lang w:val="pt-PT"/>
        </w:rPr>
        <w:lastRenderedPageBreak/>
        <w:t xml:space="preserve">Como </w:t>
      </w:r>
      <w:r w:rsidR="00272163" w:rsidRPr="00715D43">
        <w:rPr>
          <w:lang w:val="pt-PT"/>
        </w:rPr>
        <w:t>Integrar</w:t>
      </w:r>
      <w:r w:rsidRPr="00715D43">
        <w:rPr>
          <w:lang w:val="pt-PT"/>
        </w:rPr>
        <w:t xml:space="preserve"> </w:t>
      </w:r>
      <w:r w:rsidR="00272163" w:rsidRPr="00715D43">
        <w:rPr>
          <w:lang w:val="pt-PT"/>
        </w:rPr>
        <w:t>R</w:t>
      </w:r>
      <w:r w:rsidRPr="00715D43">
        <w:rPr>
          <w:lang w:val="pt-PT"/>
        </w:rPr>
        <w:t>eferências</w:t>
      </w:r>
      <w:bookmarkEnd w:id="53"/>
    </w:p>
    <w:p w14:paraId="5DA509CE" w14:textId="77777777" w:rsidR="008C6EAD" w:rsidRPr="00E215DF" w:rsidRDefault="008C6EAD" w:rsidP="008C6EAD">
      <w:pPr>
        <w:rPr>
          <w:rFonts w:cstheme="minorHAnsi"/>
          <w:i/>
        </w:rPr>
      </w:pPr>
      <w:r w:rsidRPr="00E215DF">
        <w:rPr>
          <w:rFonts w:cstheme="minorHAnsi"/>
          <w:i/>
        </w:rPr>
        <w:t xml:space="preserve">Enquanto esta secção lista todas as fontes, no texto do documento estas fontes devem ser referenciadas sempre que algum elemento seja baseado ou replicado de uma fonte externa, de acordo com o formato de referência </w:t>
      </w:r>
      <w:proofErr w:type="spellStart"/>
      <w:proofErr w:type="gramStart"/>
      <w:r w:rsidRPr="00E215DF">
        <w:rPr>
          <w:rFonts w:cstheme="minorHAnsi"/>
          <w:i/>
        </w:rPr>
        <w:t>adoptado</w:t>
      </w:r>
      <w:proofErr w:type="spellEnd"/>
      <w:r w:rsidRPr="00E215DF">
        <w:rPr>
          <w:rFonts w:cstheme="minorHAnsi"/>
          <w:i/>
        </w:rPr>
        <w:t xml:space="preserve">  (</w:t>
      </w:r>
      <w:proofErr w:type="gramEnd"/>
      <w:r w:rsidRPr="00E215DF">
        <w:rPr>
          <w:rFonts w:cstheme="minorHAnsi"/>
          <w:i/>
        </w:rPr>
        <w:t>e.g. APA: (</w:t>
      </w:r>
      <w:proofErr w:type="spellStart"/>
      <w:r w:rsidRPr="00E215DF">
        <w:rPr>
          <w:rFonts w:cstheme="minorHAnsi"/>
          <w:i/>
        </w:rPr>
        <w:t>Author</w:t>
      </w:r>
      <w:proofErr w:type="spellEnd"/>
      <w:r w:rsidRPr="00E215DF">
        <w:rPr>
          <w:rFonts w:cstheme="minorHAnsi"/>
          <w:i/>
        </w:rPr>
        <w:t xml:space="preserve"> </w:t>
      </w:r>
      <w:proofErr w:type="spellStart"/>
      <w:r w:rsidRPr="00E215DF">
        <w:rPr>
          <w:rFonts w:cstheme="minorHAnsi"/>
          <w:i/>
        </w:rPr>
        <w:t>et</w:t>
      </w:r>
      <w:proofErr w:type="spellEnd"/>
      <w:r w:rsidRPr="00E215DF">
        <w:rPr>
          <w:rFonts w:cstheme="minorHAnsi"/>
          <w:i/>
        </w:rPr>
        <w:t xml:space="preserve"> al., 2020), IEEE: [1] ). </w:t>
      </w:r>
    </w:p>
    <w:p w14:paraId="1F760133" w14:textId="77777777" w:rsidR="008C6EAD" w:rsidRPr="00E215DF" w:rsidRDefault="008C6EAD" w:rsidP="008C6EAD">
      <w:pPr>
        <w:rPr>
          <w:rFonts w:cstheme="minorHAnsi"/>
          <w:i/>
        </w:rPr>
      </w:pPr>
      <w:r w:rsidRPr="00E215DF">
        <w:rPr>
          <w:rFonts w:cstheme="minorHAnsi"/>
          <w:i/>
        </w:rPr>
        <w:t>Por exemplo, considere-se a seguinte passagem, onde é realizada uma citação explicita (cópia):</w:t>
      </w:r>
    </w:p>
    <w:p w14:paraId="0D18C172"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 xml:space="preserve">a </w:t>
      </w:r>
      <w:proofErr w:type="spellStart"/>
      <w:r w:rsidRPr="00715D43">
        <w:rPr>
          <w:rFonts w:cstheme="minorHAnsi"/>
          <w:iCs/>
        </w:rPr>
        <w:t>abstracção</w:t>
      </w:r>
      <w:proofErr w:type="spellEnd"/>
      <w:r w:rsidRPr="00715D43">
        <w:rPr>
          <w:rFonts w:cstheme="minorHAnsi"/>
          <w:iCs/>
        </w:rPr>
        <w:t xml:space="preserve"> de controlo “</w:t>
      </w:r>
      <w:r w:rsidRPr="00715D43">
        <w:rPr>
          <w:rFonts w:cstheme="minorHAnsi"/>
          <w:i/>
        </w:rPr>
        <w:t>implementa uma forma simples de reutilização de código, ao permitir que um bloco de instruções seja escrito independentemente do programa principal</w:t>
      </w:r>
      <w:r w:rsidRPr="00715D43">
        <w:rPr>
          <w:rFonts w:cstheme="minorHAnsi"/>
          <w:iCs/>
        </w:rPr>
        <w:t xml:space="preserve">” </w:t>
      </w:r>
      <w:r w:rsidRPr="00715D43">
        <w:rPr>
          <w:rFonts w:cstheme="minorHAnsi"/>
          <w:b/>
          <w:bCs/>
          <w:iCs/>
        </w:rPr>
        <w:t>(Martins, 2010)</w:t>
      </w:r>
      <w:r w:rsidRPr="00715D43">
        <w:rPr>
          <w:rFonts w:cstheme="minorHAnsi"/>
          <w:iCs/>
        </w:rPr>
        <w:t>.</w:t>
      </w:r>
    </w:p>
    <w:p w14:paraId="09C1E392" w14:textId="77777777" w:rsidR="008C6EAD" w:rsidRPr="00E215DF" w:rsidRDefault="008C6EAD" w:rsidP="008C6EAD">
      <w:pPr>
        <w:rPr>
          <w:rFonts w:cstheme="minorHAnsi"/>
          <w:i/>
        </w:rPr>
      </w:pPr>
      <w:r w:rsidRPr="00E215DF">
        <w:rPr>
          <w:rFonts w:cstheme="minorHAnsi"/>
          <w:i/>
        </w:rPr>
        <w:t>É realizada uma citação explicita, ou seja, parte do texto é integralmente copiado da fonte, sendo formatado em itálico e referenciado.</w:t>
      </w:r>
    </w:p>
    <w:p w14:paraId="6E441182" w14:textId="77777777" w:rsidR="008C6EAD" w:rsidRPr="00715D43" w:rsidRDefault="008C6EAD" w:rsidP="008C6EAD">
      <w:pPr>
        <w:rPr>
          <w:rFonts w:cstheme="minorHAnsi"/>
          <w:iCs/>
        </w:rPr>
      </w:pPr>
      <w:r w:rsidRPr="00E215DF">
        <w:rPr>
          <w:rFonts w:cstheme="minorHAnsi"/>
          <w:i/>
        </w:rPr>
        <w:t xml:space="preserve">No exemplo seguinte não é realizada uma citação explícita. O texto é escrito pelo </w:t>
      </w:r>
      <w:proofErr w:type="gramStart"/>
      <w:r w:rsidRPr="00E215DF">
        <w:rPr>
          <w:rFonts w:cstheme="minorHAnsi"/>
          <w:i/>
        </w:rPr>
        <w:t>autor</w:t>
      </w:r>
      <w:proofErr w:type="gramEnd"/>
      <w:r w:rsidRPr="00E215DF">
        <w:rPr>
          <w:rFonts w:cstheme="minorHAnsi"/>
          <w:i/>
        </w:rPr>
        <w:t xml:space="preserve"> mas baseado numa fonte externa:</w:t>
      </w:r>
      <w:r w:rsidRPr="00715D43">
        <w:rPr>
          <w:rFonts w:cstheme="minorHAnsi"/>
          <w:iCs/>
        </w:rPr>
        <w:tab/>
      </w:r>
    </w:p>
    <w:p w14:paraId="44608E47"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 xml:space="preserve">Em programação orientada a </w:t>
      </w:r>
      <w:proofErr w:type="spellStart"/>
      <w:r w:rsidRPr="00715D43">
        <w:rPr>
          <w:rFonts w:cstheme="minorHAnsi"/>
          <w:iCs/>
        </w:rPr>
        <w:t>objectos</w:t>
      </w:r>
      <w:proofErr w:type="spellEnd"/>
      <w:r w:rsidRPr="00715D43">
        <w:rPr>
          <w:rFonts w:cstheme="minorHAnsi"/>
          <w:iCs/>
        </w:rPr>
        <w:t xml:space="preserve">, um </w:t>
      </w:r>
      <w:proofErr w:type="spellStart"/>
      <w:r w:rsidRPr="00715D43">
        <w:rPr>
          <w:rFonts w:cstheme="minorHAnsi"/>
          <w:iCs/>
        </w:rPr>
        <w:t>objecto</w:t>
      </w:r>
      <w:proofErr w:type="spellEnd"/>
      <w:r w:rsidRPr="00715D43">
        <w:rPr>
          <w:rFonts w:cstheme="minorHAnsi"/>
          <w:iCs/>
        </w:rPr>
        <w:t xml:space="preserve"> caracteriza-se por uma identidade única, um conjunto de atributos que o caracterizam e um conjunto de </w:t>
      </w:r>
      <w:proofErr w:type="spellStart"/>
      <w:r w:rsidRPr="00715D43">
        <w:rPr>
          <w:rFonts w:cstheme="minorHAnsi"/>
          <w:iCs/>
        </w:rPr>
        <w:t>acções</w:t>
      </w:r>
      <w:proofErr w:type="spellEnd"/>
      <w:r w:rsidRPr="00715D43">
        <w:rPr>
          <w:rFonts w:cstheme="minorHAnsi"/>
          <w:iCs/>
        </w:rPr>
        <w:t xml:space="preserve"> ou métodos </w:t>
      </w:r>
      <w:r w:rsidRPr="00715D43">
        <w:rPr>
          <w:rFonts w:cstheme="minorHAnsi"/>
          <w:b/>
          <w:bCs/>
          <w:iCs/>
        </w:rPr>
        <w:t>(Martins, 2010)</w:t>
      </w:r>
      <w:r w:rsidRPr="00715D43">
        <w:rPr>
          <w:rFonts w:cstheme="minorHAnsi"/>
          <w:iCs/>
        </w:rPr>
        <w:t>.</w:t>
      </w:r>
    </w:p>
    <w:p w14:paraId="473F22EB" w14:textId="77777777" w:rsidR="008C6EAD" w:rsidRPr="00E215DF" w:rsidRDefault="008C6EAD" w:rsidP="008C6EAD">
      <w:pPr>
        <w:rPr>
          <w:rFonts w:cstheme="minorHAnsi"/>
          <w:i/>
        </w:rPr>
      </w:pPr>
      <w:r w:rsidRPr="00E215DF">
        <w:rPr>
          <w:rFonts w:cstheme="minorHAnsi"/>
          <w:i/>
        </w:rPr>
        <w:t xml:space="preserve">O autor usou uma fonte, interpretou e apresentou um texto próprio baseado nessa fonte. Não realizou cópia integral, pelo que não é necessário </w:t>
      </w:r>
      <w:proofErr w:type="gramStart"/>
      <w:r w:rsidRPr="00E215DF">
        <w:rPr>
          <w:rFonts w:cstheme="minorHAnsi"/>
          <w:i/>
        </w:rPr>
        <w:t>a</w:t>
      </w:r>
      <w:proofErr w:type="gramEnd"/>
      <w:r w:rsidRPr="00E215DF">
        <w:rPr>
          <w:rFonts w:cstheme="minorHAnsi"/>
          <w:i/>
        </w:rPr>
        <w:t xml:space="preserve"> sua formatação em itálico, mas uma vez que o conhecimento é baseado num outro autor, continua a ser necessário citar a fonte.</w:t>
      </w:r>
    </w:p>
    <w:p w14:paraId="5C2B6524" w14:textId="77777777" w:rsidR="008C6EAD" w:rsidRPr="00E215DF" w:rsidRDefault="008C6EAD" w:rsidP="008C6EAD">
      <w:pPr>
        <w:rPr>
          <w:rFonts w:cstheme="minorHAnsi"/>
          <w:i/>
        </w:rPr>
      </w:pPr>
      <w:r w:rsidRPr="00E215DF">
        <w:rPr>
          <w:rFonts w:cstheme="minorHAnsi"/>
          <w:i/>
        </w:rPr>
        <w:t>Na secção final do documento, Referências, deve então surgir a lista de fontes que suportaram o texto. No exemplo seguinte é usado o formato APA:</w:t>
      </w:r>
    </w:p>
    <w:p w14:paraId="07D3F2C5"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Referências</w:t>
      </w:r>
    </w:p>
    <w:p w14:paraId="69151720" w14:textId="77777777" w:rsidR="008C6EAD" w:rsidRPr="00715D43" w:rsidRDefault="008C6EAD" w:rsidP="008C6EAD">
      <w:pPr>
        <w:pBdr>
          <w:top w:val="single" w:sz="4" w:space="1" w:color="auto"/>
          <w:left w:val="single" w:sz="4" w:space="4" w:color="auto"/>
          <w:bottom w:val="single" w:sz="4" w:space="1" w:color="auto"/>
          <w:right w:val="single" w:sz="4" w:space="4" w:color="auto"/>
        </w:pBdr>
        <w:jc w:val="left"/>
        <w:rPr>
          <w:rFonts w:cstheme="minorHAnsi"/>
          <w:iCs/>
        </w:rPr>
      </w:pPr>
      <w:r w:rsidRPr="00715D43">
        <w:rPr>
          <w:rFonts w:cstheme="minorHAnsi"/>
          <w:iCs/>
        </w:rPr>
        <w:t xml:space="preserve">Martins, F., 2010. “Java 5 e Programação por </w:t>
      </w:r>
      <w:proofErr w:type="spellStart"/>
      <w:r w:rsidRPr="00715D43">
        <w:rPr>
          <w:rFonts w:cstheme="minorHAnsi"/>
          <w:iCs/>
        </w:rPr>
        <w:t>Objectos</w:t>
      </w:r>
      <w:proofErr w:type="spellEnd"/>
      <w:r w:rsidRPr="00715D43">
        <w:rPr>
          <w:rFonts w:cstheme="minorHAnsi"/>
          <w:iCs/>
        </w:rPr>
        <w:t xml:space="preserve">”, Editora </w:t>
      </w:r>
      <w:proofErr w:type="spellStart"/>
      <w:r w:rsidRPr="00715D43">
        <w:rPr>
          <w:rFonts w:cstheme="minorHAnsi"/>
          <w:iCs/>
        </w:rPr>
        <w:t>Lidel</w:t>
      </w:r>
      <w:proofErr w:type="spellEnd"/>
      <w:r w:rsidRPr="00715D43">
        <w:rPr>
          <w:rFonts w:cstheme="minorHAnsi"/>
          <w:iCs/>
        </w:rPr>
        <w:t xml:space="preserve"> Edições Técnicas.</w:t>
      </w:r>
    </w:p>
    <w:p w14:paraId="6925233B" w14:textId="77777777" w:rsidR="008C6EAD" w:rsidRPr="00715D43" w:rsidRDefault="008C6EAD" w:rsidP="008C6EAD">
      <w:pPr>
        <w:pBdr>
          <w:top w:val="single" w:sz="4" w:space="1" w:color="auto"/>
          <w:left w:val="single" w:sz="4" w:space="4" w:color="auto"/>
          <w:bottom w:val="single" w:sz="4" w:space="1" w:color="auto"/>
          <w:right w:val="single" w:sz="4" w:space="4" w:color="auto"/>
        </w:pBdr>
        <w:jc w:val="left"/>
        <w:rPr>
          <w:rFonts w:cstheme="minorHAnsi"/>
          <w:iCs/>
        </w:rPr>
      </w:pPr>
      <w:r w:rsidRPr="00715D43">
        <w:rPr>
          <w:rFonts w:cstheme="minorHAnsi"/>
          <w:iCs/>
        </w:rPr>
        <w:t xml:space="preserve">Oracle, 2016. “Java </w:t>
      </w:r>
      <w:proofErr w:type="spellStart"/>
      <w:r w:rsidRPr="00715D43">
        <w:rPr>
          <w:rFonts w:cstheme="minorHAnsi"/>
          <w:iCs/>
        </w:rPr>
        <w:t>Collections</w:t>
      </w:r>
      <w:proofErr w:type="spellEnd"/>
      <w:r w:rsidRPr="00715D43">
        <w:rPr>
          <w:rFonts w:cstheme="minorHAnsi"/>
          <w:iCs/>
        </w:rPr>
        <w:t xml:space="preserve">”, disponível em </w:t>
      </w:r>
      <w:hyperlink r:id="rId28" w:history="1">
        <w:r w:rsidRPr="00715D43">
          <w:rPr>
            <w:rStyle w:val="Hiperligao"/>
            <w:rFonts w:cstheme="minorHAnsi"/>
            <w:iCs/>
          </w:rPr>
          <w:t>https://docs.oracle.com/javase/tutorial/collections/index.html</w:t>
        </w:r>
      </w:hyperlink>
      <w:r w:rsidRPr="00715D43">
        <w:rPr>
          <w:rFonts w:cstheme="minorHAnsi"/>
          <w:iCs/>
        </w:rPr>
        <w:t xml:space="preserve">, acedido em: Fevereiro 2016, </w:t>
      </w:r>
      <w:r w:rsidRPr="00715D43">
        <w:rPr>
          <w:rFonts w:cstheme="minorHAnsi"/>
          <w:iCs/>
        </w:rPr>
        <w:tab/>
        <w:t xml:space="preserve">última </w:t>
      </w:r>
      <w:proofErr w:type="spellStart"/>
      <w:r w:rsidRPr="00715D43">
        <w:rPr>
          <w:rFonts w:cstheme="minorHAnsi"/>
          <w:iCs/>
        </w:rPr>
        <w:t>actualização</w:t>
      </w:r>
      <w:proofErr w:type="spellEnd"/>
      <w:r w:rsidRPr="00715D43">
        <w:rPr>
          <w:rFonts w:cstheme="minorHAnsi"/>
          <w:iCs/>
        </w:rPr>
        <w:t>: 2015.</w:t>
      </w:r>
    </w:p>
    <w:p w14:paraId="50C56AE5" w14:textId="77777777" w:rsidR="008C6EAD" w:rsidRPr="00715D43" w:rsidRDefault="008C6EAD" w:rsidP="008C6EAD">
      <w:pPr>
        <w:pStyle w:val="NormalWeb"/>
        <w:spacing w:before="0" w:beforeAutospacing="0" w:after="120" w:afterAutospacing="0"/>
        <w:rPr>
          <w:rFonts w:cstheme="minorHAnsi"/>
        </w:rPr>
      </w:pPr>
    </w:p>
    <w:p w14:paraId="458308CF" w14:textId="77777777" w:rsidR="00C8117B" w:rsidRPr="00715D43" w:rsidRDefault="00C8117B" w:rsidP="00EC3B5D">
      <w:pPr>
        <w:rPr>
          <w:rFonts w:cstheme="minorHAnsi"/>
        </w:rPr>
      </w:pPr>
    </w:p>
    <w:p w14:paraId="4EF5BF05" w14:textId="77777777" w:rsidR="00C8117B" w:rsidRPr="00715D43" w:rsidRDefault="00C8117B" w:rsidP="00C8117B">
      <w:pPr>
        <w:rPr>
          <w:rFonts w:cstheme="minorHAnsi"/>
        </w:rPr>
        <w:sectPr w:rsidR="00C8117B" w:rsidRPr="00715D43" w:rsidSect="000D350B">
          <w:type w:val="oddPage"/>
          <w:pgSz w:w="11906" w:h="16838"/>
          <w:pgMar w:top="1417" w:right="1701" w:bottom="1417" w:left="1701" w:header="708" w:footer="708" w:gutter="0"/>
          <w:cols w:space="708"/>
          <w:docGrid w:linePitch="360"/>
        </w:sectPr>
      </w:pPr>
    </w:p>
    <w:p w14:paraId="6FB1F28C" w14:textId="05989E3B" w:rsidR="00553D33" w:rsidRPr="00715D43" w:rsidRDefault="00553D33" w:rsidP="00553D33">
      <w:pPr>
        <w:pStyle w:val="Ttulo1"/>
        <w:rPr>
          <w:rFonts w:cstheme="minorHAnsi"/>
          <w:lang w:val="pt-PT"/>
        </w:rPr>
      </w:pPr>
      <w:bookmarkStart w:id="54" w:name="_Toc65518679"/>
      <w:r w:rsidRPr="00715D43">
        <w:rPr>
          <w:rFonts w:cstheme="minorHAnsi"/>
          <w:lang w:val="pt-PT"/>
        </w:rPr>
        <w:lastRenderedPageBreak/>
        <w:t>Anexos</w:t>
      </w:r>
      <w:bookmarkEnd w:id="54"/>
    </w:p>
    <w:p w14:paraId="1558BB80" w14:textId="26E9BB05" w:rsidR="00CC3744" w:rsidRPr="00715D43" w:rsidRDefault="00CC3744" w:rsidP="00CC3744">
      <w:pPr>
        <w:rPr>
          <w:rFonts w:cstheme="minorHAnsi"/>
          <w:i/>
        </w:rPr>
      </w:pPr>
      <w:r w:rsidRPr="00715D43">
        <w:rPr>
          <w:rFonts w:cstheme="minorHAnsi"/>
          <w:i/>
        </w:rPr>
        <w:t xml:space="preserve">Elementos técnicos devem ser colocados como anexo. A especificação técnica (diagramas conceptual e físico, código de criação da base de dados, diagramas de classe), protótipos, especificação de testes, manuais de utilizadores e outros </w:t>
      </w:r>
      <w:proofErr w:type="gramStart"/>
      <w:r w:rsidRPr="00715D43">
        <w:rPr>
          <w:rFonts w:cstheme="minorHAnsi"/>
          <w:i/>
        </w:rPr>
        <w:t>documentos  técnicos</w:t>
      </w:r>
      <w:proofErr w:type="gramEnd"/>
      <w:r w:rsidRPr="00715D43">
        <w:rPr>
          <w:rFonts w:cstheme="minorHAnsi"/>
          <w:i/>
        </w:rPr>
        <w:t xml:space="preserve"> podem ser disponibilizados como anexo ao documento. </w:t>
      </w:r>
    </w:p>
    <w:p w14:paraId="6FB88847" w14:textId="49EDA4F4" w:rsidR="00CC3744" w:rsidRPr="00715D43" w:rsidRDefault="00CC3744" w:rsidP="00CC3744">
      <w:pPr>
        <w:rPr>
          <w:rFonts w:cstheme="minorHAnsi"/>
          <w:i/>
        </w:rPr>
      </w:pPr>
      <w:r w:rsidRPr="00715D43">
        <w:rPr>
          <w:rFonts w:cstheme="minorHAnsi"/>
          <w:i/>
        </w:rPr>
        <w:t xml:space="preserve">O documento principal descreve os </w:t>
      </w:r>
      <w:proofErr w:type="spellStart"/>
      <w:r w:rsidRPr="00715D43">
        <w:rPr>
          <w:rFonts w:cstheme="minorHAnsi"/>
          <w:i/>
        </w:rPr>
        <w:t>objectivos</w:t>
      </w:r>
      <w:proofErr w:type="spellEnd"/>
      <w:r w:rsidRPr="00715D43">
        <w:rPr>
          <w:rFonts w:cstheme="minorHAnsi"/>
          <w:i/>
        </w:rPr>
        <w:t>, metodologia e resultados do trabalho. As componentes técnicas não devem ser abordadas no documento principal, mas disponibilizadas como anexo.</w:t>
      </w:r>
    </w:p>
    <w:p w14:paraId="08D2691A" w14:textId="77777777" w:rsidR="000D411D" w:rsidRPr="00715D43" w:rsidRDefault="000D411D" w:rsidP="00C8117B">
      <w:pPr>
        <w:rPr>
          <w:rFonts w:cstheme="minorHAnsi"/>
        </w:rPr>
      </w:pPr>
    </w:p>
    <w:p w14:paraId="0B16CF62" w14:textId="77777777" w:rsidR="000D411D" w:rsidRPr="00715D43" w:rsidRDefault="000D411D" w:rsidP="00C8117B">
      <w:pPr>
        <w:rPr>
          <w:rFonts w:cstheme="minorHAnsi"/>
        </w:rPr>
      </w:pPr>
    </w:p>
    <w:p w14:paraId="051E9A47" w14:textId="77777777" w:rsidR="000D411D" w:rsidRPr="00715D43" w:rsidRDefault="000D411D" w:rsidP="00C8117B">
      <w:pPr>
        <w:rPr>
          <w:rFonts w:cstheme="minorHAnsi"/>
        </w:rPr>
      </w:pPr>
    </w:p>
    <w:p w14:paraId="021147B3" w14:textId="77777777" w:rsidR="00B17E32" w:rsidRPr="00715D43" w:rsidRDefault="00B17E32" w:rsidP="00C8117B">
      <w:pPr>
        <w:rPr>
          <w:rFonts w:cstheme="minorHAnsi"/>
        </w:rPr>
      </w:pPr>
    </w:p>
    <w:p w14:paraId="6BF85074" w14:textId="77777777" w:rsidR="00B17E32" w:rsidRPr="00715D43" w:rsidRDefault="00B17E32" w:rsidP="00B17E32">
      <w:pPr>
        <w:spacing w:after="0"/>
        <w:jc w:val="left"/>
        <w:rPr>
          <w:rFonts w:cstheme="minorHAnsi"/>
        </w:rPr>
      </w:pPr>
    </w:p>
    <w:sectPr w:rsidR="00B17E32" w:rsidRPr="00715D43" w:rsidSect="000D350B">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2A122C" w14:textId="77777777" w:rsidR="000D350B" w:rsidRDefault="000D350B" w:rsidP="00ED1A45">
      <w:pPr>
        <w:spacing w:after="0"/>
      </w:pPr>
      <w:r>
        <w:separator/>
      </w:r>
    </w:p>
    <w:p w14:paraId="1C07F695" w14:textId="77777777" w:rsidR="000D350B" w:rsidRDefault="000D350B"/>
    <w:p w14:paraId="788B6860" w14:textId="77777777" w:rsidR="000D350B" w:rsidRDefault="000D350B"/>
  </w:endnote>
  <w:endnote w:type="continuationSeparator" w:id="0">
    <w:p w14:paraId="2B1D109B" w14:textId="77777777" w:rsidR="000D350B" w:rsidRDefault="000D350B" w:rsidP="00ED1A45">
      <w:pPr>
        <w:spacing w:after="0"/>
      </w:pPr>
      <w:r>
        <w:continuationSeparator/>
      </w:r>
    </w:p>
    <w:p w14:paraId="1512C701" w14:textId="77777777" w:rsidR="000D350B" w:rsidRDefault="000D350B"/>
    <w:p w14:paraId="0C6929CA" w14:textId="77777777" w:rsidR="000D350B" w:rsidRDefault="000D35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ill Sans MT">
    <w:charset w:val="00"/>
    <w:family w:val="swiss"/>
    <w:pitch w:val="variable"/>
    <w:sig w:usb0="00000003" w:usb1="00000000" w:usb2="00000000" w:usb3="00000000" w:csb0="00000003" w:csb1="00000000"/>
  </w:font>
  <w:font w:name="Book Antiqua">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1178071"/>
      <w:docPartObj>
        <w:docPartGallery w:val="Page Numbers (Bottom of Page)"/>
        <w:docPartUnique/>
      </w:docPartObj>
    </w:sdtPr>
    <w:sdtContent>
      <w:p w14:paraId="6A65A28A" w14:textId="316B35DA" w:rsidR="009318EB" w:rsidRDefault="009318EB" w:rsidP="00BB2C4C">
        <w:pPr>
          <w:pStyle w:val="Rodap"/>
          <w:ind w:left="993"/>
        </w:pPr>
        <w:r>
          <w:fldChar w:fldCharType="begin"/>
        </w:r>
        <w:r>
          <w:instrText>PAGE   \* MERGEFORMAT</w:instrText>
        </w:r>
        <w:r>
          <w:fldChar w:fldCharType="separate"/>
        </w:r>
        <w:r>
          <w:rPr>
            <w:noProof/>
          </w:rPr>
          <w:t>xiv</w:t>
        </w:r>
        <w:r>
          <w:fldChar w:fldCharType="end"/>
        </w:r>
      </w:p>
    </w:sdtContent>
  </w:sdt>
  <w:p w14:paraId="58198603" w14:textId="77777777" w:rsidR="009318EB" w:rsidRDefault="009318EB" w:rsidP="004A7EAD">
    <w:pPr>
      <w:pStyle w:val="Rodap"/>
      <w:tabs>
        <w:tab w:val="clear" w:pos="4252"/>
        <w:tab w:val="clear" w:pos="8504"/>
        <w:tab w:val="left" w:pos="2151"/>
        <w:tab w:val="left" w:pos="3273"/>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3829909"/>
      <w:docPartObj>
        <w:docPartGallery w:val="Page Numbers (Bottom of Page)"/>
        <w:docPartUnique/>
      </w:docPartObj>
    </w:sdtPr>
    <w:sdtEndPr>
      <w:rPr>
        <w:sz w:val="18"/>
        <w:szCs w:val="18"/>
      </w:rPr>
    </w:sdtEndPr>
    <w:sdtContent>
      <w:p w14:paraId="672B43C9" w14:textId="103D61F1" w:rsidR="009318EB" w:rsidRPr="00C40235" w:rsidRDefault="009318EB">
        <w:pPr>
          <w:pStyle w:val="Rodap"/>
          <w:jc w:val="right"/>
          <w:rPr>
            <w:sz w:val="18"/>
            <w:szCs w:val="18"/>
          </w:rPr>
        </w:pPr>
        <w:r w:rsidRPr="00C40235">
          <w:rPr>
            <w:sz w:val="18"/>
            <w:szCs w:val="18"/>
          </w:rPr>
          <w:fldChar w:fldCharType="begin"/>
        </w:r>
        <w:r w:rsidRPr="00C40235">
          <w:rPr>
            <w:sz w:val="18"/>
            <w:szCs w:val="18"/>
          </w:rPr>
          <w:instrText>PAGE   \* MERGEFORMAT</w:instrText>
        </w:r>
        <w:r w:rsidRPr="00C40235">
          <w:rPr>
            <w:sz w:val="18"/>
            <w:szCs w:val="18"/>
          </w:rPr>
          <w:fldChar w:fldCharType="separate"/>
        </w:r>
        <w:r>
          <w:rPr>
            <w:noProof/>
            <w:sz w:val="18"/>
            <w:szCs w:val="18"/>
          </w:rPr>
          <w:t>xv</w:t>
        </w:r>
        <w:r w:rsidRPr="00C40235">
          <w:rPr>
            <w:sz w:val="18"/>
            <w:szCs w:val="18"/>
          </w:rPr>
          <w:fldChar w:fldCharType="end"/>
        </w:r>
      </w:p>
    </w:sdtContent>
  </w:sdt>
  <w:p w14:paraId="01D45F00" w14:textId="77777777" w:rsidR="009318EB" w:rsidRPr="00FF5441" w:rsidRDefault="009318EB" w:rsidP="003A3370">
    <w:pPr>
      <w:pStyle w:val="Rodap"/>
      <w:shd w:val="clear" w:color="auto" w:fill="FFFFFF"/>
      <w:rPr>
        <w:rFonts w:ascii="Courier New" w:hAnsi="Courier New" w:cs="Courier Ne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Book Antiqua" w:hAnsi="Book Antiqua"/>
      </w:rPr>
      <w:id w:val="587117540"/>
      <w:docPartObj>
        <w:docPartGallery w:val="Page Numbers (Bottom of Page)"/>
        <w:docPartUnique/>
      </w:docPartObj>
    </w:sdtPr>
    <w:sdtEndPr>
      <w:rPr>
        <w:rFonts w:asciiTheme="minorHAnsi" w:hAnsiTheme="minorHAnsi" w:cstheme="minorHAnsi"/>
        <w:sz w:val="18"/>
        <w:szCs w:val="18"/>
      </w:rPr>
    </w:sdtEndPr>
    <w:sdtContent>
      <w:p w14:paraId="2B63ECF7" w14:textId="6048D253" w:rsidR="009318EB" w:rsidRPr="00D50A75" w:rsidRDefault="009318EB" w:rsidP="00D50A75">
        <w:pPr>
          <w:pStyle w:val="Rodap"/>
          <w:rPr>
            <w:rFonts w:cstheme="minorHAnsi"/>
            <w:sz w:val="18"/>
            <w:szCs w:val="18"/>
          </w:rPr>
        </w:pPr>
        <w:r w:rsidRPr="00D50A75">
          <w:rPr>
            <w:rFonts w:cstheme="minorHAnsi"/>
            <w:sz w:val="18"/>
            <w:szCs w:val="18"/>
          </w:rPr>
          <w:fldChar w:fldCharType="begin"/>
        </w:r>
        <w:r w:rsidRPr="00D50A75">
          <w:rPr>
            <w:rFonts w:cstheme="minorHAnsi"/>
            <w:sz w:val="18"/>
            <w:szCs w:val="18"/>
          </w:rPr>
          <w:instrText>PAGE   \* MERGEFORMAT</w:instrText>
        </w:r>
        <w:r w:rsidRPr="00D50A75">
          <w:rPr>
            <w:rFonts w:cstheme="minorHAnsi"/>
            <w:sz w:val="18"/>
            <w:szCs w:val="18"/>
          </w:rPr>
          <w:fldChar w:fldCharType="separate"/>
        </w:r>
        <w:r w:rsidRPr="00D50A75">
          <w:rPr>
            <w:rFonts w:cstheme="minorHAnsi"/>
            <w:noProof/>
            <w:sz w:val="18"/>
            <w:szCs w:val="18"/>
          </w:rPr>
          <w:t>2</w:t>
        </w:r>
        <w:r w:rsidRPr="00D50A75">
          <w:rPr>
            <w:rFonts w:cstheme="minorHAnsi"/>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Book Antiqua" w:hAnsi="Book Antiqua"/>
      </w:rPr>
      <w:id w:val="-1550680850"/>
      <w:docPartObj>
        <w:docPartGallery w:val="Page Numbers (Bottom of Page)"/>
        <w:docPartUnique/>
      </w:docPartObj>
    </w:sdtPr>
    <w:sdtEndPr>
      <w:rPr>
        <w:rFonts w:asciiTheme="minorHAnsi" w:hAnsiTheme="minorHAnsi" w:cstheme="minorHAnsi"/>
        <w:sz w:val="18"/>
        <w:szCs w:val="18"/>
      </w:rPr>
    </w:sdtEndPr>
    <w:sdtContent>
      <w:p w14:paraId="7A8FDEE7" w14:textId="46604EFA" w:rsidR="009318EB" w:rsidRPr="00D50A75" w:rsidRDefault="009318EB" w:rsidP="00D50A75">
        <w:pPr>
          <w:pStyle w:val="Rodap"/>
          <w:jc w:val="right"/>
          <w:rPr>
            <w:rFonts w:cstheme="minorHAnsi"/>
            <w:sz w:val="18"/>
            <w:szCs w:val="18"/>
          </w:rPr>
        </w:pPr>
        <w:r w:rsidRPr="00D50A75">
          <w:rPr>
            <w:rFonts w:cstheme="minorHAnsi"/>
            <w:sz w:val="18"/>
            <w:szCs w:val="18"/>
          </w:rPr>
          <w:fldChar w:fldCharType="begin"/>
        </w:r>
        <w:r w:rsidRPr="00D50A75">
          <w:rPr>
            <w:rFonts w:cstheme="minorHAnsi"/>
            <w:sz w:val="18"/>
            <w:szCs w:val="18"/>
          </w:rPr>
          <w:instrText>PAGE   \* MERGEFORMAT</w:instrText>
        </w:r>
        <w:r w:rsidRPr="00D50A75">
          <w:rPr>
            <w:rFonts w:cstheme="minorHAnsi"/>
            <w:sz w:val="18"/>
            <w:szCs w:val="18"/>
          </w:rPr>
          <w:fldChar w:fldCharType="separate"/>
        </w:r>
        <w:r w:rsidRPr="00D50A75">
          <w:rPr>
            <w:rFonts w:cstheme="minorHAnsi"/>
            <w:noProof/>
            <w:sz w:val="18"/>
            <w:szCs w:val="18"/>
          </w:rPr>
          <w:t>1</w:t>
        </w:r>
        <w:r w:rsidRPr="00D50A75">
          <w:rPr>
            <w:rFonts w:cstheme="minorHAns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D5BA32" w14:textId="77777777" w:rsidR="000D350B" w:rsidRDefault="000D350B" w:rsidP="00ED1A45">
      <w:pPr>
        <w:spacing w:after="0"/>
      </w:pPr>
      <w:r>
        <w:separator/>
      </w:r>
    </w:p>
    <w:p w14:paraId="4354D0FA" w14:textId="77777777" w:rsidR="000D350B" w:rsidRDefault="000D350B"/>
    <w:p w14:paraId="27E1E53B" w14:textId="77777777" w:rsidR="000D350B" w:rsidRDefault="000D350B"/>
  </w:footnote>
  <w:footnote w:type="continuationSeparator" w:id="0">
    <w:p w14:paraId="1AE8F1E6" w14:textId="77777777" w:rsidR="000D350B" w:rsidRDefault="000D350B" w:rsidP="00ED1A45">
      <w:pPr>
        <w:spacing w:after="0"/>
      </w:pPr>
      <w:r>
        <w:continuationSeparator/>
      </w:r>
    </w:p>
    <w:p w14:paraId="7594C344" w14:textId="77777777" w:rsidR="000D350B" w:rsidRDefault="000D350B"/>
    <w:p w14:paraId="6714092D" w14:textId="77777777" w:rsidR="000D350B" w:rsidRDefault="000D35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36718" w14:textId="77777777" w:rsidR="009318EB" w:rsidRDefault="009318EB" w:rsidP="000B164C">
    <w:pPr>
      <w:pStyle w:val="Cabealh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1D3F9" w14:textId="3392A762" w:rsidR="009318EB" w:rsidRDefault="009318EB" w:rsidP="00E65E0C">
    <w:pPr>
      <w:pStyle w:val="Cabealho"/>
      <w:ind w:left="-1701"/>
    </w:pPr>
    <w:r w:rsidRPr="00BB2C4C">
      <w:rPr>
        <w:rFonts w:cstheme="minorHAnsi"/>
        <w:noProof/>
        <w:lang w:eastAsia="pt-PT"/>
      </w:rPr>
      <w:drawing>
        <wp:inline distT="0" distB="0" distL="0" distR="0" wp14:anchorId="1C2C22FC" wp14:editId="2D5DD646">
          <wp:extent cx="7612912" cy="2156757"/>
          <wp:effectExtent l="0" t="0" r="7620" b="0"/>
          <wp:docPr id="4" name="Imagem 27" descr="C:\Users\gilito\AppData\Local\Microsoft\Windows\INetCache\Content.Word\ESTGOH-Bran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ilito\AppData\Local\Microsoft\Windows\INetCache\Content.Word\ESTGOH-Branc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2912" cy="2156757"/>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16128E" w14:textId="7ED77984" w:rsidR="009318EB" w:rsidRDefault="006C3DD0" w:rsidP="006C3DD0">
    <w:pPr>
      <w:pStyle w:val="Cabealho"/>
    </w:pPr>
    <w:r>
      <w:rPr>
        <w:noProof/>
      </w:rPr>
      <mc:AlternateContent>
        <mc:Choice Requires="wpg">
          <w:drawing>
            <wp:inline distT="0" distB="0" distL="0" distR="0" wp14:anchorId="2B5DBBA9" wp14:editId="45F4FBDD">
              <wp:extent cx="1771650" cy="1733550"/>
              <wp:effectExtent l="0" t="0" r="0" b="0"/>
              <wp:docPr id="3990" name="Group 3990"/>
              <wp:cNvGraphicFramePr/>
              <a:graphic xmlns:a="http://schemas.openxmlformats.org/drawingml/2006/main">
                <a:graphicData uri="http://schemas.microsoft.com/office/word/2010/wordprocessingGroup">
                  <wpg:wgp>
                    <wpg:cNvGrpSpPr/>
                    <wpg:grpSpPr>
                      <a:xfrm>
                        <a:off x="0" y="0"/>
                        <a:ext cx="1771650" cy="1733550"/>
                        <a:chOff x="0" y="0"/>
                        <a:chExt cx="1173861" cy="1180223"/>
                      </a:xfrm>
                    </wpg:grpSpPr>
                    <wps:wsp>
                      <wps:cNvPr id="108" name="Shape 108"/>
                      <wps:cNvSpPr/>
                      <wps:spPr>
                        <a:xfrm>
                          <a:off x="0" y="0"/>
                          <a:ext cx="516636" cy="479920"/>
                        </a:xfrm>
                        <a:custGeom>
                          <a:avLst/>
                          <a:gdLst/>
                          <a:ahLst/>
                          <a:cxnLst/>
                          <a:rect l="0" t="0" r="0" b="0"/>
                          <a:pathLst>
                            <a:path w="516636" h="479920">
                              <a:moveTo>
                                <a:pt x="248285" y="330"/>
                              </a:moveTo>
                              <a:cubicBezTo>
                                <a:pt x="255143" y="0"/>
                                <a:pt x="262128" y="13"/>
                                <a:pt x="268986" y="356"/>
                              </a:cubicBezTo>
                              <a:lnTo>
                                <a:pt x="271145" y="470"/>
                              </a:lnTo>
                              <a:cubicBezTo>
                                <a:pt x="274955" y="597"/>
                                <a:pt x="278638" y="952"/>
                                <a:pt x="282448" y="1257"/>
                              </a:cubicBezTo>
                              <a:cubicBezTo>
                                <a:pt x="286766" y="1613"/>
                                <a:pt x="291084" y="2197"/>
                                <a:pt x="295402" y="2794"/>
                              </a:cubicBezTo>
                              <a:cubicBezTo>
                                <a:pt x="299720" y="3391"/>
                                <a:pt x="304038" y="4140"/>
                                <a:pt x="308229" y="4991"/>
                              </a:cubicBezTo>
                              <a:cubicBezTo>
                                <a:pt x="317881" y="6871"/>
                                <a:pt x="327279" y="9322"/>
                                <a:pt x="336677" y="12281"/>
                              </a:cubicBezTo>
                              <a:cubicBezTo>
                                <a:pt x="353949" y="17780"/>
                                <a:pt x="370459" y="25006"/>
                                <a:pt x="386207" y="33972"/>
                              </a:cubicBezTo>
                              <a:cubicBezTo>
                                <a:pt x="397764" y="40551"/>
                                <a:pt x="408686" y="47981"/>
                                <a:pt x="419100" y="56261"/>
                              </a:cubicBezTo>
                              <a:cubicBezTo>
                                <a:pt x="427863" y="63259"/>
                                <a:pt x="436245" y="70828"/>
                                <a:pt x="444119" y="78918"/>
                              </a:cubicBezTo>
                              <a:cubicBezTo>
                                <a:pt x="452120" y="87274"/>
                                <a:pt x="459613" y="96139"/>
                                <a:pt x="466471" y="105499"/>
                              </a:cubicBezTo>
                              <a:cubicBezTo>
                                <a:pt x="474091" y="115735"/>
                                <a:pt x="480822" y="126492"/>
                                <a:pt x="486664" y="137719"/>
                              </a:cubicBezTo>
                              <a:cubicBezTo>
                                <a:pt x="493649" y="150952"/>
                                <a:pt x="499491" y="164694"/>
                                <a:pt x="504063" y="178930"/>
                              </a:cubicBezTo>
                              <a:cubicBezTo>
                                <a:pt x="506222" y="185610"/>
                                <a:pt x="508127" y="192380"/>
                                <a:pt x="509778" y="199225"/>
                              </a:cubicBezTo>
                              <a:cubicBezTo>
                                <a:pt x="511175" y="204876"/>
                                <a:pt x="512191" y="210553"/>
                                <a:pt x="513207" y="216281"/>
                              </a:cubicBezTo>
                              <a:cubicBezTo>
                                <a:pt x="513842" y="220218"/>
                                <a:pt x="514350" y="224168"/>
                                <a:pt x="514858" y="228117"/>
                              </a:cubicBezTo>
                              <a:cubicBezTo>
                                <a:pt x="515112" y="230200"/>
                                <a:pt x="515239" y="232296"/>
                                <a:pt x="515493" y="234391"/>
                              </a:cubicBezTo>
                              <a:cubicBezTo>
                                <a:pt x="515747" y="236995"/>
                                <a:pt x="516001" y="239598"/>
                                <a:pt x="516128" y="242202"/>
                              </a:cubicBezTo>
                              <a:lnTo>
                                <a:pt x="516255" y="243065"/>
                              </a:lnTo>
                              <a:cubicBezTo>
                                <a:pt x="516382" y="248285"/>
                                <a:pt x="516636" y="253492"/>
                                <a:pt x="516636" y="258724"/>
                              </a:cubicBezTo>
                              <a:lnTo>
                                <a:pt x="516636" y="476567"/>
                              </a:lnTo>
                              <a:lnTo>
                                <a:pt x="516636" y="478955"/>
                              </a:lnTo>
                              <a:lnTo>
                                <a:pt x="515747" y="479895"/>
                              </a:lnTo>
                              <a:lnTo>
                                <a:pt x="513715" y="479920"/>
                              </a:lnTo>
                              <a:lnTo>
                                <a:pt x="371729" y="479920"/>
                              </a:lnTo>
                              <a:lnTo>
                                <a:pt x="369570" y="479857"/>
                              </a:lnTo>
                              <a:lnTo>
                                <a:pt x="368935" y="479285"/>
                              </a:lnTo>
                              <a:lnTo>
                                <a:pt x="368808" y="478422"/>
                              </a:lnTo>
                              <a:lnTo>
                                <a:pt x="368808" y="476021"/>
                              </a:lnTo>
                              <a:lnTo>
                                <a:pt x="368808" y="264058"/>
                              </a:lnTo>
                              <a:lnTo>
                                <a:pt x="368808" y="257315"/>
                              </a:lnTo>
                              <a:cubicBezTo>
                                <a:pt x="368681" y="236106"/>
                                <a:pt x="362839" y="216535"/>
                                <a:pt x="351409" y="198730"/>
                              </a:cubicBezTo>
                              <a:cubicBezTo>
                                <a:pt x="338582" y="178930"/>
                                <a:pt x="321183" y="164617"/>
                                <a:pt x="299339" y="155740"/>
                              </a:cubicBezTo>
                              <a:cubicBezTo>
                                <a:pt x="291973" y="152692"/>
                                <a:pt x="284226" y="150584"/>
                                <a:pt x="276225" y="149276"/>
                              </a:cubicBezTo>
                              <a:cubicBezTo>
                                <a:pt x="269875" y="148247"/>
                                <a:pt x="263525" y="147752"/>
                                <a:pt x="257175" y="147828"/>
                              </a:cubicBezTo>
                              <a:cubicBezTo>
                                <a:pt x="227838" y="148158"/>
                                <a:pt x="200533" y="159893"/>
                                <a:pt x="180213" y="180086"/>
                              </a:cubicBezTo>
                              <a:cubicBezTo>
                                <a:pt x="167005" y="193357"/>
                                <a:pt x="157607" y="209017"/>
                                <a:pt x="152273" y="227025"/>
                              </a:cubicBezTo>
                              <a:cubicBezTo>
                                <a:pt x="150749" y="232029"/>
                                <a:pt x="149606" y="237122"/>
                                <a:pt x="148844" y="242291"/>
                              </a:cubicBezTo>
                              <a:cubicBezTo>
                                <a:pt x="148082" y="247980"/>
                                <a:pt x="147701" y="253682"/>
                                <a:pt x="147701" y="259423"/>
                              </a:cubicBezTo>
                              <a:lnTo>
                                <a:pt x="147701" y="371284"/>
                              </a:lnTo>
                              <a:lnTo>
                                <a:pt x="147701" y="476834"/>
                              </a:lnTo>
                              <a:lnTo>
                                <a:pt x="147574" y="479222"/>
                              </a:lnTo>
                              <a:lnTo>
                                <a:pt x="146939" y="479882"/>
                              </a:lnTo>
                              <a:lnTo>
                                <a:pt x="146050" y="479920"/>
                              </a:lnTo>
                              <a:lnTo>
                                <a:pt x="144526" y="479920"/>
                              </a:lnTo>
                              <a:lnTo>
                                <a:pt x="3048" y="479920"/>
                              </a:lnTo>
                              <a:lnTo>
                                <a:pt x="635" y="479869"/>
                              </a:lnTo>
                              <a:lnTo>
                                <a:pt x="0" y="479171"/>
                              </a:lnTo>
                              <a:lnTo>
                                <a:pt x="0" y="476783"/>
                              </a:lnTo>
                              <a:lnTo>
                                <a:pt x="0" y="397129"/>
                              </a:lnTo>
                              <a:lnTo>
                                <a:pt x="0" y="359042"/>
                              </a:lnTo>
                              <a:lnTo>
                                <a:pt x="0" y="262852"/>
                              </a:lnTo>
                              <a:cubicBezTo>
                                <a:pt x="0" y="258064"/>
                                <a:pt x="0" y="253276"/>
                                <a:pt x="127" y="248488"/>
                              </a:cubicBezTo>
                              <a:cubicBezTo>
                                <a:pt x="254" y="244869"/>
                                <a:pt x="635" y="241249"/>
                                <a:pt x="889" y="237642"/>
                              </a:cubicBezTo>
                              <a:cubicBezTo>
                                <a:pt x="1016" y="235534"/>
                                <a:pt x="1143" y="233451"/>
                                <a:pt x="1397" y="231356"/>
                              </a:cubicBezTo>
                              <a:cubicBezTo>
                                <a:pt x="1651" y="228244"/>
                                <a:pt x="2159" y="225158"/>
                                <a:pt x="2540" y="222072"/>
                              </a:cubicBezTo>
                              <a:cubicBezTo>
                                <a:pt x="2921" y="219138"/>
                                <a:pt x="3429" y="216205"/>
                                <a:pt x="3937" y="213271"/>
                              </a:cubicBezTo>
                              <a:cubicBezTo>
                                <a:pt x="4826" y="208699"/>
                                <a:pt x="5715" y="204152"/>
                                <a:pt x="6731" y="199644"/>
                              </a:cubicBezTo>
                              <a:cubicBezTo>
                                <a:pt x="8636" y="191732"/>
                                <a:pt x="10795" y="183934"/>
                                <a:pt x="13335" y="176238"/>
                              </a:cubicBezTo>
                              <a:cubicBezTo>
                                <a:pt x="17145" y="165087"/>
                                <a:pt x="21590" y="154241"/>
                                <a:pt x="26797" y="143713"/>
                              </a:cubicBezTo>
                              <a:cubicBezTo>
                                <a:pt x="34163" y="128841"/>
                                <a:pt x="42926" y="114833"/>
                                <a:pt x="52959" y="101651"/>
                              </a:cubicBezTo>
                              <a:cubicBezTo>
                                <a:pt x="60579" y="91719"/>
                                <a:pt x="68834" y="82410"/>
                                <a:pt x="77724" y="73660"/>
                              </a:cubicBezTo>
                              <a:cubicBezTo>
                                <a:pt x="90297" y="61404"/>
                                <a:pt x="104013" y="50546"/>
                                <a:pt x="118745" y="41046"/>
                              </a:cubicBezTo>
                              <a:cubicBezTo>
                                <a:pt x="130175" y="33693"/>
                                <a:pt x="142113" y="27318"/>
                                <a:pt x="154559" y="21869"/>
                              </a:cubicBezTo>
                              <a:cubicBezTo>
                                <a:pt x="165608" y="16993"/>
                                <a:pt x="177038" y="12929"/>
                                <a:pt x="188722" y="9677"/>
                              </a:cubicBezTo>
                              <a:cubicBezTo>
                                <a:pt x="197104" y="7328"/>
                                <a:pt x="205613" y="5423"/>
                                <a:pt x="214122" y="3937"/>
                              </a:cubicBezTo>
                              <a:cubicBezTo>
                                <a:pt x="218567" y="3162"/>
                                <a:pt x="223012" y="2502"/>
                                <a:pt x="227457" y="1956"/>
                              </a:cubicBezTo>
                              <a:cubicBezTo>
                                <a:pt x="231267" y="1486"/>
                                <a:pt x="234950" y="1168"/>
                                <a:pt x="238760" y="876"/>
                              </a:cubicBezTo>
                              <a:cubicBezTo>
                                <a:pt x="241935" y="622"/>
                                <a:pt x="245110" y="470"/>
                                <a:pt x="248285" y="330"/>
                              </a:cubicBezTo>
                              <a:close/>
                            </a:path>
                          </a:pathLst>
                        </a:custGeom>
                        <a:solidFill>
                          <a:srgbClr val="272828"/>
                        </a:solidFill>
                        <a:ln w="0" cap="flat">
                          <a:noFill/>
                          <a:miter lim="127000"/>
                        </a:ln>
                        <a:effectLst/>
                      </wps:spPr>
                      <wps:bodyPr tIns="72000" bIns="0"/>
                    </wps:wsp>
                    <wps:wsp>
                      <wps:cNvPr id="109" name="Shape 109"/>
                      <wps:cNvSpPr/>
                      <wps:spPr>
                        <a:xfrm>
                          <a:off x="269240" y="599056"/>
                          <a:ext cx="42037" cy="85738"/>
                        </a:xfrm>
                        <a:custGeom>
                          <a:avLst/>
                          <a:gdLst/>
                          <a:ahLst/>
                          <a:cxnLst/>
                          <a:rect l="0" t="0" r="0" b="0"/>
                          <a:pathLst>
                            <a:path w="42037" h="85738">
                              <a:moveTo>
                                <a:pt x="42037" y="0"/>
                              </a:moveTo>
                              <a:lnTo>
                                <a:pt x="42037" y="19628"/>
                              </a:lnTo>
                              <a:lnTo>
                                <a:pt x="33909" y="22504"/>
                              </a:lnTo>
                              <a:cubicBezTo>
                                <a:pt x="31623" y="24447"/>
                                <a:pt x="29972" y="27153"/>
                                <a:pt x="28702" y="30620"/>
                              </a:cubicBezTo>
                              <a:cubicBezTo>
                                <a:pt x="27559" y="34087"/>
                                <a:pt x="27051" y="38125"/>
                                <a:pt x="27051" y="42735"/>
                              </a:cubicBezTo>
                              <a:cubicBezTo>
                                <a:pt x="27051" y="47282"/>
                                <a:pt x="27559" y="51283"/>
                                <a:pt x="28702" y="54750"/>
                              </a:cubicBezTo>
                              <a:cubicBezTo>
                                <a:pt x="29972" y="58204"/>
                                <a:pt x="31623" y="60909"/>
                                <a:pt x="33909" y="62852"/>
                              </a:cubicBezTo>
                              <a:lnTo>
                                <a:pt x="42037" y="65728"/>
                              </a:lnTo>
                              <a:lnTo>
                                <a:pt x="42037" y="85738"/>
                              </a:lnTo>
                              <a:cubicBezTo>
                                <a:pt x="33274" y="85738"/>
                                <a:pt x="25781" y="83947"/>
                                <a:pt x="19558" y="80353"/>
                              </a:cubicBezTo>
                              <a:cubicBezTo>
                                <a:pt x="13335" y="76771"/>
                                <a:pt x="8509" y="71755"/>
                                <a:pt x="5080" y="65316"/>
                              </a:cubicBezTo>
                              <a:cubicBezTo>
                                <a:pt x="1778" y="58877"/>
                                <a:pt x="0" y="51410"/>
                                <a:pt x="0" y="42901"/>
                              </a:cubicBezTo>
                              <a:cubicBezTo>
                                <a:pt x="0" y="34353"/>
                                <a:pt x="1778" y="26860"/>
                                <a:pt x="5080" y="20422"/>
                              </a:cubicBezTo>
                              <a:cubicBezTo>
                                <a:pt x="8509" y="13983"/>
                                <a:pt x="13335" y="8979"/>
                                <a:pt x="19558" y="5385"/>
                              </a:cubicBezTo>
                              <a:cubicBezTo>
                                <a:pt x="25781" y="1791"/>
                                <a:pt x="33274" y="0"/>
                                <a:pt x="42037" y="0"/>
                              </a:cubicBezTo>
                              <a:close/>
                            </a:path>
                          </a:pathLst>
                        </a:custGeom>
                        <a:solidFill>
                          <a:srgbClr val="272828"/>
                        </a:solidFill>
                        <a:ln w="0" cap="flat">
                          <a:noFill/>
                          <a:miter lim="127000"/>
                        </a:ln>
                        <a:effectLst/>
                      </wps:spPr>
                      <wps:bodyPr tIns="72000" bIns="0"/>
                    </wps:wsp>
                    <wps:wsp>
                      <wps:cNvPr id="110" name="Shape 110"/>
                      <wps:cNvSpPr/>
                      <wps:spPr>
                        <a:xfrm>
                          <a:off x="178435" y="599056"/>
                          <a:ext cx="80518" cy="85738"/>
                        </a:xfrm>
                        <a:custGeom>
                          <a:avLst/>
                          <a:gdLst/>
                          <a:ahLst/>
                          <a:cxnLst/>
                          <a:rect l="0" t="0" r="0" b="0"/>
                          <a:pathLst>
                            <a:path w="80518" h="85738">
                              <a:moveTo>
                                <a:pt x="41910" y="0"/>
                              </a:moveTo>
                              <a:cubicBezTo>
                                <a:pt x="49530" y="0"/>
                                <a:pt x="56261" y="1397"/>
                                <a:pt x="61976" y="4166"/>
                              </a:cubicBezTo>
                              <a:cubicBezTo>
                                <a:pt x="67691" y="6947"/>
                                <a:pt x="72136" y="10871"/>
                                <a:pt x="75311" y="15938"/>
                              </a:cubicBezTo>
                              <a:cubicBezTo>
                                <a:pt x="78613" y="21006"/>
                                <a:pt x="80264" y="26937"/>
                                <a:pt x="80518" y="33757"/>
                              </a:cubicBezTo>
                              <a:lnTo>
                                <a:pt x="55753" y="33757"/>
                              </a:lnTo>
                              <a:cubicBezTo>
                                <a:pt x="55245" y="29502"/>
                                <a:pt x="53848" y="26162"/>
                                <a:pt x="51435" y="23749"/>
                              </a:cubicBezTo>
                              <a:cubicBezTo>
                                <a:pt x="49149" y="21336"/>
                                <a:pt x="45974" y="20129"/>
                                <a:pt x="42291" y="20129"/>
                              </a:cubicBezTo>
                              <a:cubicBezTo>
                                <a:pt x="39116" y="20129"/>
                                <a:pt x="36449" y="20980"/>
                                <a:pt x="34163" y="22695"/>
                              </a:cubicBezTo>
                              <a:cubicBezTo>
                                <a:pt x="31877" y="24409"/>
                                <a:pt x="30099" y="26937"/>
                                <a:pt x="28829" y="30264"/>
                              </a:cubicBezTo>
                              <a:cubicBezTo>
                                <a:pt x="27559" y="33604"/>
                                <a:pt x="26924" y="37719"/>
                                <a:pt x="26924" y="42634"/>
                              </a:cubicBezTo>
                              <a:cubicBezTo>
                                <a:pt x="26924" y="47536"/>
                                <a:pt x="27559" y="51664"/>
                                <a:pt x="28829" y="55042"/>
                              </a:cubicBezTo>
                              <a:cubicBezTo>
                                <a:pt x="30099" y="58420"/>
                                <a:pt x="31877" y="60960"/>
                                <a:pt x="34163" y="62674"/>
                              </a:cubicBezTo>
                              <a:cubicBezTo>
                                <a:pt x="36449" y="64376"/>
                                <a:pt x="39116" y="65240"/>
                                <a:pt x="42291" y="65240"/>
                              </a:cubicBezTo>
                              <a:cubicBezTo>
                                <a:pt x="45847" y="65240"/>
                                <a:pt x="48895" y="64071"/>
                                <a:pt x="51308" y="61722"/>
                              </a:cubicBezTo>
                              <a:cubicBezTo>
                                <a:pt x="53848" y="59372"/>
                                <a:pt x="55245" y="56007"/>
                                <a:pt x="55753" y="51613"/>
                              </a:cubicBezTo>
                              <a:lnTo>
                                <a:pt x="80518" y="51613"/>
                              </a:lnTo>
                              <a:cubicBezTo>
                                <a:pt x="80264" y="58458"/>
                                <a:pt x="78486" y="64440"/>
                                <a:pt x="75311" y="69571"/>
                              </a:cubicBezTo>
                              <a:cubicBezTo>
                                <a:pt x="72263" y="74689"/>
                                <a:pt x="67818" y="78664"/>
                                <a:pt x="62103" y="81496"/>
                              </a:cubicBezTo>
                              <a:cubicBezTo>
                                <a:pt x="56388" y="84328"/>
                                <a:pt x="49657" y="85738"/>
                                <a:pt x="41910" y="85738"/>
                              </a:cubicBezTo>
                              <a:cubicBezTo>
                                <a:pt x="33147" y="85738"/>
                                <a:pt x="25654" y="83934"/>
                                <a:pt x="19431" y="80327"/>
                              </a:cubicBezTo>
                              <a:cubicBezTo>
                                <a:pt x="13081" y="76721"/>
                                <a:pt x="8382" y="71704"/>
                                <a:pt x="4953" y="65265"/>
                              </a:cubicBezTo>
                              <a:cubicBezTo>
                                <a:pt x="1651" y="58826"/>
                                <a:pt x="0" y="51371"/>
                                <a:pt x="0" y="42901"/>
                              </a:cubicBezTo>
                              <a:cubicBezTo>
                                <a:pt x="0" y="34392"/>
                                <a:pt x="1651" y="26911"/>
                                <a:pt x="4953" y="20472"/>
                              </a:cubicBezTo>
                              <a:cubicBezTo>
                                <a:pt x="8382" y="14033"/>
                                <a:pt x="13208" y="9017"/>
                                <a:pt x="19431" y="5410"/>
                              </a:cubicBezTo>
                              <a:cubicBezTo>
                                <a:pt x="25654" y="1803"/>
                                <a:pt x="33147" y="0"/>
                                <a:pt x="41910" y="0"/>
                              </a:cubicBezTo>
                              <a:close/>
                            </a:path>
                          </a:pathLst>
                        </a:custGeom>
                        <a:solidFill>
                          <a:srgbClr val="272828"/>
                        </a:solidFill>
                        <a:ln w="0" cap="flat">
                          <a:noFill/>
                          <a:miter lim="127000"/>
                        </a:ln>
                        <a:effectLst/>
                      </wps:spPr>
                      <wps:bodyPr tIns="72000" bIns="0"/>
                    </wps:wsp>
                    <wps:wsp>
                      <wps:cNvPr id="111" name="Shape 111"/>
                      <wps:cNvSpPr/>
                      <wps:spPr>
                        <a:xfrm>
                          <a:off x="90297" y="599056"/>
                          <a:ext cx="78232" cy="85738"/>
                        </a:xfrm>
                        <a:custGeom>
                          <a:avLst/>
                          <a:gdLst/>
                          <a:ahLst/>
                          <a:cxnLst/>
                          <a:rect l="0" t="0" r="0" b="0"/>
                          <a:pathLst>
                            <a:path w="78232" h="85738">
                              <a:moveTo>
                                <a:pt x="38862" y="0"/>
                              </a:moveTo>
                              <a:cubicBezTo>
                                <a:pt x="50165" y="0"/>
                                <a:pt x="58928" y="2362"/>
                                <a:pt x="65405" y="7061"/>
                              </a:cubicBezTo>
                              <a:cubicBezTo>
                                <a:pt x="72009" y="11773"/>
                                <a:pt x="75565" y="18237"/>
                                <a:pt x="76200" y="26454"/>
                              </a:cubicBezTo>
                              <a:lnTo>
                                <a:pt x="51943" y="27102"/>
                              </a:lnTo>
                              <a:cubicBezTo>
                                <a:pt x="51562" y="24473"/>
                                <a:pt x="50165" y="22314"/>
                                <a:pt x="48006" y="20638"/>
                              </a:cubicBezTo>
                              <a:cubicBezTo>
                                <a:pt x="45720" y="18961"/>
                                <a:pt x="42799" y="18123"/>
                                <a:pt x="39370" y="18123"/>
                              </a:cubicBezTo>
                              <a:cubicBezTo>
                                <a:pt x="36322" y="18123"/>
                                <a:pt x="33655" y="18732"/>
                                <a:pt x="31496" y="19964"/>
                              </a:cubicBezTo>
                              <a:cubicBezTo>
                                <a:pt x="29337" y="21184"/>
                                <a:pt x="28321" y="22847"/>
                                <a:pt x="28321" y="24943"/>
                              </a:cubicBezTo>
                              <a:cubicBezTo>
                                <a:pt x="28321" y="26568"/>
                                <a:pt x="28956" y="27965"/>
                                <a:pt x="30353" y="29159"/>
                              </a:cubicBezTo>
                              <a:cubicBezTo>
                                <a:pt x="31623" y="30353"/>
                                <a:pt x="34163" y="31305"/>
                                <a:pt x="37592" y="32029"/>
                              </a:cubicBezTo>
                              <a:lnTo>
                                <a:pt x="53594" y="35052"/>
                              </a:lnTo>
                              <a:cubicBezTo>
                                <a:pt x="61976" y="36639"/>
                                <a:pt x="68072" y="39268"/>
                                <a:pt x="72136" y="42951"/>
                              </a:cubicBezTo>
                              <a:cubicBezTo>
                                <a:pt x="76200" y="46634"/>
                                <a:pt x="78232" y="51499"/>
                                <a:pt x="78232" y="57556"/>
                              </a:cubicBezTo>
                              <a:cubicBezTo>
                                <a:pt x="78232" y="63259"/>
                                <a:pt x="76581" y="68212"/>
                                <a:pt x="73279" y="72428"/>
                              </a:cubicBezTo>
                              <a:cubicBezTo>
                                <a:pt x="69850" y="76657"/>
                                <a:pt x="65278" y="79921"/>
                                <a:pt x="59563" y="82245"/>
                              </a:cubicBezTo>
                              <a:cubicBezTo>
                                <a:pt x="53848" y="84582"/>
                                <a:pt x="47244" y="85738"/>
                                <a:pt x="39751" y="85738"/>
                              </a:cubicBezTo>
                              <a:cubicBezTo>
                                <a:pt x="27940" y="85738"/>
                                <a:pt x="18542" y="83299"/>
                                <a:pt x="11684" y="78410"/>
                              </a:cubicBezTo>
                              <a:cubicBezTo>
                                <a:pt x="4953" y="73520"/>
                                <a:pt x="1016" y="66967"/>
                                <a:pt x="0" y="58750"/>
                              </a:cubicBezTo>
                              <a:lnTo>
                                <a:pt x="26162" y="58102"/>
                              </a:lnTo>
                              <a:cubicBezTo>
                                <a:pt x="26670" y="61125"/>
                                <a:pt x="28194" y="63436"/>
                                <a:pt x="30607" y="65024"/>
                              </a:cubicBezTo>
                              <a:cubicBezTo>
                                <a:pt x="33020" y="66611"/>
                                <a:pt x="36068" y="67399"/>
                                <a:pt x="39878" y="67399"/>
                              </a:cubicBezTo>
                              <a:cubicBezTo>
                                <a:pt x="43307" y="67399"/>
                                <a:pt x="45974" y="66777"/>
                                <a:pt x="48133" y="65507"/>
                              </a:cubicBezTo>
                              <a:cubicBezTo>
                                <a:pt x="50292" y="64249"/>
                                <a:pt x="51308" y="62573"/>
                                <a:pt x="51435" y="60477"/>
                              </a:cubicBezTo>
                              <a:cubicBezTo>
                                <a:pt x="51308" y="56985"/>
                                <a:pt x="47879" y="54585"/>
                                <a:pt x="41275" y="53289"/>
                              </a:cubicBezTo>
                              <a:lnTo>
                                <a:pt x="26797" y="50521"/>
                              </a:lnTo>
                              <a:cubicBezTo>
                                <a:pt x="18415" y="49009"/>
                                <a:pt x="12319" y="46203"/>
                                <a:pt x="8128" y="42113"/>
                              </a:cubicBezTo>
                              <a:cubicBezTo>
                                <a:pt x="4064" y="38024"/>
                                <a:pt x="2032" y="32804"/>
                                <a:pt x="2159" y="26454"/>
                              </a:cubicBezTo>
                              <a:cubicBezTo>
                                <a:pt x="2032" y="20904"/>
                                <a:pt x="3556" y="16154"/>
                                <a:pt x="6604" y="12205"/>
                              </a:cubicBezTo>
                              <a:cubicBezTo>
                                <a:pt x="9525" y="8255"/>
                                <a:pt x="13843" y="5232"/>
                                <a:pt x="19304" y="3137"/>
                              </a:cubicBezTo>
                              <a:cubicBezTo>
                                <a:pt x="24892" y="1054"/>
                                <a:pt x="31369" y="0"/>
                                <a:pt x="38862" y="0"/>
                              </a:cubicBezTo>
                              <a:close/>
                            </a:path>
                          </a:pathLst>
                        </a:custGeom>
                        <a:solidFill>
                          <a:srgbClr val="272828"/>
                        </a:solidFill>
                        <a:ln w="0" cap="flat">
                          <a:noFill/>
                          <a:miter lim="127000"/>
                        </a:ln>
                        <a:effectLst/>
                      </wps:spPr>
                      <wps:bodyPr tIns="72000" bIns="0"/>
                    </wps:wsp>
                    <wps:wsp>
                      <wps:cNvPr id="112" name="Shape 112"/>
                      <wps:cNvSpPr/>
                      <wps:spPr>
                        <a:xfrm>
                          <a:off x="0" y="572450"/>
                          <a:ext cx="77216" cy="110782"/>
                        </a:xfrm>
                        <a:custGeom>
                          <a:avLst/>
                          <a:gdLst/>
                          <a:ahLst/>
                          <a:cxnLst/>
                          <a:rect l="0" t="0" r="0" b="0"/>
                          <a:pathLst>
                            <a:path w="77216" h="110782">
                              <a:moveTo>
                                <a:pt x="0" y="0"/>
                              </a:moveTo>
                              <a:lnTo>
                                <a:pt x="77216" y="0"/>
                              </a:lnTo>
                              <a:lnTo>
                                <a:pt x="77216" y="21742"/>
                              </a:lnTo>
                              <a:lnTo>
                                <a:pt x="26797" y="21742"/>
                              </a:lnTo>
                              <a:lnTo>
                                <a:pt x="26797" y="44463"/>
                              </a:lnTo>
                              <a:lnTo>
                                <a:pt x="73279" y="44463"/>
                              </a:lnTo>
                              <a:lnTo>
                                <a:pt x="73279" y="66256"/>
                              </a:lnTo>
                              <a:lnTo>
                                <a:pt x="26797" y="66256"/>
                              </a:lnTo>
                              <a:lnTo>
                                <a:pt x="26797" y="89027"/>
                              </a:lnTo>
                              <a:lnTo>
                                <a:pt x="77216" y="89027"/>
                              </a:lnTo>
                              <a:lnTo>
                                <a:pt x="77216" y="110782"/>
                              </a:lnTo>
                              <a:lnTo>
                                <a:pt x="0" y="110782"/>
                              </a:lnTo>
                              <a:lnTo>
                                <a:pt x="0" y="0"/>
                              </a:lnTo>
                              <a:close/>
                            </a:path>
                          </a:pathLst>
                        </a:custGeom>
                        <a:solidFill>
                          <a:srgbClr val="272828"/>
                        </a:solidFill>
                        <a:ln w="0" cap="flat">
                          <a:noFill/>
                          <a:miter lim="127000"/>
                        </a:ln>
                        <a:effectLst/>
                      </wps:spPr>
                      <wps:bodyPr tIns="72000" bIns="0"/>
                    </wps:wsp>
                    <wps:wsp>
                      <wps:cNvPr id="113" name="Shape 113"/>
                      <wps:cNvSpPr/>
                      <wps:spPr>
                        <a:xfrm>
                          <a:off x="406146" y="633313"/>
                          <a:ext cx="37910" cy="51316"/>
                        </a:xfrm>
                        <a:custGeom>
                          <a:avLst/>
                          <a:gdLst/>
                          <a:ahLst/>
                          <a:cxnLst/>
                          <a:rect l="0" t="0" r="0" b="0"/>
                          <a:pathLst>
                            <a:path w="37910" h="51316">
                              <a:moveTo>
                                <a:pt x="37910" y="0"/>
                              </a:moveTo>
                              <a:lnTo>
                                <a:pt x="37910" y="15663"/>
                              </a:lnTo>
                              <a:lnTo>
                                <a:pt x="36830" y="15832"/>
                              </a:lnTo>
                              <a:cubicBezTo>
                                <a:pt x="34290" y="16238"/>
                                <a:pt x="32131" y="16848"/>
                                <a:pt x="30480" y="17673"/>
                              </a:cubicBezTo>
                              <a:cubicBezTo>
                                <a:pt x="28702" y="18499"/>
                                <a:pt x="27305" y="19578"/>
                                <a:pt x="26416" y="20886"/>
                              </a:cubicBezTo>
                              <a:cubicBezTo>
                                <a:pt x="25527" y="22207"/>
                                <a:pt x="25019" y="23769"/>
                                <a:pt x="25019" y="25573"/>
                              </a:cubicBezTo>
                              <a:cubicBezTo>
                                <a:pt x="25019" y="28316"/>
                                <a:pt x="26035" y="30399"/>
                                <a:pt x="27940" y="31847"/>
                              </a:cubicBezTo>
                              <a:cubicBezTo>
                                <a:pt x="29972" y="33294"/>
                                <a:pt x="32512" y="34006"/>
                                <a:pt x="35433" y="34006"/>
                              </a:cubicBezTo>
                              <a:lnTo>
                                <a:pt x="37910" y="33453"/>
                              </a:lnTo>
                              <a:lnTo>
                                <a:pt x="37910" y="49752"/>
                              </a:lnTo>
                              <a:lnTo>
                                <a:pt x="37719" y="49855"/>
                              </a:lnTo>
                              <a:cubicBezTo>
                                <a:pt x="34671" y="50833"/>
                                <a:pt x="31242" y="51316"/>
                                <a:pt x="27305" y="51316"/>
                              </a:cubicBezTo>
                              <a:cubicBezTo>
                                <a:pt x="21971" y="51316"/>
                                <a:pt x="17272" y="50427"/>
                                <a:pt x="13208" y="48636"/>
                              </a:cubicBezTo>
                              <a:cubicBezTo>
                                <a:pt x="9144" y="46858"/>
                                <a:pt x="5969" y="44153"/>
                                <a:pt x="3556" y="40533"/>
                              </a:cubicBezTo>
                              <a:cubicBezTo>
                                <a:pt x="1143" y="36901"/>
                                <a:pt x="0" y="32355"/>
                                <a:pt x="0" y="26868"/>
                              </a:cubicBezTo>
                              <a:cubicBezTo>
                                <a:pt x="0" y="22258"/>
                                <a:pt x="762" y="18359"/>
                                <a:pt x="2413" y="15184"/>
                              </a:cubicBezTo>
                              <a:cubicBezTo>
                                <a:pt x="4064" y="12009"/>
                                <a:pt x="6350" y="9431"/>
                                <a:pt x="9144" y="7450"/>
                              </a:cubicBezTo>
                              <a:cubicBezTo>
                                <a:pt x="11938" y="5469"/>
                                <a:pt x="15240" y="3957"/>
                                <a:pt x="19050" y="2929"/>
                              </a:cubicBezTo>
                              <a:cubicBezTo>
                                <a:pt x="22733" y="1900"/>
                                <a:pt x="26670" y="1214"/>
                                <a:pt x="30861" y="846"/>
                              </a:cubicBezTo>
                              <a:lnTo>
                                <a:pt x="37910" y="0"/>
                              </a:lnTo>
                              <a:close/>
                            </a:path>
                          </a:pathLst>
                        </a:custGeom>
                        <a:solidFill>
                          <a:srgbClr val="272828"/>
                        </a:solidFill>
                        <a:ln w="0" cap="flat">
                          <a:noFill/>
                          <a:miter lim="127000"/>
                        </a:ln>
                        <a:effectLst/>
                      </wps:spPr>
                      <wps:bodyPr tIns="72000" bIns="0"/>
                    </wps:wsp>
                    <wps:wsp>
                      <wps:cNvPr id="114" name="Shape 114"/>
                      <wps:cNvSpPr/>
                      <wps:spPr>
                        <a:xfrm>
                          <a:off x="409194" y="599478"/>
                          <a:ext cx="34861" cy="26845"/>
                        </a:xfrm>
                        <a:custGeom>
                          <a:avLst/>
                          <a:gdLst/>
                          <a:ahLst/>
                          <a:cxnLst/>
                          <a:rect l="0" t="0" r="0" b="0"/>
                          <a:pathLst>
                            <a:path w="34861" h="26845">
                              <a:moveTo>
                                <a:pt x="34861" y="0"/>
                              </a:moveTo>
                              <a:lnTo>
                                <a:pt x="34861" y="18858"/>
                              </a:lnTo>
                              <a:lnTo>
                                <a:pt x="28448" y="20571"/>
                              </a:lnTo>
                              <a:cubicBezTo>
                                <a:pt x="26416" y="22083"/>
                                <a:pt x="25019" y="24178"/>
                                <a:pt x="24384" y="26845"/>
                              </a:cubicBezTo>
                              <a:lnTo>
                                <a:pt x="0" y="25982"/>
                              </a:lnTo>
                              <a:cubicBezTo>
                                <a:pt x="762" y="20927"/>
                                <a:pt x="2667" y="16418"/>
                                <a:pt x="5588" y="12431"/>
                              </a:cubicBezTo>
                              <a:cubicBezTo>
                                <a:pt x="8636" y="8443"/>
                                <a:pt x="12827" y="5306"/>
                                <a:pt x="18034" y="3020"/>
                              </a:cubicBezTo>
                              <a:lnTo>
                                <a:pt x="34861" y="0"/>
                              </a:lnTo>
                              <a:close/>
                            </a:path>
                          </a:pathLst>
                        </a:custGeom>
                        <a:solidFill>
                          <a:srgbClr val="272828"/>
                        </a:solidFill>
                        <a:ln w="0" cap="flat">
                          <a:noFill/>
                          <a:miter lim="127000"/>
                        </a:ln>
                        <a:effectLst/>
                      </wps:spPr>
                      <wps:bodyPr tIns="72000" bIns="0"/>
                    </wps:wsp>
                    <wps:wsp>
                      <wps:cNvPr id="115" name="Shape 115"/>
                      <wps:cNvSpPr/>
                      <wps:spPr>
                        <a:xfrm>
                          <a:off x="311277" y="599056"/>
                          <a:ext cx="42037" cy="85738"/>
                        </a:xfrm>
                        <a:custGeom>
                          <a:avLst/>
                          <a:gdLst/>
                          <a:ahLst/>
                          <a:cxnLst/>
                          <a:rect l="0" t="0" r="0" b="0"/>
                          <a:pathLst>
                            <a:path w="42037" h="85738">
                              <a:moveTo>
                                <a:pt x="0" y="0"/>
                              </a:moveTo>
                              <a:cubicBezTo>
                                <a:pt x="8763" y="0"/>
                                <a:pt x="16256" y="1791"/>
                                <a:pt x="22479" y="5385"/>
                              </a:cubicBezTo>
                              <a:cubicBezTo>
                                <a:pt x="28702" y="8979"/>
                                <a:pt x="33528" y="13983"/>
                                <a:pt x="36957" y="20422"/>
                              </a:cubicBezTo>
                              <a:cubicBezTo>
                                <a:pt x="40259" y="26860"/>
                                <a:pt x="42037" y="34353"/>
                                <a:pt x="42037" y="42901"/>
                              </a:cubicBezTo>
                              <a:cubicBezTo>
                                <a:pt x="42037" y="51410"/>
                                <a:pt x="40259" y="58877"/>
                                <a:pt x="36957" y="65316"/>
                              </a:cubicBezTo>
                              <a:cubicBezTo>
                                <a:pt x="33528" y="71755"/>
                                <a:pt x="28702" y="76771"/>
                                <a:pt x="22479" y="80353"/>
                              </a:cubicBezTo>
                              <a:cubicBezTo>
                                <a:pt x="16256" y="83947"/>
                                <a:pt x="8763" y="85738"/>
                                <a:pt x="0" y="85738"/>
                              </a:cubicBezTo>
                              <a:lnTo>
                                <a:pt x="0" y="65728"/>
                              </a:lnTo>
                              <a:lnTo>
                                <a:pt x="127" y="65773"/>
                              </a:lnTo>
                              <a:cubicBezTo>
                                <a:pt x="3302" y="65773"/>
                                <a:pt x="5969" y="64808"/>
                                <a:pt x="8255" y="62852"/>
                              </a:cubicBezTo>
                              <a:cubicBezTo>
                                <a:pt x="10414" y="60909"/>
                                <a:pt x="12065" y="58204"/>
                                <a:pt x="13335" y="54750"/>
                              </a:cubicBezTo>
                              <a:cubicBezTo>
                                <a:pt x="14478" y="51283"/>
                                <a:pt x="14986" y="47282"/>
                                <a:pt x="14986" y="42735"/>
                              </a:cubicBezTo>
                              <a:cubicBezTo>
                                <a:pt x="14986" y="38125"/>
                                <a:pt x="14478" y="34087"/>
                                <a:pt x="13335" y="30620"/>
                              </a:cubicBezTo>
                              <a:cubicBezTo>
                                <a:pt x="12065" y="27153"/>
                                <a:pt x="10414" y="24447"/>
                                <a:pt x="8255" y="22504"/>
                              </a:cubicBezTo>
                              <a:cubicBezTo>
                                <a:pt x="5969" y="20561"/>
                                <a:pt x="3302" y="19583"/>
                                <a:pt x="127" y="19583"/>
                              </a:cubicBezTo>
                              <a:lnTo>
                                <a:pt x="0" y="19628"/>
                              </a:lnTo>
                              <a:lnTo>
                                <a:pt x="0" y="0"/>
                              </a:lnTo>
                              <a:close/>
                            </a:path>
                          </a:pathLst>
                        </a:custGeom>
                        <a:solidFill>
                          <a:srgbClr val="272828"/>
                        </a:solidFill>
                        <a:ln w="0" cap="flat">
                          <a:noFill/>
                          <a:miter lim="127000"/>
                        </a:ln>
                        <a:effectLst/>
                      </wps:spPr>
                      <wps:bodyPr tIns="72000" bIns="0"/>
                    </wps:wsp>
                    <wps:wsp>
                      <wps:cNvPr id="4100" name="Shape 4100"/>
                      <wps:cNvSpPr/>
                      <wps:spPr>
                        <a:xfrm>
                          <a:off x="366776" y="572450"/>
                          <a:ext cx="26543" cy="110782"/>
                        </a:xfrm>
                        <a:custGeom>
                          <a:avLst/>
                          <a:gdLst/>
                          <a:ahLst/>
                          <a:cxnLst/>
                          <a:rect l="0" t="0" r="0" b="0"/>
                          <a:pathLst>
                            <a:path w="26543" h="110782">
                              <a:moveTo>
                                <a:pt x="0" y="0"/>
                              </a:moveTo>
                              <a:lnTo>
                                <a:pt x="26543" y="0"/>
                              </a:lnTo>
                              <a:lnTo>
                                <a:pt x="26543" y="110782"/>
                              </a:lnTo>
                              <a:lnTo>
                                <a:pt x="0" y="110782"/>
                              </a:lnTo>
                              <a:lnTo>
                                <a:pt x="0" y="0"/>
                              </a:lnTo>
                            </a:path>
                          </a:pathLst>
                        </a:custGeom>
                        <a:solidFill>
                          <a:srgbClr val="272828"/>
                        </a:solidFill>
                        <a:ln w="0" cap="flat">
                          <a:noFill/>
                          <a:miter lim="127000"/>
                        </a:ln>
                        <a:effectLst/>
                      </wps:spPr>
                      <wps:bodyPr tIns="72000" bIns="0"/>
                    </wps:wsp>
                    <wps:wsp>
                      <wps:cNvPr id="117" name="Shape 117"/>
                      <wps:cNvSpPr/>
                      <wps:spPr>
                        <a:xfrm>
                          <a:off x="729488" y="600136"/>
                          <a:ext cx="41148" cy="114249"/>
                        </a:xfrm>
                        <a:custGeom>
                          <a:avLst/>
                          <a:gdLst/>
                          <a:ahLst/>
                          <a:cxnLst/>
                          <a:rect l="0" t="0" r="0" b="0"/>
                          <a:pathLst>
                            <a:path w="41148" h="114249">
                              <a:moveTo>
                                <a:pt x="0" y="0"/>
                              </a:moveTo>
                              <a:lnTo>
                                <a:pt x="26162" y="0"/>
                              </a:lnTo>
                              <a:lnTo>
                                <a:pt x="26162" y="14237"/>
                              </a:lnTo>
                              <a:lnTo>
                                <a:pt x="26924" y="14237"/>
                              </a:lnTo>
                              <a:cubicBezTo>
                                <a:pt x="28067" y="11709"/>
                                <a:pt x="29591" y="9271"/>
                                <a:pt x="31623" y="6934"/>
                              </a:cubicBezTo>
                              <a:cubicBezTo>
                                <a:pt x="33528" y="4585"/>
                                <a:pt x="36195" y="2667"/>
                                <a:pt x="39243" y="1168"/>
                              </a:cubicBezTo>
                              <a:lnTo>
                                <a:pt x="41148" y="790"/>
                              </a:lnTo>
                              <a:lnTo>
                                <a:pt x="41148" y="19583"/>
                              </a:lnTo>
                              <a:cubicBezTo>
                                <a:pt x="37973" y="19583"/>
                                <a:pt x="35179" y="20472"/>
                                <a:pt x="32893" y="22238"/>
                              </a:cubicBezTo>
                              <a:cubicBezTo>
                                <a:pt x="30607" y="24003"/>
                                <a:pt x="28956" y="26530"/>
                                <a:pt x="27686" y="29807"/>
                              </a:cubicBezTo>
                              <a:cubicBezTo>
                                <a:pt x="26543" y="33096"/>
                                <a:pt x="25908" y="37008"/>
                                <a:pt x="25908" y="41554"/>
                              </a:cubicBezTo>
                              <a:cubicBezTo>
                                <a:pt x="25908" y="46025"/>
                                <a:pt x="26543" y="49911"/>
                                <a:pt x="27686" y="53238"/>
                              </a:cubicBezTo>
                              <a:cubicBezTo>
                                <a:pt x="28956" y="56553"/>
                                <a:pt x="30607" y="59118"/>
                                <a:pt x="32893" y="60935"/>
                              </a:cubicBezTo>
                              <a:cubicBezTo>
                                <a:pt x="35179" y="62763"/>
                                <a:pt x="37973" y="63678"/>
                                <a:pt x="41148" y="63678"/>
                              </a:cubicBezTo>
                              <a:lnTo>
                                <a:pt x="41148" y="82534"/>
                              </a:lnTo>
                              <a:lnTo>
                                <a:pt x="39497" y="82220"/>
                              </a:lnTo>
                              <a:cubicBezTo>
                                <a:pt x="36449" y="80861"/>
                                <a:pt x="33782" y="79057"/>
                                <a:pt x="31750" y="76810"/>
                              </a:cubicBezTo>
                              <a:cubicBezTo>
                                <a:pt x="29718" y="74574"/>
                                <a:pt x="28067" y="72187"/>
                                <a:pt x="26924" y="69621"/>
                              </a:cubicBezTo>
                              <a:lnTo>
                                <a:pt x="26416" y="69621"/>
                              </a:lnTo>
                              <a:lnTo>
                                <a:pt x="26416" y="114249"/>
                              </a:lnTo>
                              <a:lnTo>
                                <a:pt x="0" y="114249"/>
                              </a:lnTo>
                              <a:lnTo>
                                <a:pt x="0" y="0"/>
                              </a:lnTo>
                              <a:close/>
                            </a:path>
                          </a:pathLst>
                        </a:custGeom>
                        <a:solidFill>
                          <a:srgbClr val="272828"/>
                        </a:solidFill>
                        <a:ln w="0" cap="flat">
                          <a:noFill/>
                          <a:miter lim="127000"/>
                        </a:ln>
                        <a:effectLst/>
                      </wps:spPr>
                      <wps:bodyPr tIns="72000" bIns="0"/>
                    </wps:wsp>
                    <wps:wsp>
                      <wps:cNvPr id="118" name="Shape 118"/>
                      <wps:cNvSpPr/>
                      <wps:spPr>
                        <a:xfrm>
                          <a:off x="632587" y="600136"/>
                          <a:ext cx="80010" cy="84176"/>
                        </a:xfrm>
                        <a:custGeom>
                          <a:avLst/>
                          <a:gdLst/>
                          <a:ahLst/>
                          <a:cxnLst/>
                          <a:rect l="0" t="0" r="0" b="0"/>
                          <a:pathLst>
                            <a:path w="80010" h="84176">
                              <a:moveTo>
                                <a:pt x="0" y="0"/>
                              </a:moveTo>
                              <a:lnTo>
                                <a:pt x="26543" y="0"/>
                              </a:lnTo>
                              <a:lnTo>
                                <a:pt x="26543" y="47765"/>
                              </a:lnTo>
                              <a:cubicBezTo>
                                <a:pt x="26543" y="52273"/>
                                <a:pt x="27686" y="55829"/>
                                <a:pt x="30099" y="58420"/>
                              </a:cubicBezTo>
                              <a:cubicBezTo>
                                <a:pt x="32385" y="61024"/>
                                <a:pt x="35560" y="62319"/>
                                <a:pt x="39624" y="62319"/>
                              </a:cubicBezTo>
                              <a:cubicBezTo>
                                <a:pt x="42291" y="62319"/>
                                <a:pt x="44704" y="61735"/>
                                <a:pt x="46736" y="60566"/>
                              </a:cubicBezTo>
                              <a:cubicBezTo>
                                <a:pt x="48895" y="59385"/>
                                <a:pt x="50546" y="57671"/>
                                <a:pt x="51816" y="55423"/>
                              </a:cubicBezTo>
                              <a:cubicBezTo>
                                <a:pt x="53086" y="53175"/>
                                <a:pt x="53594" y="50432"/>
                                <a:pt x="53594" y="47231"/>
                              </a:cubicBezTo>
                              <a:lnTo>
                                <a:pt x="53594" y="0"/>
                              </a:lnTo>
                              <a:lnTo>
                                <a:pt x="80010" y="0"/>
                              </a:lnTo>
                              <a:lnTo>
                                <a:pt x="80010" y="83096"/>
                              </a:lnTo>
                              <a:lnTo>
                                <a:pt x="54864" y="83096"/>
                              </a:lnTo>
                              <a:lnTo>
                                <a:pt x="54864" y="67615"/>
                              </a:lnTo>
                              <a:lnTo>
                                <a:pt x="53975" y="67615"/>
                              </a:lnTo>
                              <a:cubicBezTo>
                                <a:pt x="52197" y="72707"/>
                                <a:pt x="49022" y="76733"/>
                                <a:pt x="44577" y="79705"/>
                              </a:cubicBezTo>
                              <a:cubicBezTo>
                                <a:pt x="40132" y="82690"/>
                                <a:pt x="34798" y="84176"/>
                                <a:pt x="28575" y="84176"/>
                              </a:cubicBezTo>
                              <a:cubicBezTo>
                                <a:pt x="22987" y="84176"/>
                                <a:pt x="17907" y="82880"/>
                                <a:pt x="13716" y="80277"/>
                              </a:cubicBezTo>
                              <a:cubicBezTo>
                                <a:pt x="9398" y="77686"/>
                                <a:pt x="6096" y="74054"/>
                                <a:pt x="3683" y="69380"/>
                              </a:cubicBezTo>
                              <a:cubicBezTo>
                                <a:pt x="1270" y="64707"/>
                                <a:pt x="127" y="59233"/>
                                <a:pt x="0" y="52959"/>
                              </a:cubicBezTo>
                              <a:lnTo>
                                <a:pt x="0" y="0"/>
                              </a:lnTo>
                              <a:close/>
                            </a:path>
                          </a:pathLst>
                        </a:custGeom>
                        <a:solidFill>
                          <a:srgbClr val="272828"/>
                        </a:solidFill>
                        <a:ln w="0" cap="flat">
                          <a:noFill/>
                          <a:miter lim="127000"/>
                        </a:ln>
                        <a:effectLst/>
                      </wps:spPr>
                      <wps:bodyPr tIns="72000" bIns="0"/>
                    </wps:wsp>
                    <wps:wsp>
                      <wps:cNvPr id="119" name="Shape 119"/>
                      <wps:cNvSpPr/>
                      <wps:spPr>
                        <a:xfrm>
                          <a:off x="444056" y="599056"/>
                          <a:ext cx="39053" cy="84176"/>
                        </a:xfrm>
                        <a:custGeom>
                          <a:avLst/>
                          <a:gdLst/>
                          <a:ahLst/>
                          <a:cxnLst/>
                          <a:rect l="0" t="0" r="0" b="0"/>
                          <a:pathLst>
                            <a:path w="39053" h="84176">
                              <a:moveTo>
                                <a:pt x="2350" y="0"/>
                              </a:moveTo>
                              <a:cubicBezTo>
                                <a:pt x="7557" y="0"/>
                                <a:pt x="12510" y="622"/>
                                <a:pt x="16955" y="1867"/>
                              </a:cubicBezTo>
                              <a:cubicBezTo>
                                <a:pt x="21400" y="3111"/>
                                <a:pt x="25337" y="4915"/>
                                <a:pt x="28639" y="7277"/>
                              </a:cubicBezTo>
                              <a:cubicBezTo>
                                <a:pt x="31940" y="9639"/>
                                <a:pt x="34481" y="12535"/>
                                <a:pt x="36386" y="15964"/>
                              </a:cubicBezTo>
                              <a:cubicBezTo>
                                <a:pt x="38164" y="19393"/>
                                <a:pt x="39053" y="23304"/>
                                <a:pt x="39053" y="27699"/>
                              </a:cubicBezTo>
                              <a:lnTo>
                                <a:pt x="39053" y="84176"/>
                              </a:lnTo>
                              <a:lnTo>
                                <a:pt x="14161" y="84176"/>
                              </a:lnTo>
                              <a:lnTo>
                                <a:pt x="14161" y="72593"/>
                              </a:lnTo>
                              <a:lnTo>
                                <a:pt x="13526" y="72593"/>
                              </a:lnTo>
                              <a:cubicBezTo>
                                <a:pt x="12001" y="75413"/>
                                <a:pt x="10224" y="77788"/>
                                <a:pt x="7938" y="79731"/>
                              </a:cubicBezTo>
                              <a:lnTo>
                                <a:pt x="0" y="84009"/>
                              </a:lnTo>
                              <a:lnTo>
                                <a:pt x="0" y="67710"/>
                              </a:lnTo>
                              <a:lnTo>
                                <a:pt x="5271" y="66535"/>
                              </a:lnTo>
                              <a:cubicBezTo>
                                <a:pt x="7557" y="65380"/>
                                <a:pt x="9462" y="63792"/>
                                <a:pt x="10732" y="61747"/>
                              </a:cubicBezTo>
                              <a:cubicBezTo>
                                <a:pt x="12129" y="59715"/>
                                <a:pt x="12890" y="57340"/>
                                <a:pt x="12890" y="54635"/>
                              </a:cubicBezTo>
                              <a:lnTo>
                                <a:pt x="12890" y="46736"/>
                              </a:lnTo>
                              <a:lnTo>
                                <a:pt x="10097" y="47815"/>
                              </a:lnTo>
                              <a:cubicBezTo>
                                <a:pt x="9081" y="48146"/>
                                <a:pt x="7938" y="48450"/>
                                <a:pt x="6668" y="48743"/>
                              </a:cubicBezTo>
                              <a:cubicBezTo>
                                <a:pt x="5398" y="49035"/>
                                <a:pt x="4001" y="49276"/>
                                <a:pt x="2731" y="49492"/>
                              </a:cubicBezTo>
                              <a:lnTo>
                                <a:pt x="0" y="49920"/>
                              </a:lnTo>
                              <a:lnTo>
                                <a:pt x="0" y="34257"/>
                              </a:lnTo>
                              <a:lnTo>
                                <a:pt x="4382" y="33731"/>
                              </a:lnTo>
                              <a:cubicBezTo>
                                <a:pt x="7303" y="33249"/>
                                <a:pt x="9335" y="32537"/>
                                <a:pt x="10732" y="31623"/>
                              </a:cubicBezTo>
                              <a:cubicBezTo>
                                <a:pt x="12001" y="30696"/>
                                <a:pt x="12637" y="29388"/>
                                <a:pt x="12637" y="27699"/>
                              </a:cubicBezTo>
                              <a:lnTo>
                                <a:pt x="12637" y="27432"/>
                              </a:lnTo>
                              <a:cubicBezTo>
                                <a:pt x="12637" y="24651"/>
                                <a:pt x="11748" y="22504"/>
                                <a:pt x="9843" y="20993"/>
                              </a:cubicBezTo>
                              <a:cubicBezTo>
                                <a:pt x="7938" y="19482"/>
                                <a:pt x="5271" y="18720"/>
                                <a:pt x="2096" y="18720"/>
                              </a:cubicBezTo>
                              <a:lnTo>
                                <a:pt x="0" y="19280"/>
                              </a:lnTo>
                              <a:lnTo>
                                <a:pt x="0" y="422"/>
                              </a:lnTo>
                              <a:lnTo>
                                <a:pt x="2350" y="0"/>
                              </a:lnTo>
                              <a:close/>
                            </a:path>
                          </a:pathLst>
                        </a:custGeom>
                        <a:solidFill>
                          <a:srgbClr val="272828"/>
                        </a:solidFill>
                        <a:ln w="0" cap="flat">
                          <a:noFill/>
                          <a:miter lim="127000"/>
                        </a:ln>
                        <a:effectLst/>
                      </wps:spPr>
                      <wps:bodyPr tIns="72000" bIns="0"/>
                    </wps:wsp>
                    <wps:wsp>
                      <wps:cNvPr id="120" name="Shape 120"/>
                      <wps:cNvSpPr/>
                      <wps:spPr>
                        <a:xfrm>
                          <a:off x="528828" y="570926"/>
                          <a:ext cx="90170" cy="113703"/>
                        </a:xfrm>
                        <a:custGeom>
                          <a:avLst/>
                          <a:gdLst/>
                          <a:ahLst/>
                          <a:cxnLst/>
                          <a:rect l="0" t="0" r="0" b="0"/>
                          <a:pathLst>
                            <a:path w="90170" h="113703">
                              <a:moveTo>
                                <a:pt x="46228" y="0"/>
                              </a:moveTo>
                              <a:cubicBezTo>
                                <a:pt x="54864" y="0"/>
                                <a:pt x="62230" y="1461"/>
                                <a:pt x="68580" y="4356"/>
                              </a:cubicBezTo>
                              <a:cubicBezTo>
                                <a:pt x="74930" y="7264"/>
                                <a:pt x="79883" y="11328"/>
                                <a:pt x="83312" y="16561"/>
                              </a:cubicBezTo>
                              <a:cubicBezTo>
                                <a:pt x="86868" y="21793"/>
                                <a:pt x="88646" y="27838"/>
                                <a:pt x="88773" y="34735"/>
                              </a:cubicBezTo>
                              <a:lnTo>
                                <a:pt x="63119" y="34735"/>
                              </a:lnTo>
                              <a:cubicBezTo>
                                <a:pt x="62738" y="30772"/>
                                <a:pt x="61087" y="27673"/>
                                <a:pt x="58293" y="25451"/>
                              </a:cubicBezTo>
                              <a:cubicBezTo>
                                <a:pt x="55499" y="23241"/>
                                <a:pt x="51435" y="22123"/>
                                <a:pt x="46228" y="22123"/>
                              </a:cubicBezTo>
                              <a:cubicBezTo>
                                <a:pt x="42799" y="22123"/>
                                <a:pt x="39878" y="22581"/>
                                <a:pt x="37592" y="23482"/>
                              </a:cubicBezTo>
                              <a:cubicBezTo>
                                <a:pt x="35179" y="24384"/>
                                <a:pt x="33528" y="25616"/>
                                <a:pt x="32385" y="27191"/>
                              </a:cubicBezTo>
                              <a:cubicBezTo>
                                <a:pt x="31242" y="28753"/>
                                <a:pt x="30607" y="30556"/>
                                <a:pt x="30607" y="32563"/>
                              </a:cubicBezTo>
                              <a:cubicBezTo>
                                <a:pt x="30480" y="34773"/>
                                <a:pt x="31115" y="36640"/>
                                <a:pt x="32385" y="38164"/>
                              </a:cubicBezTo>
                              <a:cubicBezTo>
                                <a:pt x="33782" y="39700"/>
                                <a:pt x="35687" y="40996"/>
                                <a:pt x="38100" y="42037"/>
                              </a:cubicBezTo>
                              <a:cubicBezTo>
                                <a:pt x="40513" y="43078"/>
                                <a:pt x="43434" y="43967"/>
                                <a:pt x="46736" y="44691"/>
                              </a:cubicBezTo>
                              <a:lnTo>
                                <a:pt x="56261" y="46850"/>
                              </a:lnTo>
                              <a:cubicBezTo>
                                <a:pt x="61849" y="48044"/>
                                <a:pt x="66675" y="49632"/>
                                <a:pt x="70866" y="51613"/>
                              </a:cubicBezTo>
                              <a:cubicBezTo>
                                <a:pt x="75057" y="53594"/>
                                <a:pt x="78613" y="55956"/>
                                <a:pt x="81407" y="58699"/>
                              </a:cubicBezTo>
                              <a:cubicBezTo>
                                <a:pt x="84328" y="61443"/>
                                <a:pt x="86487" y="64592"/>
                                <a:pt x="88011" y="68161"/>
                              </a:cubicBezTo>
                              <a:cubicBezTo>
                                <a:pt x="89408" y="71730"/>
                                <a:pt x="90170" y="75730"/>
                                <a:pt x="90170" y="80175"/>
                              </a:cubicBezTo>
                              <a:cubicBezTo>
                                <a:pt x="90170" y="87173"/>
                                <a:pt x="88392" y="93167"/>
                                <a:pt x="84963" y="98184"/>
                              </a:cubicBezTo>
                              <a:cubicBezTo>
                                <a:pt x="81407" y="103200"/>
                                <a:pt x="76454" y="107036"/>
                                <a:pt x="69850" y="109703"/>
                              </a:cubicBezTo>
                              <a:cubicBezTo>
                                <a:pt x="63373" y="112370"/>
                                <a:pt x="55372" y="113703"/>
                                <a:pt x="46228" y="113703"/>
                              </a:cubicBezTo>
                              <a:cubicBezTo>
                                <a:pt x="36957" y="113703"/>
                                <a:pt x="28829" y="112319"/>
                                <a:pt x="21971" y="109538"/>
                              </a:cubicBezTo>
                              <a:cubicBezTo>
                                <a:pt x="15113" y="106769"/>
                                <a:pt x="9779" y="102553"/>
                                <a:pt x="5842" y="96888"/>
                              </a:cubicBezTo>
                              <a:cubicBezTo>
                                <a:pt x="2032" y="91224"/>
                                <a:pt x="127" y="84061"/>
                                <a:pt x="0" y="75413"/>
                              </a:cubicBezTo>
                              <a:lnTo>
                                <a:pt x="25654" y="75413"/>
                              </a:lnTo>
                              <a:cubicBezTo>
                                <a:pt x="25908" y="78981"/>
                                <a:pt x="26797" y="81953"/>
                                <a:pt x="28448" y="84341"/>
                              </a:cubicBezTo>
                              <a:cubicBezTo>
                                <a:pt x="30226" y="86716"/>
                                <a:pt x="32512" y="88519"/>
                                <a:pt x="35560" y="89751"/>
                              </a:cubicBezTo>
                              <a:cubicBezTo>
                                <a:pt x="38481" y="90970"/>
                                <a:pt x="41910" y="91580"/>
                                <a:pt x="45847" y="91580"/>
                              </a:cubicBezTo>
                              <a:cubicBezTo>
                                <a:pt x="49530" y="91580"/>
                                <a:pt x="52578" y="91097"/>
                                <a:pt x="55118" y="90119"/>
                              </a:cubicBezTo>
                              <a:cubicBezTo>
                                <a:pt x="57658" y="89154"/>
                                <a:pt x="59563" y="87795"/>
                                <a:pt x="60960" y="86068"/>
                              </a:cubicBezTo>
                              <a:cubicBezTo>
                                <a:pt x="62357" y="84341"/>
                                <a:pt x="62992" y="82347"/>
                                <a:pt x="63119" y="80112"/>
                              </a:cubicBezTo>
                              <a:cubicBezTo>
                                <a:pt x="62992" y="78029"/>
                                <a:pt x="62357" y="76225"/>
                                <a:pt x="61087" y="74740"/>
                              </a:cubicBezTo>
                              <a:cubicBezTo>
                                <a:pt x="59817" y="73241"/>
                                <a:pt x="57912" y="71946"/>
                                <a:pt x="55372" y="70841"/>
                              </a:cubicBezTo>
                              <a:cubicBezTo>
                                <a:pt x="52705" y="69736"/>
                                <a:pt x="49403" y="68720"/>
                                <a:pt x="45339" y="67780"/>
                              </a:cubicBezTo>
                              <a:lnTo>
                                <a:pt x="33782" y="65075"/>
                              </a:lnTo>
                              <a:cubicBezTo>
                                <a:pt x="24130" y="62878"/>
                                <a:pt x="16637" y="59322"/>
                                <a:pt x="11049" y="54394"/>
                              </a:cubicBezTo>
                              <a:cubicBezTo>
                                <a:pt x="5588" y="49467"/>
                                <a:pt x="2794" y="42812"/>
                                <a:pt x="2921" y="34404"/>
                              </a:cubicBezTo>
                              <a:cubicBezTo>
                                <a:pt x="2794" y="27559"/>
                                <a:pt x="4699" y="21552"/>
                                <a:pt x="8382" y="16396"/>
                              </a:cubicBezTo>
                              <a:cubicBezTo>
                                <a:pt x="12065" y="11240"/>
                                <a:pt x="17272" y="7214"/>
                                <a:pt x="23749" y="4331"/>
                              </a:cubicBezTo>
                              <a:cubicBezTo>
                                <a:pt x="30353" y="1448"/>
                                <a:pt x="37846" y="0"/>
                                <a:pt x="46228" y="0"/>
                              </a:cubicBezTo>
                              <a:close/>
                            </a:path>
                          </a:pathLst>
                        </a:custGeom>
                        <a:solidFill>
                          <a:srgbClr val="272828"/>
                        </a:solidFill>
                        <a:ln w="0" cap="flat">
                          <a:noFill/>
                          <a:miter lim="127000"/>
                        </a:ln>
                        <a:effectLst/>
                      </wps:spPr>
                      <wps:bodyPr tIns="72000" bIns="0"/>
                    </wps:wsp>
                    <wps:wsp>
                      <wps:cNvPr id="121" name="Shape 121"/>
                      <wps:cNvSpPr/>
                      <wps:spPr>
                        <a:xfrm>
                          <a:off x="823722" y="599056"/>
                          <a:ext cx="41528" cy="85621"/>
                        </a:xfrm>
                        <a:custGeom>
                          <a:avLst/>
                          <a:gdLst/>
                          <a:ahLst/>
                          <a:cxnLst/>
                          <a:rect l="0" t="0" r="0" b="0"/>
                          <a:pathLst>
                            <a:path w="41528" h="85621">
                              <a:moveTo>
                                <a:pt x="41275" y="0"/>
                              </a:moveTo>
                              <a:lnTo>
                                <a:pt x="41528" y="43"/>
                              </a:lnTo>
                              <a:lnTo>
                                <a:pt x="41528" y="19164"/>
                              </a:lnTo>
                              <a:lnTo>
                                <a:pt x="33782" y="21069"/>
                              </a:lnTo>
                              <a:cubicBezTo>
                                <a:pt x="31496" y="22390"/>
                                <a:pt x="29591" y="24168"/>
                                <a:pt x="28194" y="26429"/>
                              </a:cubicBezTo>
                              <a:lnTo>
                                <a:pt x="26160" y="33642"/>
                              </a:lnTo>
                              <a:lnTo>
                                <a:pt x="41528" y="33642"/>
                              </a:lnTo>
                              <a:lnTo>
                                <a:pt x="41528" y="49009"/>
                              </a:lnTo>
                              <a:lnTo>
                                <a:pt x="26035" y="49009"/>
                              </a:lnTo>
                              <a:lnTo>
                                <a:pt x="26035" y="49708"/>
                              </a:lnTo>
                              <a:cubicBezTo>
                                <a:pt x="26035" y="53099"/>
                                <a:pt x="26797" y="56070"/>
                                <a:pt x="28067" y="58610"/>
                              </a:cubicBezTo>
                              <a:cubicBezTo>
                                <a:pt x="29464" y="61150"/>
                                <a:pt x="31369" y="63132"/>
                                <a:pt x="33782" y="64529"/>
                              </a:cubicBezTo>
                              <a:lnTo>
                                <a:pt x="41528" y="66403"/>
                              </a:lnTo>
                              <a:lnTo>
                                <a:pt x="41528" y="85621"/>
                              </a:lnTo>
                              <a:lnTo>
                                <a:pt x="19558" y="80569"/>
                              </a:lnTo>
                              <a:cubicBezTo>
                                <a:pt x="13335" y="77127"/>
                                <a:pt x="8509" y="72212"/>
                                <a:pt x="5080" y="65811"/>
                              </a:cubicBezTo>
                              <a:cubicBezTo>
                                <a:pt x="1651" y="59411"/>
                                <a:pt x="0" y="51791"/>
                                <a:pt x="0" y="42951"/>
                              </a:cubicBezTo>
                              <a:cubicBezTo>
                                <a:pt x="0" y="34366"/>
                                <a:pt x="1651" y="26860"/>
                                <a:pt x="5080" y="20422"/>
                              </a:cubicBezTo>
                              <a:cubicBezTo>
                                <a:pt x="8509" y="13983"/>
                                <a:pt x="13208" y="8979"/>
                                <a:pt x="19431" y="5385"/>
                              </a:cubicBezTo>
                              <a:cubicBezTo>
                                <a:pt x="25654" y="1791"/>
                                <a:pt x="32893" y="0"/>
                                <a:pt x="41275" y="0"/>
                              </a:cubicBezTo>
                              <a:close/>
                            </a:path>
                          </a:pathLst>
                        </a:custGeom>
                        <a:solidFill>
                          <a:srgbClr val="272828"/>
                        </a:solidFill>
                        <a:ln w="0" cap="flat">
                          <a:noFill/>
                          <a:miter lim="127000"/>
                        </a:ln>
                        <a:effectLst/>
                      </wps:spPr>
                      <wps:bodyPr tIns="72000" bIns="0"/>
                    </wps:wsp>
                    <wps:wsp>
                      <wps:cNvPr id="122" name="Shape 122"/>
                      <wps:cNvSpPr/>
                      <wps:spPr>
                        <a:xfrm>
                          <a:off x="770636" y="599056"/>
                          <a:ext cx="42418" cy="85357"/>
                        </a:xfrm>
                        <a:custGeom>
                          <a:avLst/>
                          <a:gdLst/>
                          <a:ahLst/>
                          <a:cxnLst/>
                          <a:rect l="0" t="0" r="0" b="0"/>
                          <a:pathLst>
                            <a:path w="42418" h="85357">
                              <a:moveTo>
                                <a:pt x="9398" y="0"/>
                              </a:moveTo>
                              <a:cubicBezTo>
                                <a:pt x="15113" y="0"/>
                                <a:pt x="20574" y="1511"/>
                                <a:pt x="25527" y="4547"/>
                              </a:cubicBezTo>
                              <a:cubicBezTo>
                                <a:pt x="30607" y="7582"/>
                                <a:pt x="34671" y="12243"/>
                                <a:pt x="37719" y="18555"/>
                              </a:cubicBezTo>
                              <a:cubicBezTo>
                                <a:pt x="40894" y="24867"/>
                                <a:pt x="42418" y="32906"/>
                                <a:pt x="42418" y="42685"/>
                              </a:cubicBezTo>
                              <a:cubicBezTo>
                                <a:pt x="42418" y="52095"/>
                                <a:pt x="40894" y="59969"/>
                                <a:pt x="37973" y="66319"/>
                              </a:cubicBezTo>
                              <a:cubicBezTo>
                                <a:pt x="34925" y="72669"/>
                                <a:pt x="30988" y="77432"/>
                                <a:pt x="25908" y="80607"/>
                              </a:cubicBezTo>
                              <a:cubicBezTo>
                                <a:pt x="20955" y="83769"/>
                                <a:pt x="15367" y="85357"/>
                                <a:pt x="9144" y="85357"/>
                              </a:cubicBezTo>
                              <a:lnTo>
                                <a:pt x="0" y="83614"/>
                              </a:lnTo>
                              <a:lnTo>
                                <a:pt x="0" y="64757"/>
                              </a:lnTo>
                              <a:cubicBezTo>
                                <a:pt x="3302" y="64757"/>
                                <a:pt x="6096" y="63843"/>
                                <a:pt x="8255" y="62014"/>
                              </a:cubicBezTo>
                              <a:cubicBezTo>
                                <a:pt x="10541" y="60198"/>
                                <a:pt x="12319" y="57633"/>
                                <a:pt x="13462" y="54318"/>
                              </a:cubicBezTo>
                              <a:cubicBezTo>
                                <a:pt x="14605" y="50990"/>
                                <a:pt x="15240" y="47104"/>
                                <a:pt x="15240" y="42634"/>
                              </a:cubicBezTo>
                              <a:cubicBezTo>
                                <a:pt x="15240" y="38151"/>
                                <a:pt x="14605" y="34277"/>
                                <a:pt x="13462" y="31001"/>
                              </a:cubicBezTo>
                              <a:cubicBezTo>
                                <a:pt x="12319" y="27711"/>
                                <a:pt x="10541" y="25171"/>
                                <a:pt x="8382" y="23368"/>
                              </a:cubicBezTo>
                              <a:cubicBezTo>
                                <a:pt x="6096" y="21565"/>
                                <a:pt x="3302" y="20663"/>
                                <a:pt x="0" y="20663"/>
                              </a:cubicBezTo>
                              <a:lnTo>
                                <a:pt x="0" y="1869"/>
                              </a:lnTo>
                              <a:lnTo>
                                <a:pt x="9398" y="0"/>
                              </a:lnTo>
                              <a:close/>
                            </a:path>
                          </a:pathLst>
                        </a:custGeom>
                        <a:solidFill>
                          <a:srgbClr val="272828"/>
                        </a:solidFill>
                        <a:ln w="0" cap="flat">
                          <a:noFill/>
                          <a:miter lim="127000"/>
                        </a:ln>
                        <a:effectLst/>
                      </wps:spPr>
                      <wps:bodyPr tIns="72000" bIns="0"/>
                    </wps:wsp>
                    <wps:wsp>
                      <wps:cNvPr id="123" name="Shape 123"/>
                      <wps:cNvSpPr/>
                      <wps:spPr>
                        <a:xfrm>
                          <a:off x="865250" y="657210"/>
                          <a:ext cx="39625" cy="27584"/>
                        </a:xfrm>
                        <a:custGeom>
                          <a:avLst/>
                          <a:gdLst/>
                          <a:ahLst/>
                          <a:cxnLst/>
                          <a:rect l="0" t="0" r="0" b="0"/>
                          <a:pathLst>
                            <a:path w="39625" h="27584">
                              <a:moveTo>
                                <a:pt x="15368" y="0"/>
                              </a:moveTo>
                              <a:lnTo>
                                <a:pt x="39625" y="699"/>
                              </a:lnTo>
                              <a:cubicBezTo>
                                <a:pt x="38609" y="6147"/>
                                <a:pt x="36450" y="10884"/>
                                <a:pt x="33021" y="14897"/>
                              </a:cubicBezTo>
                              <a:cubicBezTo>
                                <a:pt x="29592" y="18923"/>
                                <a:pt x="25147" y="22047"/>
                                <a:pt x="19686" y="24257"/>
                              </a:cubicBezTo>
                              <a:cubicBezTo>
                                <a:pt x="14098" y="26479"/>
                                <a:pt x="7748" y="27584"/>
                                <a:pt x="509" y="27584"/>
                              </a:cubicBezTo>
                              <a:lnTo>
                                <a:pt x="0" y="27467"/>
                              </a:lnTo>
                              <a:lnTo>
                                <a:pt x="0" y="8250"/>
                              </a:lnTo>
                              <a:lnTo>
                                <a:pt x="1017" y="8496"/>
                              </a:lnTo>
                              <a:cubicBezTo>
                                <a:pt x="3303" y="8496"/>
                                <a:pt x="5462" y="8166"/>
                                <a:pt x="7367" y="7518"/>
                              </a:cubicBezTo>
                              <a:cubicBezTo>
                                <a:pt x="9272" y="6871"/>
                                <a:pt x="10923" y="5918"/>
                                <a:pt x="12320" y="4648"/>
                              </a:cubicBezTo>
                              <a:cubicBezTo>
                                <a:pt x="13717" y="3391"/>
                                <a:pt x="14733" y="1842"/>
                                <a:pt x="15368" y="0"/>
                              </a:cubicBezTo>
                              <a:close/>
                            </a:path>
                          </a:pathLst>
                        </a:custGeom>
                        <a:solidFill>
                          <a:srgbClr val="272828"/>
                        </a:solidFill>
                        <a:ln w="0" cap="flat">
                          <a:noFill/>
                          <a:miter lim="127000"/>
                        </a:ln>
                        <a:effectLst/>
                      </wps:spPr>
                      <wps:bodyPr tIns="72000" bIns="0"/>
                    </wps:wsp>
                    <wps:wsp>
                      <wps:cNvPr id="4101" name="Shape 4101"/>
                      <wps:cNvSpPr/>
                      <wps:spPr>
                        <a:xfrm>
                          <a:off x="982980" y="600136"/>
                          <a:ext cx="26416" cy="83096"/>
                        </a:xfrm>
                        <a:custGeom>
                          <a:avLst/>
                          <a:gdLst/>
                          <a:ahLst/>
                          <a:cxnLst/>
                          <a:rect l="0" t="0" r="0" b="0"/>
                          <a:pathLst>
                            <a:path w="26416" h="83096">
                              <a:moveTo>
                                <a:pt x="0" y="0"/>
                              </a:moveTo>
                              <a:lnTo>
                                <a:pt x="26416" y="0"/>
                              </a:lnTo>
                              <a:lnTo>
                                <a:pt x="26416" y="83096"/>
                              </a:lnTo>
                              <a:lnTo>
                                <a:pt x="0" y="83096"/>
                              </a:lnTo>
                              <a:lnTo>
                                <a:pt x="0" y="0"/>
                              </a:lnTo>
                            </a:path>
                          </a:pathLst>
                        </a:custGeom>
                        <a:solidFill>
                          <a:srgbClr val="272828"/>
                        </a:solidFill>
                        <a:ln w="0" cap="flat">
                          <a:noFill/>
                          <a:miter lim="127000"/>
                        </a:ln>
                        <a:effectLst/>
                      </wps:spPr>
                      <wps:bodyPr tIns="72000" bIns="0"/>
                    </wps:wsp>
                    <wps:wsp>
                      <wps:cNvPr id="125" name="Shape 125"/>
                      <wps:cNvSpPr/>
                      <wps:spPr>
                        <a:xfrm>
                          <a:off x="865250" y="599100"/>
                          <a:ext cx="40006" cy="48966"/>
                        </a:xfrm>
                        <a:custGeom>
                          <a:avLst/>
                          <a:gdLst/>
                          <a:ahLst/>
                          <a:cxnLst/>
                          <a:rect l="0" t="0" r="0" b="0"/>
                          <a:pathLst>
                            <a:path w="40006" h="48966">
                              <a:moveTo>
                                <a:pt x="0" y="0"/>
                              </a:moveTo>
                              <a:lnTo>
                                <a:pt x="15876" y="2713"/>
                              </a:lnTo>
                              <a:cubicBezTo>
                                <a:pt x="20829" y="4554"/>
                                <a:pt x="25020" y="7285"/>
                                <a:pt x="28703" y="10891"/>
                              </a:cubicBezTo>
                              <a:cubicBezTo>
                                <a:pt x="32259" y="14498"/>
                                <a:pt x="35053" y="18943"/>
                                <a:pt x="36958" y="24214"/>
                              </a:cubicBezTo>
                              <a:cubicBezTo>
                                <a:pt x="38990" y="29497"/>
                                <a:pt x="40006" y="35555"/>
                                <a:pt x="40006" y="42362"/>
                              </a:cubicBezTo>
                              <a:lnTo>
                                <a:pt x="40006" y="48966"/>
                              </a:lnTo>
                              <a:lnTo>
                                <a:pt x="0" y="48966"/>
                              </a:lnTo>
                              <a:lnTo>
                                <a:pt x="0" y="33599"/>
                              </a:lnTo>
                              <a:lnTo>
                                <a:pt x="15368" y="33599"/>
                              </a:lnTo>
                              <a:cubicBezTo>
                                <a:pt x="15368" y="30792"/>
                                <a:pt x="14606" y="28290"/>
                                <a:pt x="13336" y="26081"/>
                              </a:cubicBezTo>
                              <a:cubicBezTo>
                                <a:pt x="12066" y="23884"/>
                                <a:pt x="10288" y="22169"/>
                                <a:pt x="8002" y="20924"/>
                              </a:cubicBezTo>
                              <a:cubicBezTo>
                                <a:pt x="5716" y="19680"/>
                                <a:pt x="3176" y="19058"/>
                                <a:pt x="255" y="19058"/>
                              </a:cubicBezTo>
                              <a:lnTo>
                                <a:pt x="0" y="19120"/>
                              </a:lnTo>
                              <a:lnTo>
                                <a:pt x="0" y="0"/>
                              </a:lnTo>
                              <a:close/>
                            </a:path>
                          </a:pathLst>
                        </a:custGeom>
                        <a:solidFill>
                          <a:srgbClr val="272828"/>
                        </a:solidFill>
                        <a:ln w="0" cap="flat">
                          <a:noFill/>
                          <a:miter lim="127000"/>
                        </a:ln>
                        <a:effectLst/>
                      </wps:spPr>
                      <wps:bodyPr tIns="72000" bIns="0"/>
                    </wps:wsp>
                    <wps:wsp>
                      <wps:cNvPr id="126" name="Shape 126"/>
                      <wps:cNvSpPr/>
                      <wps:spPr>
                        <a:xfrm>
                          <a:off x="1022985" y="599056"/>
                          <a:ext cx="41974" cy="85738"/>
                        </a:xfrm>
                        <a:custGeom>
                          <a:avLst/>
                          <a:gdLst/>
                          <a:ahLst/>
                          <a:cxnLst/>
                          <a:rect l="0" t="0" r="0" b="0"/>
                          <a:pathLst>
                            <a:path w="41974" h="85738">
                              <a:moveTo>
                                <a:pt x="41910" y="0"/>
                              </a:moveTo>
                              <a:lnTo>
                                <a:pt x="41974" y="15"/>
                              </a:lnTo>
                              <a:lnTo>
                                <a:pt x="41974" y="19650"/>
                              </a:lnTo>
                              <a:lnTo>
                                <a:pt x="33782" y="22504"/>
                              </a:lnTo>
                              <a:cubicBezTo>
                                <a:pt x="31496" y="24447"/>
                                <a:pt x="29845" y="27153"/>
                                <a:pt x="28702" y="30620"/>
                              </a:cubicBezTo>
                              <a:cubicBezTo>
                                <a:pt x="27559" y="34087"/>
                                <a:pt x="26924" y="38125"/>
                                <a:pt x="26924" y="42735"/>
                              </a:cubicBezTo>
                              <a:cubicBezTo>
                                <a:pt x="26924" y="47282"/>
                                <a:pt x="27559" y="51283"/>
                                <a:pt x="28702" y="54750"/>
                              </a:cubicBezTo>
                              <a:cubicBezTo>
                                <a:pt x="29845" y="58204"/>
                                <a:pt x="31496" y="60909"/>
                                <a:pt x="33782" y="62852"/>
                              </a:cubicBezTo>
                              <a:lnTo>
                                <a:pt x="41974" y="65707"/>
                              </a:lnTo>
                              <a:lnTo>
                                <a:pt x="41974" y="85722"/>
                              </a:lnTo>
                              <a:lnTo>
                                <a:pt x="41910" y="85738"/>
                              </a:lnTo>
                              <a:cubicBezTo>
                                <a:pt x="33274" y="85738"/>
                                <a:pt x="25781" y="83947"/>
                                <a:pt x="19431" y="80353"/>
                              </a:cubicBezTo>
                              <a:cubicBezTo>
                                <a:pt x="13208" y="76771"/>
                                <a:pt x="8382" y="71755"/>
                                <a:pt x="5080" y="65316"/>
                              </a:cubicBezTo>
                              <a:cubicBezTo>
                                <a:pt x="1651" y="58877"/>
                                <a:pt x="0" y="51410"/>
                                <a:pt x="0" y="42901"/>
                              </a:cubicBezTo>
                              <a:cubicBezTo>
                                <a:pt x="0" y="34353"/>
                                <a:pt x="1651" y="26860"/>
                                <a:pt x="5080" y="20422"/>
                              </a:cubicBezTo>
                              <a:cubicBezTo>
                                <a:pt x="8382" y="13983"/>
                                <a:pt x="13208" y="8979"/>
                                <a:pt x="19431" y="5385"/>
                              </a:cubicBezTo>
                              <a:cubicBezTo>
                                <a:pt x="25781" y="1791"/>
                                <a:pt x="33274" y="0"/>
                                <a:pt x="41910" y="0"/>
                              </a:cubicBezTo>
                              <a:close/>
                            </a:path>
                          </a:pathLst>
                        </a:custGeom>
                        <a:solidFill>
                          <a:srgbClr val="272828"/>
                        </a:solidFill>
                        <a:ln w="0" cap="flat">
                          <a:noFill/>
                          <a:miter lim="127000"/>
                        </a:ln>
                        <a:effectLst/>
                      </wps:spPr>
                      <wps:bodyPr tIns="72000" bIns="0"/>
                    </wps:wsp>
                    <wps:wsp>
                      <wps:cNvPr id="127" name="Shape 127"/>
                      <wps:cNvSpPr/>
                      <wps:spPr>
                        <a:xfrm>
                          <a:off x="918718" y="599006"/>
                          <a:ext cx="53340" cy="84226"/>
                        </a:xfrm>
                        <a:custGeom>
                          <a:avLst/>
                          <a:gdLst/>
                          <a:ahLst/>
                          <a:cxnLst/>
                          <a:rect l="0" t="0" r="0" b="0"/>
                          <a:pathLst>
                            <a:path w="53340" h="84226">
                              <a:moveTo>
                                <a:pt x="45974" y="0"/>
                              </a:moveTo>
                              <a:cubicBezTo>
                                <a:pt x="47244" y="0"/>
                                <a:pt x="48514" y="76"/>
                                <a:pt x="49784" y="241"/>
                              </a:cubicBezTo>
                              <a:cubicBezTo>
                                <a:pt x="51054" y="406"/>
                                <a:pt x="52324" y="648"/>
                                <a:pt x="53340" y="978"/>
                              </a:cubicBezTo>
                              <a:lnTo>
                                <a:pt x="53340" y="23965"/>
                              </a:lnTo>
                              <a:cubicBezTo>
                                <a:pt x="52197" y="23533"/>
                                <a:pt x="50546" y="23190"/>
                                <a:pt x="48387" y="22936"/>
                              </a:cubicBezTo>
                              <a:cubicBezTo>
                                <a:pt x="46355" y="22682"/>
                                <a:pt x="44577" y="22555"/>
                                <a:pt x="43053" y="22555"/>
                              </a:cubicBezTo>
                              <a:cubicBezTo>
                                <a:pt x="39878" y="22555"/>
                                <a:pt x="37084" y="23254"/>
                                <a:pt x="34544" y="24638"/>
                              </a:cubicBezTo>
                              <a:cubicBezTo>
                                <a:pt x="32004" y="26022"/>
                                <a:pt x="30099" y="27953"/>
                                <a:pt x="28702" y="30429"/>
                              </a:cubicBezTo>
                              <a:cubicBezTo>
                                <a:pt x="27178" y="32893"/>
                                <a:pt x="26543" y="35789"/>
                                <a:pt x="26543" y="39103"/>
                              </a:cubicBezTo>
                              <a:lnTo>
                                <a:pt x="26543" y="84226"/>
                              </a:lnTo>
                              <a:lnTo>
                                <a:pt x="0" y="84226"/>
                              </a:lnTo>
                              <a:lnTo>
                                <a:pt x="0" y="1130"/>
                              </a:lnTo>
                              <a:lnTo>
                                <a:pt x="25781" y="1130"/>
                              </a:lnTo>
                              <a:lnTo>
                                <a:pt x="25781" y="16281"/>
                              </a:lnTo>
                              <a:lnTo>
                                <a:pt x="26670" y="16281"/>
                              </a:lnTo>
                              <a:cubicBezTo>
                                <a:pt x="28194" y="10795"/>
                                <a:pt x="30607" y="6718"/>
                                <a:pt x="34036" y="4026"/>
                              </a:cubicBezTo>
                              <a:cubicBezTo>
                                <a:pt x="37465" y="1346"/>
                                <a:pt x="41402" y="0"/>
                                <a:pt x="45974" y="0"/>
                              </a:cubicBezTo>
                              <a:close/>
                            </a:path>
                          </a:pathLst>
                        </a:custGeom>
                        <a:solidFill>
                          <a:srgbClr val="272828"/>
                        </a:solidFill>
                        <a:ln w="0" cap="flat">
                          <a:noFill/>
                          <a:miter lim="127000"/>
                        </a:ln>
                        <a:effectLst/>
                      </wps:spPr>
                      <wps:bodyPr tIns="72000" bIns="0"/>
                    </wps:wsp>
                    <wps:wsp>
                      <wps:cNvPr id="128" name="Shape 128"/>
                      <wps:cNvSpPr/>
                      <wps:spPr>
                        <a:xfrm>
                          <a:off x="982599" y="565198"/>
                          <a:ext cx="27178" cy="25260"/>
                        </a:xfrm>
                        <a:custGeom>
                          <a:avLst/>
                          <a:gdLst/>
                          <a:ahLst/>
                          <a:cxnLst/>
                          <a:rect l="0" t="0" r="0" b="0"/>
                          <a:pathLst>
                            <a:path w="27178" h="25260">
                              <a:moveTo>
                                <a:pt x="13589" y="0"/>
                              </a:moveTo>
                              <a:cubicBezTo>
                                <a:pt x="17399" y="0"/>
                                <a:pt x="20574" y="1232"/>
                                <a:pt x="23241" y="3708"/>
                              </a:cubicBezTo>
                              <a:cubicBezTo>
                                <a:pt x="25781" y="6172"/>
                                <a:pt x="27178" y="9157"/>
                                <a:pt x="27178" y="12662"/>
                              </a:cubicBezTo>
                              <a:cubicBezTo>
                                <a:pt x="27178" y="16116"/>
                                <a:pt x="25781" y="19088"/>
                                <a:pt x="23241" y="21552"/>
                              </a:cubicBezTo>
                              <a:cubicBezTo>
                                <a:pt x="20574" y="24028"/>
                                <a:pt x="17399" y="25260"/>
                                <a:pt x="13589" y="25260"/>
                              </a:cubicBezTo>
                              <a:cubicBezTo>
                                <a:pt x="9906" y="25260"/>
                                <a:pt x="6731" y="24028"/>
                                <a:pt x="4064" y="21552"/>
                              </a:cubicBezTo>
                              <a:cubicBezTo>
                                <a:pt x="1397" y="19088"/>
                                <a:pt x="0" y="16104"/>
                                <a:pt x="0" y="12598"/>
                              </a:cubicBezTo>
                              <a:cubicBezTo>
                                <a:pt x="0" y="9144"/>
                                <a:pt x="1397" y="6172"/>
                                <a:pt x="4064" y="3708"/>
                              </a:cubicBezTo>
                              <a:cubicBezTo>
                                <a:pt x="6731" y="1232"/>
                                <a:pt x="9906" y="0"/>
                                <a:pt x="13589" y="0"/>
                              </a:cubicBezTo>
                              <a:close/>
                            </a:path>
                          </a:pathLst>
                        </a:custGeom>
                        <a:solidFill>
                          <a:srgbClr val="272828"/>
                        </a:solidFill>
                        <a:ln w="0" cap="flat">
                          <a:noFill/>
                          <a:miter lim="127000"/>
                        </a:ln>
                        <a:effectLst/>
                      </wps:spPr>
                      <wps:bodyPr tIns="72000" bIns="0"/>
                    </wps:wsp>
                    <wps:wsp>
                      <wps:cNvPr id="129" name="Shape 129"/>
                      <wps:cNvSpPr/>
                      <wps:spPr>
                        <a:xfrm>
                          <a:off x="1064959" y="599072"/>
                          <a:ext cx="41973" cy="85707"/>
                        </a:xfrm>
                        <a:custGeom>
                          <a:avLst/>
                          <a:gdLst/>
                          <a:ahLst/>
                          <a:cxnLst/>
                          <a:rect l="0" t="0" r="0" b="0"/>
                          <a:pathLst>
                            <a:path w="41973" h="85707">
                              <a:moveTo>
                                <a:pt x="0" y="0"/>
                              </a:moveTo>
                              <a:lnTo>
                                <a:pt x="22415" y="5370"/>
                              </a:lnTo>
                              <a:cubicBezTo>
                                <a:pt x="28765" y="8964"/>
                                <a:pt x="33464" y="13967"/>
                                <a:pt x="36893" y="20406"/>
                              </a:cubicBezTo>
                              <a:cubicBezTo>
                                <a:pt x="40322" y="26845"/>
                                <a:pt x="41973" y="34338"/>
                                <a:pt x="41973" y="42885"/>
                              </a:cubicBezTo>
                              <a:cubicBezTo>
                                <a:pt x="41973" y="51394"/>
                                <a:pt x="40322" y="58862"/>
                                <a:pt x="36893" y="65301"/>
                              </a:cubicBezTo>
                              <a:cubicBezTo>
                                <a:pt x="33464" y="71740"/>
                                <a:pt x="28765" y="76756"/>
                                <a:pt x="22415" y="80338"/>
                              </a:cubicBezTo>
                              <a:lnTo>
                                <a:pt x="0" y="85707"/>
                              </a:lnTo>
                              <a:lnTo>
                                <a:pt x="0" y="65692"/>
                              </a:lnTo>
                              <a:lnTo>
                                <a:pt x="190" y="65758"/>
                              </a:lnTo>
                              <a:cubicBezTo>
                                <a:pt x="3365" y="65758"/>
                                <a:pt x="6032" y="64793"/>
                                <a:pt x="8191" y="62837"/>
                              </a:cubicBezTo>
                              <a:cubicBezTo>
                                <a:pt x="10350" y="60894"/>
                                <a:pt x="12128" y="58189"/>
                                <a:pt x="13271" y="54734"/>
                              </a:cubicBezTo>
                              <a:cubicBezTo>
                                <a:pt x="14414" y="51267"/>
                                <a:pt x="15049" y="47267"/>
                                <a:pt x="15049" y="42720"/>
                              </a:cubicBezTo>
                              <a:cubicBezTo>
                                <a:pt x="15049" y="38110"/>
                                <a:pt x="14414" y="34072"/>
                                <a:pt x="13271" y="30604"/>
                              </a:cubicBezTo>
                              <a:cubicBezTo>
                                <a:pt x="12128" y="27137"/>
                                <a:pt x="10350" y="24432"/>
                                <a:pt x="8191" y="22489"/>
                              </a:cubicBezTo>
                              <a:cubicBezTo>
                                <a:pt x="6032" y="20546"/>
                                <a:pt x="3365" y="19568"/>
                                <a:pt x="190" y="19568"/>
                              </a:cubicBezTo>
                              <a:lnTo>
                                <a:pt x="0" y="19635"/>
                              </a:lnTo>
                              <a:lnTo>
                                <a:pt x="0" y="0"/>
                              </a:lnTo>
                              <a:close/>
                            </a:path>
                          </a:pathLst>
                        </a:custGeom>
                        <a:solidFill>
                          <a:srgbClr val="272828"/>
                        </a:solidFill>
                        <a:ln w="0" cap="flat">
                          <a:noFill/>
                          <a:miter lim="127000"/>
                        </a:ln>
                        <a:effectLst/>
                      </wps:spPr>
                      <wps:bodyPr tIns="72000" bIns="0"/>
                    </wps:wsp>
                    <wps:wsp>
                      <wps:cNvPr id="130" name="Shape 130"/>
                      <wps:cNvSpPr/>
                      <wps:spPr>
                        <a:xfrm>
                          <a:off x="1120521" y="599006"/>
                          <a:ext cx="53340" cy="84226"/>
                        </a:xfrm>
                        <a:custGeom>
                          <a:avLst/>
                          <a:gdLst/>
                          <a:ahLst/>
                          <a:cxnLst/>
                          <a:rect l="0" t="0" r="0" b="0"/>
                          <a:pathLst>
                            <a:path w="53340" h="84226">
                              <a:moveTo>
                                <a:pt x="45847" y="0"/>
                              </a:moveTo>
                              <a:cubicBezTo>
                                <a:pt x="47117" y="0"/>
                                <a:pt x="48387" y="76"/>
                                <a:pt x="49657" y="241"/>
                              </a:cubicBezTo>
                              <a:cubicBezTo>
                                <a:pt x="50927" y="406"/>
                                <a:pt x="52197" y="648"/>
                                <a:pt x="53340" y="978"/>
                              </a:cubicBezTo>
                              <a:lnTo>
                                <a:pt x="53340" y="23965"/>
                              </a:lnTo>
                              <a:cubicBezTo>
                                <a:pt x="52070" y="23533"/>
                                <a:pt x="50419" y="23190"/>
                                <a:pt x="48387" y="22936"/>
                              </a:cubicBezTo>
                              <a:cubicBezTo>
                                <a:pt x="46355" y="22682"/>
                                <a:pt x="44450" y="22555"/>
                                <a:pt x="42926" y="22555"/>
                              </a:cubicBezTo>
                              <a:cubicBezTo>
                                <a:pt x="39751" y="22555"/>
                                <a:pt x="36957" y="23254"/>
                                <a:pt x="34417" y="24638"/>
                              </a:cubicBezTo>
                              <a:cubicBezTo>
                                <a:pt x="32004" y="26022"/>
                                <a:pt x="29972" y="27953"/>
                                <a:pt x="28575" y="30429"/>
                              </a:cubicBezTo>
                              <a:cubicBezTo>
                                <a:pt x="27178" y="32893"/>
                                <a:pt x="26416" y="35789"/>
                                <a:pt x="26416" y="39103"/>
                              </a:cubicBezTo>
                              <a:lnTo>
                                <a:pt x="26416" y="84226"/>
                              </a:lnTo>
                              <a:lnTo>
                                <a:pt x="0" y="84226"/>
                              </a:lnTo>
                              <a:lnTo>
                                <a:pt x="0" y="1130"/>
                              </a:lnTo>
                              <a:lnTo>
                                <a:pt x="25654" y="1130"/>
                              </a:lnTo>
                              <a:lnTo>
                                <a:pt x="25654" y="16281"/>
                              </a:lnTo>
                              <a:lnTo>
                                <a:pt x="26543" y="16281"/>
                              </a:lnTo>
                              <a:cubicBezTo>
                                <a:pt x="28067" y="10795"/>
                                <a:pt x="30480" y="6718"/>
                                <a:pt x="33909" y="4026"/>
                              </a:cubicBezTo>
                              <a:cubicBezTo>
                                <a:pt x="37338" y="1346"/>
                                <a:pt x="41402" y="0"/>
                                <a:pt x="45847" y="0"/>
                              </a:cubicBezTo>
                              <a:close/>
                            </a:path>
                          </a:pathLst>
                        </a:custGeom>
                        <a:solidFill>
                          <a:srgbClr val="272828"/>
                        </a:solidFill>
                        <a:ln w="0" cap="flat">
                          <a:noFill/>
                          <a:miter lim="127000"/>
                        </a:ln>
                        <a:effectLst/>
                      </wps:spPr>
                      <wps:bodyPr tIns="72000" bIns="0"/>
                    </wps:wsp>
                    <wps:wsp>
                      <wps:cNvPr id="131" name="Shape 131"/>
                      <wps:cNvSpPr/>
                      <wps:spPr>
                        <a:xfrm>
                          <a:off x="4" y="783562"/>
                          <a:ext cx="42418" cy="85369"/>
                        </a:xfrm>
                        <a:custGeom>
                          <a:avLst/>
                          <a:gdLst/>
                          <a:ahLst/>
                          <a:cxnLst/>
                          <a:rect l="0" t="0" r="0" b="0"/>
                          <a:pathLst>
                            <a:path w="42418" h="85369">
                              <a:moveTo>
                                <a:pt x="33020" y="0"/>
                              </a:moveTo>
                              <a:lnTo>
                                <a:pt x="42418" y="1869"/>
                              </a:lnTo>
                              <a:lnTo>
                                <a:pt x="42418" y="20663"/>
                              </a:lnTo>
                              <a:lnTo>
                                <a:pt x="42418" y="20663"/>
                              </a:lnTo>
                              <a:cubicBezTo>
                                <a:pt x="39116" y="20663"/>
                                <a:pt x="36322" y="21577"/>
                                <a:pt x="34036" y="23368"/>
                              </a:cubicBezTo>
                              <a:cubicBezTo>
                                <a:pt x="31750" y="25171"/>
                                <a:pt x="30099" y="27724"/>
                                <a:pt x="28829" y="31001"/>
                              </a:cubicBezTo>
                              <a:cubicBezTo>
                                <a:pt x="27686" y="34277"/>
                                <a:pt x="27178" y="38164"/>
                                <a:pt x="27178" y="42634"/>
                              </a:cubicBezTo>
                              <a:cubicBezTo>
                                <a:pt x="27178" y="47104"/>
                                <a:pt x="27686" y="51003"/>
                                <a:pt x="28956" y="54318"/>
                              </a:cubicBezTo>
                              <a:cubicBezTo>
                                <a:pt x="30099" y="57633"/>
                                <a:pt x="31877" y="60198"/>
                                <a:pt x="34036" y="62027"/>
                              </a:cubicBezTo>
                              <a:cubicBezTo>
                                <a:pt x="36322" y="63843"/>
                                <a:pt x="39116" y="64757"/>
                                <a:pt x="42418" y="64757"/>
                              </a:cubicBezTo>
                              <a:lnTo>
                                <a:pt x="42418" y="64757"/>
                              </a:lnTo>
                              <a:lnTo>
                                <a:pt x="42418" y="83623"/>
                              </a:lnTo>
                              <a:lnTo>
                                <a:pt x="33147" y="85369"/>
                              </a:lnTo>
                              <a:cubicBezTo>
                                <a:pt x="27051" y="85369"/>
                                <a:pt x="21463" y="83782"/>
                                <a:pt x="16510" y="80607"/>
                              </a:cubicBezTo>
                              <a:cubicBezTo>
                                <a:pt x="11430" y="77432"/>
                                <a:pt x="7493" y="72669"/>
                                <a:pt x="4445" y="66319"/>
                              </a:cubicBezTo>
                              <a:cubicBezTo>
                                <a:pt x="1524" y="59982"/>
                                <a:pt x="0" y="52095"/>
                                <a:pt x="0" y="42685"/>
                              </a:cubicBezTo>
                              <a:cubicBezTo>
                                <a:pt x="0" y="32918"/>
                                <a:pt x="1524" y="24867"/>
                                <a:pt x="4572" y="18555"/>
                              </a:cubicBezTo>
                              <a:cubicBezTo>
                                <a:pt x="7747" y="12255"/>
                                <a:pt x="11811" y="7582"/>
                                <a:pt x="16764" y="4547"/>
                              </a:cubicBezTo>
                              <a:cubicBezTo>
                                <a:pt x="21844" y="1524"/>
                                <a:pt x="27305" y="0"/>
                                <a:pt x="33020" y="0"/>
                              </a:cubicBezTo>
                              <a:close/>
                            </a:path>
                          </a:pathLst>
                        </a:custGeom>
                        <a:solidFill>
                          <a:srgbClr val="272828"/>
                        </a:solidFill>
                        <a:ln w="0" cap="flat">
                          <a:noFill/>
                          <a:miter lim="127000"/>
                        </a:ln>
                        <a:effectLst/>
                      </wps:spPr>
                      <wps:bodyPr tIns="72000" bIns="0"/>
                    </wps:wsp>
                    <wps:wsp>
                      <wps:cNvPr id="132" name="Shape 132"/>
                      <wps:cNvSpPr/>
                      <wps:spPr>
                        <a:xfrm>
                          <a:off x="97159" y="783562"/>
                          <a:ext cx="41463" cy="85606"/>
                        </a:xfrm>
                        <a:custGeom>
                          <a:avLst/>
                          <a:gdLst/>
                          <a:ahLst/>
                          <a:cxnLst/>
                          <a:rect l="0" t="0" r="0" b="0"/>
                          <a:pathLst>
                            <a:path w="41463" h="85606">
                              <a:moveTo>
                                <a:pt x="41148" y="0"/>
                              </a:moveTo>
                              <a:lnTo>
                                <a:pt x="41463" y="54"/>
                              </a:lnTo>
                              <a:lnTo>
                                <a:pt x="41463" y="19180"/>
                              </a:lnTo>
                              <a:lnTo>
                                <a:pt x="33782" y="21069"/>
                              </a:lnTo>
                              <a:cubicBezTo>
                                <a:pt x="31496" y="22390"/>
                                <a:pt x="29591" y="24181"/>
                                <a:pt x="28194" y="26429"/>
                              </a:cubicBezTo>
                              <a:lnTo>
                                <a:pt x="26157" y="33655"/>
                              </a:lnTo>
                              <a:lnTo>
                                <a:pt x="41463" y="33655"/>
                              </a:lnTo>
                              <a:lnTo>
                                <a:pt x="41463" y="49009"/>
                              </a:lnTo>
                              <a:lnTo>
                                <a:pt x="26035" y="49009"/>
                              </a:lnTo>
                              <a:lnTo>
                                <a:pt x="26035" y="49721"/>
                              </a:lnTo>
                              <a:cubicBezTo>
                                <a:pt x="26035" y="53111"/>
                                <a:pt x="26670" y="56071"/>
                                <a:pt x="28067" y="58611"/>
                              </a:cubicBezTo>
                              <a:cubicBezTo>
                                <a:pt x="29337" y="61163"/>
                                <a:pt x="31242" y="63132"/>
                                <a:pt x="33782" y="64541"/>
                              </a:cubicBezTo>
                              <a:lnTo>
                                <a:pt x="41463" y="66389"/>
                              </a:lnTo>
                              <a:lnTo>
                                <a:pt x="41463" y="85606"/>
                              </a:lnTo>
                              <a:lnTo>
                                <a:pt x="19558" y="80582"/>
                              </a:lnTo>
                              <a:cubicBezTo>
                                <a:pt x="13208" y="77140"/>
                                <a:pt x="8382" y="72212"/>
                                <a:pt x="5080" y="65811"/>
                              </a:cubicBezTo>
                              <a:cubicBezTo>
                                <a:pt x="1651" y="59411"/>
                                <a:pt x="0" y="51791"/>
                                <a:pt x="0" y="42951"/>
                              </a:cubicBezTo>
                              <a:cubicBezTo>
                                <a:pt x="0" y="34379"/>
                                <a:pt x="1651" y="26861"/>
                                <a:pt x="5080" y="20422"/>
                              </a:cubicBezTo>
                              <a:cubicBezTo>
                                <a:pt x="8382" y="13983"/>
                                <a:pt x="13208" y="8979"/>
                                <a:pt x="19431" y="5385"/>
                              </a:cubicBezTo>
                              <a:cubicBezTo>
                                <a:pt x="25527" y="1803"/>
                                <a:pt x="32766" y="0"/>
                                <a:pt x="41148" y="0"/>
                              </a:cubicBezTo>
                              <a:close/>
                            </a:path>
                          </a:pathLst>
                        </a:custGeom>
                        <a:solidFill>
                          <a:srgbClr val="272828"/>
                        </a:solidFill>
                        <a:ln w="0" cap="flat">
                          <a:noFill/>
                          <a:miter lim="127000"/>
                        </a:ln>
                        <a:effectLst/>
                      </wps:spPr>
                      <wps:bodyPr tIns="72000" bIns="0"/>
                    </wps:wsp>
                    <wps:wsp>
                      <wps:cNvPr id="133" name="Shape 133"/>
                      <wps:cNvSpPr/>
                      <wps:spPr>
                        <a:xfrm>
                          <a:off x="42422" y="756955"/>
                          <a:ext cx="41148" cy="110782"/>
                        </a:xfrm>
                        <a:custGeom>
                          <a:avLst/>
                          <a:gdLst/>
                          <a:ahLst/>
                          <a:cxnLst/>
                          <a:rect l="0" t="0" r="0" b="0"/>
                          <a:pathLst>
                            <a:path w="41148" h="110782">
                              <a:moveTo>
                                <a:pt x="14732" y="0"/>
                              </a:moveTo>
                              <a:lnTo>
                                <a:pt x="41148" y="0"/>
                              </a:lnTo>
                              <a:lnTo>
                                <a:pt x="41148" y="110782"/>
                              </a:lnTo>
                              <a:lnTo>
                                <a:pt x="14986" y="110782"/>
                              </a:lnTo>
                              <a:lnTo>
                                <a:pt x="14986" y="97307"/>
                              </a:lnTo>
                              <a:lnTo>
                                <a:pt x="14097" y="97307"/>
                              </a:lnTo>
                              <a:cubicBezTo>
                                <a:pt x="13081" y="99873"/>
                                <a:pt x="11430" y="102273"/>
                                <a:pt x="9398" y="104508"/>
                              </a:cubicBezTo>
                              <a:cubicBezTo>
                                <a:pt x="7366" y="106743"/>
                                <a:pt x="4699" y="108547"/>
                                <a:pt x="1651" y="109918"/>
                              </a:cubicBezTo>
                              <a:lnTo>
                                <a:pt x="0" y="110230"/>
                              </a:lnTo>
                              <a:lnTo>
                                <a:pt x="0" y="91364"/>
                              </a:lnTo>
                              <a:lnTo>
                                <a:pt x="8128" y="88633"/>
                              </a:lnTo>
                              <a:cubicBezTo>
                                <a:pt x="10414" y="86805"/>
                                <a:pt x="12192" y="84239"/>
                                <a:pt x="13462" y="80924"/>
                              </a:cubicBezTo>
                              <a:cubicBezTo>
                                <a:pt x="14605" y="77610"/>
                                <a:pt x="15240" y="73711"/>
                                <a:pt x="15240" y="69240"/>
                              </a:cubicBezTo>
                              <a:cubicBezTo>
                                <a:pt x="15240" y="64694"/>
                                <a:pt x="14732" y="60782"/>
                                <a:pt x="13462" y="57506"/>
                              </a:cubicBezTo>
                              <a:cubicBezTo>
                                <a:pt x="12192" y="54216"/>
                                <a:pt x="10541" y="51689"/>
                                <a:pt x="8255" y="49924"/>
                              </a:cubicBezTo>
                              <a:lnTo>
                                <a:pt x="0" y="47269"/>
                              </a:lnTo>
                              <a:lnTo>
                                <a:pt x="0" y="28476"/>
                              </a:lnTo>
                              <a:lnTo>
                                <a:pt x="1905" y="28854"/>
                              </a:lnTo>
                              <a:cubicBezTo>
                                <a:pt x="4953" y="30353"/>
                                <a:pt x="7493" y="32271"/>
                                <a:pt x="9525" y="34620"/>
                              </a:cubicBezTo>
                              <a:cubicBezTo>
                                <a:pt x="11557" y="36957"/>
                                <a:pt x="13081" y="39395"/>
                                <a:pt x="14097" y="41923"/>
                              </a:cubicBezTo>
                              <a:lnTo>
                                <a:pt x="14732" y="41923"/>
                              </a:lnTo>
                              <a:lnTo>
                                <a:pt x="14732" y="0"/>
                              </a:lnTo>
                              <a:close/>
                            </a:path>
                          </a:pathLst>
                        </a:custGeom>
                        <a:solidFill>
                          <a:srgbClr val="272828"/>
                        </a:solidFill>
                        <a:ln w="0" cap="flat">
                          <a:noFill/>
                          <a:miter lim="127000"/>
                        </a:ln>
                        <a:effectLst/>
                      </wps:spPr>
                      <wps:bodyPr tIns="72000" bIns="0"/>
                    </wps:wsp>
                    <wps:wsp>
                      <wps:cNvPr id="134" name="Shape 134"/>
                      <wps:cNvSpPr/>
                      <wps:spPr>
                        <a:xfrm>
                          <a:off x="138622" y="841715"/>
                          <a:ext cx="39690" cy="27584"/>
                        </a:xfrm>
                        <a:custGeom>
                          <a:avLst/>
                          <a:gdLst/>
                          <a:ahLst/>
                          <a:cxnLst/>
                          <a:rect l="0" t="0" r="0" b="0"/>
                          <a:pathLst>
                            <a:path w="39690" h="27584">
                              <a:moveTo>
                                <a:pt x="15433" y="0"/>
                              </a:moveTo>
                              <a:lnTo>
                                <a:pt x="39690" y="711"/>
                              </a:lnTo>
                              <a:cubicBezTo>
                                <a:pt x="38674" y="6147"/>
                                <a:pt x="36515" y="10884"/>
                                <a:pt x="33086" y="14910"/>
                              </a:cubicBezTo>
                              <a:cubicBezTo>
                                <a:pt x="29657" y="18923"/>
                                <a:pt x="25212" y="22047"/>
                                <a:pt x="19624" y="24257"/>
                              </a:cubicBezTo>
                              <a:cubicBezTo>
                                <a:pt x="14163" y="26479"/>
                                <a:pt x="7813" y="27584"/>
                                <a:pt x="574" y="27584"/>
                              </a:cubicBezTo>
                              <a:lnTo>
                                <a:pt x="0" y="27453"/>
                              </a:lnTo>
                              <a:lnTo>
                                <a:pt x="0" y="8236"/>
                              </a:lnTo>
                              <a:lnTo>
                                <a:pt x="1082" y="8496"/>
                              </a:lnTo>
                              <a:cubicBezTo>
                                <a:pt x="3368" y="8496"/>
                                <a:pt x="5527" y="8166"/>
                                <a:pt x="7432" y="7518"/>
                              </a:cubicBezTo>
                              <a:cubicBezTo>
                                <a:pt x="9337" y="6871"/>
                                <a:pt x="10988" y="5918"/>
                                <a:pt x="12385" y="4648"/>
                              </a:cubicBezTo>
                              <a:cubicBezTo>
                                <a:pt x="13655" y="3391"/>
                                <a:pt x="14671" y="1841"/>
                                <a:pt x="15433" y="0"/>
                              </a:cubicBezTo>
                              <a:close/>
                            </a:path>
                          </a:pathLst>
                        </a:custGeom>
                        <a:solidFill>
                          <a:srgbClr val="272828"/>
                        </a:solidFill>
                        <a:ln w="0" cap="flat">
                          <a:noFill/>
                          <a:miter lim="127000"/>
                        </a:ln>
                        <a:effectLst/>
                      </wps:spPr>
                      <wps:bodyPr tIns="72000" bIns="0"/>
                    </wps:wsp>
                    <wps:wsp>
                      <wps:cNvPr id="135" name="Shape 135"/>
                      <wps:cNvSpPr/>
                      <wps:spPr>
                        <a:xfrm>
                          <a:off x="138622" y="783616"/>
                          <a:ext cx="39944" cy="48956"/>
                        </a:xfrm>
                        <a:custGeom>
                          <a:avLst/>
                          <a:gdLst/>
                          <a:ahLst/>
                          <a:cxnLst/>
                          <a:rect l="0" t="0" r="0" b="0"/>
                          <a:pathLst>
                            <a:path w="39944" h="48956">
                              <a:moveTo>
                                <a:pt x="0" y="0"/>
                              </a:moveTo>
                              <a:lnTo>
                                <a:pt x="15941" y="2715"/>
                              </a:lnTo>
                              <a:cubicBezTo>
                                <a:pt x="20894" y="4557"/>
                                <a:pt x="25085" y="7274"/>
                                <a:pt x="28641" y="10881"/>
                              </a:cubicBezTo>
                              <a:cubicBezTo>
                                <a:pt x="32197" y="14488"/>
                                <a:pt x="34991" y="18933"/>
                                <a:pt x="37023" y="24216"/>
                              </a:cubicBezTo>
                              <a:cubicBezTo>
                                <a:pt x="38928" y="29499"/>
                                <a:pt x="39944" y="35545"/>
                                <a:pt x="39944" y="42364"/>
                              </a:cubicBezTo>
                              <a:lnTo>
                                <a:pt x="39944" y="48956"/>
                              </a:lnTo>
                              <a:lnTo>
                                <a:pt x="0" y="48956"/>
                              </a:lnTo>
                              <a:lnTo>
                                <a:pt x="0" y="33601"/>
                              </a:lnTo>
                              <a:lnTo>
                                <a:pt x="15306" y="33601"/>
                              </a:lnTo>
                              <a:cubicBezTo>
                                <a:pt x="15306" y="30782"/>
                                <a:pt x="14671" y="28280"/>
                                <a:pt x="13401" y="26083"/>
                              </a:cubicBezTo>
                              <a:cubicBezTo>
                                <a:pt x="12004" y="23873"/>
                                <a:pt x="10226" y="22159"/>
                                <a:pt x="8067" y="20914"/>
                              </a:cubicBezTo>
                              <a:cubicBezTo>
                                <a:pt x="5781" y="19670"/>
                                <a:pt x="3241" y="19047"/>
                                <a:pt x="320" y="19047"/>
                              </a:cubicBezTo>
                              <a:lnTo>
                                <a:pt x="0" y="19126"/>
                              </a:lnTo>
                              <a:lnTo>
                                <a:pt x="0" y="0"/>
                              </a:lnTo>
                              <a:close/>
                            </a:path>
                          </a:pathLst>
                        </a:custGeom>
                        <a:solidFill>
                          <a:srgbClr val="272828"/>
                        </a:solidFill>
                        <a:ln w="0" cap="flat">
                          <a:noFill/>
                          <a:miter lim="127000"/>
                        </a:ln>
                        <a:effectLst/>
                      </wps:spPr>
                      <wps:bodyPr tIns="72000" bIns="0"/>
                    </wps:wsp>
                    <wps:wsp>
                      <wps:cNvPr id="136" name="Shape 136"/>
                      <wps:cNvSpPr/>
                      <wps:spPr>
                        <a:xfrm>
                          <a:off x="312805" y="783562"/>
                          <a:ext cx="41526" cy="85621"/>
                        </a:xfrm>
                        <a:custGeom>
                          <a:avLst/>
                          <a:gdLst/>
                          <a:ahLst/>
                          <a:cxnLst/>
                          <a:rect l="0" t="0" r="0" b="0"/>
                          <a:pathLst>
                            <a:path w="41526" h="85621">
                              <a:moveTo>
                                <a:pt x="41148" y="0"/>
                              </a:moveTo>
                              <a:lnTo>
                                <a:pt x="41526" y="64"/>
                              </a:lnTo>
                              <a:lnTo>
                                <a:pt x="41526" y="19164"/>
                              </a:lnTo>
                              <a:lnTo>
                                <a:pt x="33782" y="21069"/>
                              </a:lnTo>
                              <a:cubicBezTo>
                                <a:pt x="31496" y="22390"/>
                                <a:pt x="29591" y="24181"/>
                                <a:pt x="28194" y="26429"/>
                              </a:cubicBezTo>
                              <a:lnTo>
                                <a:pt x="26157" y="33655"/>
                              </a:lnTo>
                              <a:lnTo>
                                <a:pt x="41526" y="33655"/>
                              </a:lnTo>
                              <a:lnTo>
                                <a:pt x="41526" y="49009"/>
                              </a:lnTo>
                              <a:lnTo>
                                <a:pt x="26035" y="49009"/>
                              </a:lnTo>
                              <a:lnTo>
                                <a:pt x="26035" y="49721"/>
                              </a:lnTo>
                              <a:cubicBezTo>
                                <a:pt x="26035" y="53111"/>
                                <a:pt x="26670" y="56071"/>
                                <a:pt x="28067" y="58611"/>
                              </a:cubicBezTo>
                              <a:cubicBezTo>
                                <a:pt x="29337" y="61163"/>
                                <a:pt x="31242" y="63132"/>
                                <a:pt x="33782" y="64541"/>
                              </a:cubicBezTo>
                              <a:lnTo>
                                <a:pt x="41526" y="66405"/>
                              </a:lnTo>
                              <a:lnTo>
                                <a:pt x="41526" y="85621"/>
                              </a:lnTo>
                              <a:lnTo>
                                <a:pt x="19558" y="80582"/>
                              </a:lnTo>
                              <a:cubicBezTo>
                                <a:pt x="13208" y="77140"/>
                                <a:pt x="8382" y="72212"/>
                                <a:pt x="5080" y="65811"/>
                              </a:cubicBezTo>
                              <a:cubicBezTo>
                                <a:pt x="1651" y="59411"/>
                                <a:pt x="0" y="51791"/>
                                <a:pt x="0" y="42951"/>
                              </a:cubicBezTo>
                              <a:cubicBezTo>
                                <a:pt x="0" y="34379"/>
                                <a:pt x="1651" y="26861"/>
                                <a:pt x="5080" y="20422"/>
                              </a:cubicBezTo>
                              <a:cubicBezTo>
                                <a:pt x="8509" y="13983"/>
                                <a:pt x="13208" y="8979"/>
                                <a:pt x="19431" y="5385"/>
                              </a:cubicBezTo>
                              <a:cubicBezTo>
                                <a:pt x="25527" y="1803"/>
                                <a:pt x="32893" y="0"/>
                                <a:pt x="41148" y="0"/>
                              </a:cubicBezTo>
                              <a:close/>
                            </a:path>
                          </a:pathLst>
                        </a:custGeom>
                        <a:solidFill>
                          <a:srgbClr val="272828"/>
                        </a:solidFill>
                        <a:ln w="0" cap="flat">
                          <a:noFill/>
                          <a:miter lim="127000"/>
                        </a:ln>
                        <a:effectLst/>
                      </wps:spPr>
                      <wps:bodyPr tIns="72000" bIns="0"/>
                    </wps:wsp>
                    <wps:wsp>
                      <wps:cNvPr id="137" name="Shape 137"/>
                      <wps:cNvSpPr/>
                      <wps:spPr>
                        <a:xfrm>
                          <a:off x="221365" y="756955"/>
                          <a:ext cx="93599" cy="110782"/>
                        </a:xfrm>
                        <a:custGeom>
                          <a:avLst/>
                          <a:gdLst/>
                          <a:ahLst/>
                          <a:cxnLst/>
                          <a:rect l="0" t="0" r="0" b="0"/>
                          <a:pathLst>
                            <a:path w="93599" h="110782">
                              <a:moveTo>
                                <a:pt x="0" y="0"/>
                              </a:moveTo>
                              <a:lnTo>
                                <a:pt x="93599" y="0"/>
                              </a:lnTo>
                              <a:lnTo>
                                <a:pt x="93599" y="21742"/>
                              </a:lnTo>
                              <a:lnTo>
                                <a:pt x="59944" y="21742"/>
                              </a:lnTo>
                              <a:lnTo>
                                <a:pt x="59944" y="110782"/>
                              </a:lnTo>
                              <a:lnTo>
                                <a:pt x="33655" y="110782"/>
                              </a:lnTo>
                              <a:lnTo>
                                <a:pt x="33655" y="21742"/>
                              </a:lnTo>
                              <a:lnTo>
                                <a:pt x="0" y="21742"/>
                              </a:lnTo>
                              <a:lnTo>
                                <a:pt x="0" y="0"/>
                              </a:lnTo>
                              <a:close/>
                            </a:path>
                          </a:pathLst>
                        </a:custGeom>
                        <a:solidFill>
                          <a:srgbClr val="272828"/>
                        </a:solidFill>
                        <a:ln w="0" cap="flat">
                          <a:noFill/>
                          <a:miter lim="127000"/>
                        </a:ln>
                        <a:effectLst/>
                      </wps:spPr>
                      <wps:bodyPr tIns="72000" bIns="0"/>
                    </wps:wsp>
                    <wps:wsp>
                      <wps:cNvPr id="138" name="Shape 138"/>
                      <wps:cNvSpPr/>
                      <wps:spPr>
                        <a:xfrm>
                          <a:off x="354331" y="841715"/>
                          <a:ext cx="39627" cy="27584"/>
                        </a:xfrm>
                        <a:custGeom>
                          <a:avLst/>
                          <a:gdLst/>
                          <a:ahLst/>
                          <a:cxnLst/>
                          <a:rect l="0" t="0" r="0" b="0"/>
                          <a:pathLst>
                            <a:path w="39627" h="27584">
                              <a:moveTo>
                                <a:pt x="15370" y="0"/>
                              </a:moveTo>
                              <a:lnTo>
                                <a:pt x="39627" y="711"/>
                              </a:lnTo>
                              <a:cubicBezTo>
                                <a:pt x="38611" y="6147"/>
                                <a:pt x="36452" y="10884"/>
                                <a:pt x="33023" y="14910"/>
                              </a:cubicBezTo>
                              <a:cubicBezTo>
                                <a:pt x="29594" y="18923"/>
                                <a:pt x="25149" y="22047"/>
                                <a:pt x="19688" y="24257"/>
                              </a:cubicBezTo>
                              <a:cubicBezTo>
                                <a:pt x="14100" y="26479"/>
                                <a:pt x="7750" y="27584"/>
                                <a:pt x="511" y="27584"/>
                              </a:cubicBezTo>
                              <a:lnTo>
                                <a:pt x="0" y="27467"/>
                              </a:lnTo>
                              <a:lnTo>
                                <a:pt x="0" y="8251"/>
                              </a:lnTo>
                              <a:lnTo>
                                <a:pt x="1019" y="8496"/>
                              </a:lnTo>
                              <a:cubicBezTo>
                                <a:pt x="3305" y="8496"/>
                                <a:pt x="5464" y="8166"/>
                                <a:pt x="7369" y="7518"/>
                              </a:cubicBezTo>
                              <a:cubicBezTo>
                                <a:pt x="9274" y="6871"/>
                                <a:pt x="10925" y="5918"/>
                                <a:pt x="12322" y="4648"/>
                              </a:cubicBezTo>
                              <a:cubicBezTo>
                                <a:pt x="13719" y="3391"/>
                                <a:pt x="14735" y="1841"/>
                                <a:pt x="15370" y="0"/>
                              </a:cubicBezTo>
                              <a:close/>
                            </a:path>
                          </a:pathLst>
                        </a:custGeom>
                        <a:solidFill>
                          <a:srgbClr val="272828"/>
                        </a:solidFill>
                        <a:ln w="0" cap="flat">
                          <a:noFill/>
                          <a:miter lim="127000"/>
                        </a:ln>
                        <a:effectLst/>
                      </wps:spPr>
                      <wps:bodyPr tIns="72000" bIns="0"/>
                    </wps:wsp>
                    <wps:wsp>
                      <wps:cNvPr id="139" name="Shape 139"/>
                      <wps:cNvSpPr/>
                      <wps:spPr>
                        <a:xfrm>
                          <a:off x="354331" y="783626"/>
                          <a:ext cx="39881" cy="48945"/>
                        </a:xfrm>
                        <a:custGeom>
                          <a:avLst/>
                          <a:gdLst/>
                          <a:ahLst/>
                          <a:cxnLst/>
                          <a:rect l="0" t="0" r="0" b="0"/>
                          <a:pathLst>
                            <a:path w="39881" h="48945">
                              <a:moveTo>
                                <a:pt x="0" y="0"/>
                              </a:moveTo>
                              <a:lnTo>
                                <a:pt x="15878" y="2704"/>
                              </a:lnTo>
                              <a:cubicBezTo>
                                <a:pt x="20831" y="4546"/>
                                <a:pt x="25022" y="7263"/>
                                <a:pt x="28578" y="10870"/>
                              </a:cubicBezTo>
                              <a:cubicBezTo>
                                <a:pt x="32134" y="14477"/>
                                <a:pt x="34928" y="18922"/>
                                <a:pt x="36960" y="24205"/>
                              </a:cubicBezTo>
                              <a:cubicBezTo>
                                <a:pt x="38992" y="29489"/>
                                <a:pt x="39881" y="35534"/>
                                <a:pt x="39881" y="42354"/>
                              </a:cubicBezTo>
                              <a:lnTo>
                                <a:pt x="39881" y="48945"/>
                              </a:lnTo>
                              <a:lnTo>
                                <a:pt x="0" y="48945"/>
                              </a:lnTo>
                              <a:lnTo>
                                <a:pt x="0" y="33591"/>
                              </a:lnTo>
                              <a:lnTo>
                                <a:pt x="15370" y="33591"/>
                              </a:lnTo>
                              <a:cubicBezTo>
                                <a:pt x="15243" y="30771"/>
                                <a:pt x="14608" y="28269"/>
                                <a:pt x="13338" y="26072"/>
                              </a:cubicBezTo>
                              <a:cubicBezTo>
                                <a:pt x="12068" y="23862"/>
                                <a:pt x="10290" y="22148"/>
                                <a:pt x="8004" y="20903"/>
                              </a:cubicBezTo>
                              <a:cubicBezTo>
                                <a:pt x="5718" y="19659"/>
                                <a:pt x="3178" y="19036"/>
                                <a:pt x="257" y="19036"/>
                              </a:cubicBezTo>
                              <a:lnTo>
                                <a:pt x="0" y="19100"/>
                              </a:lnTo>
                              <a:lnTo>
                                <a:pt x="0" y="0"/>
                              </a:lnTo>
                              <a:close/>
                            </a:path>
                          </a:pathLst>
                        </a:custGeom>
                        <a:solidFill>
                          <a:srgbClr val="272828"/>
                        </a:solidFill>
                        <a:ln w="0" cap="flat">
                          <a:noFill/>
                          <a:miter lim="127000"/>
                        </a:ln>
                        <a:effectLst/>
                      </wps:spPr>
                      <wps:bodyPr tIns="72000" bIns="0"/>
                    </wps:wsp>
                    <wps:wsp>
                      <wps:cNvPr id="140" name="Shape 140"/>
                      <wps:cNvSpPr/>
                      <wps:spPr>
                        <a:xfrm>
                          <a:off x="592205" y="783562"/>
                          <a:ext cx="41974" cy="85738"/>
                        </a:xfrm>
                        <a:custGeom>
                          <a:avLst/>
                          <a:gdLst/>
                          <a:ahLst/>
                          <a:cxnLst/>
                          <a:rect l="0" t="0" r="0" b="0"/>
                          <a:pathLst>
                            <a:path w="41974" h="85738">
                              <a:moveTo>
                                <a:pt x="41910" y="0"/>
                              </a:moveTo>
                              <a:lnTo>
                                <a:pt x="41974" y="15"/>
                              </a:lnTo>
                              <a:lnTo>
                                <a:pt x="41974" y="19650"/>
                              </a:lnTo>
                              <a:lnTo>
                                <a:pt x="33782" y="22504"/>
                              </a:lnTo>
                              <a:cubicBezTo>
                                <a:pt x="31496" y="24460"/>
                                <a:pt x="29845" y="27165"/>
                                <a:pt x="28702" y="30620"/>
                              </a:cubicBezTo>
                              <a:cubicBezTo>
                                <a:pt x="27559" y="34087"/>
                                <a:pt x="26924" y="38125"/>
                                <a:pt x="26924" y="42736"/>
                              </a:cubicBezTo>
                              <a:cubicBezTo>
                                <a:pt x="26924" y="47282"/>
                                <a:pt x="27559" y="51283"/>
                                <a:pt x="28702" y="54750"/>
                              </a:cubicBezTo>
                              <a:cubicBezTo>
                                <a:pt x="29845" y="58204"/>
                                <a:pt x="31496" y="60909"/>
                                <a:pt x="33782" y="62865"/>
                              </a:cubicBezTo>
                              <a:lnTo>
                                <a:pt x="41974" y="65720"/>
                              </a:lnTo>
                              <a:lnTo>
                                <a:pt x="41974" y="85723"/>
                              </a:lnTo>
                              <a:lnTo>
                                <a:pt x="41910" y="85738"/>
                              </a:lnTo>
                              <a:cubicBezTo>
                                <a:pt x="33274" y="85738"/>
                                <a:pt x="25781" y="83947"/>
                                <a:pt x="19431" y="80366"/>
                              </a:cubicBezTo>
                              <a:cubicBezTo>
                                <a:pt x="13208" y="76771"/>
                                <a:pt x="8382" y="71755"/>
                                <a:pt x="5080" y="65329"/>
                              </a:cubicBezTo>
                              <a:cubicBezTo>
                                <a:pt x="1651" y="58890"/>
                                <a:pt x="0" y="51410"/>
                                <a:pt x="0" y="42901"/>
                              </a:cubicBezTo>
                              <a:cubicBezTo>
                                <a:pt x="0" y="34354"/>
                                <a:pt x="1651" y="26861"/>
                                <a:pt x="5080" y="20422"/>
                              </a:cubicBezTo>
                              <a:cubicBezTo>
                                <a:pt x="8382" y="13983"/>
                                <a:pt x="13208" y="8979"/>
                                <a:pt x="19431" y="5385"/>
                              </a:cubicBezTo>
                              <a:cubicBezTo>
                                <a:pt x="25781" y="1803"/>
                                <a:pt x="33274" y="0"/>
                                <a:pt x="41910" y="0"/>
                              </a:cubicBezTo>
                              <a:close/>
                            </a:path>
                          </a:pathLst>
                        </a:custGeom>
                        <a:solidFill>
                          <a:srgbClr val="272828"/>
                        </a:solidFill>
                        <a:ln w="0" cap="flat">
                          <a:noFill/>
                          <a:miter lim="127000"/>
                        </a:ln>
                        <a:effectLst/>
                      </wps:spPr>
                      <wps:bodyPr tIns="72000" bIns="0"/>
                    </wps:wsp>
                    <wps:wsp>
                      <wps:cNvPr id="141" name="Shape 141"/>
                      <wps:cNvSpPr/>
                      <wps:spPr>
                        <a:xfrm>
                          <a:off x="498733" y="783562"/>
                          <a:ext cx="80264" cy="84176"/>
                        </a:xfrm>
                        <a:custGeom>
                          <a:avLst/>
                          <a:gdLst/>
                          <a:ahLst/>
                          <a:cxnLst/>
                          <a:rect l="0" t="0" r="0" b="0"/>
                          <a:pathLst>
                            <a:path w="80264" h="84176">
                              <a:moveTo>
                                <a:pt x="51308" y="0"/>
                              </a:moveTo>
                              <a:cubicBezTo>
                                <a:pt x="57150" y="0"/>
                                <a:pt x="62230" y="1308"/>
                                <a:pt x="66548" y="3924"/>
                              </a:cubicBezTo>
                              <a:cubicBezTo>
                                <a:pt x="70866" y="6540"/>
                                <a:pt x="74295" y="10185"/>
                                <a:pt x="76708" y="14859"/>
                              </a:cubicBezTo>
                              <a:cubicBezTo>
                                <a:pt x="78994" y="19520"/>
                                <a:pt x="80264" y="24981"/>
                                <a:pt x="80137" y="31217"/>
                              </a:cubicBezTo>
                              <a:lnTo>
                                <a:pt x="80137" y="84176"/>
                              </a:lnTo>
                              <a:lnTo>
                                <a:pt x="53721" y="84176"/>
                              </a:lnTo>
                              <a:lnTo>
                                <a:pt x="53721" y="36411"/>
                              </a:lnTo>
                              <a:cubicBezTo>
                                <a:pt x="53721" y="31801"/>
                                <a:pt x="52578" y="28194"/>
                                <a:pt x="50292" y="25590"/>
                              </a:cubicBezTo>
                              <a:cubicBezTo>
                                <a:pt x="47879" y="23000"/>
                                <a:pt x="44577" y="21692"/>
                                <a:pt x="40386" y="21692"/>
                              </a:cubicBezTo>
                              <a:cubicBezTo>
                                <a:pt x="37719" y="21692"/>
                                <a:pt x="35179" y="22301"/>
                                <a:pt x="33147" y="23508"/>
                              </a:cubicBezTo>
                              <a:cubicBezTo>
                                <a:pt x="30988" y="24714"/>
                                <a:pt x="29337" y="26441"/>
                                <a:pt x="28194" y="28677"/>
                              </a:cubicBezTo>
                              <a:cubicBezTo>
                                <a:pt x="27051" y="30912"/>
                                <a:pt x="26543" y="33617"/>
                                <a:pt x="26543" y="36792"/>
                              </a:cubicBezTo>
                              <a:lnTo>
                                <a:pt x="26543" y="84176"/>
                              </a:lnTo>
                              <a:lnTo>
                                <a:pt x="0" y="84176"/>
                              </a:lnTo>
                              <a:lnTo>
                                <a:pt x="0" y="1092"/>
                              </a:lnTo>
                              <a:lnTo>
                                <a:pt x="25146" y="1092"/>
                              </a:lnTo>
                              <a:lnTo>
                                <a:pt x="25146" y="16345"/>
                              </a:lnTo>
                              <a:lnTo>
                                <a:pt x="26162" y="16345"/>
                              </a:lnTo>
                              <a:cubicBezTo>
                                <a:pt x="27940" y="11252"/>
                                <a:pt x="31115" y="7264"/>
                                <a:pt x="35560" y="4356"/>
                              </a:cubicBezTo>
                              <a:cubicBezTo>
                                <a:pt x="40005" y="1461"/>
                                <a:pt x="45212" y="0"/>
                                <a:pt x="51308" y="0"/>
                              </a:cubicBezTo>
                              <a:close/>
                            </a:path>
                          </a:pathLst>
                        </a:custGeom>
                        <a:solidFill>
                          <a:srgbClr val="272828"/>
                        </a:solidFill>
                        <a:ln w="0" cap="flat">
                          <a:noFill/>
                          <a:miter lim="127000"/>
                        </a:ln>
                        <a:effectLst/>
                      </wps:spPr>
                      <wps:bodyPr tIns="72000" bIns="0"/>
                    </wps:wsp>
                    <wps:wsp>
                      <wps:cNvPr id="142" name="Shape 142"/>
                      <wps:cNvSpPr/>
                      <wps:spPr>
                        <a:xfrm>
                          <a:off x="404626" y="783562"/>
                          <a:ext cx="80518" cy="85738"/>
                        </a:xfrm>
                        <a:custGeom>
                          <a:avLst/>
                          <a:gdLst/>
                          <a:ahLst/>
                          <a:cxnLst/>
                          <a:rect l="0" t="0" r="0" b="0"/>
                          <a:pathLst>
                            <a:path w="80518" h="85738">
                              <a:moveTo>
                                <a:pt x="41910" y="0"/>
                              </a:moveTo>
                              <a:cubicBezTo>
                                <a:pt x="49657" y="0"/>
                                <a:pt x="56261" y="1397"/>
                                <a:pt x="61976" y="4166"/>
                              </a:cubicBezTo>
                              <a:cubicBezTo>
                                <a:pt x="67691" y="6947"/>
                                <a:pt x="72263" y="10871"/>
                                <a:pt x="75438" y="15939"/>
                              </a:cubicBezTo>
                              <a:cubicBezTo>
                                <a:pt x="78613" y="21006"/>
                                <a:pt x="80391" y="26949"/>
                                <a:pt x="80518" y="33757"/>
                              </a:cubicBezTo>
                              <a:lnTo>
                                <a:pt x="55880" y="33757"/>
                              </a:lnTo>
                              <a:cubicBezTo>
                                <a:pt x="55372" y="29502"/>
                                <a:pt x="53848" y="26175"/>
                                <a:pt x="51562" y="23749"/>
                              </a:cubicBezTo>
                              <a:cubicBezTo>
                                <a:pt x="49149" y="21336"/>
                                <a:pt x="46101" y="20130"/>
                                <a:pt x="42291" y="20130"/>
                              </a:cubicBezTo>
                              <a:cubicBezTo>
                                <a:pt x="39243" y="20130"/>
                                <a:pt x="36576" y="20980"/>
                                <a:pt x="34290" y="22695"/>
                              </a:cubicBezTo>
                              <a:cubicBezTo>
                                <a:pt x="32004" y="24409"/>
                                <a:pt x="30099" y="26937"/>
                                <a:pt x="28829" y="30277"/>
                              </a:cubicBezTo>
                              <a:cubicBezTo>
                                <a:pt x="27559" y="33604"/>
                                <a:pt x="26924" y="37732"/>
                                <a:pt x="26924" y="42634"/>
                              </a:cubicBezTo>
                              <a:cubicBezTo>
                                <a:pt x="26924" y="47536"/>
                                <a:pt x="27559" y="51676"/>
                                <a:pt x="28829" y="55042"/>
                              </a:cubicBezTo>
                              <a:cubicBezTo>
                                <a:pt x="30099" y="58420"/>
                                <a:pt x="32004" y="60960"/>
                                <a:pt x="34290" y="62674"/>
                              </a:cubicBezTo>
                              <a:cubicBezTo>
                                <a:pt x="36576" y="64389"/>
                                <a:pt x="39243" y="65240"/>
                                <a:pt x="42291" y="65240"/>
                              </a:cubicBezTo>
                              <a:cubicBezTo>
                                <a:pt x="45974" y="65240"/>
                                <a:pt x="49022" y="64071"/>
                                <a:pt x="51435" y="61722"/>
                              </a:cubicBezTo>
                              <a:cubicBezTo>
                                <a:pt x="53848" y="59385"/>
                                <a:pt x="55372" y="56007"/>
                                <a:pt x="55880" y="51613"/>
                              </a:cubicBezTo>
                              <a:lnTo>
                                <a:pt x="80518" y="51613"/>
                              </a:lnTo>
                              <a:cubicBezTo>
                                <a:pt x="80264" y="58458"/>
                                <a:pt x="78613" y="64452"/>
                                <a:pt x="75438" y="69571"/>
                              </a:cubicBezTo>
                              <a:cubicBezTo>
                                <a:pt x="72263" y="74689"/>
                                <a:pt x="67818" y="78664"/>
                                <a:pt x="62230" y="81496"/>
                              </a:cubicBezTo>
                              <a:cubicBezTo>
                                <a:pt x="56515" y="84328"/>
                                <a:pt x="49784" y="85738"/>
                                <a:pt x="42037" y="85738"/>
                              </a:cubicBezTo>
                              <a:cubicBezTo>
                                <a:pt x="33274" y="85738"/>
                                <a:pt x="25781" y="83934"/>
                                <a:pt x="19431" y="80327"/>
                              </a:cubicBezTo>
                              <a:cubicBezTo>
                                <a:pt x="13208" y="76733"/>
                                <a:pt x="8382" y="71704"/>
                                <a:pt x="5080" y="65265"/>
                              </a:cubicBezTo>
                              <a:cubicBezTo>
                                <a:pt x="1651" y="58826"/>
                                <a:pt x="0" y="51371"/>
                                <a:pt x="0" y="42901"/>
                              </a:cubicBezTo>
                              <a:cubicBezTo>
                                <a:pt x="0" y="34392"/>
                                <a:pt x="1651" y="26911"/>
                                <a:pt x="5080" y="20485"/>
                              </a:cubicBezTo>
                              <a:cubicBezTo>
                                <a:pt x="8509" y="14046"/>
                                <a:pt x="13208" y="9017"/>
                                <a:pt x="19558" y="5410"/>
                              </a:cubicBezTo>
                              <a:cubicBezTo>
                                <a:pt x="25781" y="1803"/>
                                <a:pt x="33274" y="0"/>
                                <a:pt x="41910" y="0"/>
                              </a:cubicBezTo>
                              <a:close/>
                            </a:path>
                          </a:pathLst>
                        </a:custGeom>
                        <a:solidFill>
                          <a:srgbClr val="272828"/>
                        </a:solidFill>
                        <a:ln w="0" cap="flat">
                          <a:noFill/>
                          <a:miter lim="127000"/>
                        </a:ln>
                        <a:effectLst/>
                      </wps:spPr>
                      <wps:bodyPr tIns="72000" bIns="0"/>
                    </wps:wsp>
                    <wps:wsp>
                      <wps:cNvPr id="143" name="Shape 143"/>
                      <wps:cNvSpPr/>
                      <wps:spPr>
                        <a:xfrm>
                          <a:off x="634178" y="783577"/>
                          <a:ext cx="41974" cy="85707"/>
                        </a:xfrm>
                        <a:custGeom>
                          <a:avLst/>
                          <a:gdLst/>
                          <a:ahLst/>
                          <a:cxnLst/>
                          <a:rect l="0" t="0" r="0" b="0"/>
                          <a:pathLst>
                            <a:path w="41974" h="85707">
                              <a:moveTo>
                                <a:pt x="0" y="0"/>
                              </a:moveTo>
                              <a:lnTo>
                                <a:pt x="22415" y="5370"/>
                              </a:lnTo>
                              <a:cubicBezTo>
                                <a:pt x="28765" y="8964"/>
                                <a:pt x="33465" y="13967"/>
                                <a:pt x="36893" y="20406"/>
                              </a:cubicBezTo>
                              <a:cubicBezTo>
                                <a:pt x="40323" y="26845"/>
                                <a:pt x="41974" y="34338"/>
                                <a:pt x="41974" y="42885"/>
                              </a:cubicBezTo>
                              <a:cubicBezTo>
                                <a:pt x="41974" y="51394"/>
                                <a:pt x="40323" y="58875"/>
                                <a:pt x="36893" y="65314"/>
                              </a:cubicBezTo>
                              <a:cubicBezTo>
                                <a:pt x="33465" y="71740"/>
                                <a:pt x="28765" y="76756"/>
                                <a:pt x="22415" y="80350"/>
                              </a:cubicBezTo>
                              <a:lnTo>
                                <a:pt x="0" y="85707"/>
                              </a:lnTo>
                              <a:lnTo>
                                <a:pt x="0" y="65704"/>
                              </a:lnTo>
                              <a:lnTo>
                                <a:pt x="190" y="65771"/>
                              </a:lnTo>
                              <a:cubicBezTo>
                                <a:pt x="3365" y="65771"/>
                                <a:pt x="6032" y="64793"/>
                                <a:pt x="8192" y="62850"/>
                              </a:cubicBezTo>
                              <a:cubicBezTo>
                                <a:pt x="10351" y="60894"/>
                                <a:pt x="12129" y="58189"/>
                                <a:pt x="13271" y="54735"/>
                              </a:cubicBezTo>
                              <a:cubicBezTo>
                                <a:pt x="14415" y="51267"/>
                                <a:pt x="15049" y="47267"/>
                                <a:pt x="15049" y="42720"/>
                              </a:cubicBezTo>
                              <a:cubicBezTo>
                                <a:pt x="15049" y="38110"/>
                                <a:pt x="14415" y="34072"/>
                                <a:pt x="13271" y="30605"/>
                              </a:cubicBezTo>
                              <a:cubicBezTo>
                                <a:pt x="12129" y="27150"/>
                                <a:pt x="10351" y="24445"/>
                                <a:pt x="8192" y="22489"/>
                              </a:cubicBezTo>
                              <a:cubicBezTo>
                                <a:pt x="6032" y="20546"/>
                                <a:pt x="3365" y="19568"/>
                                <a:pt x="190" y="19568"/>
                              </a:cubicBezTo>
                              <a:lnTo>
                                <a:pt x="0" y="19635"/>
                              </a:lnTo>
                              <a:lnTo>
                                <a:pt x="0" y="0"/>
                              </a:lnTo>
                              <a:close/>
                            </a:path>
                          </a:pathLst>
                        </a:custGeom>
                        <a:solidFill>
                          <a:srgbClr val="272828"/>
                        </a:solidFill>
                        <a:ln w="0" cap="flat">
                          <a:noFill/>
                          <a:miter lim="127000"/>
                        </a:ln>
                        <a:effectLst/>
                      </wps:spPr>
                      <wps:bodyPr tIns="72000" bIns="0"/>
                    </wps:wsp>
                    <wps:wsp>
                      <wps:cNvPr id="144" name="Shape 144"/>
                      <wps:cNvSpPr/>
                      <wps:spPr>
                        <a:xfrm>
                          <a:off x="729746" y="783562"/>
                          <a:ext cx="41974" cy="85738"/>
                        </a:xfrm>
                        <a:custGeom>
                          <a:avLst/>
                          <a:gdLst/>
                          <a:ahLst/>
                          <a:cxnLst/>
                          <a:rect l="0" t="0" r="0" b="0"/>
                          <a:pathLst>
                            <a:path w="41974" h="85738">
                              <a:moveTo>
                                <a:pt x="41910" y="0"/>
                              </a:moveTo>
                              <a:lnTo>
                                <a:pt x="41974" y="15"/>
                              </a:lnTo>
                              <a:lnTo>
                                <a:pt x="41974" y="19650"/>
                              </a:lnTo>
                              <a:lnTo>
                                <a:pt x="33782" y="22504"/>
                              </a:lnTo>
                              <a:cubicBezTo>
                                <a:pt x="31623" y="24460"/>
                                <a:pt x="29845" y="27165"/>
                                <a:pt x="28702" y="30620"/>
                              </a:cubicBezTo>
                              <a:cubicBezTo>
                                <a:pt x="27559" y="34087"/>
                                <a:pt x="26924" y="38125"/>
                                <a:pt x="26924" y="42736"/>
                              </a:cubicBezTo>
                              <a:cubicBezTo>
                                <a:pt x="26924" y="47282"/>
                                <a:pt x="27559" y="51283"/>
                                <a:pt x="28702" y="54750"/>
                              </a:cubicBezTo>
                              <a:cubicBezTo>
                                <a:pt x="29845" y="58204"/>
                                <a:pt x="31623" y="60909"/>
                                <a:pt x="33782" y="62865"/>
                              </a:cubicBezTo>
                              <a:lnTo>
                                <a:pt x="41974" y="65720"/>
                              </a:lnTo>
                              <a:lnTo>
                                <a:pt x="41974" y="85723"/>
                              </a:lnTo>
                              <a:lnTo>
                                <a:pt x="41910" y="85738"/>
                              </a:lnTo>
                              <a:cubicBezTo>
                                <a:pt x="33274" y="85738"/>
                                <a:pt x="25781" y="83947"/>
                                <a:pt x="19431" y="80366"/>
                              </a:cubicBezTo>
                              <a:cubicBezTo>
                                <a:pt x="13208" y="76771"/>
                                <a:pt x="8382" y="71755"/>
                                <a:pt x="5080" y="65329"/>
                              </a:cubicBezTo>
                              <a:cubicBezTo>
                                <a:pt x="1651" y="58890"/>
                                <a:pt x="0" y="51410"/>
                                <a:pt x="0" y="42901"/>
                              </a:cubicBezTo>
                              <a:cubicBezTo>
                                <a:pt x="0" y="34354"/>
                                <a:pt x="1651" y="26861"/>
                                <a:pt x="5080" y="20422"/>
                              </a:cubicBezTo>
                              <a:cubicBezTo>
                                <a:pt x="8382" y="13983"/>
                                <a:pt x="13208" y="8979"/>
                                <a:pt x="19431" y="5385"/>
                              </a:cubicBezTo>
                              <a:cubicBezTo>
                                <a:pt x="25781" y="1803"/>
                                <a:pt x="33274" y="0"/>
                                <a:pt x="41910" y="0"/>
                              </a:cubicBezTo>
                              <a:close/>
                            </a:path>
                          </a:pathLst>
                        </a:custGeom>
                        <a:solidFill>
                          <a:srgbClr val="272828"/>
                        </a:solidFill>
                        <a:ln w="0" cap="flat">
                          <a:noFill/>
                          <a:miter lim="127000"/>
                        </a:ln>
                        <a:effectLst/>
                      </wps:spPr>
                      <wps:bodyPr tIns="72000" bIns="0"/>
                    </wps:wsp>
                    <wps:wsp>
                      <wps:cNvPr id="4102" name="Shape 4102"/>
                      <wps:cNvSpPr/>
                      <wps:spPr>
                        <a:xfrm>
                          <a:off x="689741" y="756955"/>
                          <a:ext cx="26416" cy="110782"/>
                        </a:xfrm>
                        <a:custGeom>
                          <a:avLst/>
                          <a:gdLst/>
                          <a:ahLst/>
                          <a:cxnLst/>
                          <a:rect l="0" t="0" r="0" b="0"/>
                          <a:pathLst>
                            <a:path w="26416" h="110782">
                              <a:moveTo>
                                <a:pt x="0" y="0"/>
                              </a:moveTo>
                              <a:lnTo>
                                <a:pt x="26416" y="0"/>
                              </a:lnTo>
                              <a:lnTo>
                                <a:pt x="26416" y="110782"/>
                              </a:lnTo>
                              <a:lnTo>
                                <a:pt x="0" y="110782"/>
                              </a:lnTo>
                              <a:lnTo>
                                <a:pt x="0" y="0"/>
                              </a:lnTo>
                            </a:path>
                          </a:pathLst>
                        </a:custGeom>
                        <a:solidFill>
                          <a:srgbClr val="272828"/>
                        </a:solidFill>
                        <a:ln w="0" cap="flat">
                          <a:noFill/>
                          <a:miter lim="127000"/>
                        </a:ln>
                        <a:effectLst/>
                      </wps:spPr>
                      <wps:bodyPr tIns="72000" bIns="0"/>
                    </wps:wsp>
                    <wps:wsp>
                      <wps:cNvPr id="146" name="Shape 146"/>
                      <wps:cNvSpPr/>
                      <wps:spPr>
                        <a:xfrm>
                          <a:off x="826647" y="873897"/>
                          <a:ext cx="40196" cy="26022"/>
                        </a:xfrm>
                        <a:custGeom>
                          <a:avLst/>
                          <a:gdLst/>
                          <a:ahLst/>
                          <a:cxnLst/>
                          <a:rect l="0" t="0" r="0" b="0"/>
                          <a:pathLst>
                            <a:path w="40196" h="26022">
                              <a:moveTo>
                                <a:pt x="25019" y="0"/>
                              </a:moveTo>
                              <a:cubicBezTo>
                                <a:pt x="25527" y="1486"/>
                                <a:pt x="26416" y="2794"/>
                                <a:pt x="27686" y="3950"/>
                              </a:cubicBezTo>
                              <a:cubicBezTo>
                                <a:pt x="28956" y="5105"/>
                                <a:pt x="30607" y="6020"/>
                                <a:pt x="32766" y="6680"/>
                              </a:cubicBezTo>
                              <a:cubicBezTo>
                                <a:pt x="34798" y="7353"/>
                                <a:pt x="37211" y="7683"/>
                                <a:pt x="40005" y="7683"/>
                              </a:cubicBezTo>
                              <a:lnTo>
                                <a:pt x="40196" y="7629"/>
                              </a:lnTo>
                              <a:lnTo>
                                <a:pt x="40196" y="25883"/>
                              </a:lnTo>
                              <a:lnTo>
                                <a:pt x="39370" y="26022"/>
                              </a:lnTo>
                              <a:cubicBezTo>
                                <a:pt x="31496" y="26022"/>
                                <a:pt x="24638" y="24943"/>
                                <a:pt x="19050" y="22784"/>
                              </a:cubicBezTo>
                              <a:cubicBezTo>
                                <a:pt x="13462" y="20612"/>
                                <a:pt x="9017" y="17666"/>
                                <a:pt x="5842" y="13932"/>
                              </a:cubicBezTo>
                              <a:cubicBezTo>
                                <a:pt x="2540" y="10198"/>
                                <a:pt x="635" y="6032"/>
                                <a:pt x="0" y="1410"/>
                              </a:cubicBezTo>
                              <a:lnTo>
                                <a:pt x="25019" y="0"/>
                              </a:lnTo>
                              <a:close/>
                            </a:path>
                          </a:pathLst>
                        </a:custGeom>
                        <a:solidFill>
                          <a:srgbClr val="272828"/>
                        </a:solidFill>
                        <a:ln w="0" cap="flat">
                          <a:noFill/>
                          <a:miter lim="127000"/>
                        </a:ln>
                        <a:effectLst/>
                      </wps:spPr>
                      <wps:bodyPr tIns="72000" bIns="0"/>
                    </wps:wsp>
                    <wps:wsp>
                      <wps:cNvPr id="147" name="Shape 147"/>
                      <wps:cNvSpPr/>
                      <wps:spPr>
                        <a:xfrm>
                          <a:off x="771719" y="783577"/>
                          <a:ext cx="41974" cy="85707"/>
                        </a:xfrm>
                        <a:custGeom>
                          <a:avLst/>
                          <a:gdLst/>
                          <a:ahLst/>
                          <a:cxnLst/>
                          <a:rect l="0" t="0" r="0" b="0"/>
                          <a:pathLst>
                            <a:path w="41974" h="85707">
                              <a:moveTo>
                                <a:pt x="0" y="0"/>
                              </a:moveTo>
                              <a:lnTo>
                                <a:pt x="22415" y="5370"/>
                              </a:lnTo>
                              <a:cubicBezTo>
                                <a:pt x="28765" y="8964"/>
                                <a:pt x="33591" y="13967"/>
                                <a:pt x="36893" y="20406"/>
                              </a:cubicBezTo>
                              <a:cubicBezTo>
                                <a:pt x="40322" y="26845"/>
                                <a:pt x="41974" y="34338"/>
                                <a:pt x="41974" y="42885"/>
                              </a:cubicBezTo>
                              <a:cubicBezTo>
                                <a:pt x="41974" y="51394"/>
                                <a:pt x="40322" y="58875"/>
                                <a:pt x="36893" y="65314"/>
                              </a:cubicBezTo>
                              <a:cubicBezTo>
                                <a:pt x="33591" y="71740"/>
                                <a:pt x="28765" y="76756"/>
                                <a:pt x="22415" y="80350"/>
                              </a:cubicBezTo>
                              <a:lnTo>
                                <a:pt x="0" y="85707"/>
                              </a:lnTo>
                              <a:lnTo>
                                <a:pt x="0" y="65704"/>
                              </a:lnTo>
                              <a:lnTo>
                                <a:pt x="190" y="65771"/>
                              </a:lnTo>
                              <a:cubicBezTo>
                                <a:pt x="3365" y="65771"/>
                                <a:pt x="6032" y="64793"/>
                                <a:pt x="8191" y="62850"/>
                              </a:cubicBezTo>
                              <a:cubicBezTo>
                                <a:pt x="10351" y="60894"/>
                                <a:pt x="12129" y="58189"/>
                                <a:pt x="13271" y="54735"/>
                              </a:cubicBezTo>
                              <a:cubicBezTo>
                                <a:pt x="14414" y="51267"/>
                                <a:pt x="15049" y="47267"/>
                                <a:pt x="15049" y="42720"/>
                              </a:cubicBezTo>
                              <a:cubicBezTo>
                                <a:pt x="15049" y="38110"/>
                                <a:pt x="14414" y="34072"/>
                                <a:pt x="13271" y="30605"/>
                              </a:cubicBezTo>
                              <a:cubicBezTo>
                                <a:pt x="12129" y="27150"/>
                                <a:pt x="10351" y="24445"/>
                                <a:pt x="8191" y="22489"/>
                              </a:cubicBezTo>
                              <a:cubicBezTo>
                                <a:pt x="6032" y="20546"/>
                                <a:pt x="3365" y="19568"/>
                                <a:pt x="190" y="19568"/>
                              </a:cubicBezTo>
                              <a:lnTo>
                                <a:pt x="0" y="19635"/>
                              </a:lnTo>
                              <a:lnTo>
                                <a:pt x="0" y="0"/>
                              </a:lnTo>
                              <a:close/>
                            </a:path>
                          </a:pathLst>
                        </a:custGeom>
                        <a:solidFill>
                          <a:srgbClr val="272828"/>
                        </a:solidFill>
                        <a:ln w="0" cap="flat">
                          <a:noFill/>
                          <a:miter lim="127000"/>
                        </a:ln>
                        <a:effectLst/>
                      </wps:spPr>
                      <wps:bodyPr tIns="72000" bIns="0"/>
                    </wps:wsp>
                    <wps:wsp>
                      <wps:cNvPr id="148" name="Shape 148"/>
                      <wps:cNvSpPr/>
                      <wps:spPr>
                        <a:xfrm>
                          <a:off x="824361" y="783562"/>
                          <a:ext cx="42482" cy="83033"/>
                        </a:xfrm>
                        <a:custGeom>
                          <a:avLst/>
                          <a:gdLst/>
                          <a:ahLst/>
                          <a:cxnLst/>
                          <a:rect l="0" t="0" r="0" b="0"/>
                          <a:pathLst>
                            <a:path w="42482" h="83033">
                              <a:moveTo>
                                <a:pt x="33147" y="0"/>
                              </a:moveTo>
                              <a:lnTo>
                                <a:pt x="42482" y="1878"/>
                              </a:lnTo>
                              <a:lnTo>
                                <a:pt x="42482" y="20683"/>
                              </a:lnTo>
                              <a:lnTo>
                                <a:pt x="42418" y="20663"/>
                              </a:lnTo>
                              <a:cubicBezTo>
                                <a:pt x="39116" y="20663"/>
                                <a:pt x="36322" y="21577"/>
                                <a:pt x="34163" y="23368"/>
                              </a:cubicBezTo>
                              <a:cubicBezTo>
                                <a:pt x="31877" y="25171"/>
                                <a:pt x="30099" y="27711"/>
                                <a:pt x="28956" y="30975"/>
                              </a:cubicBezTo>
                              <a:cubicBezTo>
                                <a:pt x="27813" y="34239"/>
                                <a:pt x="27178" y="38087"/>
                                <a:pt x="27178" y="42520"/>
                              </a:cubicBezTo>
                              <a:cubicBezTo>
                                <a:pt x="27178" y="46952"/>
                                <a:pt x="27813" y="50762"/>
                                <a:pt x="28956" y="53937"/>
                              </a:cubicBezTo>
                              <a:cubicBezTo>
                                <a:pt x="30099" y="57112"/>
                                <a:pt x="31877" y="59550"/>
                                <a:pt x="34163" y="61239"/>
                              </a:cubicBezTo>
                              <a:cubicBezTo>
                                <a:pt x="36449" y="62929"/>
                                <a:pt x="39116" y="63779"/>
                                <a:pt x="42418" y="63779"/>
                              </a:cubicBezTo>
                              <a:lnTo>
                                <a:pt x="42482" y="63748"/>
                              </a:lnTo>
                              <a:lnTo>
                                <a:pt x="42482" y="81559"/>
                              </a:lnTo>
                              <a:lnTo>
                                <a:pt x="33274" y="83033"/>
                              </a:lnTo>
                              <a:cubicBezTo>
                                <a:pt x="27178" y="83033"/>
                                <a:pt x="21590" y="81623"/>
                                <a:pt x="16637" y="78791"/>
                              </a:cubicBezTo>
                              <a:cubicBezTo>
                                <a:pt x="11557" y="75959"/>
                                <a:pt x="7620" y="71565"/>
                                <a:pt x="4572" y="65596"/>
                              </a:cubicBezTo>
                              <a:cubicBezTo>
                                <a:pt x="1524" y="59627"/>
                                <a:pt x="0" y="51930"/>
                                <a:pt x="0" y="42520"/>
                              </a:cubicBezTo>
                              <a:cubicBezTo>
                                <a:pt x="0" y="32817"/>
                                <a:pt x="1524" y="24829"/>
                                <a:pt x="4699" y="18529"/>
                              </a:cubicBezTo>
                              <a:cubicBezTo>
                                <a:pt x="7747" y="12243"/>
                                <a:pt x="11811" y="7582"/>
                                <a:pt x="16891" y="4547"/>
                              </a:cubicBezTo>
                              <a:cubicBezTo>
                                <a:pt x="21971" y="1524"/>
                                <a:pt x="27305" y="0"/>
                                <a:pt x="33147" y="0"/>
                              </a:cubicBezTo>
                              <a:close/>
                            </a:path>
                          </a:pathLst>
                        </a:custGeom>
                        <a:solidFill>
                          <a:srgbClr val="272828"/>
                        </a:solidFill>
                        <a:ln w="0" cap="flat">
                          <a:noFill/>
                          <a:miter lim="127000"/>
                        </a:ln>
                        <a:effectLst/>
                      </wps:spPr>
                      <wps:bodyPr tIns="72000" bIns="0"/>
                    </wps:wsp>
                    <wps:wsp>
                      <wps:cNvPr id="149" name="Shape 149"/>
                      <wps:cNvSpPr/>
                      <wps:spPr>
                        <a:xfrm>
                          <a:off x="964315" y="817832"/>
                          <a:ext cx="37846" cy="51316"/>
                        </a:xfrm>
                        <a:custGeom>
                          <a:avLst/>
                          <a:gdLst/>
                          <a:ahLst/>
                          <a:cxnLst/>
                          <a:rect l="0" t="0" r="0" b="0"/>
                          <a:pathLst>
                            <a:path w="37846" h="51316">
                              <a:moveTo>
                                <a:pt x="37846" y="0"/>
                              </a:moveTo>
                              <a:lnTo>
                                <a:pt x="37846" y="15659"/>
                              </a:lnTo>
                              <a:lnTo>
                                <a:pt x="36703" y="15832"/>
                              </a:lnTo>
                              <a:cubicBezTo>
                                <a:pt x="34290" y="16226"/>
                                <a:pt x="32131" y="16835"/>
                                <a:pt x="30353" y="17661"/>
                              </a:cubicBezTo>
                              <a:cubicBezTo>
                                <a:pt x="28575" y="18499"/>
                                <a:pt x="27305" y="19566"/>
                                <a:pt x="26416" y="20887"/>
                              </a:cubicBezTo>
                              <a:cubicBezTo>
                                <a:pt x="25400" y="22195"/>
                                <a:pt x="25019" y="23757"/>
                                <a:pt x="25019" y="25560"/>
                              </a:cubicBezTo>
                              <a:cubicBezTo>
                                <a:pt x="25019" y="28303"/>
                                <a:pt x="26035" y="30399"/>
                                <a:pt x="27940" y="31834"/>
                              </a:cubicBezTo>
                              <a:cubicBezTo>
                                <a:pt x="29972" y="33282"/>
                                <a:pt x="32385" y="34006"/>
                                <a:pt x="35433" y="34006"/>
                              </a:cubicBezTo>
                              <a:lnTo>
                                <a:pt x="37846" y="33464"/>
                              </a:lnTo>
                              <a:lnTo>
                                <a:pt x="37846" y="49786"/>
                              </a:lnTo>
                              <a:lnTo>
                                <a:pt x="37719" y="49855"/>
                              </a:lnTo>
                              <a:cubicBezTo>
                                <a:pt x="34544" y="50820"/>
                                <a:pt x="31115" y="51316"/>
                                <a:pt x="27305" y="51316"/>
                              </a:cubicBezTo>
                              <a:cubicBezTo>
                                <a:pt x="21971" y="51316"/>
                                <a:pt x="17272" y="50414"/>
                                <a:pt x="13208" y="48636"/>
                              </a:cubicBezTo>
                              <a:cubicBezTo>
                                <a:pt x="9144" y="46845"/>
                                <a:pt x="5842" y="44140"/>
                                <a:pt x="3556" y="40521"/>
                              </a:cubicBezTo>
                              <a:cubicBezTo>
                                <a:pt x="1143" y="36888"/>
                                <a:pt x="0" y="32342"/>
                                <a:pt x="0" y="26856"/>
                              </a:cubicBezTo>
                              <a:cubicBezTo>
                                <a:pt x="0" y="22245"/>
                                <a:pt x="762" y="18347"/>
                                <a:pt x="2413" y="15172"/>
                              </a:cubicBezTo>
                              <a:cubicBezTo>
                                <a:pt x="4064" y="12009"/>
                                <a:pt x="6223" y="9431"/>
                                <a:pt x="9144" y="7437"/>
                              </a:cubicBezTo>
                              <a:cubicBezTo>
                                <a:pt x="11938" y="5456"/>
                                <a:pt x="15240" y="3957"/>
                                <a:pt x="18923" y="2929"/>
                              </a:cubicBezTo>
                              <a:cubicBezTo>
                                <a:pt x="22606" y="1900"/>
                                <a:pt x="26670" y="1201"/>
                                <a:pt x="30861" y="846"/>
                              </a:cubicBezTo>
                              <a:lnTo>
                                <a:pt x="37846" y="0"/>
                              </a:lnTo>
                              <a:close/>
                            </a:path>
                          </a:pathLst>
                        </a:custGeom>
                        <a:solidFill>
                          <a:srgbClr val="272828"/>
                        </a:solidFill>
                        <a:ln w="0" cap="flat">
                          <a:noFill/>
                          <a:miter lim="127000"/>
                        </a:ln>
                        <a:effectLst/>
                      </wps:spPr>
                      <wps:bodyPr tIns="72000" bIns="0"/>
                    </wps:wsp>
                    <wps:wsp>
                      <wps:cNvPr id="4103" name="Shape 4103"/>
                      <wps:cNvSpPr/>
                      <wps:spPr>
                        <a:xfrm>
                          <a:off x="924945" y="784654"/>
                          <a:ext cx="26416" cy="83083"/>
                        </a:xfrm>
                        <a:custGeom>
                          <a:avLst/>
                          <a:gdLst/>
                          <a:ahLst/>
                          <a:cxnLst/>
                          <a:rect l="0" t="0" r="0" b="0"/>
                          <a:pathLst>
                            <a:path w="26416" h="83083">
                              <a:moveTo>
                                <a:pt x="0" y="0"/>
                              </a:moveTo>
                              <a:lnTo>
                                <a:pt x="26416" y="0"/>
                              </a:lnTo>
                              <a:lnTo>
                                <a:pt x="26416" y="83083"/>
                              </a:lnTo>
                              <a:lnTo>
                                <a:pt x="0" y="83083"/>
                              </a:lnTo>
                              <a:lnTo>
                                <a:pt x="0" y="0"/>
                              </a:lnTo>
                            </a:path>
                          </a:pathLst>
                        </a:custGeom>
                        <a:solidFill>
                          <a:srgbClr val="272828"/>
                        </a:solidFill>
                        <a:ln w="0" cap="flat">
                          <a:noFill/>
                          <a:miter lim="127000"/>
                        </a:ln>
                        <a:effectLst/>
                      </wps:spPr>
                      <wps:bodyPr tIns="72000" bIns="0"/>
                    </wps:wsp>
                    <wps:wsp>
                      <wps:cNvPr id="151" name="Shape 151"/>
                      <wps:cNvSpPr/>
                      <wps:spPr>
                        <a:xfrm>
                          <a:off x="866842" y="784654"/>
                          <a:ext cx="41338" cy="115126"/>
                        </a:xfrm>
                        <a:custGeom>
                          <a:avLst/>
                          <a:gdLst/>
                          <a:ahLst/>
                          <a:cxnLst/>
                          <a:rect l="0" t="0" r="0" b="0"/>
                          <a:pathLst>
                            <a:path w="41338" h="115126">
                              <a:moveTo>
                                <a:pt x="14923" y="0"/>
                              </a:moveTo>
                              <a:lnTo>
                                <a:pt x="41338" y="0"/>
                              </a:lnTo>
                              <a:lnTo>
                                <a:pt x="41338" y="83401"/>
                              </a:lnTo>
                              <a:cubicBezTo>
                                <a:pt x="41338" y="90221"/>
                                <a:pt x="39560" y="95999"/>
                                <a:pt x="36004" y="100749"/>
                              </a:cubicBezTo>
                              <a:cubicBezTo>
                                <a:pt x="32449" y="105486"/>
                                <a:pt x="27496" y="109093"/>
                                <a:pt x="21146" y="111557"/>
                              </a:cubicBezTo>
                              <a:lnTo>
                                <a:pt x="0" y="115126"/>
                              </a:lnTo>
                              <a:lnTo>
                                <a:pt x="0" y="96872"/>
                              </a:lnTo>
                              <a:lnTo>
                                <a:pt x="10859" y="93790"/>
                              </a:lnTo>
                              <a:cubicBezTo>
                                <a:pt x="13779" y="91694"/>
                                <a:pt x="15176" y="88163"/>
                                <a:pt x="15176" y="83185"/>
                              </a:cubicBezTo>
                              <a:lnTo>
                                <a:pt x="15176" y="68580"/>
                              </a:lnTo>
                              <a:lnTo>
                                <a:pt x="14288" y="68580"/>
                              </a:lnTo>
                              <a:cubicBezTo>
                                <a:pt x="13271" y="71145"/>
                                <a:pt x="11621" y="73431"/>
                                <a:pt x="9588" y="75451"/>
                              </a:cubicBezTo>
                              <a:cubicBezTo>
                                <a:pt x="7429" y="77470"/>
                                <a:pt x="4763" y="79058"/>
                                <a:pt x="1588" y="80213"/>
                              </a:cubicBezTo>
                              <a:lnTo>
                                <a:pt x="0" y="80467"/>
                              </a:lnTo>
                              <a:lnTo>
                                <a:pt x="0" y="62656"/>
                              </a:lnTo>
                              <a:lnTo>
                                <a:pt x="11240" y="57061"/>
                              </a:lnTo>
                              <a:cubicBezTo>
                                <a:pt x="13907" y="53315"/>
                                <a:pt x="15304" y="48108"/>
                                <a:pt x="15304" y="41428"/>
                              </a:cubicBezTo>
                              <a:cubicBezTo>
                                <a:pt x="15304" y="36919"/>
                                <a:pt x="14668" y="33033"/>
                                <a:pt x="13399" y="29769"/>
                              </a:cubicBezTo>
                              <a:cubicBezTo>
                                <a:pt x="12256" y="26505"/>
                                <a:pt x="10477" y="23990"/>
                                <a:pt x="8191" y="22225"/>
                              </a:cubicBezTo>
                              <a:lnTo>
                                <a:pt x="0" y="19591"/>
                              </a:lnTo>
                              <a:lnTo>
                                <a:pt x="0" y="785"/>
                              </a:lnTo>
                              <a:lnTo>
                                <a:pt x="1841" y="1156"/>
                              </a:lnTo>
                              <a:cubicBezTo>
                                <a:pt x="5016" y="2654"/>
                                <a:pt x="7557" y="4572"/>
                                <a:pt x="9588" y="6921"/>
                              </a:cubicBezTo>
                              <a:cubicBezTo>
                                <a:pt x="11621" y="9258"/>
                                <a:pt x="13144" y="11697"/>
                                <a:pt x="14160" y="14224"/>
                              </a:cubicBezTo>
                              <a:lnTo>
                                <a:pt x="14923" y="14224"/>
                              </a:lnTo>
                              <a:lnTo>
                                <a:pt x="14923" y="0"/>
                              </a:lnTo>
                              <a:close/>
                            </a:path>
                          </a:pathLst>
                        </a:custGeom>
                        <a:solidFill>
                          <a:srgbClr val="272828"/>
                        </a:solidFill>
                        <a:ln w="0" cap="flat">
                          <a:noFill/>
                          <a:miter lim="127000"/>
                        </a:ln>
                        <a:effectLst/>
                      </wps:spPr>
                      <wps:bodyPr tIns="72000" bIns="0"/>
                    </wps:wsp>
                    <wps:wsp>
                      <wps:cNvPr id="152" name="Shape 152"/>
                      <wps:cNvSpPr/>
                      <wps:spPr>
                        <a:xfrm>
                          <a:off x="967363" y="783975"/>
                          <a:ext cx="34798" cy="26854"/>
                        </a:xfrm>
                        <a:custGeom>
                          <a:avLst/>
                          <a:gdLst/>
                          <a:ahLst/>
                          <a:cxnLst/>
                          <a:rect l="0" t="0" r="0" b="0"/>
                          <a:pathLst>
                            <a:path w="34798" h="26854">
                              <a:moveTo>
                                <a:pt x="34798" y="0"/>
                              </a:moveTo>
                              <a:lnTo>
                                <a:pt x="34798" y="18858"/>
                              </a:lnTo>
                              <a:lnTo>
                                <a:pt x="28448" y="20580"/>
                              </a:lnTo>
                              <a:cubicBezTo>
                                <a:pt x="26289" y="22091"/>
                                <a:pt x="25019" y="24187"/>
                                <a:pt x="24384" y="26854"/>
                              </a:cubicBezTo>
                              <a:lnTo>
                                <a:pt x="0" y="25990"/>
                              </a:lnTo>
                              <a:cubicBezTo>
                                <a:pt x="762" y="20936"/>
                                <a:pt x="2540" y="16427"/>
                                <a:pt x="5588" y="12439"/>
                              </a:cubicBezTo>
                              <a:cubicBezTo>
                                <a:pt x="8636" y="8452"/>
                                <a:pt x="12700" y="5315"/>
                                <a:pt x="18034" y="3029"/>
                              </a:cubicBezTo>
                              <a:lnTo>
                                <a:pt x="34798" y="0"/>
                              </a:lnTo>
                              <a:close/>
                            </a:path>
                          </a:pathLst>
                        </a:custGeom>
                        <a:solidFill>
                          <a:srgbClr val="272828"/>
                        </a:solidFill>
                        <a:ln w="0" cap="flat">
                          <a:noFill/>
                          <a:miter lim="127000"/>
                        </a:ln>
                        <a:effectLst/>
                      </wps:spPr>
                      <wps:bodyPr tIns="72000" bIns="0"/>
                    </wps:wsp>
                    <wps:wsp>
                      <wps:cNvPr id="153" name="Shape 153"/>
                      <wps:cNvSpPr/>
                      <wps:spPr>
                        <a:xfrm>
                          <a:off x="924564" y="749704"/>
                          <a:ext cx="27178" cy="25260"/>
                        </a:xfrm>
                        <a:custGeom>
                          <a:avLst/>
                          <a:gdLst/>
                          <a:ahLst/>
                          <a:cxnLst/>
                          <a:rect l="0" t="0" r="0" b="0"/>
                          <a:pathLst>
                            <a:path w="27178" h="25260">
                              <a:moveTo>
                                <a:pt x="13589" y="0"/>
                              </a:moveTo>
                              <a:cubicBezTo>
                                <a:pt x="17399" y="0"/>
                                <a:pt x="20574" y="1232"/>
                                <a:pt x="23241" y="3708"/>
                              </a:cubicBezTo>
                              <a:cubicBezTo>
                                <a:pt x="25908" y="6172"/>
                                <a:pt x="27178" y="9157"/>
                                <a:pt x="27178" y="12662"/>
                              </a:cubicBezTo>
                              <a:cubicBezTo>
                                <a:pt x="27178" y="16116"/>
                                <a:pt x="25908" y="19088"/>
                                <a:pt x="23241" y="21552"/>
                              </a:cubicBezTo>
                              <a:cubicBezTo>
                                <a:pt x="20574" y="24028"/>
                                <a:pt x="17399" y="25260"/>
                                <a:pt x="13716" y="25260"/>
                              </a:cubicBezTo>
                              <a:cubicBezTo>
                                <a:pt x="9906" y="25260"/>
                                <a:pt x="6731" y="24028"/>
                                <a:pt x="4064" y="21552"/>
                              </a:cubicBezTo>
                              <a:cubicBezTo>
                                <a:pt x="1397" y="19088"/>
                                <a:pt x="0" y="16104"/>
                                <a:pt x="0" y="12611"/>
                              </a:cubicBezTo>
                              <a:cubicBezTo>
                                <a:pt x="0" y="9144"/>
                                <a:pt x="1397" y="6172"/>
                                <a:pt x="4064" y="3708"/>
                              </a:cubicBezTo>
                              <a:cubicBezTo>
                                <a:pt x="6731" y="1232"/>
                                <a:pt x="9906" y="0"/>
                                <a:pt x="13589" y="0"/>
                              </a:cubicBezTo>
                              <a:close/>
                            </a:path>
                          </a:pathLst>
                        </a:custGeom>
                        <a:solidFill>
                          <a:srgbClr val="272828"/>
                        </a:solidFill>
                        <a:ln w="0" cap="flat">
                          <a:noFill/>
                          <a:miter lim="127000"/>
                        </a:ln>
                        <a:effectLst/>
                      </wps:spPr>
                      <wps:bodyPr tIns="72000" bIns="0"/>
                    </wps:wsp>
                    <wps:wsp>
                      <wps:cNvPr id="154" name="Shape 154"/>
                      <wps:cNvSpPr/>
                      <wps:spPr>
                        <a:xfrm>
                          <a:off x="1002161" y="783562"/>
                          <a:ext cx="39116" cy="84176"/>
                        </a:xfrm>
                        <a:custGeom>
                          <a:avLst/>
                          <a:gdLst/>
                          <a:ahLst/>
                          <a:cxnLst/>
                          <a:rect l="0" t="0" r="0" b="0"/>
                          <a:pathLst>
                            <a:path w="39116" h="84176">
                              <a:moveTo>
                                <a:pt x="2286" y="0"/>
                              </a:moveTo>
                              <a:cubicBezTo>
                                <a:pt x="7620" y="0"/>
                                <a:pt x="12446" y="622"/>
                                <a:pt x="17018" y="1867"/>
                              </a:cubicBezTo>
                              <a:cubicBezTo>
                                <a:pt x="21463" y="3112"/>
                                <a:pt x="25273" y="4915"/>
                                <a:pt x="28702" y="7277"/>
                              </a:cubicBezTo>
                              <a:cubicBezTo>
                                <a:pt x="32004" y="9639"/>
                                <a:pt x="34544" y="12535"/>
                                <a:pt x="36322" y="15964"/>
                              </a:cubicBezTo>
                              <a:cubicBezTo>
                                <a:pt x="38227" y="19393"/>
                                <a:pt x="39116" y="23305"/>
                                <a:pt x="39116" y="27699"/>
                              </a:cubicBezTo>
                              <a:lnTo>
                                <a:pt x="39116" y="84176"/>
                              </a:lnTo>
                              <a:lnTo>
                                <a:pt x="14224" y="84176"/>
                              </a:lnTo>
                              <a:lnTo>
                                <a:pt x="14224" y="72593"/>
                              </a:lnTo>
                              <a:lnTo>
                                <a:pt x="13589" y="72593"/>
                              </a:lnTo>
                              <a:cubicBezTo>
                                <a:pt x="12065" y="75413"/>
                                <a:pt x="10160" y="77788"/>
                                <a:pt x="7874" y="79743"/>
                              </a:cubicBezTo>
                              <a:lnTo>
                                <a:pt x="0" y="84055"/>
                              </a:lnTo>
                              <a:lnTo>
                                <a:pt x="0" y="67733"/>
                              </a:lnTo>
                              <a:lnTo>
                                <a:pt x="5334" y="66535"/>
                              </a:lnTo>
                              <a:cubicBezTo>
                                <a:pt x="7620" y="65380"/>
                                <a:pt x="9398" y="63792"/>
                                <a:pt x="10795" y="61747"/>
                              </a:cubicBezTo>
                              <a:cubicBezTo>
                                <a:pt x="12192" y="59715"/>
                                <a:pt x="12827" y="57340"/>
                                <a:pt x="12827" y="54635"/>
                              </a:cubicBezTo>
                              <a:lnTo>
                                <a:pt x="12827" y="46736"/>
                              </a:lnTo>
                              <a:lnTo>
                                <a:pt x="10160" y="47828"/>
                              </a:lnTo>
                              <a:cubicBezTo>
                                <a:pt x="9017" y="48146"/>
                                <a:pt x="7874" y="48451"/>
                                <a:pt x="6604" y="48743"/>
                              </a:cubicBezTo>
                              <a:cubicBezTo>
                                <a:pt x="5334" y="49035"/>
                                <a:pt x="4064" y="49289"/>
                                <a:pt x="2794" y="49505"/>
                              </a:cubicBezTo>
                              <a:lnTo>
                                <a:pt x="0" y="49928"/>
                              </a:lnTo>
                              <a:lnTo>
                                <a:pt x="0" y="34270"/>
                              </a:lnTo>
                              <a:lnTo>
                                <a:pt x="4445" y="33731"/>
                              </a:lnTo>
                              <a:cubicBezTo>
                                <a:pt x="7239" y="33249"/>
                                <a:pt x="9398" y="32537"/>
                                <a:pt x="10668" y="31623"/>
                              </a:cubicBezTo>
                              <a:cubicBezTo>
                                <a:pt x="12065" y="30709"/>
                                <a:pt x="12700" y="29401"/>
                                <a:pt x="12700" y="27699"/>
                              </a:cubicBezTo>
                              <a:lnTo>
                                <a:pt x="12700" y="27432"/>
                              </a:lnTo>
                              <a:cubicBezTo>
                                <a:pt x="12700" y="24651"/>
                                <a:pt x="11684" y="22504"/>
                                <a:pt x="9779" y="20993"/>
                              </a:cubicBezTo>
                              <a:cubicBezTo>
                                <a:pt x="7874" y="19482"/>
                                <a:pt x="5334" y="18720"/>
                                <a:pt x="2032" y="18720"/>
                              </a:cubicBezTo>
                              <a:lnTo>
                                <a:pt x="0" y="19271"/>
                              </a:lnTo>
                              <a:lnTo>
                                <a:pt x="0" y="413"/>
                              </a:lnTo>
                              <a:lnTo>
                                <a:pt x="2286" y="0"/>
                              </a:lnTo>
                              <a:close/>
                            </a:path>
                          </a:pathLst>
                        </a:custGeom>
                        <a:solidFill>
                          <a:srgbClr val="272828"/>
                        </a:solidFill>
                        <a:ln w="0" cap="flat">
                          <a:noFill/>
                          <a:miter lim="127000"/>
                        </a:ln>
                        <a:effectLst/>
                      </wps:spPr>
                      <wps:bodyPr tIns="72000" bIns="0"/>
                    </wps:wsp>
                    <wps:wsp>
                      <wps:cNvPr id="155" name="Shape 155"/>
                      <wps:cNvSpPr/>
                      <wps:spPr>
                        <a:xfrm>
                          <a:off x="0" y="968079"/>
                          <a:ext cx="41463" cy="85606"/>
                        </a:xfrm>
                        <a:custGeom>
                          <a:avLst/>
                          <a:gdLst/>
                          <a:ahLst/>
                          <a:cxnLst/>
                          <a:rect l="0" t="0" r="0" b="0"/>
                          <a:pathLst>
                            <a:path w="41463" h="85606">
                              <a:moveTo>
                                <a:pt x="41148" y="0"/>
                              </a:moveTo>
                              <a:lnTo>
                                <a:pt x="41463" y="53"/>
                              </a:lnTo>
                              <a:lnTo>
                                <a:pt x="41463" y="19167"/>
                              </a:lnTo>
                              <a:lnTo>
                                <a:pt x="33782" y="21069"/>
                              </a:lnTo>
                              <a:cubicBezTo>
                                <a:pt x="31496" y="22377"/>
                                <a:pt x="29591" y="24168"/>
                                <a:pt x="28194" y="26416"/>
                              </a:cubicBezTo>
                              <a:lnTo>
                                <a:pt x="26157" y="33642"/>
                              </a:lnTo>
                              <a:lnTo>
                                <a:pt x="41463" y="33642"/>
                              </a:lnTo>
                              <a:lnTo>
                                <a:pt x="41463" y="49009"/>
                              </a:lnTo>
                              <a:lnTo>
                                <a:pt x="26035" y="49009"/>
                              </a:lnTo>
                              <a:lnTo>
                                <a:pt x="26035" y="49708"/>
                              </a:lnTo>
                              <a:cubicBezTo>
                                <a:pt x="26035" y="53099"/>
                                <a:pt x="26670" y="56058"/>
                                <a:pt x="28067" y="58610"/>
                              </a:cubicBezTo>
                              <a:cubicBezTo>
                                <a:pt x="29337" y="61150"/>
                                <a:pt x="31242" y="63119"/>
                                <a:pt x="33782" y="64529"/>
                              </a:cubicBezTo>
                              <a:lnTo>
                                <a:pt x="41463" y="66377"/>
                              </a:lnTo>
                              <a:lnTo>
                                <a:pt x="41463" y="85606"/>
                              </a:lnTo>
                              <a:lnTo>
                                <a:pt x="19558" y="80569"/>
                              </a:lnTo>
                              <a:cubicBezTo>
                                <a:pt x="13208" y="77127"/>
                                <a:pt x="8382" y="72199"/>
                                <a:pt x="5080" y="65799"/>
                              </a:cubicBezTo>
                              <a:cubicBezTo>
                                <a:pt x="1651" y="59398"/>
                                <a:pt x="0" y="51778"/>
                                <a:pt x="0" y="42939"/>
                              </a:cubicBezTo>
                              <a:cubicBezTo>
                                <a:pt x="0" y="34366"/>
                                <a:pt x="1651" y="26848"/>
                                <a:pt x="5080" y="20422"/>
                              </a:cubicBezTo>
                              <a:cubicBezTo>
                                <a:pt x="8509" y="13983"/>
                                <a:pt x="13208" y="8966"/>
                                <a:pt x="19431" y="5372"/>
                              </a:cubicBezTo>
                              <a:cubicBezTo>
                                <a:pt x="25527" y="1791"/>
                                <a:pt x="32766" y="0"/>
                                <a:pt x="41148" y="0"/>
                              </a:cubicBezTo>
                              <a:close/>
                            </a:path>
                          </a:pathLst>
                        </a:custGeom>
                        <a:solidFill>
                          <a:srgbClr val="272828"/>
                        </a:solidFill>
                        <a:ln w="0" cap="flat">
                          <a:noFill/>
                          <a:miter lim="127000"/>
                        </a:ln>
                        <a:effectLst/>
                      </wps:spPr>
                      <wps:bodyPr tIns="72000" bIns="0"/>
                    </wps:wsp>
                    <wps:wsp>
                      <wps:cNvPr id="156" name="Shape 156"/>
                      <wps:cNvSpPr/>
                      <wps:spPr>
                        <a:xfrm>
                          <a:off x="41463" y="1026220"/>
                          <a:ext cx="39690" cy="27597"/>
                        </a:xfrm>
                        <a:custGeom>
                          <a:avLst/>
                          <a:gdLst/>
                          <a:ahLst/>
                          <a:cxnLst/>
                          <a:rect l="0" t="0" r="0" b="0"/>
                          <a:pathLst>
                            <a:path w="39690" h="27597">
                              <a:moveTo>
                                <a:pt x="15433" y="0"/>
                              </a:moveTo>
                              <a:lnTo>
                                <a:pt x="39690" y="711"/>
                              </a:lnTo>
                              <a:cubicBezTo>
                                <a:pt x="38674" y="6160"/>
                                <a:pt x="36515" y="10884"/>
                                <a:pt x="33086" y="14910"/>
                              </a:cubicBezTo>
                              <a:cubicBezTo>
                                <a:pt x="29657" y="18923"/>
                                <a:pt x="25212" y="22047"/>
                                <a:pt x="19751" y="24270"/>
                              </a:cubicBezTo>
                              <a:cubicBezTo>
                                <a:pt x="14163" y="26480"/>
                                <a:pt x="7813" y="27597"/>
                                <a:pt x="574" y="27597"/>
                              </a:cubicBezTo>
                              <a:lnTo>
                                <a:pt x="0" y="27465"/>
                              </a:lnTo>
                              <a:lnTo>
                                <a:pt x="0" y="8236"/>
                              </a:lnTo>
                              <a:lnTo>
                                <a:pt x="1082" y="8496"/>
                              </a:lnTo>
                              <a:cubicBezTo>
                                <a:pt x="3368" y="8496"/>
                                <a:pt x="5527" y="8179"/>
                                <a:pt x="7432" y="7518"/>
                              </a:cubicBezTo>
                              <a:cubicBezTo>
                                <a:pt x="9337" y="6871"/>
                                <a:pt x="10988" y="5918"/>
                                <a:pt x="12385" y="4661"/>
                              </a:cubicBezTo>
                              <a:cubicBezTo>
                                <a:pt x="13655" y="3391"/>
                                <a:pt x="14671" y="1842"/>
                                <a:pt x="15433" y="0"/>
                              </a:cubicBezTo>
                              <a:close/>
                            </a:path>
                          </a:pathLst>
                        </a:custGeom>
                        <a:solidFill>
                          <a:srgbClr val="272828"/>
                        </a:solidFill>
                        <a:ln w="0" cap="flat">
                          <a:noFill/>
                          <a:miter lim="127000"/>
                        </a:ln>
                        <a:effectLst/>
                      </wps:spPr>
                      <wps:bodyPr tIns="72000" bIns="0"/>
                    </wps:wsp>
                    <wps:wsp>
                      <wps:cNvPr id="157" name="Shape 157"/>
                      <wps:cNvSpPr/>
                      <wps:spPr>
                        <a:xfrm>
                          <a:off x="41463" y="968133"/>
                          <a:ext cx="39944" cy="48956"/>
                        </a:xfrm>
                        <a:custGeom>
                          <a:avLst/>
                          <a:gdLst/>
                          <a:ahLst/>
                          <a:cxnLst/>
                          <a:rect l="0" t="0" r="0" b="0"/>
                          <a:pathLst>
                            <a:path w="39944" h="48956">
                              <a:moveTo>
                                <a:pt x="0" y="0"/>
                              </a:moveTo>
                              <a:lnTo>
                                <a:pt x="15941" y="2702"/>
                              </a:lnTo>
                              <a:cubicBezTo>
                                <a:pt x="20894" y="4544"/>
                                <a:pt x="25085" y="7262"/>
                                <a:pt x="28641" y="10869"/>
                              </a:cubicBezTo>
                              <a:cubicBezTo>
                                <a:pt x="32197" y="14475"/>
                                <a:pt x="34991" y="18920"/>
                                <a:pt x="37023" y="24204"/>
                              </a:cubicBezTo>
                              <a:cubicBezTo>
                                <a:pt x="38928" y="29487"/>
                                <a:pt x="39944" y="35532"/>
                                <a:pt x="39944" y="42352"/>
                              </a:cubicBezTo>
                              <a:lnTo>
                                <a:pt x="39944" y="48956"/>
                              </a:lnTo>
                              <a:lnTo>
                                <a:pt x="0" y="48956"/>
                              </a:lnTo>
                              <a:lnTo>
                                <a:pt x="0" y="33589"/>
                              </a:lnTo>
                              <a:lnTo>
                                <a:pt x="15306" y="33589"/>
                              </a:lnTo>
                              <a:cubicBezTo>
                                <a:pt x="15306" y="30769"/>
                                <a:pt x="14671" y="28268"/>
                                <a:pt x="13401" y="26071"/>
                              </a:cubicBezTo>
                              <a:cubicBezTo>
                                <a:pt x="12004" y="23873"/>
                                <a:pt x="10226" y="22146"/>
                                <a:pt x="8067" y="20902"/>
                              </a:cubicBezTo>
                              <a:cubicBezTo>
                                <a:pt x="5781" y="19657"/>
                                <a:pt x="3241" y="19035"/>
                                <a:pt x="320" y="19035"/>
                              </a:cubicBezTo>
                              <a:lnTo>
                                <a:pt x="0" y="19114"/>
                              </a:lnTo>
                              <a:lnTo>
                                <a:pt x="0" y="0"/>
                              </a:lnTo>
                              <a:close/>
                            </a:path>
                          </a:pathLst>
                        </a:custGeom>
                        <a:solidFill>
                          <a:srgbClr val="272828"/>
                        </a:solidFill>
                        <a:ln w="0" cap="flat">
                          <a:noFill/>
                          <a:miter lim="127000"/>
                        </a:ln>
                        <a:effectLst/>
                      </wps:spPr>
                      <wps:bodyPr tIns="72000" bIns="0"/>
                    </wps:wsp>
                    <wps:wsp>
                      <wps:cNvPr id="158" name="Shape 158"/>
                      <wps:cNvSpPr/>
                      <wps:spPr>
                        <a:xfrm>
                          <a:off x="241427" y="968079"/>
                          <a:ext cx="41463" cy="85606"/>
                        </a:xfrm>
                        <a:custGeom>
                          <a:avLst/>
                          <a:gdLst/>
                          <a:ahLst/>
                          <a:cxnLst/>
                          <a:rect l="0" t="0" r="0" b="0"/>
                          <a:pathLst>
                            <a:path w="41463" h="85606">
                              <a:moveTo>
                                <a:pt x="41148" y="0"/>
                              </a:moveTo>
                              <a:lnTo>
                                <a:pt x="41463" y="53"/>
                              </a:lnTo>
                              <a:lnTo>
                                <a:pt x="41463" y="19167"/>
                              </a:lnTo>
                              <a:lnTo>
                                <a:pt x="33782" y="21069"/>
                              </a:lnTo>
                              <a:cubicBezTo>
                                <a:pt x="31369" y="22377"/>
                                <a:pt x="29591" y="24168"/>
                                <a:pt x="28194" y="26416"/>
                              </a:cubicBezTo>
                              <a:lnTo>
                                <a:pt x="26157" y="33642"/>
                              </a:lnTo>
                              <a:lnTo>
                                <a:pt x="41463" y="33642"/>
                              </a:lnTo>
                              <a:lnTo>
                                <a:pt x="41463" y="49009"/>
                              </a:lnTo>
                              <a:lnTo>
                                <a:pt x="26035" y="49009"/>
                              </a:lnTo>
                              <a:lnTo>
                                <a:pt x="26035" y="49708"/>
                              </a:lnTo>
                              <a:cubicBezTo>
                                <a:pt x="26035" y="53099"/>
                                <a:pt x="26670" y="56058"/>
                                <a:pt x="28067" y="58610"/>
                              </a:cubicBezTo>
                              <a:cubicBezTo>
                                <a:pt x="29337" y="61150"/>
                                <a:pt x="31242" y="63119"/>
                                <a:pt x="33655" y="64529"/>
                              </a:cubicBezTo>
                              <a:lnTo>
                                <a:pt x="41463" y="66407"/>
                              </a:lnTo>
                              <a:lnTo>
                                <a:pt x="41463" y="85606"/>
                              </a:lnTo>
                              <a:lnTo>
                                <a:pt x="19558" y="80569"/>
                              </a:lnTo>
                              <a:cubicBezTo>
                                <a:pt x="13208" y="77127"/>
                                <a:pt x="8382" y="72199"/>
                                <a:pt x="5080" y="65799"/>
                              </a:cubicBezTo>
                              <a:cubicBezTo>
                                <a:pt x="1651" y="59398"/>
                                <a:pt x="0" y="51778"/>
                                <a:pt x="0" y="42939"/>
                              </a:cubicBezTo>
                              <a:cubicBezTo>
                                <a:pt x="0" y="34366"/>
                                <a:pt x="1651" y="26848"/>
                                <a:pt x="5080" y="20422"/>
                              </a:cubicBezTo>
                              <a:cubicBezTo>
                                <a:pt x="8382" y="13983"/>
                                <a:pt x="13208" y="8966"/>
                                <a:pt x="19431" y="5372"/>
                              </a:cubicBezTo>
                              <a:cubicBezTo>
                                <a:pt x="25527" y="1791"/>
                                <a:pt x="32766" y="0"/>
                                <a:pt x="41148" y="0"/>
                              </a:cubicBezTo>
                              <a:close/>
                            </a:path>
                          </a:pathLst>
                        </a:custGeom>
                        <a:solidFill>
                          <a:srgbClr val="272828"/>
                        </a:solidFill>
                        <a:ln w="0" cap="flat">
                          <a:noFill/>
                          <a:miter lim="127000"/>
                        </a:ln>
                        <a:effectLst/>
                      </wps:spPr>
                      <wps:bodyPr tIns="72000" bIns="0"/>
                    </wps:wsp>
                    <wps:wsp>
                      <wps:cNvPr id="159" name="Shape 159"/>
                      <wps:cNvSpPr/>
                      <wps:spPr>
                        <a:xfrm>
                          <a:off x="126619" y="939949"/>
                          <a:ext cx="102108" cy="113805"/>
                        </a:xfrm>
                        <a:custGeom>
                          <a:avLst/>
                          <a:gdLst/>
                          <a:ahLst/>
                          <a:cxnLst/>
                          <a:rect l="0" t="0" r="0" b="0"/>
                          <a:pathLst>
                            <a:path w="102108" h="113805">
                              <a:moveTo>
                                <a:pt x="52959" y="0"/>
                              </a:moveTo>
                              <a:cubicBezTo>
                                <a:pt x="59309" y="0"/>
                                <a:pt x="65278" y="914"/>
                                <a:pt x="70866" y="2756"/>
                              </a:cubicBezTo>
                              <a:cubicBezTo>
                                <a:pt x="76454" y="4597"/>
                                <a:pt x="81280" y="7188"/>
                                <a:pt x="85598" y="10541"/>
                              </a:cubicBezTo>
                              <a:cubicBezTo>
                                <a:pt x="89916" y="13894"/>
                                <a:pt x="93345" y="17882"/>
                                <a:pt x="96012" y="22504"/>
                              </a:cubicBezTo>
                              <a:cubicBezTo>
                                <a:pt x="98679" y="27115"/>
                                <a:pt x="100330" y="32182"/>
                                <a:pt x="100965" y="37706"/>
                              </a:cubicBezTo>
                              <a:lnTo>
                                <a:pt x="73914" y="37706"/>
                              </a:lnTo>
                              <a:cubicBezTo>
                                <a:pt x="73279" y="35433"/>
                                <a:pt x="72390" y="33414"/>
                                <a:pt x="71120" y="31674"/>
                              </a:cubicBezTo>
                              <a:cubicBezTo>
                                <a:pt x="69977" y="29921"/>
                                <a:pt x="68580" y="28435"/>
                                <a:pt x="66802" y="27203"/>
                              </a:cubicBezTo>
                              <a:cubicBezTo>
                                <a:pt x="65024" y="25984"/>
                                <a:pt x="63119" y="25057"/>
                                <a:pt x="60833" y="24422"/>
                              </a:cubicBezTo>
                              <a:cubicBezTo>
                                <a:pt x="58547" y="23787"/>
                                <a:pt x="56134" y="23470"/>
                                <a:pt x="53467" y="23470"/>
                              </a:cubicBezTo>
                              <a:cubicBezTo>
                                <a:pt x="48133" y="23470"/>
                                <a:pt x="43434" y="24778"/>
                                <a:pt x="39497" y="27368"/>
                              </a:cubicBezTo>
                              <a:cubicBezTo>
                                <a:pt x="35687" y="29959"/>
                                <a:pt x="32639" y="33744"/>
                                <a:pt x="30480" y="38697"/>
                              </a:cubicBezTo>
                              <a:cubicBezTo>
                                <a:pt x="28321" y="43663"/>
                                <a:pt x="27305" y="49670"/>
                                <a:pt x="27305" y="56744"/>
                              </a:cubicBezTo>
                              <a:cubicBezTo>
                                <a:pt x="27305" y="63843"/>
                                <a:pt x="28321" y="69901"/>
                                <a:pt x="30353" y="74917"/>
                              </a:cubicBezTo>
                              <a:cubicBezTo>
                                <a:pt x="32385" y="79934"/>
                                <a:pt x="35433" y="83757"/>
                                <a:pt x="39370" y="86385"/>
                              </a:cubicBezTo>
                              <a:cubicBezTo>
                                <a:pt x="43180" y="89014"/>
                                <a:pt x="47879" y="90335"/>
                                <a:pt x="53467" y="90335"/>
                              </a:cubicBezTo>
                              <a:cubicBezTo>
                                <a:pt x="58420" y="90335"/>
                                <a:pt x="62484" y="89535"/>
                                <a:pt x="65913" y="87922"/>
                              </a:cubicBezTo>
                              <a:cubicBezTo>
                                <a:pt x="69342" y="86322"/>
                                <a:pt x="72009" y="84036"/>
                                <a:pt x="73660" y="81077"/>
                              </a:cubicBezTo>
                              <a:lnTo>
                                <a:pt x="76175" y="71234"/>
                              </a:lnTo>
                              <a:lnTo>
                                <a:pt x="54356" y="71234"/>
                              </a:lnTo>
                              <a:lnTo>
                                <a:pt x="54356" y="51714"/>
                              </a:lnTo>
                              <a:lnTo>
                                <a:pt x="102108" y="51714"/>
                              </a:lnTo>
                              <a:lnTo>
                                <a:pt x="102108" y="66370"/>
                              </a:lnTo>
                              <a:cubicBezTo>
                                <a:pt x="102108" y="76289"/>
                                <a:pt x="100076" y="84785"/>
                                <a:pt x="95885" y="91846"/>
                              </a:cubicBezTo>
                              <a:cubicBezTo>
                                <a:pt x="91694" y="98920"/>
                                <a:pt x="85852" y="104343"/>
                                <a:pt x="78613" y="108128"/>
                              </a:cubicBezTo>
                              <a:cubicBezTo>
                                <a:pt x="71247" y="111912"/>
                                <a:pt x="62738" y="113805"/>
                                <a:pt x="53213" y="113805"/>
                              </a:cubicBezTo>
                              <a:cubicBezTo>
                                <a:pt x="42672" y="113805"/>
                                <a:pt x="33401" y="111519"/>
                                <a:pt x="25400" y="106934"/>
                              </a:cubicBezTo>
                              <a:cubicBezTo>
                                <a:pt x="17399" y="102362"/>
                                <a:pt x="11176" y="95821"/>
                                <a:pt x="6731" y="87325"/>
                              </a:cubicBezTo>
                              <a:cubicBezTo>
                                <a:pt x="2286" y="78842"/>
                                <a:pt x="0" y="68745"/>
                                <a:pt x="0" y="57061"/>
                              </a:cubicBezTo>
                              <a:cubicBezTo>
                                <a:pt x="0" y="44983"/>
                                <a:pt x="2286" y="34696"/>
                                <a:pt x="7112" y="26175"/>
                              </a:cubicBezTo>
                              <a:cubicBezTo>
                                <a:pt x="11811" y="17666"/>
                                <a:pt x="18161" y="11176"/>
                                <a:pt x="26162" y="6706"/>
                              </a:cubicBezTo>
                              <a:cubicBezTo>
                                <a:pt x="34163" y="2235"/>
                                <a:pt x="43053" y="0"/>
                                <a:pt x="52959" y="0"/>
                              </a:cubicBezTo>
                              <a:close/>
                            </a:path>
                          </a:pathLst>
                        </a:custGeom>
                        <a:solidFill>
                          <a:srgbClr val="272828"/>
                        </a:solidFill>
                        <a:ln w="0" cap="flat">
                          <a:noFill/>
                          <a:miter lim="127000"/>
                        </a:ln>
                        <a:effectLst/>
                      </wps:spPr>
                      <wps:bodyPr tIns="72000" bIns="0"/>
                    </wps:wsp>
                    <wps:wsp>
                      <wps:cNvPr id="160" name="Shape 160"/>
                      <wps:cNvSpPr/>
                      <wps:spPr>
                        <a:xfrm>
                          <a:off x="282890" y="1026220"/>
                          <a:ext cx="39690" cy="27597"/>
                        </a:xfrm>
                        <a:custGeom>
                          <a:avLst/>
                          <a:gdLst/>
                          <a:ahLst/>
                          <a:cxnLst/>
                          <a:rect l="0" t="0" r="0" b="0"/>
                          <a:pathLst>
                            <a:path w="39690" h="27597">
                              <a:moveTo>
                                <a:pt x="15433" y="0"/>
                              </a:moveTo>
                              <a:lnTo>
                                <a:pt x="39690" y="711"/>
                              </a:lnTo>
                              <a:cubicBezTo>
                                <a:pt x="38674" y="6160"/>
                                <a:pt x="36515" y="10884"/>
                                <a:pt x="33086" y="14910"/>
                              </a:cubicBezTo>
                              <a:cubicBezTo>
                                <a:pt x="29657" y="18923"/>
                                <a:pt x="25212" y="22047"/>
                                <a:pt x="19624" y="24270"/>
                              </a:cubicBezTo>
                              <a:cubicBezTo>
                                <a:pt x="14163" y="26480"/>
                                <a:pt x="7813" y="27597"/>
                                <a:pt x="574" y="27597"/>
                              </a:cubicBezTo>
                              <a:lnTo>
                                <a:pt x="0" y="27465"/>
                              </a:lnTo>
                              <a:lnTo>
                                <a:pt x="0" y="8267"/>
                              </a:lnTo>
                              <a:lnTo>
                                <a:pt x="955" y="8496"/>
                              </a:lnTo>
                              <a:cubicBezTo>
                                <a:pt x="3368" y="8496"/>
                                <a:pt x="5527" y="8179"/>
                                <a:pt x="7432" y="7518"/>
                              </a:cubicBezTo>
                              <a:cubicBezTo>
                                <a:pt x="9337" y="6871"/>
                                <a:pt x="10988" y="5918"/>
                                <a:pt x="12258" y="4661"/>
                              </a:cubicBezTo>
                              <a:cubicBezTo>
                                <a:pt x="13655" y="3391"/>
                                <a:pt x="14671" y="1842"/>
                                <a:pt x="15433" y="0"/>
                              </a:cubicBezTo>
                              <a:close/>
                            </a:path>
                          </a:pathLst>
                        </a:custGeom>
                        <a:solidFill>
                          <a:srgbClr val="272828"/>
                        </a:solidFill>
                        <a:ln w="0" cap="flat">
                          <a:noFill/>
                          <a:miter lim="127000"/>
                        </a:ln>
                        <a:effectLst/>
                      </wps:spPr>
                      <wps:bodyPr tIns="72000" bIns="0"/>
                    </wps:wsp>
                    <wps:wsp>
                      <wps:cNvPr id="161" name="Shape 161"/>
                      <wps:cNvSpPr/>
                      <wps:spPr>
                        <a:xfrm>
                          <a:off x="480568" y="1002336"/>
                          <a:ext cx="37846" cy="51316"/>
                        </a:xfrm>
                        <a:custGeom>
                          <a:avLst/>
                          <a:gdLst/>
                          <a:ahLst/>
                          <a:cxnLst/>
                          <a:rect l="0" t="0" r="0" b="0"/>
                          <a:pathLst>
                            <a:path w="37846" h="51316">
                              <a:moveTo>
                                <a:pt x="37846" y="0"/>
                              </a:moveTo>
                              <a:lnTo>
                                <a:pt x="37846" y="15659"/>
                              </a:lnTo>
                              <a:lnTo>
                                <a:pt x="36703" y="15832"/>
                              </a:lnTo>
                              <a:cubicBezTo>
                                <a:pt x="34290" y="16226"/>
                                <a:pt x="32131" y="16835"/>
                                <a:pt x="30353" y="17673"/>
                              </a:cubicBezTo>
                              <a:cubicBezTo>
                                <a:pt x="28575" y="18499"/>
                                <a:pt x="27305" y="19566"/>
                                <a:pt x="26416" y="20887"/>
                              </a:cubicBezTo>
                              <a:cubicBezTo>
                                <a:pt x="25527" y="22207"/>
                                <a:pt x="25019" y="23757"/>
                                <a:pt x="25019" y="25560"/>
                              </a:cubicBezTo>
                              <a:cubicBezTo>
                                <a:pt x="25019" y="28303"/>
                                <a:pt x="26035" y="30399"/>
                                <a:pt x="27940" y="31834"/>
                              </a:cubicBezTo>
                              <a:cubicBezTo>
                                <a:pt x="29972" y="33282"/>
                                <a:pt x="32385" y="34006"/>
                                <a:pt x="35433" y="34006"/>
                              </a:cubicBezTo>
                              <a:lnTo>
                                <a:pt x="37846" y="33468"/>
                              </a:lnTo>
                              <a:lnTo>
                                <a:pt x="37846" y="49786"/>
                              </a:lnTo>
                              <a:lnTo>
                                <a:pt x="37719" y="49855"/>
                              </a:lnTo>
                              <a:cubicBezTo>
                                <a:pt x="34544" y="50820"/>
                                <a:pt x="31115" y="51316"/>
                                <a:pt x="27305" y="51316"/>
                              </a:cubicBezTo>
                              <a:cubicBezTo>
                                <a:pt x="21971" y="51316"/>
                                <a:pt x="17272" y="50427"/>
                                <a:pt x="13208" y="48636"/>
                              </a:cubicBezTo>
                              <a:cubicBezTo>
                                <a:pt x="9144" y="46845"/>
                                <a:pt x="5842" y="44140"/>
                                <a:pt x="3556" y="40521"/>
                              </a:cubicBezTo>
                              <a:cubicBezTo>
                                <a:pt x="1143" y="36901"/>
                                <a:pt x="0" y="32342"/>
                                <a:pt x="0" y="26868"/>
                              </a:cubicBezTo>
                              <a:cubicBezTo>
                                <a:pt x="0" y="22245"/>
                                <a:pt x="762" y="18359"/>
                                <a:pt x="2413" y="15184"/>
                              </a:cubicBezTo>
                              <a:cubicBezTo>
                                <a:pt x="4064" y="12009"/>
                                <a:pt x="6223" y="9431"/>
                                <a:pt x="9144" y="7450"/>
                              </a:cubicBezTo>
                              <a:cubicBezTo>
                                <a:pt x="11938" y="5456"/>
                                <a:pt x="15240" y="3957"/>
                                <a:pt x="18923" y="2929"/>
                              </a:cubicBezTo>
                              <a:cubicBezTo>
                                <a:pt x="22606" y="1900"/>
                                <a:pt x="26670" y="1202"/>
                                <a:pt x="30861" y="846"/>
                              </a:cubicBezTo>
                              <a:lnTo>
                                <a:pt x="37846" y="0"/>
                              </a:lnTo>
                              <a:close/>
                            </a:path>
                          </a:pathLst>
                        </a:custGeom>
                        <a:solidFill>
                          <a:srgbClr val="272828"/>
                        </a:solidFill>
                        <a:ln w="0" cap="flat">
                          <a:noFill/>
                          <a:miter lim="127000"/>
                        </a:ln>
                        <a:effectLst/>
                      </wps:spPr>
                      <wps:bodyPr tIns="72000" bIns="0"/>
                    </wps:wsp>
                    <wps:wsp>
                      <wps:cNvPr id="162" name="Shape 162"/>
                      <wps:cNvSpPr/>
                      <wps:spPr>
                        <a:xfrm>
                          <a:off x="483616" y="968491"/>
                          <a:ext cx="34798" cy="26843"/>
                        </a:xfrm>
                        <a:custGeom>
                          <a:avLst/>
                          <a:gdLst/>
                          <a:ahLst/>
                          <a:cxnLst/>
                          <a:rect l="0" t="0" r="0" b="0"/>
                          <a:pathLst>
                            <a:path w="34798" h="26843">
                              <a:moveTo>
                                <a:pt x="34798" y="0"/>
                              </a:moveTo>
                              <a:lnTo>
                                <a:pt x="34798" y="18847"/>
                              </a:lnTo>
                              <a:lnTo>
                                <a:pt x="28448" y="20569"/>
                              </a:lnTo>
                              <a:cubicBezTo>
                                <a:pt x="26289" y="22093"/>
                                <a:pt x="25019" y="24176"/>
                                <a:pt x="24384" y="26843"/>
                              </a:cubicBezTo>
                              <a:lnTo>
                                <a:pt x="0" y="25979"/>
                              </a:lnTo>
                              <a:cubicBezTo>
                                <a:pt x="762" y="20937"/>
                                <a:pt x="2540" y="16416"/>
                                <a:pt x="5588" y="12428"/>
                              </a:cubicBezTo>
                              <a:cubicBezTo>
                                <a:pt x="8636" y="8453"/>
                                <a:pt x="12700" y="5303"/>
                                <a:pt x="18034" y="3017"/>
                              </a:cubicBezTo>
                              <a:lnTo>
                                <a:pt x="34798" y="0"/>
                              </a:lnTo>
                              <a:close/>
                            </a:path>
                          </a:pathLst>
                        </a:custGeom>
                        <a:solidFill>
                          <a:srgbClr val="272828"/>
                        </a:solidFill>
                        <a:ln w="0" cap="flat">
                          <a:noFill/>
                          <a:miter lim="127000"/>
                        </a:ln>
                        <a:effectLst/>
                      </wps:spPr>
                      <wps:bodyPr tIns="72000" bIns="0"/>
                    </wps:wsp>
                    <wps:wsp>
                      <wps:cNvPr id="163" name="Shape 163"/>
                      <wps:cNvSpPr/>
                      <wps:spPr>
                        <a:xfrm>
                          <a:off x="282890" y="968133"/>
                          <a:ext cx="39944" cy="48956"/>
                        </a:xfrm>
                        <a:custGeom>
                          <a:avLst/>
                          <a:gdLst/>
                          <a:ahLst/>
                          <a:cxnLst/>
                          <a:rect l="0" t="0" r="0" b="0"/>
                          <a:pathLst>
                            <a:path w="39944" h="48956">
                              <a:moveTo>
                                <a:pt x="0" y="0"/>
                              </a:moveTo>
                              <a:lnTo>
                                <a:pt x="15941" y="2702"/>
                              </a:lnTo>
                              <a:cubicBezTo>
                                <a:pt x="20894" y="4544"/>
                                <a:pt x="25085" y="7262"/>
                                <a:pt x="28641" y="10869"/>
                              </a:cubicBezTo>
                              <a:cubicBezTo>
                                <a:pt x="32197" y="14475"/>
                                <a:pt x="34991" y="18920"/>
                                <a:pt x="37023" y="24204"/>
                              </a:cubicBezTo>
                              <a:cubicBezTo>
                                <a:pt x="38928" y="29487"/>
                                <a:pt x="39944" y="35532"/>
                                <a:pt x="39944" y="42352"/>
                              </a:cubicBezTo>
                              <a:lnTo>
                                <a:pt x="39944" y="48956"/>
                              </a:lnTo>
                              <a:lnTo>
                                <a:pt x="0" y="48956"/>
                              </a:lnTo>
                              <a:lnTo>
                                <a:pt x="0" y="33589"/>
                              </a:lnTo>
                              <a:lnTo>
                                <a:pt x="15306" y="33589"/>
                              </a:lnTo>
                              <a:cubicBezTo>
                                <a:pt x="15306" y="30769"/>
                                <a:pt x="14671" y="28268"/>
                                <a:pt x="13401" y="26071"/>
                              </a:cubicBezTo>
                              <a:cubicBezTo>
                                <a:pt x="12004" y="23873"/>
                                <a:pt x="10226" y="22146"/>
                                <a:pt x="8067" y="20902"/>
                              </a:cubicBezTo>
                              <a:cubicBezTo>
                                <a:pt x="5781" y="19657"/>
                                <a:pt x="3241" y="19035"/>
                                <a:pt x="320" y="19035"/>
                              </a:cubicBezTo>
                              <a:lnTo>
                                <a:pt x="0" y="19114"/>
                              </a:lnTo>
                              <a:lnTo>
                                <a:pt x="0" y="0"/>
                              </a:lnTo>
                              <a:close/>
                            </a:path>
                          </a:pathLst>
                        </a:custGeom>
                        <a:solidFill>
                          <a:srgbClr val="272828"/>
                        </a:solidFill>
                        <a:ln w="0" cap="flat">
                          <a:noFill/>
                          <a:miter lim="127000"/>
                        </a:ln>
                        <a:effectLst/>
                      </wps:spPr>
                      <wps:bodyPr tIns="72000" bIns="0"/>
                    </wps:wsp>
                    <wps:wsp>
                      <wps:cNvPr id="164" name="Shape 164"/>
                      <wps:cNvSpPr/>
                      <wps:spPr>
                        <a:xfrm>
                          <a:off x="332740" y="968079"/>
                          <a:ext cx="78232" cy="85738"/>
                        </a:xfrm>
                        <a:custGeom>
                          <a:avLst/>
                          <a:gdLst/>
                          <a:ahLst/>
                          <a:cxnLst/>
                          <a:rect l="0" t="0" r="0" b="0"/>
                          <a:pathLst>
                            <a:path w="78232" h="85738">
                              <a:moveTo>
                                <a:pt x="38862" y="0"/>
                              </a:moveTo>
                              <a:cubicBezTo>
                                <a:pt x="50038" y="0"/>
                                <a:pt x="58928" y="2349"/>
                                <a:pt x="65405" y="7061"/>
                              </a:cubicBezTo>
                              <a:cubicBezTo>
                                <a:pt x="72009" y="11760"/>
                                <a:pt x="75565" y="18224"/>
                                <a:pt x="76200" y="26441"/>
                              </a:cubicBezTo>
                              <a:lnTo>
                                <a:pt x="51943" y="27102"/>
                              </a:lnTo>
                              <a:cubicBezTo>
                                <a:pt x="51562" y="24460"/>
                                <a:pt x="50165" y="22314"/>
                                <a:pt x="48006" y="20638"/>
                              </a:cubicBezTo>
                              <a:cubicBezTo>
                                <a:pt x="45720" y="18961"/>
                                <a:pt x="42799" y="18123"/>
                                <a:pt x="39370" y="18123"/>
                              </a:cubicBezTo>
                              <a:cubicBezTo>
                                <a:pt x="36322" y="18123"/>
                                <a:pt x="33655" y="18732"/>
                                <a:pt x="31496" y="19952"/>
                              </a:cubicBezTo>
                              <a:cubicBezTo>
                                <a:pt x="29337" y="21184"/>
                                <a:pt x="28321" y="22847"/>
                                <a:pt x="28321" y="24930"/>
                              </a:cubicBezTo>
                              <a:cubicBezTo>
                                <a:pt x="28321" y="26556"/>
                                <a:pt x="28956" y="27965"/>
                                <a:pt x="30353" y="29146"/>
                              </a:cubicBezTo>
                              <a:cubicBezTo>
                                <a:pt x="31623" y="30340"/>
                                <a:pt x="34163" y="31293"/>
                                <a:pt x="37592" y="32017"/>
                              </a:cubicBezTo>
                              <a:lnTo>
                                <a:pt x="53594" y="35052"/>
                              </a:lnTo>
                              <a:cubicBezTo>
                                <a:pt x="61849" y="36640"/>
                                <a:pt x="68072" y="39268"/>
                                <a:pt x="72136" y="42939"/>
                              </a:cubicBezTo>
                              <a:cubicBezTo>
                                <a:pt x="76200" y="46622"/>
                                <a:pt x="78232" y="51486"/>
                                <a:pt x="78232" y="57556"/>
                              </a:cubicBezTo>
                              <a:cubicBezTo>
                                <a:pt x="78232" y="63246"/>
                                <a:pt x="76581" y="68212"/>
                                <a:pt x="73279" y="72428"/>
                              </a:cubicBezTo>
                              <a:cubicBezTo>
                                <a:pt x="69850" y="76644"/>
                                <a:pt x="65278" y="79921"/>
                                <a:pt x="59563" y="82245"/>
                              </a:cubicBezTo>
                              <a:cubicBezTo>
                                <a:pt x="53848" y="84569"/>
                                <a:pt x="47244" y="85738"/>
                                <a:pt x="39751" y="85738"/>
                              </a:cubicBezTo>
                              <a:cubicBezTo>
                                <a:pt x="27940" y="85738"/>
                                <a:pt x="18542" y="83287"/>
                                <a:pt x="11684" y="78397"/>
                              </a:cubicBezTo>
                              <a:cubicBezTo>
                                <a:pt x="4826" y="73520"/>
                                <a:pt x="1016" y="66967"/>
                                <a:pt x="0" y="58738"/>
                              </a:cubicBezTo>
                              <a:lnTo>
                                <a:pt x="26162" y="58090"/>
                              </a:lnTo>
                              <a:cubicBezTo>
                                <a:pt x="26670" y="61125"/>
                                <a:pt x="28194" y="63424"/>
                                <a:pt x="30607" y="65011"/>
                              </a:cubicBezTo>
                              <a:cubicBezTo>
                                <a:pt x="33020" y="66599"/>
                                <a:pt x="36068" y="67399"/>
                                <a:pt x="39878" y="67399"/>
                              </a:cubicBezTo>
                              <a:cubicBezTo>
                                <a:pt x="43307" y="67399"/>
                                <a:pt x="45974" y="66764"/>
                                <a:pt x="48133" y="65507"/>
                              </a:cubicBezTo>
                              <a:cubicBezTo>
                                <a:pt x="50292" y="64237"/>
                                <a:pt x="51308" y="62560"/>
                                <a:pt x="51435" y="60465"/>
                              </a:cubicBezTo>
                              <a:cubicBezTo>
                                <a:pt x="51308" y="56972"/>
                                <a:pt x="47879" y="54572"/>
                                <a:pt x="41275" y="53276"/>
                              </a:cubicBezTo>
                              <a:lnTo>
                                <a:pt x="26797" y="50521"/>
                              </a:lnTo>
                              <a:cubicBezTo>
                                <a:pt x="18415" y="49009"/>
                                <a:pt x="12192" y="46203"/>
                                <a:pt x="8128" y="42113"/>
                              </a:cubicBezTo>
                              <a:cubicBezTo>
                                <a:pt x="4064" y="38011"/>
                                <a:pt x="2032" y="32791"/>
                                <a:pt x="2159" y="26441"/>
                              </a:cubicBezTo>
                              <a:cubicBezTo>
                                <a:pt x="2032" y="20891"/>
                                <a:pt x="3556" y="16142"/>
                                <a:pt x="6604" y="12192"/>
                              </a:cubicBezTo>
                              <a:cubicBezTo>
                                <a:pt x="9525" y="8242"/>
                                <a:pt x="13843" y="5220"/>
                                <a:pt x="19304" y="3137"/>
                              </a:cubicBezTo>
                              <a:cubicBezTo>
                                <a:pt x="24892" y="1041"/>
                                <a:pt x="31369" y="0"/>
                                <a:pt x="38862" y="0"/>
                              </a:cubicBezTo>
                              <a:close/>
                            </a:path>
                          </a:pathLst>
                        </a:custGeom>
                        <a:solidFill>
                          <a:srgbClr val="272828"/>
                        </a:solidFill>
                        <a:ln w="0" cap="flat">
                          <a:noFill/>
                          <a:miter lim="127000"/>
                        </a:ln>
                        <a:effectLst/>
                      </wps:spPr>
                      <wps:bodyPr tIns="72000" bIns="0"/>
                    </wps:wsp>
                    <wps:wsp>
                      <wps:cNvPr id="165" name="Shape 165"/>
                      <wps:cNvSpPr/>
                      <wps:spPr>
                        <a:xfrm>
                          <a:off x="418465" y="949245"/>
                          <a:ext cx="53975" cy="104470"/>
                        </a:xfrm>
                        <a:custGeom>
                          <a:avLst/>
                          <a:gdLst/>
                          <a:ahLst/>
                          <a:cxnLst/>
                          <a:rect l="0" t="0" r="0" b="0"/>
                          <a:pathLst>
                            <a:path w="53975" h="104470">
                              <a:moveTo>
                                <a:pt x="11049" y="0"/>
                              </a:moveTo>
                              <a:lnTo>
                                <a:pt x="37465" y="0"/>
                              </a:lnTo>
                              <a:lnTo>
                                <a:pt x="37465" y="19914"/>
                              </a:lnTo>
                              <a:lnTo>
                                <a:pt x="52451" y="19914"/>
                              </a:lnTo>
                              <a:lnTo>
                                <a:pt x="52451" y="39383"/>
                              </a:lnTo>
                              <a:lnTo>
                                <a:pt x="37465" y="39383"/>
                              </a:lnTo>
                              <a:lnTo>
                                <a:pt x="37465" y="76873"/>
                              </a:lnTo>
                              <a:cubicBezTo>
                                <a:pt x="37465" y="78499"/>
                                <a:pt x="37719" y="79807"/>
                                <a:pt x="38227" y="80797"/>
                              </a:cubicBezTo>
                              <a:lnTo>
                                <a:pt x="40513" y="82906"/>
                              </a:lnTo>
                              <a:cubicBezTo>
                                <a:pt x="41529" y="83312"/>
                                <a:pt x="42799" y="83528"/>
                                <a:pt x="44196" y="83528"/>
                              </a:cubicBezTo>
                              <a:lnTo>
                                <a:pt x="47371" y="83223"/>
                              </a:lnTo>
                              <a:lnTo>
                                <a:pt x="49911" y="82715"/>
                              </a:lnTo>
                              <a:lnTo>
                                <a:pt x="53975" y="101803"/>
                              </a:lnTo>
                              <a:cubicBezTo>
                                <a:pt x="52705" y="102171"/>
                                <a:pt x="50927" y="102616"/>
                                <a:pt x="48641" y="103162"/>
                              </a:cubicBezTo>
                              <a:cubicBezTo>
                                <a:pt x="46355" y="103696"/>
                                <a:pt x="43561" y="104038"/>
                                <a:pt x="40386" y="104191"/>
                              </a:cubicBezTo>
                              <a:cubicBezTo>
                                <a:pt x="34163" y="104470"/>
                                <a:pt x="28956" y="103746"/>
                                <a:pt x="24511" y="101994"/>
                              </a:cubicBezTo>
                              <a:cubicBezTo>
                                <a:pt x="20066" y="100254"/>
                                <a:pt x="16764" y="97511"/>
                                <a:pt x="14351" y="93802"/>
                              </a:cubicBezTo>
                              <a:cubicBezTo>
                                <a:pt x="12065" y="90094"/>
                                <a:pt x="10922" y="85420"/>
                                <a:pt x="11049" y="79794"/>
                              </a:cubicBezTo>
                              <a:lnTo>
                                <a:pt x="11049" y="39383"/>
                              </a:lnTo>
                              <a:lnTo>
                                <a:pt x="0" y="39383"/>
                              </a:lnTo>
                              <a:lnTo>
                                <a:pt x="0" y="19914"/>
                              </a:lnTo>
                              <a:lnTo>
                                <a:pt x="11049" y="19914"/>
                              </a:lnTo>
                              <a:lnTo>
                                <a:pt x="11049" y="0"/>
                              </a:lnTo>
                              <a:close/>
                            </a:path>
                          </a:pathLst>
                        </a:custGeom>
                        <a:solidFill>
                          <a:srgbClr val="272828"/>
                        </a:solidFill>
                        <a:ln w="0" cap="flat">
                          <a:noFill/>
                          <a:miter lim="127000"/>
                        </a:ln>
                        <a:effectLst/>
                      </wps:spPr>
                      <wps:bodyPr tIns="72000" bIns="0"/>
                    </wps:wsp>
                    <wps:wsp>
                      <wps:cNvPr id="166" name="Shape 166"/>
                      <wps:cNvSpPr/>
                      <wps:spPr>
                        <a:xfrm>
                          <a:off x="492760" y="936482"/>
                          <a:ext cx="25654" cy="22403"/>
                        </a:xfrm>
                        <a:custGeom>
                          <a:avLst/>
                          <a:gdLst/>
                          <a:ahLst/>
                          <a:cxnLst/>
                          <a:rect l="0" t="0" r="0" b="0"/>
                          <a:pathLst>
                            <a:path w="25654" h="22403">
                              <a:moveTo>
                                <a:pt x="18034" y="0"/>
                              </a:moveTo>
                              <a:cubicBezTo>
                                <a:pt x="20574" y="0"/>
                                <a:pt x="22860" y="432"/>
                                <a:pt x="24765" y="1270"/>
                              </a:cubicBezTo>
                              <a:lnTo>
                                <a:pt x="25654" y="1792"/>
                              </a:lnTo>
                              <a:lnTo>
                                <a:pt x="25654" y="16774"/>
                              </a:lnTo>
                              <a:lnTo>
                                <a:pt x="23876" y="15443"/>
                              </a:lnTo>
                              <a:cubicBezTo>
                                <a:pt x="22606" y="14605"/>
                                <a:pt x="21209" y="14173"/>
                                <a:pt x="19685" y="14173"/>
                              </a:cubicBezTo>
                              <a:cubicBezTo>
                                <a:pt x="17907" y="14173"/>
                                <a:pt x="16383" y="14884"/>
                                <a:pt x="15367" y="16307"/>
                              </a:cubicBezTo>
                              <a:cubicBezTo>
                                <a:pt x="14224" y="17742"/>
                                <a:pt x="13716" y="19761"/>
                                <a:pt x="13716" y="22403"/>
                              </a:cubicBezTo>
                              <a:lnTo>
                                <a:pt x="0" y="22288"/>
                              </a:lnTo>
                              <a:cubicBezTo>
                                <a:pt x="0" y="14973"/>
                                <a:pt x="1778" y="9436"/>
                                <a:pt x="5207" y="5677"/>
                              </a:cubicBezTo>
                              <a:cubicBezTo>
                                <a:pt x="8636" y="1930"/>
                                <a:pt x="12954" y="38"/>
                                <a:pt x="18034" y="0"/>
                              </a:cubicBezTo>
                              <a:close/>
                            </a:path>
                          </a:pathLst>
                        </a:custGeom>
                        <a:solidFill>
                          <a:srgbClr val="272828"/>
                        </a:solidFill>
                        <a:ln w="0" cap="flat">
                          <a:noFill/>
                          <a:miter lim="127000"/>
                        </a:ln>
                        <a:effectLst/>
                      </wps:spPr>
                      <wps:bodyPr tIns="72000" bIns="0"/>
                    </wps:wsp>
                    <wps:wsp>
                      <wps:cNvPr id="167" name="Shape 167"/>
                      <wps:cNvSpPr/>
                      <wps:spPr>
                        <a:xfrm>
                          <a:off x="570484" y="968079"/>
                          <a:ext cx="41910" cy="85738"/>
                        </a:xfrm>
                        <a:custGeom>
                          <a:avLst/>
                          <a:gdLst/>
                          <a:ahLst/>
                          <a:cxnLst/>
                          <a:rect l="0" t="0" r="0" b="0"/>
                          <a:pathLst>
                            <a:path w="41910" h="85738">
                              <a:moveTo>
                                <a:pt x="41910" y="0"/>
                              </a:moveTo>
                              <a:lnTo>
                                <a:pt x="41910" y="19628"/>
                              </a:lnTo>
                              <a:lnTo>
                                <a:pt x="33782" y="22504"/>
                              </a:lnTo>
                              <a:cubicBezTo>
                                <a:pt x="31496" y="24447"/>
                                <a:pt x="29845" y="27153"/>
                                <a:pt x="28702" y="30607"/>
                              </a:cubicBezTo>
                              <a:cubicBezTo>
                                <a:pt x="27432" y="34074"/>
                                <a:pt x="26924" y="38113"/>
                                <a:pt x="26924" y="42723"/>
                              </a:cubicBezTo>
                              <a:cubicBezTo>
                                <a:pt x="26924" y="47269"/>
                                <a:pt x="27432" y="51270"/>
                                <a:pt x="28702" y="54737"/>
                              </a:cubicBezTo>
                              <a:cubicBezTo>
                                <a:pt x="29845" y="58204"/>
                                <a:pt x="31496" y="60909"/>
                                <a:pt x="33782" y="62852"/>
                              </a:cubicBezTo>
                              <a:lnTo>
                                <a:pt x="41910" y="65728"/>
                              </a:lnTo>
                              <a:lnTo>
                                <a:pt x="41910" y="85738"/>
                              </a:lnTo>
                              <a:cubicBezTo>
                                <a:pt x="33147" y="85738"/>
                                <a:pt x="25654" y="83934"/>
                                <a:pt x="19431" y="80353"/>
                              </a:cubicBezTo>
                              <a:cubicBezTo>
                                <a:pt x="13208" y="76759"/>
                                <a:pt x="8382" y="71755"/>
                                <a:pt x="4953" y="65316"/>
                              </a:cubicBezTo>
                              <a:cubicBezTo>
                                <a:pt x="1651" y="58877"/>
                                <a:pt x="0" y="51397"/>
                                <a:pt x="0" y="42888"/>
                              </a:cubicBezTo>
                              <a:cubicBezTo>
                                <a:pt x="0" y="34341"/>
                                <a:pt x="1651" y="26848"/>
                                <a:pt x="4953" y="20422"/>
                              </a:cubicBezTo>
                              <a:cubicBezTo>
                                <a:pt x="8382" y="13983"/>
                                <a:pt x="13208" y="8966"/>
                                <a:pt x="19431" y="5372"/>
                              </a:cubicBezTo>
                              <a:cubicBezTo>
                                <a:pt x="25654" y="1791"/>
                                <a:pt x="33147" y="0"/>
                                <a:pt x="41910" y="0"/>
                              </a:cubicBezTo>
                              <a:close/>
                            </a:path>
                          </a:pathLst>
                        </a:custGeom>
                        <a:solidFill>
                          <a:srgbClr val="272828"/>
                        </a:solidFill>
                        <a:ln w="0" cap="flat">
                          <a:noFill/>
                          <a:miter lim="127000"/>
                        </a:ln>
                        <a:effectLst/>
                      </wps:spPr>
                      <wps:bodyPr tIns="72000" bIns="0"/>
                    </wps:wsp>
                    <wps:wsp>
                      <wps:cNvPr id="168" name="Shape 168"/>
                      <wps:cNvSpPr/>
                      <wps:spPr>
                        <a:xfrm>
                          <a:off x="518414" y="968079"/>
                          <a:ext cx="39116" cy="84163"/>
                        </a:xfrm>
                        <a:custGeom>
                          <a:avLst/>
                          <a:gdLst/>
                          <a:ahLst/>
                          <a:cxnLst/>
                          <a:rect l="0" t="0" r="0" b="0"/>
                          <a:pathLst>
                            <a:path w="39116" h="84163">
                              <a:moveTo>
                                <a:pt x="2286" y="0"/>
                              </a:moveTo>
                              <a:cubicBezTo>
                                <a:pt x="7620" y="0"/>
                                <a:pt x="12446" y="622"/>
                                <a:pt x="17018" y="1867"/>
                              </a:cubicBezTo>
                              <a:cubicBezTo>
                                <a:pt x="21463" y="3111"/>
                                <a:pt x="25273" y="4915"/>
                                <a:pt x="28702" y="7277"/>
                              </a:cubicBezTo>
                              <a:cubicBezTo>
                                <a:pt x="32004" y="9639"/>
                                <a:pt x="34544" y="12522"/>
                                <a:pt x="36322" y="15951"/>
                              </a:cubicBezTo>
                              <a:cubicBezTo>
                                <a:pt x="38227" y="19380"/>
                                <a:pt x="39116" y="23292"/>
                                <a:pt x="39116" y="27686"/>
                              </a:cubicBezTo>
                              <a:lnTo>
                                <a:pt x="39116" y="84163"/>
                              </a:lnTo>
                              <a:lnTo>
                                <a:pt x="14224" y="84163"/>
                              </a:lnTo>
                              <a:lnTo>
                                <a:pt x="14224" y="72593"/>
                              </a:lnTo>
                              <a:lnTo>
                                <a:pt x="13589" y="72593"/>
                              </a:lnTo>
                              <a:cubicBezTo>
                                <a:pt x="12065" y="75400"/>
                                <a:pt x="10160" y="77775"/>
                                <a:pt x="7874" y="79731"/>
                              </a:cubicBezTo>
                              <a:lnTo>
                                <a:pt x="0" y="84042"/>
                              </a:lnTo>
                              <a:lnTo>
                                <a:pt x="0" y="67725"/>
                              </a:lnTo>
                              <a:lnTo>
                                <a:pt x="5334" y="66535"/>
                              </a:lnTo>
                              <a:cubicBezTo>
                                <a:pt x="7620" y="65380"/>
                                <a:pt x="9398" y="63779"/>
                                <a:pt x="10795" y="61747"/>
                              </a:cubicBezTo>
                              <a:cubicBezTo>
                                <a:pt x="12192" y="59703"/>
                                <a:pt x="12827" y="57328"/>
                                <a:pt x="12827" y="54623"/>
                              </a:cubicBezTo>
                              <a:lnTo>
                                <a:pt x="12827" y="46736"/>
                              </a:lnTo>
                              <a:lnTo>
                                <a:pt x="10160" y="47815"/>
                              </a:lnTo>
                              <a:cubicBezTo>
                                <a:pt x="9017" y="48133"/>
                                <a:pt x="7874" y="48450"/>
                                <a:pt x="6604" y="48730"/>
                              </a:cubicBezTo>
                              <a:cubicBezTo>
                                <a:pt x="5334" y="49022"/>
                                <a:pt x="4064" y="49276"/>
                                <a:pt x="2794" y="49492"/>
                              </a:cubicBezTo>
                              <a:lnTo>
                                <a:pt x="0" y="49915"/>
                              </a:lnTo>
                              <a:lnTo>
                                <a:pt x="0" y="34257"/>
                              </a:lnTo>
                              <a:lnTo>
                                <a:pt x="4445" y="33718"/>
                              </a:lnTo>
                              <a:cubicBezTo>
                                <a:pt x="7239" y="33236"/>
                                <a:pt x="9398" y="32537"/>
                                <a:pt x="10668" y="31610"/>
                              </a:cubicBezTo>
                              <a:cubicBezTo>
                                <a:pt x="12065" y="30696"/>
                                <a:pt x="12700" y="29388"/>
                                <a:pt x="12700" y="27686"/>
                              </a:cubicBezTo>
                              <a:lnTo>
                                <a:pt x="12700" y="27419"/>
                              </a:lnTo>
                              <a:cubicBezTo>
                                <a:pt x="12700" y="24651"/>
                                <a:pt x="11684" y="22504"/>
                                <a:pt x="9779" y="20980"/>
                              </a:cubicBezTo>
                              <a:cubicBezTo>
                                <a:pt x="7874" y="19469"/>
                                <a:pt x="5334" y="18707"/>
                                <a:pt x="2032" y="18707"/>
                              </a:cubicBezTo>
                              <a:lnTo>
                                <a:pt x="0" y="19258"/>
                              </a:lnTo>
                              <a:lnTo>
                                <a:pt x="0" y="412"/>
                              </a:lnTo>
                              <a:lnTo>
                                <a:pt x="2286" y="0"/>
                              </a:lnTo>
                              <a:close/>
                            </a:path>
                          </a:pathLst>
                        </a:custGeom>
                        <a:solidFill>
                          <a:srgbClr val="272828"/>
                        </a:solidFill>
                        <a:ln w="0" cap="flat">
                          <a:noFill/>
                          <a:miter lim="127000"/>
                        </a:ln>
                        <a:effectLst/>
                      </wps:spPr>
                      <wps:bodyPr tIns="72000" bIns="0"/>
                    </wps:wsp>
                    <wps:wsp>
                      <wps:cNvPr id="169" name="Shape 169"/>
                      <wps:cNvSpPr/>
                      <wps:spPr>
                        <a:xfrm>
                          <a:off x="518414" y="936596"/>
                          <a:ext cx="32004" cy="22530"/>
                        </a:xfrm>
                        <a:custGeom>
                          <a:avLst/>
                          <a:gdLst/>
                          <a:ahLst/>
                          <a:cxnLst/>
                          <a:rect l="0" t="0" r="0" b="0"/>
                          <a:pathLst>
                            <a:path w="32004" h="22530">
                              <a:moveTo>
                                <a:pt x="18542" y="0"/>
                              </a:moveTo>
                              <a:lnTo>
                                <a:pt x="32004" y="165"/>
                              </a:lnTo>
                              <a:cubicBezTo>
                                <a:pt x="32004" y="7404"/>
                                <a:pt x="30226" y="12929"/>
                                <a:pt x="26670" y="16739"/>
                              </a:cubicBezTo>
                              <a:cubicBezTo>
                                <a:pt x="23241" y="20549"/>
                                <a:pt x="19050" y="22466"/>
                                <a:pt x="14097" y="22504"/>
                              </a:cubicBezTo>
                              <a:cubicBezTo>
                                <a:pt x="11303" y="22530"/>
                                <a:pt x="9017" y="22123"/>
                                <a:pt x="7112" y="21260"/>
                              </a:cubicBezTo>
                              <a:cubicBezTo>
                                <a:pt x="5207" y="20396"/>
                                <a:pt x="3556" y="19393"/>
                                <a:pt x="2159" y="18275"/>
                              </a:cubicBezTo>
                              <a:lnTo>
                                <a:pt x="0" y="16660"/>
                              </a:lnTo>
                              <a:lnTo>
                                <a:pt x="0" y="1678"/>
                              </a:lnTo>
                              <a:lnTo>
                                <a:pt x="4191" y="4140"/>
                              </a:lnTo>
                              <a:cubicBezTo>
                                <a:pt x="5715" y="5271"/>
                                <a:pt x="6985" y="6261"/>
                                <a:pt x="8255" y="7112"/>
                              </a:cubicBezTo>
                              <a:cubicBezTo>
                                <a:pt x="9525" y="7963"/>
                                <a:pt x="10922" y="8382"/>
                                <a:pt x="12319" y="8382"/>
                              </a:cubicBezTo>
                              <a:cubicBezTo>
                                <a:pt x="14478" y="8344"/>
                                <a:pt x="16002" y="7582"/>
                                <a:pt x="17018" y="6083"/>
                              </a:cubicBezTo>
                              <a:cubicBezTo>
                                <a:pt x="18034" y="4585"/>
                                <a:pt x="18542" y="2553"/>
                                <a:pt x="18542" y="0"/>
                              </a:cubicBezTo>
                              <a:close/>
                            </a:path>
                          </a:pathLst>
                        </a:custGeom>
                        <a:solidFill>
                          <a:srgbClr val="272828"/>
                        </a:solidFill>
                        <a:ln w="0" cap="flat">
                          <a:noFill/>
                          <a:miter lim="127000"/>
                        </a:ln>
                        <a:effectLst/>
                      </wps:spPr>
                      <wps:bodyPr tIns="72000" bIns="0"/>
                    </wps:wsp>
                    <wps:wsp>
                      <wps:cNvPr id="170" name="Shape 170"/>
                      <wps:cNvSpPr/>
                      <wps:spPr>
                        <a:xfrm>
                          <a:off x="612394" y="968079"/>
                          <a:ext cx="42037" cy="85738"/>
                        </a:xfrm>
                        <a:custGeom>
                          <a:avLst/>
                          <a:gdLst/>
                          <a:ahLst/>
                          <a:cxnLst/>
                          <a:rect l="0" t="0" r="0" b="0"/>
                          <a:pathLst>
                            <a:path w="42037" h="85738">
                              <a:moveTo>
                                <a:pt x="0" y="0"/>
                              </a:moveTo>
                              <a:cubicBezTo>
                                <a:pt x="8763" y="0"/>
                                <a:pt x="16256" y="1791"/>
                                <a:pt x="22479" y="5372"/>
                              </a:cubicBezTo>
                              <a:cubicBezTo>
                                <a:pt x="28702" y="8966"/>
                                <a:pt x="33528" y="13983"/>
                                <a:pt x="36957" y="20422"/>
                              </a:cubicBezTo>
                              <a:cubicBezTo>
                                <a:pt x="40259" y="26848"/>
                                <a:pt x="42037" y="34341"/>
                                <a:pt x="42037" y="42888"/>
                              </a:cubicBezTo>
                              <a:cubicBezTo>
                                <a:pt x="42037" y="51397"/>
                                <a:pt x="40259" y="58877"/>
                                <a:pt x="36957" y="65316"/>
                              </a:cubicBezTo>
                              <a:cubicBezTo>
                                <a:pt x="33528" y="71755"/>
                                <a:pt x="28702" y="76759"/>
                                <a:pt x="22479" y="80353"/>
                              </a:cubicBezTo>
                              <a:cubicBezTo>
                                <a:pt x="16256" y="83934"/>
                                <a:pt x="8763" y="85738"/>
                                <a:pt x="0" y="85738"/>
                              </a:cubicBezTo>
                              <a:lnTo>
                                <a:pt x="0" y="65728"/>
                              </a:lnTo>
                              <a:lnTo>
                                <a:pt x="127" y="65773"/>
                              </a:lnTo>
                              <a:cubicBezTo>
                                <a:pt x="3302" y="65773"/>
                                <a:pt x="5969" y="64795"/>
                                <a:pt x="8255" y="62852"/>
                              </a:cubicBezTo>
                              <a:cubicBezTo>
                                <a:pt x="10414" y="60909"/>
                                <a:pt x="12065" y="58204"/>
                                <a:pt x="13335" y="54737"/>
                              </a:cubicBezTo>
                              <a:cubicBezTo>
                                <a:pt x="14478" y="51270"/>
                                <a:pt x="14986" y="47269"/>
                                <a:pt x="14986" y="42723"/>
                              </a:cubicBezTo>
                              <a:cubicBezTo>
                                <a:pt x="14986" y="38113"/>
                                <a:pt x="14478" y="34074"/>
                                <a:pt x="13335" y="30607"/>
                              </a:cubicBezTo>
                              <a:cubicBezTo>
                                <a:pt x="12065" y="27153"/>
                                <a:pt x="10414" y="24447"/>
                                <a:pt x="8255" y="22504"/>
                              </a:cubicBezTo>
                              <a:cubicBezTo>
                                <a:pt x="5969" y="20549"/>
                                <a:pt x="3302" y="19583"/>
                                <a:pt x="127" y="19583"/>
                              </a:cubicBezTo>
                              <a:lnTo>
                                <a:pt x="0" y="19628"/>
                              </a:lnTo>
                              <a:lnTo>
                                <a:pt x="0" y="0"/>
                              </a:lnTo>
                              <a:close/>
                            </a:path>
                          </a:pathLst>
                        </a:custGeom>
                        <a:solidFill>
                          <a:srgbClr val="272828"/>
                        </a:solidFill>
                        <a:ln w="0" cap="flat">
                          <a:noFill/>
                          <a:miter lim="127000"/>
                        </a:ln>
                        <a:effectLst/>
                      </wps:spPr>
                      <wps:bodyPr tIns="72000" bIns="0"/>
                    </wps:wsp>
                    <wps:wsp>
                      <wps:cNvPr id="171" name="Shape 171"/>
                      <wps:cNvSpPr/>
                      <wps:spPr>
                        <a:xfrm>
                          <a:off x="5" y="1125258"/>
                          <a:ext cx="19558" cy="54153"/>
                        </a:xfrm>
                        <a:custGeom>
                          <a:avLst/>
                          <a:gdLst/>
                          <a:ahLst/>
                          <a:cxnLst/>
                          <a:rect l="0" t="0" r="0" b="0"/>
                          <a:pathLst>
                            <a:path w="19558" h="54153">
                              <a:moveTo>
                                <a:pt x="0" y="0"/>
                              </a:moveTo>
                              <a:lnTo>
                                <a:pt x="19558" y="0"/>
                              </a:lnTo>
                              <a:lnTo>
                                <a:pt x="19558" y="8360"/>
                              </a:lnTo>
                              <a:lnTo>
                                <a:pt x="18796" y="8204"/>
                              </a:lnTo>
                              <a:lnTo>
                                <a:pt x="9779" y="8204"/>
                              </a:lnTo>
                              <a:lnTo>
                                <a:pt x="9779" y="27788"/>
                              </a:lnTo>
                              <a:lnTo>
                                <a:pt x="18796" y="27788"/>
                              </a:lnTo>
                              <a:lnTo>
                                <a:pt x="19558" y="27625"/>
                              </a:lnTo>
                              <a:lnTo>
                                <a:pt x="19558" y="35852"/>
                              </a:lnTo>
                              <a:lnTo>
                                <a:pt x="9779" y="35852"/>
                              </a:lnTo>
                              <a:lnTo>
                                <a:pt x="9779" y="54153"/>
                              </a:lnTo>
                              <a:lnTo>
                                <a:pt x="0" y="54153"/>
                              </a:lnTo>
                              <a:lnTo>
                                <a:pt x="0" y="0"/>
                              </a:lnTo>
                              <a:close/>
                            </a:path>
                          </a:pathLst>
                        </a:custGeom>
                        <a:solidFill>
                          <a:srgbClr val="272828"/>
                        </a:solidFill>
                        <a:ln w="0" cap="flat">
                          <a:noFill/>
                          <a:miter lim="127000"/>
                        </a:ln>
                        <a:effectLst/>
                      </wps:spPr>
                      <wps:bodyPr tIns="72000" bIns="0"/>
                    </wps:wsp>
                    <wps:wsp>
                      <wps:cNvPr id="172" name="Shape 172"/>
                      <wps:cNvSpPr/>
                      <wps:spPr>
                        <a:xfrm>
                          <a:off x="45090" y="1138279"/>
                          <a:ext cx="19494" cy="41903"/>
                        </a:xfrm>
                        <a:custGeom>
                          <a:avLst/>
                          <a:gdLst/>
                          <a:ahLst/>
                          <a:cxnLst/>
                          <a:rect l="0" t="0" r="0" b="0"/>
                          <a:pathLst>
                            <a:path w="19494" h="41903">
                              <a:moveTo>
                                <a:pt x="19494" y="0"/>
                              </a:moveTo>
                              <a:lnTo>
                                <a:pt x="19494" y="7599"/>
                              </a:lnTo>
                              <a:lnTo>
                                <a:pt x="14097" y="9369"/>
                              </a:lnTo>
                              <a:cubicBezTo>
                                <a:pt x="12573" y="10576"/>
                                <a:pt x="11557" y="12176"/>
                                <a:pt x="10795" y="14195"/>
                              </a:cubicBezTo>
                              <a:cubicBezTo>
                                <a:pt x="10160" y="16215"/>
                                <a:pt x="9779" y="18475"/>
                                <a:pt x="9779" y="20952"/>
                              </a:cubicBezTo>
                              <a:cubicBezTo>
                                <a:pt x="9779" y="23428"/>
                                <a:pt x="10160" y="25663"/>
                                <a:pt x="10795" y="27670"/>
                              </a:cubicBezTo>
                              <a:cubicBezTo>
                                <a:pt x="11557" y="29677"/>
                                <a:pt x="12573" y="31277"/>
                                <a:pt x="14097" y="32471"/>
                              </a:cubicBezTo>
                              <a:lnTo>
                                <a:pt x="19494" y="34240"/>
                              </a:lnTo>
                              <a:lnTo>
                                <a:pt x="19494" y="41903"/>
                              </a:lnTo>
                              <a:lnTo>
                                <a:pt x="9144" y="39303"/>
                              </a:lnTo>
                              <a:cubicBezTo>
                                <a:pt x="6350" y="37563"/>
                                <a:pt x="4064" y="35125"/>
                                <a:pt x="2413" y="31988"/>
                              </a:cubicBezTo>
                              <a:cubicBezTo>
                                <a:pt x="889" y="28838"/>
                                <a:pt x="0" y="25181"/>
                                <a:pt x="0" y="20977"/>
                              </a:cubicBezTo>
                              <a:cubicBezTo>
                                <a:pt x="0" y="16786"/>
                                <a:pt x="889" y="13116"/>
                                <a:pt x="2413" y="9953"/>
                              </a:cubicBezTo>
                              <a:cubicBezTo>
                                <a:pt x="4064" y="6804"/>
                                <a:pt x="6350" y="4353"/>
                                <a:pt x="9144" y="2613"/>
                              </a:cubicBezTo>
                              <a:lnTo>
                                <a:pt x="19494" y="0"/>
                              </a:lnTo>
                              <a:close/>
                            </a:path>
                          </a:pathLst>
                        </a:custGeom>
                        <a:solidFill>
                          <a:srgbClr val="272828"/>
                        </a:solidFill>
                        <a:ln w="0" cap="flat">
                          <a:noFill/>
                          <a:miter lim="127000"/>
                        </a:ln>
                        <a:effectLst/>
                      </wps:spPr>
                      <wps:bodyPr tIns="72000" bIns="0"/>
                    </wps:wsp>
                    <wps:wsp>
                      <wps:cNvPr id="173" name="Shape 173"/>
                      <wps:cNvSpPr/>
                      <wps:spPr>
                        <a:xfrm>
                          <a:off x="19563" y="1125258"/>
                          <a:ext cx="19812" cy="35852"/>
                        </a:xfrm>
                        <a:custGeom>
                          <a:avLst/>
                          <a:gdLst/>
                          <a:ahLst/>
                          <a:cxnLst/>
                          <a:rect l="0" t="0" r="0" b="0"/>
                          <a:pathLst>
                            <a:path w="19812" h="35852">
                              <a:moveTo>
                                <a:pt x="0" y="0"/>
                              </a:moveTo>
                              <a:lnTo>
                                <a:pt x="762" y="0"/>
                              </a:lnTo>
                              <a:cubicBezTo>
                                <a:pt x="4826" y="0"/>
                                <a:pt x="8382" y="775"/>
                                <a:pt x="11163" y="2324"/>
                              </a:cubicBezTo>
                              <a:cubicBezTo>
                                <a:pt x="14097" y="3874"/>
                                <a:pt x="16129" y="6007"/>
                                <a:pt x="17653" y="8712"/>
                              </a:cubicBezTo>
                              <a:cubicBezTo>
                                <a:pt x="19050" y="11417"/>
                                <a:pt x="19812" y="14491"/>
                                <a:pt x="19812" y="17932"/>
                              </a:cubicBezTo>
                              <a:cubicBezTo>
                                <a:pt x="19812" y="21399"/>
                                <a:pt x="19050" y="24486"/>
                                <a:pt x="17653" y="27178"/>
                              </a:cubicBezTo>
                              <a:cubicBezTo>
                                <a:pt x="16129" y="29883"/>
                                <a:pt x="13970" y="32004"/>
                                <a:pt x="11163" y="33541"/>
                              </a:cubicBezTo>
                              <a:cubicBezTo>
                                <a:pt x="8255" y="35077"/>
                                <a:pt x="4826" y="35852"/>
                                <a:pt x="635" y="35852"/>
                              </a:cubicBezTo>
                              <a:lnTo>
                                <a:pt x="0" y="35852"/>
                              </a:lnTo>
                              <a:lnTo>
                                <a:pt x="0" y="27625"/>
                              </a:lnTo>
                              <a:lnTo>
                                <a:pt x="5207" y="26518"/>
                              </a:lnTo>
                              <a:cubicBezTo>
                                <a:pt x="6858" y="25679"/>
                                <a:pt x="8001" y="24511"/>
                                <a:pt x="8636" y="23025"/>
                              </a:cubicBezTo>
                              <a:cubicBezTo>
                                <a:pt x="9398" y="21552"/>
                                <a:pt x="9779" y="19850"/>
                                <a:pt x="9779" y="17932"/>
                              </a:cubicBezTo>
                              <a:cubicBezTo>
                                <a:pt x="9779" y="16002"/>
                                <a:pt x="9398" y="14313"/>
                                <a:pt x="8636" y="12852"/>
                              </a:cubicBezTo>
                              <a:cubicBezTo>
                                <a:pt x="8001" y="11392"/>
                                <a:pt x="6731" y="10249"/>
                                <a:pt x="5207" y="9423"/>
                              </a:cubicBezTo>
                              <a:lnTo>
                                <a:pt x="0" y="8360"/>
                              </a:lnTo>
                              <a:lnTo>
                                <a:pt x="0" y="0"/>
                              </a:lnTo>
                              <a:close/>
                            </a:path>
                          </a:pathLst>
                        </a:custGeom>
                        <a:solidFill>
                          <a:srgbClr val="272828"/>
                        </a:solidFill>
                        <a:ln w="0" cap="flat">
                          <a:noFill/>
                          <a:miter lim="127000"/>
                        </a:ln>
                        <a:effectLst/>
                      </wps:spPr>
                      <wps:bodyPr tIns="72000" bIns="0"/>
                    </wps:wsp>
                    <wps:wsp>
                      <wps:cNvPr id="4104" name="Shape 4104"/>
                      <wps:cNvSpPr/>
                      <wps:spPr>
                        <a:xfrm>
                          <a:off x="111511" y="1138796"/>
                          <a:ext cx="9652" cy="40615"/>
                        </a:xfrm>
                        <a:custGeom>
                          <a:avLst/>
                          <a:gdLst/>
                          <a:ahLst/>
                          <a:cxnLst/>
                          <a:rect l="0" t="0" r="0" b="0"/>
                          <a:pathLst>
                            <a:path w="9652" h="40615">
                              <a:moveTo>
                                <a:pt x="0" y="0"/>
                              </a:moveTo>
                              <a:lnTo>
                                <a:pt x="9652" y="0"/>
                              </a:lnTo>
                              <a:lnTo>
                                <a:pt x="9652" y="40615"/>
                              </a:lnTo>
                              <a:lnTo>
                                <a:pt x="0" y="40615"/>
                              </a:lnTo>
                              <a:lnTo>
                                <a:pt x="0" y="0"/>
                              </a:lnTo>
                            </a:path>
                          </a:pathLst>
                        </a:custGeom>
                        <a:solidFill>
                          <a:srgbClr val="272828"/>
                        </a:solidFill>
                        <a:ln w="0" cap="flat">
                          <a:noFill/>
                          <a:miter lim="127000"/>
                        </a:ln>
                        <a:effectLst/>
                      </wps:spPr>
                      <wps:bodyPr tIns="72000" bIns="0"/>
                    </wps:wsp>
                    <wps:wsp>
                      <wps:cNvPr id="175" name="Shape 175"/>
                      <wps:cNvSpPr/>
                      <wps:spPr>
                        <a:xfrm>
                          <a:off x="157104" y="1138279"/>
                          <a:ext cx="19117" cy="41782"/>
                        </a:xfrm>
                        <a:custGeom>
                          <a:avLst/>
                          <a:gdLst/>
                          <a:ahLst/>
                          <a:cxnLst/>
                          <a:rect l="0" t="0" r="0" b="0"/>
                          <a:pathLst>
                            <a:path w="19117" h="41782">
                              <a:moveTo>
                                <a:pt x="19117" y="0"/>
                              </a:moveTo>
                              <a:lnTo>
                                <a:pt x="19117" y="7504"/>
                              </a:lnTo>
                              <a:lnTo>
                                <a:pt x="14224" y="8861"/>
                              </a:lnTo>
                              <a:cubicBezTo>
                                <a:pt x="12700" y="9801"/>
                                <a:pt x="11557" y="11033"/>
                                <a:pt x="10668" y="12557"/>
                              </a:cubicBezTo>
                              <a:lnTo>
                                <a:pt x="9658" y="16989"/>
                              </a:lnTo>
                              <a:lnTo>
                                <a:pt x="19117" y="16989"/>
                              </a:lnTo>
                              <a:lnTo>
                                <a:pt x="19117" y="23441"/>
                              </a:lnTo>
                              <a:lnTo>
                                <a:pt x="9575" y="23441"/>
                              </a:lnTo>
                              <a:lnTo>
                                <a:pt x="10795" y="29270"/>
                              </a:lnTo>
                              <a:cubicBezTo>
                                <a:pt x="11684" y="30959"/>
                                <a:pt x="12827" y="32242"/>
                                <a:pt x="14351" y="33131"/>
                              </a:cubicBezTo>
                              <a:lnTo>
                                <a:pt x="19117" y="34295"/>
                              </a:lnTo>
                              <a:lnTo>
                                <a:pt x="19117" y="41782"/>
                              </a:lnTo>
                              <a:lnTo>
                                <a:pt x="9144" y="39367"/>
                              </a:lnTo>
                              <a:cubicBezTo>
                                <a:pt x="6223" y="37665"/>
                                <a:pt x="3937" y="35252"/>
                                <a:pt x="2413" y="32128"/>
                              </a:cubicBezTo>
                              <a:cubicBezTo>
                                <a:pt x="762" y="29004"/>
                                <a:pt x="0" y="25308"/>
                                <a:pt x="0" y="21066"/>
                              </a:cubicBezTo>
                              <a:cubicBezTo>
                                <a:pt x="0" y="16888"/>
                                <a:pt x="762" y="13218"/>
                                <a:pt x="2413" y="10055"/>
                              </a:cubicBezTo>
                              <a:cubicBezTo>
                                <a:pt x="3937" y="6880"/>
                                <a:pt x="6223" y="4416"/>
                                <a:pt x="9017" y="2651"/>
                              </a:cubicBezTo>
                              <a:lnTo>
                                <a:pt x="19117" y="0"/>
                              </a:lnTo>
                              <a:close/>
                            </a:path>
                          </a:pathLst>
                        </a:custGeom>
                        <a:solidFill>
                          <a:srgbClr val="272828"/>
                        </a:solidFill>
                        <a:ln w="0" cap="flat">
                          <a:noFill/>
                          <a:miter lim="127000"/>
                        </a:ln>
                        <a:effectLst/>
                      </wps:spPr>
                      <wps:bodyPr tIns="72000" bIns="0"/>
                    </wps:wsp>
                    <wps:wsp>
                      <wps:cNvPr id="176" name="Shape 176"/>
                      <wps:cNvSpPr/>
                      <wps:spPr>
                        <a:xfrm>
                          <a:off x="64585" y="1138263"/>
                          <a:ext cx="19494" cy="41935"/>
                        </a:xfrm>
                        <a:custGeom>
                          <a:avLst/>
                          <a:gdLst/>
                          <a:ahLst/>
                          <a:cxnLst/>
                          <a:rect l="0" t="0" r="0" b="0"/>
                          <a:pathLst>
                            <a:path w="19494" h="41935">
                              <a:moveTo>
                                <a:pt x="64" y="0"/>
                              </a:moveTo>
                              <a:cubicBezTo>
                                <a:pt x="4000" y="0"/>
                                <a:pt x="7429" y="876"/>
                                <a:pt x="10350" y="2629"/>
                              </a:cubicBezTo>
                              <a:cubicBezTo>
                                <a:pt x="13271" y="4369"/>
                                <a:pt x="15431" y="6820"/>
                                <a:pt x="17082" y="9969"/>
                              </a:cubicBezTo>
                              <a:cubicBezTo>
                                <a:pt x="18732" y="13132"/>
                                <a:pt x="19494" y="16802"/>
                                <a:pt x="19494" y="20993"/>
                              </a:cubicBezTo>
                              <a:cubicBezTo>
                                <a:pt x="19494" y="25197"/>
                                <a:pt x="18732" y="28854"/>
                                <a:pt x="17082" y="32004"/>
                              </a:cubicBezTo>
                              <a:cubicBezTo>
                                <a:pt x="15431" y="35141"/>
                                <a:pt x="13271" y="37579"/>
                                <a:pt x="10350" y="39319"/>
                              </a:cubicBezTo>
                              <a:cubicBezTo>
                                <a:pt x="7429" y="41072"/>
                                <a:pt x="4000" y="41935"/>
                                <a:pt x="64" y="41935"/>
                              </a:cubicBezTo>
                              <a:lnTo>
                                <a:pt x="0" y="41919"/>
                              </a:lnTo>
                              <a:lnTo>
                                <a:pt x="0" y="34256"/>
                              </a:lnTo>
                              <a:lnTo>
                                <a:pt x="64" y="34277"/>
                              </a:lnTo>
                              <a:cubicBezTo>
                                <a:pt x="2222" y="34277"/>
                                <a:pt x="4000" y="33680"/>
                                <a:pt x="5525" y="32487"/>
                              </a:cubicBezTo>
                              <a:cubicBezTo>
                                <a:pt x="6921" y="31293"/>
                                <a:pt x="7938" y="29693"/>
                                <a:pt x="8700" y="27686"/>
                              </a:cubicBezTo>
                              <a:cubicBezTo>
                                <a:pt x="9461" y="25679"/>
                                <a:pt x="9715" y="23444"/>
                                <a:pt x="9715" y="20968"/>
                              </a:cubicBezTo>
                              <a:cubicBezTo>
                                <a:pt x="9715" y="18491"/>
                                <a:pt x="9461" y="16231"/>
                                <a:pt x="8700" y="14211"/>
                              </a:cubicBezTo>
                              <a:cubicBezTo>
                                <a:pt x="7938" y="12192"/>
                                <a:pt x="6921" y="10592"/>
                                <a:pt x="5525" y="9385"/>
                              </a:cubicBezTo>
                              <a:cubicBezTo>
                                <a:pt x="4000" y="8191"/>
                                <a:pt x="2222" y="7595"/>
                                <a:pt x="64" y="7595"/>
                              </a:cubicBezTo>
                              <a:lnTo>
                                <a:pt x="0" y="7615"/>
                              </a:lnTo>
                              <a:lnTo>
                                <a:pt x="0" y="16"/>
                              </a:lnTo>
                              <a:lnTo>
                                <a:pt x="64" y="0"/>
                              </a:lnTo>
                              <a:close/>
                            </a:path>
                          </a:pathLst>
                        </a:custGeom>
                        <a:solidFill>
                          <a:srgbClr val="272828"/>
                        </a:solidFill>
                        <a:ln w="0" cap="flat">
                          <a:noFill/>
                          <a:miter lim="127000"/>
                        </a:ln>
                        <a:effectLst/>
                      </wps:spPr>
                      <wps:bodyPr tIns="72000" bIns="0"/>
                    </wps:wsp>
                    <wps:wsp>
                      <wps:cNvPr id="177" name="Shape 177"/>
                      <wps:cNvSpPr/>
                      <wps:spPr>
                        <a:xfrm>
                          <a:off x="127894" y="1129068"/>
                          <a:ext cx="24130" cy="50965"/>
                        </a:xfrm>
                        <a:custGeom>
                          <a:avLst/>
                          <a:gdLst/>
                          <a:ahLst/>
                          <a:cxnLst/>
                          <a:rect l="0" t="0" r="0" b="0"/>
                          <a:pathLst>
                            <a:path w="24130" h="50965">
                              <a:moveTo>
                                <a:pt x="5715" y="0"/>
                              </a:moveTo>
                              <a:lnTo>
                                <a:pt x="15367" y="0"/>
                              </a:lnTo>
                              <a:lnTo>
                                <a:pt x="15367" y="9728"/>
                              </a:lnTo>
                              <a:lnTo>
                                <a:pt x="23368" y="9728"/>
                              </a:lnTo>
                              <a:lnTo>
                                <a:pt x="23368" y="17132"/>
                              </a:lnTo>
                              <a:lnTo>
                                <a:pt x="15367" y="17132"/>
                              </a:lnTo>
                              <a:lnTo>
                                <a:pt x="15367" y="38125"/>
                              </a:lnTo>
                              <a:cubicBezTo>
                                <a:pt x="15367" y="39408"/>
                                <a:pt x="15494" y="40399"/>
                                <a:pt x="15875" y="41072"/>
                              </a:cubicBezTo>
                              <a:lnTo>
                                <a:pt x="17526" y="42456"/>
                              </a:lnTo>
                              <a:lnTo>
                                <a:pt x="19685" y="42837"/>
                              </a:lnTo>
                              <a:lnTo>
                                <a:pt x="21336" y="42697"/>
                              </a:lnTo>
                              <a:lnTo>
                                <a:pt x="22479" y="42456"/>
                              </a:lnTo>
                              <a:lnTo>
                                <a:pt x="24130" y="49949"/>
                              </a:lnTo>
                              <a:lnTo>
                                <a:pt x="21971" y="50521"/>
                              </a:lnTo>
                              <a:cubicBezTo>
                                <a:pt x="20955" y="50737"/>
                                <a:pt x="19812" y="50864"/>
                                <a:pt x="18415" y="50902"/>
                              </a:cubicBezTo>
                              <a:cubicBezTo>
                                <a:pt x="16002" y="50965"/>
                                <a:pt x="13843" y="50597"/>
                                <a:pt x="11938" y="49797"/>
                              </a:cubicBezTo>
                              <a:cubicBezTo>
                                <a:pt x="10033" y="48997"/>
                                <a:pt x="8509" y="47752"/>
                                <a:pt x="7366" y="46063"/>
                              </a:cubicBezTo>
                              <a:cubicBezTo>
                                <a:pt x="6350" y="44361"/>
                                <a:pt x="5715" y="42253"/>
                                <a:pt x="5715" y="39713"/>
                              </a:cubicBezTo>
                              <a:lnTo>
                                <a:pt x="5715" y="17132"/>
                              </a:lnTo>
                              <a:lnTo>
                                <a:pt x="0" y="17132"/>
                              </a:lnTo>
                              <a:lnTo>
                                <a:pt x="0" y="9728"/>
                              </a:lnTo>
                              <a:lnTo>
                                <a:pt x="5715" y="9728"/>
                              </a:lnTo>
                              <a:lnTo>
                                <a:pt x="5715" y="0"/>
                              </a:lnTo>
                              <a:close/>
                            </a:path>
                          </a:pathLst>
                        </a:custGeom>
                        <a:solidFill>
                          <a:srgbClr val="272828"/>
                        </a:solidFill>
                        <a:ln w="0" cap="flat">
                          <a:noFill/>
                          <a:miter lim="127000"/>
                        </a:ln>
                        <a:effectLst/>
                      </wps:spPr>
                      <wps:bodyPr tIns="72000" bIns="0"/>
                    </wps:wsp>
                    <wps:wsp>
                      <wps:cNvPr id="178" name="Shape 178"/>
                      <wps:cNvSpPr/>
                      <wps:spPr>
                        <a:xfrm>
                          <a:off x="172344" y="1125610"/>
                          <a:ext cx="3877" cy="7852"/>
                        </a:xfrm>
                        <a:custGeom>
                          <a:avLst/>
                          <a:gdLst/>
                          <a:ahLst/>
                          <a:cxnLst/>
                          <a:rect l="0" t="0" r="0" b="0"/>
                          <a:pathLst>
                            <a:path w="3877" h="7852">
                              <a:moveTo>
                                <a:pt x="3877" y="0"/>
                              </a:moveTo>
                              <a:lnTo>
                                <a:pt x="3877" y="7852"/>
                              </a:lnTo>
                              <a:lnTo>
                                <a:pt x="0" y="7852"/>
                              </a:lnTo>
                              <a:lnTo>
                                <a:pt x="3877" y="0"/>
                              </a:lnTo>
                              <a:close/>
                            </a:path>
                          </a:pathLst>
                        </a:custGeom>
                        <a:solidFill>
                          <a:srgbClr val="272828"/>
                        </a:solidFill>
                        <a:ln w="0" cap="flat">
                          <a:noFill/>
                          <a:miter lim="127000"/>
                        </a:ln>
                        <a:effectLst/>
                      </wps:spPr>
                      <wps:bodyPr tIns="72000" bIns="0"/>
                    </wps:wsp>
                    <wps:wsp>
                      <wps:cNvPr id="4105" name="Shape 4105"/>
                      <wps:cNvSpPr/>
                      <wps:spPr>
                        <a:xfrm>
                          <a:off x="92207" y="1125258"/>
                          <a:ext cx="9525" cy="54153"/>
                        </a:xfrm>
                        <a:custGeom>
                          <a:avLst/>
                          <a:gdLst/>
                          <a:ahLst/>
                          <a:cxnLst/>
                          <a:rect l="0" t="0" r="0" b="0"/>
                          <a:pathLst>
                            <a:path w="9525" h="54153">
                              <a:moveTo>
                                <a:pt x="0" y="0"/>
                              </a:moveTo>
                              <a:lnTo>
                                <a:pt x="9525" y="0"/>
                              </a:lnTo>
                              <a:lnTo>
                                <a:pt x="9525" y="54153"/>
                              </a:lnTo>
                              <a:lnTo>
                                <a:pt x="0" y="54153"/>
                              </a:lnTo>
                              <a:lnTo>
                                <a:pt x="0" y="0"/>
                              </a:lnTo>
                            </a:path>
                          </a:pathLst>
                        </a:custGeom>
                        <a:solidFill>
                          <a:srgbClr val="272828"/>
                        </a:solidFill>
                        <a:ln w="0" cap="flat">
                          <a:noFill/>
                          <a:miter lim="127000"/>
                        </a:ln>
                        <a:effectLst/>
                      </wps:spPr>
                      <wps:bodyPr tIns="72000" bIns="0"/>
                    </wps:wsp>
                    <wps:wsp>
                      <wps:cNvPr id="180" name="Shape 180"/>
                      <wps:cNvSpPr/>
                      <wps:spPr>
                        <a:xfrm>
                          <a:off x="110876" y="1122642"/>
                          <a:ext cx="11049" cy="10389"/>
                        </a:xfrm>
                        <a:custGeom>
                          <a:avLst/>
                          <a:gdLst/>
                          <a:ahLst/>
                          <a:cxnLst/>
                          <a:rect l="0" t="0" r="0" b="0"/>
                          <a:pathLst>
                            <a:path w="11049" h="10389">
                              <a:moveTo>
                                <a:pt x="5461" y="0"/>
                              </a:moveTo>
                              <a:cubicBezTo>
                                <a:pt x="6985" y="0"/>
                                <a:pt x="8382" y="508"/>
                                <a:pt x="9398" y="1537"/>
                              </a:cubicBezTo>
                              <a:cubicBezTo>
                                <a:pt x="10541" y="2553"/>
                                <a:pt x="11049" y="3785"/>
                                <a:pt x="11049" y="5207"/>
                              </a:cubicBezTo>
                              <a:cubicBezTo>
                                <a:pt x="11049" y="6642"/>
                                <a:pt x="10541" y="7861"/>
                                <a:pt x="9398" y="8865"/>
                              </a:cubicBezTo>
                              <a:cubicBezTo>
                                <a:pt x="8382" y="9881"/>
                                <a:pt x="6985" y="10389"/>
                                <a:pt x="5461" y="10389"/>
                              </a:cubicBezTo>
                              <a:cubicBezTo>
                                <a:pt x="3937" y="10389"/>
                                <a:pt x="2667" y="9881"/>
                                <a:pt x="1524" y="8852"/>
                              </a:cubicBezTo>
                              <a:cubicBezTo>
                                <a:pt x="508" y="7836"/>
                                <a:pt x="0" y="6604"/>
                                <a:pt x="0" y="5182"/>
                              </a:cubicBezTo>
                              <a:cubicBezTo>
                                <a:pt x="0" y="3759"/>
                                <a:pt x="508" y="2540"/>
                                <a:pt x="1524" y="1524"/>
                              </a:cubicBezTo>
                              <a:cubicBezTo>
                                <a:pt x="2667" y="508"/>
                                <a:pt x="3937" y="0"/>
                                <a:pt x="5461" y="0"/>
                              </a:cubicBezTo>
                              <a:close/>
                            </a:path>
                          </a:pathLst>
                        </a:custGeom>
                        <a:solidFill>
                          <a:srgbClr val="272828"/>
                        </a:solidFill>
                        <a:ln w="0" cap="flat">
                          <a:noFill/>
                          <a:miter lim="127000"/>
                        </a:ln>
                        <a:effectLst/>
                      </wps:spPr>
                      <wps:bodyPr tIns="72000" bIns="0"/>
                    </wps:wsp>
                    <wps:wsp>
                      <wps:cNvPr id="181" name="Shape 181"/>
                      <wps:cNvSpPr/>
                      <wps:spPr>
                        <a:xfrm>
                          <a:off x="176221" y="1167511"/>
                          <a:ext cx="18221" cy="12687"/>
                        </a:xfrm>
                        <a:custGeom>
                          <a:avLst/>
                          <a:gdLst/>
                          <a:ahLst/>
                          <a:cxnLst/>
                          <a:rect l="0" t="0" r="0" b="0"/>
                          <a:pathLst>
                            <a:path w="18221" h="12687">
                              <a:moveTo>
                                <a:pt x="9331" y="0"/>
                              </a:moveTo>
                              <a:lnTo>
                                <a:pt x="18221" y="1003"/>
                              </a:lnTo>
                              <a:cubicBezTo>
                                <a:pt x="17713" y="3365"/>
                                <a:pt x="16570" y="5423"/>
                                <a:pt x="15046" y="7175"/>
                              </a:cubicBezTo>
                              <a:cubicBezTo>
                                <a:pt x="13522" y="8928"/>
                                <a:pt x="11490" y="10287"/>
                                <a:pt x="8950" y="11252"/>
                              </a:cubicBezTo>
                              <a:cubicBezTo>
                                <a:pt x="6537" y="12205"/>
                                <a:pt x="3743" y="12687"/>
                                <a:pt x="568" y="12687"/>
                              </a:cubicBezTo>
                              <a:lnTo>
                                <a:pt x="0" y="12550"/>
                              </a:lnTo>
                              <a:lnTo>
                                <a:pt x="0" y="5062"/>
                              </a:lnTo>
                              <a:lnTo>
                                <a:pt x="695" y="5232"/>
                              </a:lnTo>
                              <a:cubicBezTo>
                                <a:pt x="2092" y="5232"/>
                                <a:pt x="3362" y="5042"/>
                                <a:pt x="4505" y="4635"/>
                              </a:cubicBezTo>
                              <a:lnTo>
                                <a:pt x="7426" y="2883"/>
                              </a:lnTo>
                              <a:cubicBezTo>
                                <a:pt x="8315" y="2108"/>
                                <a:pt x="8950" y="1143"/>
                                <a:pt x="9331" y="0"/>
                              </a:cubicBezTo>
                              <a:close/>
                            </a:path>
                          </a:pathLst>
                        </a:custGeom>
                        <a:solidFill>
                          <a:srgbClr val="272828"/>
                        </a:solidFill>
                        <a:ln w="0" cap="flat">
                          <a:noFill/>
                          <a:miter lim="127000"/>
                        </a:ln>
                        <a:effectLst/>
                      </wps:spPr>
                      <wps:bodyPr tIns="72000" bIns="0"/>
                    </wps:wsp>
                    <wps:wsp>
                      <wps:cNvPr id="4106" name="Shape 4106"/>
                      <wps:cNvSpPr/>
                      <wps:spPr>
                        <a:xfrm>
                          <a:off x="291343" y="1138796"/>
                          <a:ext cx="9525" cy="40615"/>
                        </a:xfrm>
                        <a:custGeom>
                          <a:avLst/>
                          <a:gdLst/>
                          <a:ahLst/>
                          <a:cxnLst/>
                          <a:rect l="0" t="0" r="0" b="0"/>
                          <a:pathLst>
                            <a:path w="9525" h="40615">
                              <a:moveTo>
                                <a:pt x="0" y="0"/>
                              </a:moveTo>
                              <a:lnTo>
                                <a:pt x="9525" y="0"/>
                              </a:lnTo>
                              <a:lnTo>
                                <a:pt x="9525" y="40615"/>
                              </a:lnTo>
                              <a:lnTo>
                                <a:pt x="0" y="40615"/>
                              </a:lnTo>
                              <a:lnTo>
                                <a:pt x="0" y="0"/>
                              </a:lnTo>
                            </a:path>
                          </a:pathLst>
                        </a:custGeom>
                        <a:solidFill>
                          <a:srgbClr val="272828"/>
                        </a:solidFill>
                        <a:ln w="0" cap="flat">
                          <a:noFill/>
                          <a:miter lim="127000"/>
                        </a:ln>
                        <a:effectLst/>
                      </wps:spPr>
                      <wps:bodyPr tIns="72000" bIns="0"/>
                    </wps:wsp>
                    <wps:wsp>
                      <wps:cNvPr id="183" name="Shape 183"/>
                      <wps:cNvSpPr/>
                      <wps:spPr>
                        <a:xfrm>
                          <a:off x="352049" y="1138263"/>
                          <a:ext cx="19431" cy="41935"/>
                        </a:xfrm>
                        <a:custGeom>
                          <a:avLst/>
                          <a:gdLst/>
                          <a:ahLst/>
                          <a:cxnLst/>
                          <a:rect l="0" t="0" r="0" b="0"/>
                          <a:pathLst>
                            <a:path w="19431" h="41935">
                              <a:moveTo>
                                <a:pt x="19431" y="0"/>
                              </a:moveTo>
                              <a:lnTo>
                                <a:pt x="19431" y="7595"/>
                              </a:lnTo>
                              <a:cubicBezTo>
                                <a:pt x="17272" y="7595"/>
                                <a:pt x="15494" y="8191"/>
                                <a:pt x="13970" y="9385"/>
                              </a:cubicBezTo>
                              <a:cubicBezTo>
                                <a:pt x="12573" y="10592"/>
                                <a:pt x="11430" y="12192"/>
                                <a:pt x="10668" y="14211"/>
                              </a:cubicBezTo>
                              <a:cubicBezTo>
                                <a:pt x="10033" y="16231"/>
                                <a:pt x="9652" y="18491"/>
                                <a:pt x="9652" y="20968"/>
                              </a:cubicBezTo>
                              <a:cubicBezTo>
                                <a:pt x="9652" y="23444"/>
                                <a:pt x="10033" y="25679"/>
                                <a:pt x="10668" y="27686"/>
                              </a:cubicBezTo>
                              <a:cubicBezTo>
                                <a:pt x="11430" y="29693"/>
                                <a:pt x="12573" y="31293"/>
                                <a:pt x="13970" y="32487"/>
                              </a:cubicBezTo>
                              <a:cubicBezTo>
                                <a:pt x="15494" y="33680"/>
                                <a:pt x="17272" y="34277"/>
                                <a:pt x="19431" y="34277"/>
                              </a:cubicBezTo>
                              <a:lnTo>
                                <a:pt x="19431" y="41935"/>
                              </a:lnTo>
                              <a:cubicBezTo>
                                <a:pt x="15494" y="41935"/>
                                <a:pt x="12052" y="41072"/>
                                <a:pt x="9144" y="39319"/>
                              </a:cubicBezTo>
                              <a:cubicBezTo>
                                <a:pt x="6223" y="37579"/>
                                <a:pt x="3937" y="35141"/>
                                <a:pt x="2286" y="32004"/>
                              </a:cubicBezTo>
                              <a:cubicBezTo>
                                <a:pt x="762" y="28854"/>
                                <a:pt x="0" y="25197"/>
                                <a:pt x="0" y="20993"/>
                              </a:cubicBezTo>
                              <a:cubicBezTo>
                                <a:pt x="0" y="16802"/>
                                <a:pt x="762" y="13132"/>
                                <a:pt x="2286" y="9969"/>
                              </a:cubicBezTo>
                              <a:cubicBezTo>
                                <a:pt x="3937" y="6820"/>
                                <a:pt x="6223" y="4369"/>
                                <a:pt x="9144" y="2629"/>
                              </a:cubicBezTo>
                              <a:cubicBezTo>
                                <a:pt x="12052" y="876"/>
                                <a:pt x="15494" y="0"/>
                                <a:pt x="19431" y="0"/>
                              </a:cubicBezTo>
                              <a:close/>
                            </a:path>
                          </a:pathLst>
                        </a:custGeom>
                        <a:solidFill>
                          <a:srgbClr val="272828"/>
                        </a:solidFill>
                        <a:ln w="0" cap="flat">
                          <a:noFill/>
                          <a:miter lim="127000"/>
                        </a:ln>
                        <a:effectLst/>
                      </wps:spPr>
                      <wps:bodyPr tIns="72000" bIns="0"/>
                    </wps:wsp>
                    <wps:wsp>
                      <wps:cNvPr id="184" name="Shape 184"/>
                      <wps:cNvSpPr/>
                      <wps:spPr>
                        <a:xfrm>
                          <a:off x="308996" y="1138263"/>
                          <a:ext cx="36830" cy="41935"/>
                        </a:xfrm>
                        <a:custGeom>
                          <a:avLst/>
                          <a:gdLst/>
                          <a:ahLst/>
                          <a:cxnLst/>
                          <a:rect l="0" t="0" r="0" b="0"/>
                          <a:pathLst>
                            <a:path w="36830" h="41935">
                              <a:moveTo>
                                <a:pt x="19431" y="0"/>
                              </a:moveTo>
                              <a:cubicBezTo>
                                <a:pt x="22733" y="0"/>
                                <a:pt x="25654" y="610"/>
                                <a:pt x="28194" y="1816"/>
                              </a:cubicBezTo>
                              <a:cubicBezTo>
                                <a:pt x="30734" y="3023"/>
                                <a:pt x="32766" y="4724"/>
                                <a:pt x="34290" y="6921"/>
                              </a:cubicBezTo>
                              <a:cubicBezTo>
                                <a:pt x="35814" y="9119"/>
                                <a:pt x="36703" y="11671"/>
                                <a:pt x="36830" y="14605"/>
                              </a:cubicBezTo>
                              <a:lnTo>
                                <a:pt x="27686" y="14605"/>
                              </a:lnTo>
                              <a:cubicBezTo>
                                <a:pt x="27305" y="12649"/>
                                <a:pt x="26416" y="11011"/>
                                <a:pt x="25146" y="9690"/>
                              </a:cubicBezTo>
                              <a:cubicBezTo>
                                <a:pt x="23749" y="8382"/>
                                <a:pt x="21844" y="7722"/>
                                <a:pt x="19558" y="7722"/>
                              </a:cubicBezTo>
                              <a:cubicBezTo>
                                <a:pt x="17653" y="7722"/>
                                <a:pt x="15875" y="8255"/>
                                <a:pt x="14351" y="9296"/>
                              </a:cubicBezTo>
                              <a:cubicBezTo>
                                <a:pt x="12954" y="10350"/>
                                <a:pt x="11811" y="11849"/>
                                <a:pt x="10922" y="13805"/>
                              </a:cubicBezTo>
                              <a:cubicBezTo>
                                <a:pt x="10160" y="15761"/>
                                <a:pt x="9779" y="18110"/>
                                <a:pt x="9779" y="20841"/>
                              </a:cubicBezTo>
                              <a:cubicBezTo>
                                <a:pt x="9779" y="23609"/>
                                <a:pt x="10160" y="25984"/>
                                <a:pt x="10922" y="27965"/>
                              </a:cubicBezTo>
                              <a:cubicBezTo>
                                <a:pt x="11684" y="29947"/>
                                <a:pt x="12827" y="31471"/>
                                <a:pt x="14351" y="32537"/>
                              </a:cubicBezTo>
                              <a:cubicBezTo>
                                <a:pt x="15875" y="33604"/>
                                <a:pt x="17526" y="34138"/>
                                <a:pt x="19558" y="34138"/>
                              </a:cubicBezTo>
                              <a:cubicBezTo>
                                <a:pt x="21590" y="34138"/>
                                <a:pt x="23495" y="33541"/>
                                <a:pt x="24892" y="32347"/>
                              </a:cubicBezTo>
                              <a:cubicBezTo>
                                <a:pt x="26416" y="31140"/>
                                <a:pt x="27305" y="29451"/>
                                <a:pt x="27686" y="27267"/>
                              </a:cubicBezTo>
                              <a:lnTo>
                                <a:pt x="36830" y="27267"/>
                              </a:lnTo>
                              <a:cubicBezTo>
                                <a:pt x="36703" y="30137"/>
                                <a:pt x="35814" y="32677"/>
                                <a:pt x="34290" y="34887"/>
                              </a:cubicBezTo>
                              <a:cubicBezTo>
                                <a:pt x="32893" y="37109"/>
                                <a:pt x="30861" y="38837"/>
                                <a:pt x="28321" y="40081"/>
                              </a:cubicBezTo>
                              <a:cubicBezTo>
                                <a:pt x="25781" y="41313"/>
                                <a:pt x="22860" y="41935"/>
                                <a:pt x="19431" y="41935"/>
                              </a:cubicBezTo>
                              <a:cubicBezTo>
                                <a:pt x="15367" y="41935"/>
                                <a:pt x="11938" y="41046"/>
                                <a:pt x="9017" y="39268"/>
                              </a:cubicBezTo>
                              <a:cubicBezTo>
                                <a:pt x="6096" y="37490"/>
                                <a:pt x="3937" y="35027"/>
                                <a:pt x="2413" y="31877"/>
                              </a:cubicBezTo>
                              <a:cubicBezTo>
                                <a:pt x="762" y="28727"/>
                                <a:pt x="0" y="25108"/>
                                <a:pt x="0" y="20993"/>
                              </a:cubicBezTo>
                              <a:cubicBezTo>
                                <a:pt x="0" y="16878"/>
                                <a:pt x="762" y="13233"/>
                                <a:pt x="2413" y="10071"/>
                              </a:cubicBezTo>
                              <a:cubicBezTo>
                                <a:pt x="3937" y="6896"/>
                                <a:pt x="6223" y="4432"/>
                                <a:pt x="9144" y="2667"/>
                              </a:cubicBezTo>
                              <a:cubicBezTo>
                                <a:pt x="12065" y="889"/>
                                <a:pt x="15494" y="0"/>
                                <a:pt x="19431" y="0"/>
                              </a:cubicBezTo>
                              <a:close/>
                            </a:path>
                          </a:pathLst>
                        </a:custGeom>
                        <a:solidFill>
                          <a:srgbClr val="272828"/>
                        </a:solidFill>
                        <a:ln w="0" cap="flat">
                          <a:noFill/>
                          <a:miter lim="127000"/>
                        </a:ln>
                        <a:effectLst/>
                      </wps:spPr>
                      <wps:bodyPr tIns="72000" bIns="0"/>
                    </wps:wsp>
                    <wps:wsp>
                      <wps:cNvPr id="185" name="Shape 185"/>
                      <wps:cNvSpPr/>
                      <wps:spPr>
                        <a:xfrm>
                          <a:off x="246004" y="1138263"/>
                          <a:ext cx="35560" cy="41148"/>
                        </a:xfrm>
                        <a:custGeom>
                          <a:avLst/>
                          <a:gdLst/>
                          <a:ahLst/>
                          <a:cxnLst/>
                          <a:rect l="0" t="0" r="0" b="0"/>
                          <a:pathLst>
                            <a:path w="35560" h="41148">
                              <a:moveTo>
                                <a:pt x="21717" y="0"/>
                              </a:moveTo>
                              <a:cubicBezTo>
                                <a:pt x="24511" y="0"/>
                                <a:pt x="26924" y="610"/>
                                <a:pt x="28956" y="1803"/>
                              </a:cubicBezTo>
                              <a:cubicBezTo>
                                <a:pt x="31115" y="2997"/>
                                <a:pt x="32766" y="4737"/>
                                <a:pt x="33909" y="7010"/>
                              </a:cubicBezTo>
                              <a:cubicBezTo>
                                <a:pt x="35052" y="9284"/>
                                <a:pt x="35560" y="12040"/>
                                <a:pt x="35560" y="15291"/>
                              </a:cubicBezTo>
                              <a:lnTo>
                                <a:pt x="35560" y="41148"/>
                              </a:lnTo>
                              <a:lnTo>
                                <a:pt x="26035" y="41148"/>
                              </a:lnTo>
                              <a:lnTo>
                                <a:pt x="26035" y="16764"/>
                              </a:lnTo>
                              <a:cubicBezTo>
                                <a:pt x="26035" y="14059"/>
                                <a:pt x="25273" y="11925"/>
                                <a:pt x="23876" y="10401"/>
                              </a:cubicBezTo>
                              <a:cubicBezTo>
                                <a:pt x="22479" y="8865"/>
                                <a:pt x="20574" y="8090"/>
                                <a:pt x="18161" y="8090"/>
                              </a:cubicBezTo>
                              <a:cubicBezTo>
                                <a:pt x="16383" y="8090"/>
                                <a:pt x="14986" y="8458"/>
                                <a:pt x="13716" y="9195"/>
                              </a:cubicBezTo>
                              <a:cubicBezTo>
                                <a:pt x="12319" y="9919"/>
                                <a:pt x="11303" y="10973"/>
                                <a:pt x="10668" y="12357"/>
                              </a:cubicBezTo>
                              <a:cubicBezTo>
                                <a:pt x="9906" y="13729"/>
                                <a:pt x="9525" y="15392"/>
                                <a:pt x="9525" y="17348"/>
                              </a:cubicBezTo>
                              <a:lnTo>
                                <a:pt x="9525" y="41148"/>
                              </a:lnTo>
                              <a:lnTo>
                                <a:pt x="0" y="41148"/>
                              </a:lnTo>
                              <a:lnTo>
                                <a:pt x="0" y="533"/>
                              </a:lnTo>
                              <a:lnTo>
                                <a:pt x="9144" y="533"/>
                              </a:lnTo>
                              <a:lnTo>
                                <a:pt x="9144" y="7429"/>
                              </a:lnTo>
                              <a:lnTo>
                                <a:pt x="9525" y="7429"/>
                              </a:lnTo>
                              <a:cubicBezTo>
                                <a:pt x="10541" y="5156"/>
                                <a:pt x="11938" y="3353"/>
                                <a:pt x="14097" y="2019"/>
                              </a:cubicBezTo>
                              <a:cubicBezTo>
                                <a:pt x="16129" y="673"/>
                                <a:pt x="18669" y="0"/>
                                <a:pt x="21717" y="0"/>
                              </a:cubicBezTo>
                              <a:close/>
                            </a:path>
                          </a:pathLst>
                        </a:custGeom>
                        <a:solidFill>
                          <a:srgbClr val="272828"/>
                        </a:solidFill>
                        <a:ln w="0" cap="flat">
                          <a:noFill/>
                          <a:miter lim="127000"/>
                        </a:ln>
                        <a:effectLst/>
                      </wps:spPr>
                      <wps:bodyPr tIns="72000" bIns="0"/>
                    </wps:wsp>
                    <wps:wsp>
                      <wps:cNvPr id="186" name="Shape 186"/>
                      <wps:cNvSpPr/>
                      <wps:spPr>
                        <a:xfrm>
                          <a:off x="201173" y="1138263"/>
                          <a:ext cx="36957" cy="41935"/>
                        </a:xfrm>
                        <a:custGeom>
                          <a:avLst/>
                          <a:gdLst/>
                          <a:ahLst/>
                          <a:cxnLst/>
                          <a:rect l="0" t="0" r="0" b="0"/>
                          <a:pathLst>
                            <a:path w="36957" h="41935">
                              <a:moveTo>
                                <a:pt x="19431" y="0"/>
                              </a:moveTo>
                              <a:cubicBezTo>
                                <a:pt x="22733" y="0"/>
                                <a:pt x="25654" y="610"/>
                                <a:pt x="28194" y="1816"/>
                              </a:cubicBezTo>
                              <a:cubicBezTo>
                                <a:pt x="30734" y="3023"/>
                                <a:pt x="32766" y="4724"/>
                                <a:pt x="34290" y="6921"/>
                              </a:cubicBezTo>
                              <a:cubicBezTo>
                                <a:pt x="35814" y="9119"/>
                                <a:pt x="36703" y="11671"/>
                                <a:pt x="36957" y="14605"/>
                              </a:cubicBezTo>
                              <a:lnTo>
                                <a:pt x="27813" y="14605"/>
                              </a:lnTo>
                              <a:cubicBezTo>
                                <a:pt x="27432" y="12649"/>
                                <a:pt x="26543" y="11011"/>
                                <a:pt x="25146" y="9690"/>
                              </a:cubicBezTo>
                              <a:cubicBezTo>
                                <a:pt x="23749" y="8382"/>
                                <a:pt x="21844" y="7722"/>
                                <a:pt x="19558" y="7722"/>
                              </a:cubicBezTo>
                              <a:cubicBezTo>
                                <a:pt x="17653" y="7722"/>
                                <a:pt x="15875" y="8255"/>
                                <a:pt x="14478" y="9296"/>
                              </a:cubicBezTo>
                              <a:cubicBezTo>
                                <a:pt x="12954" y="10350"/>
                                <a:pt x="11811" y="11849"/>
                                <a:pt x="10922" y="13805"/>
                              </a:cubicBezTo>
                              <a:cubicBezTo>
                                <a:pt x="10160" y="15761"/>
                                <a:pt x="9779" y="18110"/>
                                <a:pt x="9779" y="20841"/>
                              </a:cubicBezTo>
                              <a:cubicBezTo>
                                <a:pt x="9779" y="23609"/>
                                <a:pt x="10160" y="25984"/>
                                <a:pt x="10922" y="27965"/>
                              </a:cubicBezTo>
                              <a:cubicBezTo>
                                <a:pt x="11811" y="29947"/>
                                <a:pt x="12954" y="31471"/>
                                <a:pt x="14351" y="32537"/>
                              </a:cubicBezTo>
                              <a:cubicBezTo>
                                <a:pt x="15875" y="33604"/>
                                <a:pt x="17526" y="34138"/>
                                <a:pt x="19558" y="34138"/>
                              </a:cubicBezTo>
                              <a:cubicBezTo>
                                <a:pt x="21717" y="34138"/>
                                <a:pt x="23495" y="33541"/>
                                <a:pt x="24892" y="32347"/>
                              </a:cubicBezTo>
                              <a:cubicBezTo>
                                <a:pt x="26416" y="31140"/>
                                <a:pt x="27305" y="29451"/>
                                <a:pt x="27813" y="27267"/>
                              </a:cubicBezTo>
                              <a:lnTo>
                                <a:pt x="36957" y="27267"/>
                              </a:lnTo>
                              <a:cubicBezTo>
                                <a:pt x="36703" y="30137"/>
                                <a:pt x="35814" y="32677"/>
                                <a:pt x="34417" y="34887"/>
                              </a:cubicBezTo>
                              <a:cubicBezTo>
                                <a:pt x="32893" y="37109"/>
                                <a:pt x="30861" y="38837"/>
                                <a:pt x="28448" y="40081"/>
                              </a:cubicBezTo>
                              <a:cubicBezTo>
                                <a:pt x="25908" y="41313"/>
                                <a:pt x="22860" y="41935"/>
                                <a:pt x="19558" y="41935"/>
                              </a:cubicBezTo>
                              <a:cubicBezTo>
                                <a:pt x="15494" y="41935"/>
                                <a:pt x="11938" y="41046"/>
                                <a:pt x="9017" y="39268"/>
                              </a:cubicBezTo>
                              <a:cubicBezTo>
                                <a:pt x="6223" y="37490"/>
                                <a:pt x="3937" y="35027"/>
                                <a:pt x="2413" y="31877"/>
                              </a:cubicBezTo>
                              <a:cubicBezTo>
                                <a:pt x="762" y="28727"/>
                                <a:pt x="0" y="25108"/>
                                <a:pt x="0" y="20993"/>
                              </a:cubicBezTo>
                              <a:cubicBezTo>
                                <a:pt x="0" y="16878"/>
                                <a:pt x="889" y="13233"/>
                                <a:pt x="2413" y="10071"/>
                              </a:cubicBezTo>
                              <a:cubicBezTo>
                                <a:pt x="4064" y="6896"/>
                                <a:pt x="6223" y="4432"/>
                                <a:pt x="9144" y="2667"/>
                              </a:cubicBezTo>
                              <a:cubicBezTo>
                                <a:pt x="12065" y="889"/>
                                <a:pt x="15494" y="0"/>
                                <a:pt x="19431" y="0"/>
                              </a:cubicBezTo>
                              <a:close/>
                            </a:path>
                          </a:pathLst>
                        </a:custGeom>
                        <a:solidFill>
                          <a:srgbClr val="272828"/>
                        </a:solidFill>
                        <a:ln w="0" cap="flat">
                          <a:noFill/>
                          <a:miter lim="127000"/>
                        </a:ln>
                        <a:effectLst/>
                      </wps:spPr>
                      <wps:bodyPr tIns="72000" bIns="0"/>
                    </wps:wsp>
                    <wps:wsp>
                      <wps:cNvPr id="187" name="Shape 187"/>
                      <wps:cNvSpPr/>
                      <wps:spPr>
                        <a:xfrm>
                          <a:off x="176221" y="1138263"/>
                          <a:ext cx="18602" cy="23457"/>
                        </a:xfrm>
                        <a:custGeom>
                          <a:avLst/>
                          <a:gdLst/>
                          <a:ahLst/>
                          <a:cxnLst/>
                          <a:rect l="0" t="0" r="0" b="0"/>
                          <a:pathLst>
                            <a:path w="18602" h="23457">
                              <a:moveTo>
                                <a:pt x="60" y="0"/>
                              </a:moveTo>
                              <a:cubicBezTo>
                                <a:pt x="2600" y="0"/>
                                <a:pt x="5013" y="406"/>
                                <a:pt x="7172" y="1206"/>
                              </a:cubicBezTo>
                              <a:cubicBezTo>
                                <a:pt x="9458" y="2007"/>
                                <a:pt x="11363" y="3251"/>
                                <a:pt x="13141" y="4928"/>
                              </a:cubicBezTo>
                              <a:cubicBezTo>
                                <a:pt x="14792" y="6604"/>
                                <a:pt x="16189" y="8725"/>
                                <a:pt x="17205" y="11303"/>
                              </a:cubicBezTo>
                              <a:cubicBezTo>
                                <a:pt x="18094" y="13894"/>
                                <a:pt x="18602" y="16967"/>
                                <a:pt x="18602" y="20523"/>
                              </a:cubicBezTo>
                              <a:lnTo>
                                <a:pt x="18602" y="23457"/>
                              </a:lnTo>
                              <a:lnTo>
                                <a:pt x="0" y="23457"/>
                              </a:lnTo>
                              <a:lnTo>
                                <a:pt x="0" y="17005"/>
                              </a:lnTo>
                              <a:lnTo>
                                <a:pt x="9458" y="17005"/>
                              </a:lnTo>
                              <a:cubicBezTo>
                                <a:pt x="9458" y="15176"/>
                                <a:pt x="9077" y="13538"/>
                                <a:pt x="8315" y="12103"/>
                              </a:cubicBezTo>
                              <a:cubicBezTo>
                                <a:pt x="7553" y="10668"/>
                                <a:pt x="6410" y="9538"/>
                                <a:pt x="5013" y="8699"/>
                              </a:cubicBezTo>
                              <a:cubicBezTo>
                                <a:pt x="3616" y="7874"/>
                                <a:pt x="2092" y="7468"/>
                                <a:pt x="187" y="7468"/>
                              </a:cubicBezTo>
                              <a:lnTo>
                                <a:pt x="0" y="7520"/>
                              </a:lnTo>
                              <a:lnTo>
                                <a:pt x="0" y="16"/>
                              </a:lnTo>
                              <a:lnTo>
                                <a:pt x="60" y="0"/>
                              </a:lnTo>
                              <a:close/>
                            </a:path>
                          </a:pathLst>
                        </a:custGeom>
                        <a:solidFill>
                          <a:srgbClr val="272828"/>
                        </a:solidFill>
                        <a:ln w="0" cap="flat">
                          <a:noFill/>
                          <a:miter lim="127000"/>
                        </a:ln>
                        <a:effectLst/>
                      </wps:spPr>
                      <wps:bodyPr tIns="72000" bIns="0"/>
                    </wps:wsp>
                    <wps:wsp>
                      <wps:cNvPr id="188" name="Shape 188"/>
                      <wps:cNvSpPr/>
                      <wps:spPr>
                        <a:xfrm>
                          <a:off x="290581" y="1122642"/>
                          <a:ext cx="11176" cy="10389"/>
                        </a:xfrm>
                        <a:custGeom>
                          <a:avLst/>
                          <a:gdLst/>
                          <a:ahLst/>
                          <a:cxnLst/>
                          <a:rect l="0" t="0" r="0" b="0"/>
                          <a:pathLst>
                            <a:path w="11176" h="10389">
                              <a:moveTo>
                                <a:pt x="5588" y="0"/>
                              </a:moveTo>
                              <a:cubicBezTo>
                                <a:pt x="7112" y="0"/>
                                <a:pt x="8382" y="508"/>
                                <a:pt x="9525" y="1537"/>
                              </a:cubicBezTo>
                              <a:cubicBezTo>
                                <a:pt x="10541" y="2553"/>
                                <a:pt x="11176" y="3785"/>
                                <a:pt x="11176" y="5207"/>
                              </a:cubicBezTo>
                              <a:cubicBezTo>
                                <a:pt x="11176" y="6642"/>
                                <a:pt x="10541" y="7861"/>
                                <a:pt x="9525" y="8865"/>
                              </a:cubicBezTo>
                              <a:cubicBezTo>
                                <a:pt x="8382" y="9881"/>
                                <a:pt x="7112" y="10389"/>
                                <a:pt x="5588" y="10389"/>
                              </a:cubicBezTo>
                              <a:cubicBezTo>
                                <a:pt x="4064" y="10389"/>
                                <a:pt x="2794" y="9881"/>
                                <a:pt x="1651" y="8852"/>
                              </a:cubicBezTo>
                              <a:cubicBezTo>
                                <a:pt x="635" y="7836"/>
                                <a:pt x="0" y="6604"/>
                                <a:pt x="0" y="5182"/>
                              </a:cubicBezTo>
                              <a:cubicBezTo>
                                <a:pt x="0" y="3759"/>
                                <a:pt x="635" y="2540"/>
                                <a:pt x="1651" y="1524"/>
                              </a:cubicBezTo>
                              <a:cubicBezTo>
                                <a:pt x="2794" y="508"/>
                                <a:pt x="4064" y="0"/>
                                <a:pt x="5588" y="0"/>
                              </a:cubicBezTo>
                              <a:close/>
                            </a:path>
                          </a:pathLst>
                        </a:custGeom>
                        <a:solidFill>
                          <a:srgbClr val="272828"/>
                        </a:solidFill>
                        <a:ln w="0" cap="flat">
                          <a:noFill/>
                          <a:miter lim="127000"/>
                        </a:ln>
                        <a:effectLst/>
                      </wps:spPr>
                      <wps:bodyPr tIns="72000" bIns="0"/>
                    </wps:wsp>
                    <wps:wsp>
                      <wps:cNvPr id="189" name="Shape 189"/>
                      <wps:cNvSpPr/>
                      <wps:spPr>
                        <a:xfrm>
                          <a:off x="176221" y="1121372"/>
                          <a:ext cx="11490" cy="12090"/>
                        </a:xfrm>
                        <a:custGeom>
                          <a:avLst/>
                          <a:gdLst/>
                          <a:ahLst/>
                          <a:cxnLst/>
                          <a:rect l="0" t="0" r="0" b="0"/>
                          <a:pathLst>
                            <a:path w="11490" h="12090">
                              <a:moveTo>
                                <a:pt x="2092" y="0"/>
                              </a:moveTo>
                              <a:lnTo>
                                <a:pt x="11490" y="0"/>
                              </a:lnTo>
                              <a:lnTo>
                                <a:pt x="3362" y="12090"/>
                              </a:lnTo>
                              <a:lnTo>
                                <a:pt x="0" y="12090"/>
                              </a:lnTo>
                              <a:lnTo>
                                <a:pt x="0" y="4238"/>
                              </a:lnTo>
                              <a:lnTo>
                                <a:pt x="2092" y="0"/>
                              </a:lnTo>
                              <a:close/>
                            </a:path>
                          </a:pathLst>
                        </a:custGeom>
                        <a:solidFill>
                          <a:srgbClr val="272828"/>
                        </a:solidFill>
                        <a:ln w="0" cap="flat">
                          <a:noFill/>
                          <a:miter lim="127000"/>
                        </a:ln>
                        <a:effectLst/>
                      </wps:spPr>
                      <wps:bodyPr tIns="72000" bIns="0"/>
                    </wps:wsp>
                    <wps:wsp>
                      <wps:cNvPr id="190" name="Shape 190"/>
                      <wps:cNvSpPr/>
                      <wps:spPr>
                        <a:xfrm>
                          <a:off x="415803" y="1138263"/>
                          <a:ext cx="19368" cy="41859"/>
                        </a:xfrm>
                        <a:custGeom>
                          <a:avLst/>
                          <a:gdLst/>
                          <a:ahLst/>
                          <a:cxnLst/>
                          <a:rect l="0" t="0" r="0" b="0"/>
                          <a:pathLst>
                            <a:path w="19368" h="41859">
                              <a:moveTo>
                                <a:pt x="16764" y="0"/>
                              </a:moveTo>
                              <a:lnTo>
                                <a:pt x="19368" y="538"/>
                              </a:lnTo>
                              <a:lnTo>
                                <a:pt x="19368" y="7881"/>
                              </a:lnTo>
                              <a:lnTo>
                                <a:pt x="14097" y="9525"/>
                              </a:lnTo>
                              <a:cubicBezTo>
                                <a:pt x="12700" y="10630"/>
                                <a:pt x="11557" y="12167"/>
                                <a:pt x="10922" y="14122"/>
                              </a:cubicBezTo>
                              <a:cubicBezTo>
                                <a:pt x="10160" y="16078"/>
                                <a:pt x="9779" y="18313"/>
                                <a:pt x="9779" y="20841"/>
                              </a:cubicBezTo>
                              <a:cubicBezTo>
                                <a:pt x="9779" y="23381"/>
                                <a:pt x="10160" y="25641"/>
                                <a:pt x="10922" y="27622"/>
                              </a:cubicBezTo>
                              <a:cubicBezTo>
                                <a:pt x="11557" y="29604"/>
                                <a:pt x="12700" y="31166"/>
                                <a:pt x="14097" y="32296"/>
                              </a:cubicBezTo>
                              <a:lnTo>
                                <a:pt x="19368" y="33990"/>
                              </a:lnTo>
                              <a:lnTo>
                                <a:pt x="19368" y="41338"/>
                              </a:lnTo>
                              <a:lnTo>
                                <a:pt x="16764" y="41859"/>
                              </a:lnTo>
                              <a:cubicBezTo>
                                <a:pt x="13589" y="41859"/>
                                <a:pt x="10668" y="41034"/>
                                <a:pt x="8255" y="39395"/>
                              </a:cubicBezTo>
                              <a:cubicBezTo>
                                <a:pt x="5715" y="37757"/>
                                <a:pt x="3683" y="35382"/>
                                <a:pt x="2159" y="32258"/>
                              </a:cubicBezTo>
                              <a:cubicBezTo>
                                <a:pt x="762" y="29146"/>
                                <a:pt x="0" y="25349"/>
                                <a:pt x="0" y="20891"/>
                              </a:cubicBezTo>
                              <a:cubicBezTo>
                                <a:pt x="0" y="16383"/>
                                <a:pt x="762" y="12573"/>
                                <a:pt x="2286" y="9461"/>
                              </a:cubicBezTo>
                              <a:cubicBezTo>
                                <a:pt x="3683" y="6350"/>
                                <a:pt x="5715" y="3988"/>
                                <a:pt x="8255" y="2400"/>
                              </a:cubicBezTo>
                              <a:cubicBezTo>
                                <a:pt x="10795" y="800"/>
                                <a:pt x="13716" y="0"/>
                                <a:pt x="16764" y="0"/>
                              </a:cubicBezTo>
                              <a:close/>
                            </a:path>
                          </a:pathLst>
                        </a:custGeom>
                        <a:solidFill>
                          <a:srgbClr val="272828"/>
                        </a:solidFill>
                        <a:ln w="0" cap="flat">
                          <a:noFill/>
                          <a:miter lim="127000"/>
                        </a:ln>
                        <a:effectLst/>
                      </wps:spPr>
                      <wps:bodyPr tIns="72000" bIns="0"/>
                    </wps:wsp>
                    <wps:wsp>
                      <wps:cNvPr id="191" name="Shape 191"/>
                      <wps:cNvSpPr/>
                      <wps:spPr>
                        <a:xfrm>
                          <a:off x="371480" y="1138263"/>
                          <a:ext cx="19431" cy="41935"/>
                        </a:xfrm>
                        <a:custGeom>
                          <a:avLst/>
                          <a:gdLst/>
                          <a:ahLst/>
                          <a:cxnLst/>
                          <a:rect l="0" t="0" r="0" b="0"/>
                          <a:pathLst>
                            <a:path w="19431" h="41935">
                              <a:moveTo>
                                <a:pt x="0" y="0"/>
                              </a:moveTo>
                              <a:cubicBezTo>
                                <a:pt x="3937" y="0"/>
                                <a:pt x="7366" y="876"/>
                                <a:pt x="10287" y="2629"/>
                              </a:cubicBezTo>
                              <a:cubicBezTo>
                                <a:pt x="13208" y="4369"/>
                                <a:pt x="15494" y="6820"/>
                                <a:pt x="17018" y="9969"/>
                              </a:cubicBezTo>
                              <a:cubicBezTo>
                                <a:pt x="18669" y="13132"/>
                                <a:pt x="19431" y="16802"/>
                                <a:pt x="19431" y="20993"/>
                              </a:cubicBezTo>
                              <a:cubicBezTo>
                                <a:pt x="19431" y="25197"/>
                                <a:pt x="18669" y="28854"/>
                                <a:pt x="17018" y="32004"/>
                              </a:cubicBezTo>
                              <a:cubicBezTo>
                                <a:pt x="15494" y="35141"/>
                                <a:pt x="13208" y="37579"/>
                                <a:pt x="10287" y="39319"/>
                              </a:cubicBezTo>
                              <a:cubicBezTo>
                                <a:pt x="7366" y="41072"/>
                                <a:pt x="3937" y="41935"/>
                                <a:pt x="0" y="41935"/>
                              </a:cubicBezTo>
                              <a:lnTo>
                                <a:pt x="0" y="34277"/>
                              </a:lnTo>
                              <a:cubicBezTo>
                                <a:pt x="2146" y="34277"/>
                                <a:pt x="3937" y="33680"/>
                                <a:pt x="5461" y="32487"/>
                              </a:cubicBezTo>
                              <a:cubicBezTo>
                                <a:pt x="6858" y="31293"/>
                                <a:pt x="8001" y="29693"/>
                                <a:pt x="8636" y="27686"/>
                              </a:cubicBezTo>
                              <a:cubicBezTo>
                                <a:pt x="9398" y="25679"/>
                                <a:pt x="9779" y="23444"/>
                                <a:pt x="9779" y="20968"/>
                              </a:cubicBezTo>
                              <a:cubicBezTo>
                                <a:pt x="9779" y="18491"/>
                                <a:pt x="9398" y="16231"/>
                                <a:pt x="8636" y="14211"/>
                              </a:cubicBezTo>
                              <a:cubicBezTo>
                                <a:pt x="8001" y="12192"/>
                                <a:pt x="6858" y="10592"/>
                                <a:pt x="5461" y="9385"/>
                              </a:cubicBezTo>
                              <a:cubicBezTo>
                                <a:pt x="3937" y="8191"/>
                                <a:pt x="2146" y="7595"/>
                                <a:pt x="0" y="7595"/>
                              </a:cubicBezTo>
                              <a:lnTo>
                                <a:pt x="0" y="0"/>
                              </a:lnTo>
                              <a:close/>
                            </a:path>
                          </a:pathLst>
                        </a:custGeom>
                        <a:solidFill>
                          <a:srgbClr val="272828"/>
                        </a:solidFill>
                        <a:ln w="0" cap="flat">
                          <a:noFill/>
                          <a:miter lim="127000"/>
                        </a:ln>
                        <a:effectLst/>
                      </wps:spPr>
                      <wps:bodyPr tIns="72000" bIns="0"/>
                    </wps:wsp>
                    <wps:wsp>
                      <wps:cNvPr id="192" name="Shape 192"/>
                      <wps:cNvSpPr/>
                      <wps:spPr>
                        <a:xfrm>
                          <a:off x="462666" y="1138277"/>
                          <a:ext cx="19124" cy="41785"/>
                        </a:xfrm>
                        <a:custGeom>
                          <a:avLst/>
                          <a:gdLst/>
                          <a:ahLst/>
                          <a:cxnLst/>
                          <a:rect l="0" t="0" r="0" b="0"/>
                          <a:pathLst>
                            <a:path w="19124" h="41785">
                              <a:moveTo>
                                <a:pt x="19124" y="0"/>
                              </a:moveTo>
                              <a:lnTo>
                                <a:pt x="19124" y="7503"/>
                              </a:lnTo>
                              <a:lnTo>
                                <a:pt x="14224" y="8863"/>
                              </a:lnTo>
                              <a:cubicBezTo>
                                <a:pt x="12700" y="9803"/>
                                <a:pt x="11557" y="11035"/>
                                <a:pt x="10795" y="12559"/>
                              </a:cubicBezTo>
                              <a:lnTo>
                                <a:pt x="9673" y="16991"/>
                              </a:lnTo>
                              <a:lnTo>
                                <a:pt x="19124" y="16991"/>
                              </a:lnTo>
                              <a:lnTo>
                                <a:pt x="19124" y="23443"/>
                              </a:lnTo>
                              <a:lnTo>
                                <a:pt x="9575" y="23443"/>
                              </a:lnTo>
                              <a:lnTo>
                                <a:pt x="10795" y="29272"/>
                              </a:lnTo>
                              <a:cubicBezTo>
                                <a:pt x="11684" y="30961"/>
                                <a:pt x="12827" y="32244"/>
                                <a:pt x="14478" y="33133"/>
                              </a:cubicBezTo>
                              <a:lnTo>
                                <a:pt x="19124" y="34294"/>
                              </a:lnTo>
                              <a:lnTo>
                                <a:pt x="19124" y="41785"/>
                              </a:lnTo>
                              <a:lnTo>
                                <a:pt x="9144" y="39369"/>
                              </a:lnTo>
                              <a:cubicBezTo>
                                <a:pt x="6210" y="37667"/>
                                <a:pt x="3937" y="35254"/>
                                <a:pt x="2413" y="32130"/>
                              </a:cubicBezTo>
                              <a:cubicBezTo>
                                <a:pt x="762" y="29005"/>
                                <a:pt x="0" y="25310"/>
                                <a:pt x="0" y="21068"/>
                              </a:cubicBezTo>
                              <a:cubicBezTo>
                                <a:pt x="0" y="16890"/>
                                <a:pt x="762" y="13219"/>
                                <a:pt x="2413" y="10057"/>
                              </a:cubicBezTo>
                              <a:cubicBezTo>
                                <a:pt x="3937" y="6882"/>
                                <a:pt x="6210" y="4418"/>
                                <a:pt x="9144" y="2653"/>
                              </a:cubicBezTo>
                              <a:lnTo>
                                <a:pt x="19124" y="0"/>
                              </a:lnTo>
                              <a:close/>
                            </a:path>
                          </a:pathLst>
                        </a:custGeom>
                        <a:solidFill>
                          <a:srgbClr val="272828"/>
                        </a:solidFill>
                        <a:ln w="0" cap="flat">
                          <a:noFill/>
                          <a:miter lim="127000"/>
                        </a:ln>
                        <a:effectLst/>
                      </wps:spPr>
                      <wps:bodyPr tIns="72000" bIns="0"/>
                    </wps:wsp>
                    <wps:wsp>
                      <wps:cNvPr id="193" name="Shape 193"/>
                      <wps:cNvSpPr/>
                      <wps:spPr>
                        <a:xfrm>
                          <a:off x="435171" y="1125258"/>
                          <a:ext cx="18986" cy="54343"/>
                        </a:xfrm>
                        <a:custGeom>
                          <a:avLst/>
                          <a:gdLst/>
                          <a:ahLst/>
                          <a:cxnLst/>
                          <a:rect l="0" t="0" r="0" b="0"/>
                          <a:pathLst>
                            <a:path w="18986" h="54343">
                              <a:moveTo>
                                <a:pt x="9461" y="0"/>
                              </a:moveTo>
                              <a:lnTo>
                                <a:pt x="18986" y="0"/>
                              </a:lnTo>
                              <a:lnTo>
                                <a:pt x="18986" y="54153"/>
                              </a:lnTo>
                              <a:lnTo>
                                <a:pt x="9588" y="54153"/>
                              </a:lnTo>
                              <a:lnTo>
                                <a:pt x="9588" y="47752"/>
                              </a:lnTo>
                              <a:lnTo>
                                <a:pt x="9081" y="47752"/>
                              </a:lnTo>
                              <a:lnTo>
                                <a:pt x="6921" y="50889"/>
                              </a:lnTo>
                              <a:cubicBezTo>
                                <a:pt x="5906" y="51994"/>
                                <a:pt x="4763" y="52921"/>
                                <a:pt x="3238" y="53696"/>
                              </a:cubicBezTo>
                              <a:lnTo>
                                <a:pt x="0" y="54343"/>
                              </a:lnTo>
                              <a:lnTo>
                                <a:pt x="0" y="46995"/>
                              </a:lnTo>
                              <a:lnTo>
                                <a:pt x="63" y="47015"/>
                              </a:lnTo>
                              <a:cubicBezTo>
                                <a:pt x="2096" y="47015"/>
                                <a:pt x="3874" y="46457"/>
                                <a:pt x="5271" y="45364"/>
                              </a:cubicBezTo>
                              <a:cubicBezTo>
                                <a:pt x="6668" y="44260"/>
                                <a:pt x="7810" y="42723"/>
                                <a:pt x="8446" y="40742"/>
                              </a:cubicBezTo>
                              <a:cubicBezTo>
                                <a:pt x="9207" y="38773"/>
                                <a:pt x="9588" y="36474"/>
                                <a:pt x="9588" y="33846"/>
                              </a:cubicBezTo>
                              <a:cubicBezTo>
                                <a:pt x="9588" y="31217"/>
                                <a:pt x="9207" y="28931"/>
                                <a:pt x="8572" y="27000"/>
                              </a:cubicBezTo>
                              <a:cubicBezTo>
                                <a:pt x="7810" y="25057"/>
                                <a:pt x="6668" y="23546"/>
                                <a:pt x="5271" y="22479"/>
                              </a:cubicBezTo>
                              <a:cubicBezTo>
                                <a:pt x="3874" y="21399"/>
                                <a:pt x="2096" y="20866"/>
                                <a:pt x="63" y="20866"/>
                              </a:cubicBezTo>
                              <a:lnTo>
                                <a:pt x="0" y="20886"/>
                              </a:lnTo>
                              <a:lnTo>
                                <a:pt x="0" y="13542"/>
                              </a:lnTo>
                              <a:lnTo>
                                <a:pt x="3238" y="14211"/>
                              </a:lnTo>
                              <a:cubicBezTo>
                                <a:pt x="4763" y="15011"/>
                                <a:pt x="6032" y="15977"/>
                                <a:pt x="6921" y="17094"/>
                              </a:cubicBezTo>
                              <a:lnTo>
                                <a:pt x="9081" y="20257"/>
                              </a:lnTo>
                              <a:lnTo>
                                <a:pt x="9461" y="20257"/>
                              </a:lnTo>
                              <a:lnTo>
                                <a:pt x="9461" y="0"/>
                              </a:lnTo>
                              <a:close/>
                            </a:path>
                          </a:pathLst>
                        </a:custGeom>
                        <a:solidFill>
                          <a:srgbClr val="272828"/>
                        </a:solidFill>
                        <a:ln w="0" cap="flat">
                          <a:noFill/>
                          <a:miter lim="127000"/>
                        </a:ln>
                        <a:effectLst/>
                      </wps:spPr>
                      <wps:bodyPr tIns="72000" bIns="0"/>
                    </wps:wsp>
                    <wps:wsp>
                      <wps:cNvPr id="194" name="Shape 194"/>
                      <wps:cNvSpPr/>
                      <wps:spPr>
                        <a:xfrm>
                          <a:off x="481790" y="1167511"/>
                          <a:ext cx="18214" cy="12687"/>
                        </a:xfrm>
                        <a:custGeom>
                          <a:avLst/>
                          <a:gdLst/>
                          <a:ahLst/>
                          <a:cxnLst/>
                          <a:rect l="0" t="0" r="0" b="0"/>
                          <a:pathLst>
                            <a:path w="18214" h="12687">
                              <a:moveTo>
                                <a:pt x="9324" y="0"/>
                              </a:moveTo>
                              <a:lnTo>
                                <a:pt x="18214" y="1003"/>
                              </a:lnTo>
                              <a:cubicBezTo>
                                <a:pt x="17706" y="3365"/>
                                <a:pt x="16690" y="5423"/>
                                <a:pt x="15039" y="7175"/>
                              </a:cubicBezTo>
                              <a:cubicBezTo>
                                <a:pt x="13515" y="8928"/>
                                <a:pt x="11483" y="10287"/>
                                <a:pt x="9070" y="11252"/>
                              </a:cubicBezTo>
                              <a:cubicBezTo>
                                <a:pt x="6530" y="12205"/>
                                <a:pt x="3736" y="12687"/>
                                <a:pt x="561" y="12687"/>
                              </a:cubicBezTo>
                              <a:lnTo>
                                <a:pt x="0" y="12551"/>
                              </a:lnTo>
                              <a:lnTo>
                                <a:pt x="0" y="5060"/>
                              </a:lnTo>
                              <a:lnTo>
                                <a:pt x="688" y="5232"/>
                              </a:lnTo>
                              <a:cubicBezTo>
                                <a:pt x="2085" y="5232"/>
                                <a:pt x="3355" y="5042"/>
                                <a:pt x="4498" y="4635"/>
                              </a:cubicBezTo>
                              <a:lnTo>
                                <a:pt x="7419" y="2883"/>
                              </a:lnTo>
                              <a:cubicBezTo>
                                <a:pt x="8308" y="2108"/>
                                <a:pt x="8943" y="1143"/>
                                <a:pt x="9324" y="0"/>
                              </a:cubicBezTo>
                              <a:close/>
                            </a:path>
                          </a:pathLst>
                        </a:custGeom>
                        <a:solidFill>
                          <a:srgbClr val="272828"/>
                        </a:solidFill>
                        <a:ln w="0" cap="flat">
                          <a:noFill/>
                          <a:miter lim="127000"/>
                        </a:ln>
                        <a:effectLst/>
                      </wps:spPr>
                      <wps:bodyPr tIns="72000" bIns="0"/>
                    </wps:wsp>
                    <wps:wsp>
                      <wps:cNvPr id="195" name="Shape 195"/>
                      <wps:cNvSpPr/>
                      <wps:spPr>
                        <a:xfrm>
                          <a:off x="580649" y="1138263"/>
                          <a:ext cx="19431" cy="41935"/>
                        </a:xfrm>
                        <a:custGeom>
                          <a:avLst/>
                          <a:gdLst/>
                          <a:ahLst/>
                          <a:cxnLst/>
                          <a:rect l="0" t="0" r="0" b="0"/>
                          <a:pathLst>
                            <a:path w="19431" h="41935">
                              <a:moveTo>
                                <a:pt x="19431" y="0"/>
                              </a:moveTo>
                              <a:lnTo>
                                <a:pt x="19431" y="7635"/>
                              </a:lnTo>
                              <a:lnTo>
                                <a:pt x="13970" y="9385"/>
                              </a:lnTo>
                              <a:cubicBezTo>
                                <a:pt x="12573" y="10592"/>
                                <a:pt x="11430" y="12192"/>
                                <a:pt x="10795" y="14211"/>
                              </a:cubicBezTo>
                              <a:cubicBezTo>
                                <a:pt x="10033" y="16231"/>
                                <a:pt x="9652" y="18491"/>
                                <a:pt x="9652" y="20968"/>
                              </a:cubicBezTo>
                              <a:cubicBezTo>
                                <a:pt x="9652" y="23444"/>
                                <a:pt x="10033" y="25679"/>
                                <a:pt x="10795" y="27686"/>
                              </a:cubicBezTo>
                              <a:cubicBezTo>
                                <a:pt x="11430" y="29693"/>
                                <a:pt x="12573" y="31293"/>
                                <a:pt x="13970" y="32487"/>
                              </a:cubicBezTo>
                              <a:lnTo>
                                <a:pt x="19431" y="34237"/>
                              </a:lnTo>
                              <a:lnTo>
                                <a:pt x="19431" y="41935"/>
                              </a:lnTo>
                              <a:cubicBezTo>
                                <a:pt x="15494" y="41935"/>
                                <a:pt x="12052" y="41072"/>
                                <a:pt x="9144" y="39319"/>
                              </a:cubicBezTo>
                              <a:cubicBezTo>
                                <a:pt x="6223" y="37579"/>
                                <a:pt x="3937" y="35141"/>
                                <a:pt x="2413" y="32004"/>
                              </a:cubicBezTo>
                              <a:cubicBezTo>
                                <a:pt x="762" y="28854"/>
                                <a:pt x="0" y="25197"/>
                                <a:pt x="0" y="20993"/>
                              </a:cubicBezTo>
                              <a:cubicBezTo>
                                <a:pt x="0" y="16802"/>
                                <a:pt x="762" y="13132"/>
                                <a:pt x="2413" y="9969"/>
                              </a:cubicBezTo>
                              <a:cubicBezTo>
                                <a:pt x="3937" y="6820"/>
                                <a:pt x="6223" y="4369"/>
                                <a:pt x="9144" y="2629"/>
                              </a:cubicBezTo>
                              <a:cubicBezTo>
                                <a:pt x="12052" y="876"/>
                                <a:pt x="15494" y="0"/>
                                <a:pt x="19431" y="0"/>
                              </a:cubicBezTo>
                              <a:close/>
                            </a:path>
                          </a:pathLst>
                        </a:custGeom>
                        <a:solidFill>
                          <a:srgbClr val="272828"/>
                        </a:solidFill>
                        <a:ln w="0" cap="flat">
                          <a:noFill/>
                          <a:miter lim="127000"/>
                        </a:ln>
                        <a:effectLst/>
                      </wps:spPr>
                      <wps:bodyPr tIns="72000" bIns="0"/>
                    </wps:wsp>
                    <wps:wsp>
                      <wps:cNvPr id="196" name="Shape 196"/>
                      <wps:cNvSpPr/>
                      <wps:spPr>
                        <a:xfrm>
                          <a:off x="481790" y="1138263"/>
                          <a:ext cx="18722" cy="23457"/>
                        </a:xfrm>
                        <a:custGeom>
                          <a:avLst/>
                          <a:gdLst/>
                          <a:ahLst/>
                          <a:cxnLst/>
                          <a:rect l="0" t="0" r="0" b="0"/>
                          <a:pathLst>
                            <a:path w="18722" h="23457">
                              <a:moveTo>
                                <a:pt x="53" y="0"/>
                              </a:moveTo>
                              <a:cubicBezTo>
                                <a:pt x="2593" y="0"/>
                                <a:pt x="5006" y="406"/>
                                <a:pt x="7165" y="1206"/>
                              </a:cubicBezTo>
                              <a:cubicBezTo>
                                <a:pt x="9451" y="2007"/>
                                <a:pt x="11356" y="3251"/>
                                <a:pt x="13134" y="4928"/>
                              </a:cubicBezTo>
                              <a:cubicBezTo>
                                <a:pt x="14912" y="6604"/>
                                <a:pt x="16182" y="8725"/>
                                <a:pt x="17198" y="11303"/>
                              </a:cubicBezTo>
                              <a:cubicBezTo>
                                <a:pt x="18214" y="13894"/>
                                <a:pt x="18722" y="16967"/>
                                <a:pt x="18722" y="20523"/>
                              </a:cubicBezTo>
                              <a:lnTo>
                                <a:pt x="18722" y="23457"/>
                              </a:lnTo>
                              <a:lnTo>
                                <a:pt x="0" y="23457"/>
                              </a:lnTo>
                              <a:lnTo>
                                <a:pt x="0" y="17005"/>
                              </a:lnTo>
                              <a:lnTo>
                                <a:pt x="9451" y="17005"/>
                              </a:lnTo>
                              <a:cubicBezTo>
                                <a:pt x="9451" y="15176"/>
                                <a:pt x="9070" y="13538"/>
                                <a:pt x="8308" y="12103"/>
                              </a:cubicBezTo>
                              <a:cubicBezTo>
                                <a:pt x="7546" y="10668"/>
                                <a:pt x="6403" y="9538"/>
                                <a:pt x="5006" y="8699"/>
                              </a:cubicBezTo>
                              <a:cubicBezTo>
                                <a:pt x="3736" y="7874"/>
                                <a:pt x="2085" y="7468"/>
                                <a:pt x="180" y="7468"/>
                              </a:cubicBezTo>
                              <a:lnTo>
                                <a:pt x="0" y="7518"/>
                              </a:lnTo>
                              <a:lnTo>
                                <a:pt x="0" y="14"/>
                              </a:lnTo>
                              <a:lnTo>
                                <a:pt x="53" y="0"/>
                              </a:lnTo>
                              <a:close/>
                            </a:path>
                          </a:pathLst>
                        </a:custGeom>
                        <a:solidFill>
                          <a:srgbClr val="272828"/>
                        </a:solidFill>
                        <a:ln w="0" cap="flat">
                          <a:noFill/>
                          <a:miter lim="127000"/>
                        </a:ln>
                        <a:effectLst/>
                      </wps:spPr>
                      <wps:bodyPr tIns="72000" bIns="0"/>
                    </wps:wsp>
                    <wps:wsp>
                      <wps:cNvPr id="197" name="Shape 197"/>
                      <wps:cNvSpPr/>
                      <wps:spPr>
                        <a:xfrm>
                          <a:off x="526026" y="1124522"/>
                          <a:ext cx="47765" cy="55626"/>
                        </a:xfrm>
                        <a:custGeom>
                          <a:avLst/>
                          <a:gdLst/>
                          <a:ahLst/>
                          <a:cxnLst/>
                          <a:rect l="0" t="0" r="0" b="0"/>
                          <a:pathLst>
                            <a:path w="47765" h="55626">
                              <a:moveTo>
                                <a:pt x="24905" y="0"/>
                              </a:moveTo>
                              <a:cubicBezTo>
                                <a:pt x="27826" y="0"/>
                                <a:pt x="30620" y="419"/>
                                <a:pt x="33287" y="1270"/>
                              </a:cubicBezTo>
                              <a:cubicBezTo>
                                <a:pt x="35827" y="2108"/>
                                <a:pt x="38100" y="3353"/>
                                <a:pt x="40145" y="4978"/>
                              </a:cubicBezTo>
                              <a:cubicBezTo>
                                <a:pt x="42177" y="6617"/>
                                <a:pt x="43828" y="8598"/>
                                <a:pt x="45225" y="10960"/>
                              </a:cubicBezTo>
                              <a:cubicBezTo>
                                <a:pt x="46495" y="13310"/>
                                <a:pt x="47384" y="15989"/>
                                <a:pt x="47765" y="19012"/>
                              </a:cubicBezTo>
                              <a:lnTo>
                                <a:pt x="37859" y="19012"/>
                              </a:lnTo>
                              <a:cubicBezTo>
                                <a:pt x="37605" y="17386"/>
                                <a:pt x="37097" y="15951"/>
                                <a:pt x="36335" y="14681"/>
                              </a:cubicBezTo>
                              <a:cubicBezTo>
                                <a:pt x="35573" y="13424"/>
                                <a:pt x="34684" y="12357"/>
                                <a:pt x="33541" y="11468"/>
                              </a:cubicBezTo>
                              <a:cubicBezTo>
                                <a:pt x="32398" y="10592"/>
                                <a:pt x="31128" y="9931"/>
                                <a:pt x="29604" y="9474"/>
                              </a:cubicBezTo>
                              <a:cubicBezTo>
                                <a:pt x="28207" y="9030"/>
                                <a:pt x="26683" y="8801"/>
                                <a:pt x="25032" y="8801"/>
                              </a:cubicBezTo>
                              <a:cubicBezTo>
                                <a:pt x="22111" y="8801"/>
                                <a:pt x="19444" y="9538"/>
                                <a:pt x="17158" y="11011"/>
                              </a:cubicBezTo>
                              <a:cubicBezTo>
                                <a:pt x="14872" y="12484"/>
                                <a:pt x="13094" y="14630"/>
                                <a:pt x="11824" y="17463"/>
                              </a:cubicBezTo>
                              <a:cubicBezTo>
                                <a:pt x="10554" y="20295"/>
                                <a:pt x="9919" y="23736"/>
                                <a:pt x="9919" y="27813"/>
                              </a:cubicBezTo>
                              <a:cubicBezTo>
                                <a:pt x="9919" y="31953"/>
                                <a:pt x="10554" y="35446"/>
                                <a:pt x="11824" y="38265"/>
                              </a:cubicBezTo>
                              <a:cubicBezTo>
                                <a:pt x="13094" y="41097"/>
                                <a:pt x="14999" y="43231"/>
                                <a:pt x="17158" y="44666"/>
                              </a:cubicBezTo>
                              <a:cubicBezTo>
                                <a:pt x="19444" y="46101"/>
                                <a:pt x="22111" y="46825"/>
                                <a:pt x="25032" y="46825"/>
                              </a:cubicBezTo>
                              <a:cubicBezTo>
                                <a:pt x="26556" y="46825"/>
                                <a:pt x="28080" y="46609"/>
                                <a:pt x="29604" y="46177"/>
                              </a:cubicBezTo>
                              <a:cubicBezTo>
                                <a:pt x="31001" y="45745"/>
                                <a:pt x="32271" y="45110"/>
                                <a:pt x="33414" y="44260"/>
                              </a:cubicBezTo>
                              <a:cubicBezTo>
                                <a:pt x="34557" y="43409"/>
                                <a:pt x="35446" y="42367"/>
                                <a:pt x="36208" y="41135"/>
                              </a:cubicBezTo>
                              <a:cubicBezTo>
                                <a:pt x="37097" y="39903"/>
                                <a:pt x="37605" y="38494"/>
                                <a:pt x="37859" y="36906"/>
                              </a:cubicBezTo>
                              <a:lnTo>
                                <a:pt x="47765" y="36957"/>
                              </a:lnTo>
                              <a:cubicBezTo>
                                <a:pt x="47384" y="39535"/>
                                <a:pt x="46622" y="41948"/>
                                <a:pt x="45352" y="44209"/>
                              </a:cubicBezTo>
                              <a:cubicBezTo>
                                <a:pt x="44209" y="46457"/>
                                <a:pt x="42558" y="48450"/>
                                <a:pt x="40526" y="50165"/>
                              </a:cubicBezTo>
                              <a:cubicBezTo>
                                <a:pt x="38621" y="51892"/>
                                <a:pt x="36335" y="53226"/>
                                <a:pt x="33668" y="54191"/>
                              </a:cubicBezTo>
                              <a:cubicBezTo>
                                <a:pt x="31001" y="55143"/>
                                <a:pt x="28080" y="55626"/>
                                <a:pt x="24905" y="55626"/>
                              </a:cubicBezTo>
                              <a:cubicBezTo>
                                <a:pt x="20079" y="55626"/>
                                <a:pt x="15888" y="54521"/>
                                <a:pt x="12078" y="52324"/>
                              </a:cubicBezTo>
                              <a:cubicBezTo>
                                <a:pt x="8395" y="50114"/>
                                <a:pt x="5474" y="46939"/>
                                <a:pt x="3315" y="42774"/>
                              </a:cubicBezTo>
                              <a:cubicBezTo>
                                <a:pt x="1156" y="38621"/>
                                <a:pt x="0" y="33630"/>
                                <a:pt x="0" y="27813"/>
                              </a:cubicBezTo>
                              <a:cubicBezTo>
                                <a:pt x="0" y="21984"/>
                                <a:pt x="1156" y="16980"/>
                                <a:pt x="3315" y="12840"/>
                              </a:cubicBezTo>
                              <a:cubicBezTo>
                                <a:pt x="5474" y="8687"/>
                                <a:pt x="8395" y="5512"/>
                                <a:pt x="12205" y="3302"/>
                              </a:cubicBezTo>
                              <a:cubicBezTo>
                                <a:pt x="15888" y="1105"/>
                                <a:pt x="20079" y="0"/>
                                <a:pt x="24905" y="0"/>
                              </a:cubicBezTo>
                              <a:close/>
                            </a:path>
                          </a:pathLst>
                        </a:custGeom>
                        <a:solidFill>
                          <a:srgbClr val="272828"/>
                        </a:solidFill>
                        <a:ln w="0" cap="flat">
                          <a:noFill/>
                          <a:miter lim="127000"/>
                        </a:ln>
                        <a:effectLst/>
                      </wps:spPr>
                      <wps:bodyPr tIns="72000" bIns="0"/>
                    </wps:wsp>
                    <wps:wsp>
                      <wps:cNvPr id="4107" name="Shape 4107"/>
                      <wps:cNvSpPr/>
                      <wps:spPr>
                        <a:xfrm>
                          <a:off x="627639" y="1138796"/>
                          <a:ext cx="9652" cy="40615"/>
                        </a:xfrm>
                        <a:custGeom>
                          <a:avLst/>
                          <a:gdLst/>
                          <a:ahLst/>
                          <a:cxnLst/>
                          <a:rect l="0" t="0" r="0" b="0"/>
                          <a:pathLst>
                            <a:path w="9652" h="40615">
                              <a:moveTo>
                                <a:pt x="0" y="0"/>
                              </a:moveTo>
                              <a:lnTo>
                                <a:pt x="9652" y="0"/>
                              </a:lnTo>
                              <a:lnTo>
                                <a:pt x="9652" y="40615"/>
                              </a:lnTo>
                              <a:lnTo>
                                <a:pt x="0" y="40615"/>
                              </a:lnTo>
                              <a:lnTo>
                                <a:pt x="0" y="0"/>
                              </a:lnTo>
                            </a:path>
                          </a:pathLst>
                        </a:custGeom>
                        <a:solidFill>
                          <a:srgbClr val="272828"/>
                        </a:solidFill>
                        <a:ln w="0" cap="flat">
                          <a:noFill/>
                          <a:miter lim="127000"/>
                        </a:ln>
                        <a:effectLst/>
                      </wps:spPr>
                      <wps:bodyPr tIns="72000" bIns="0"/>
                    </wps:wsp>
                    <wps:wsp>
                      <wps:cNvPr id="199" name="Shape 199"/>
                      <wps:cNvSpPr/>
                      <wps:spPr>
                        <a:xfrm>
                          <a:off x="647070" y="1138263"/>
                          <a:ext cx="57150" cy="41148"/>
                        </a:xfrm>
                        <a:custGeom>
                          <a:avLst/>
                          <a:gdLst/>
                          <a:ahLst/>
                          <a:cxnLst/>
                          <a:rect l="0" t="0" r="0" b="0"/>
                          <a:pathLst>
                            <a:path w="57150" h="41148">
                              <a:moveTo>
                                <a:pt x="20828" y="0"/>
                              </a:moveTo>
                              <a:cubicBezTo>
                                <a:pt x="23622" y="0"/>
                                <a:pt x="25908" y="673"/>
                                <a:pt x="27813" y="2007"/>
                              </a:cubicBezTo>
                              <a:cubicBezTo>
                                <a:pt x="29718" y="3327"/>
                                <a:pt x="30988" y="5143"/>
                                <a:pt x="31750" y="7429"/>
                              </a:cubicBezTo>
                              <a:lnTo>
                                <a:pt x="32258" y="7429"/>
                              </a:lnTo>
                              <a:cubicBezTo>
                                <a:pt x="33147" y="5182"/>
                                <a:pt x="34671" y="3378"/>
                                <a:pt x="36830" y="2032"/>
                              </a:cubicBezTo>
                              <a:cubicBezTo>
                                <a:pt x="38989" y="686"/>
                                <a:pt x="41529" y="0"/>
                                <a:pt x="44450" y="0"/>
                              </a:cubicBezTo>
                              <a:cubicBezTo>
                                <a:pt x="48133" y="0"/>
                                <a:pt x="51181" y="1181"/>
                                <a:pt x="53594" y="3543"/>
                              </a:cubicBezTo>
                              <a:cubicBezTo>
                                <a:pt x="55880" y="5905"/>
                                <a:pt x="57150" y="9360"/>
                                <a:pt x="57150" y="13881"/>
                              </a:cubicBezTo>
                              <a:lnTo>
                                <a:pt x="57150" y="41148"/>
                              </a:lnTo>
                              <a:lnTo>
                                <a:pt x="47498" y="41148"/>
                              </a:lnTo>
                              <a:lnTo>
                                <a:pt x="47498" y="15367"/>
                              </a:lnTo>
                              <a:cubicBezTo>
                                <a:pt x="47498" y="12852"/>
                                <a:pt x="46863" y="10998"/>
                                <a:pt x="45466" y="9830"/>
                              </a:cubicBezTo>
                              <a:cubicBezTo>
                                <a:pt x="44196" y="8661"/>
                                <a:pt x="42545" y="8064"/>
                                <a:pt x="40640" y="8064"/>
                              </a:cubicBezTo>
                              <a:cubicBezTo>
                                <a:pt x="38227" y="8064"/>
                                <a:pt x="36449" y="8788"/>
                                <a:pt x="35179" y="10224"/>
                              </a:cubicBezTo>
                              <a:cubicBezTo>
                                <a:pt x="33909" y="11659"/>
                                <a:pt x="33274" y="13525"/>
                                <a:pt x="33274" y="15811"/>
                              </a:cubicBezTo>
                              <a:lnTo>
                                <a:pt x="33274" y="41148"/>
                              </a:lnTo>
                              <a:lnTo>
                                <a:pt x="23876" y="41148"/>
                              </a:lnTo>
                              <a:lnTo>
                                <a:pt x="23876" y="14973"/>
                              </a:lnTo>
                              <a:cubicBezTo>
                                <a:pt x="23876" y="12878"/>
                                <a:pt x="23241" y="11201"/>
                                <a:pt x="21971" y="9944"/>
                              </a:cubicBezTo>
                              <a:cubicBezTo>
                                <a:pt x="20701" y="8699"/>
                                <a:pt x="19050" y="8064"/>
                                <a:pt x="17018" y="8064"/>
                              </a:cubicBezTo>
                              <a:cubicBezTo>
                                <a:pt x="15621" y="8064"/>
                                <a:pt x="14351" y="8420"/>
                                <a:pt x="13335" y="9119"/>
                              </a:cubicBezTo>
                              <a:cubicBezTo>
                                <a:pt x="12192" y="9804"/>
                                <a:pt x="11303" y="10782"/>
                                <a:pt x="10541" y="12052"/>
                              </a:cubicBezTo>
                              <a:cubicBezTo>
                                <a:pt x="9906" y="13310"/>
                                <a:pt x="9525" y="14770"/>
                                <a:pt x="9525" y="16446"/>
                              </a:cubicBezTo>
                              <a:lnTo>
                                <a:pt x="9525" y="41148"/>
                              </a:lnTo>
                              <a:lnTo>
                                <a:pt x="0" y="41148"/>
                              </a:lnTo>
                              <a:lnTo>
                                <a:pt x="0" y="533"/>
                              </a:lnTo>
                              <a:lnTo>
                                <a:pt x="9144" y="533"/>
                              </a:lnTo>
                              <a:lnTo>
                                <a:pt x="9144" y="7429"/>
                              </a:lnTo>
                              <a:lnTo>
                                <a:pt x="9652" y="7429"/>
                              </a:lnTo>
                              <a:cubicBezTo>
                                <a:pt x="10414" y="5105"/>
                                <a:pt x="11811" y="3289"/>
                                <a:pt x="13843" y="1981"/>
                              </a:cubicBezTo>
                              <a:cubicBezTo>
                                <a:pt x="15748" y="660"/>
                                <a:pt x="18161" y="0"/>
                                <a:pt x="20828" y="0"/>
                              </a:cubicBezTo>
                              <a:close/>
                            </a:path>
                          </a:pathLst>
                        </a:custGeom>
                        <a:solidFill>
                          <a:srgbClr val="272828"/>
                        </a:solidFill>
                        <a:ln w="0" cap="flat">
                          <a:noFill/>
                          <a:miter lim="127000"/>
                        </a:ln>
                        <a:effectLst/>
                      </wps:spPr>
                      <wps:bodyPr tIns="72000" bIns="0"/>
                    </wps:wsp>
                    <wps:wsp>
                      <wps:cNvPr id="200" name="Shape 200"/>
                      <wps:cNvSpPr/>
                      <wps:spPr>
                        <a:xfrm>
                          <a:off x="600080" y="1138263"/>
                          <a:ext cx="19431" cy="41935"/>
                        </a:xfrm>
                        <a:custGeom>
                          <a:avLst/>
                          <a:gdLst/>
                          <a:ahLst/>
                          <a:cxnLst/>
                          <a:rect l="0" t="0" r="0" b="0"/>
                          <a:pathLst>
                            <a:path w="19431" h="41935">
                              <a:moveTo>
                                <a:pt x="0" y="0"/>
                              </a:moveTo>
                              <a:cubicBezTo>
                                <a:pt x="3937" y="0"/>
                                <a:pt x="7493" y="876"/>
                                <a:pt x="10287" y="2629"/>
                              </a:cubicBezTo>
                              <a:cubicBezTo>
                                <a:pt x="13208" y="4369"/>
                                <a:pt x="15494" y="6820"/>
                                <a:pt x="17145" y="9969"/>
                              </a:cubicBezTo>
                              <a:cubicBezTo>
                                <a:pt x="18669" y="13132"/>
                                <a:pt x="19431" y="16802"/>
                                <a:pt x="19431" y="20993"/>
                              </a:cubicBezTo>
                              <a:cubicBezTo>
                                <a:pt x="19431" y="25197"/>
                                <a:pt x="18669" y="28854"/>
                                <a:pt x="17145" y="32004"/>
                              </a:cubicBezTo>
                              <a:cubicBezTo>
                                <a:pt x="15494" y="35141"/>
                                <a:pt x="13208" y="37579"/>
                                <a:pt x="10287" y="39319"/>
                              </a:cubicBezTo>
                              <a:cubicBezTo>
                                <a:pt x="7493" y="41072"/>
                                <a:pt x="3937" y="41935"/>
                                <a:pt x="0" y="41935"/>
                              </a:cubicBezTo>
                              <a:lnTo>
                                <a:pt x="0" y="34237"/>
                              </a:lnTo>
                              <a:lnTo>
                                <a:pt x="127" y="34277"/>
                              </a:lnTo>
                              <a:cubicBezTo>
                                <a:pt x="2286" y="34277"/>
                                <a:pt x="4064" y="33680"/>
                                <a:pt x="5461" y="32487"/>
                              </a:cubicBezTo>
                              <a:cubicBezTo>
                                <a:pt x="6985" y="31293"/>
                                <a:pt x="8001" y="29693"/>
                                <a:pt x="8763" y="27686"/>
                              </a:cubicBezTo>
                              <a:cubicBezTo>
                                <a:pt x="9398" y="25679"/>
                                <a:pt x="9779" y="23444"/>
                                <a:pt x="9779" y="20968"/>
                              </a:cubicBezTo>
                              <a:cubicBezTo>
                                <a:pt x="9779" y="18491"/>
                                <a:pt x="9398" y="16231"/>
                                <a:pt x="8763" y="14211"/>
                              </a:cubicBezTo>
                              <a:cubicBezTo>
                                <a:pt x="8001" y="12192"/>
                                <a:pt x="6985" y="10592"/>
                                <a:pt x="5461" y="9385"/>
                              </a:cubicBezTo>
                              <a:cubicBezTo>
                                <a:pt x="4064" y="8191"/>
                                <a:pt x="2286" y="7595"/>
                                <a:pt x="127" y="7595"/>
                              </a:cubicBezTo>
                              <a:lnTo>
                                <a:pt x="0" y="7635"/>
                              </a:lnTo>
                              <a:lnTo>
                                <a:pt x="0" y="0"/>
                              </a:lnTo>
                              <a:close/>
                            </a:path>
                          </a:pathLst>
                        </a:custGeom>
                        <a:solidFill>
                          <a:srgbClr val="272828"/>
                        </a:solidFill>
                        <a:ln w="0" cap="flat">
                          <a:noFill/>
                          <a:miter lim="127000"/>
                        </a:ln>
                        <a:effectLst/>
                      </wps:spPr>
                      <wps:bodyPr tIns="72000" bIns="0"/>
                    </wps:wsp>
                    <wps:wsp>
                      <wps:cNvPr id="201" name="Shape 201"/>
                      <wps:cNvSpPr/>
                      <wps:spPr>
                        <a:xfrm>
                          <a:off x="714380" y="1125258"/>
                          <a:ext cx="18987" cy="54343"/>
                        </a:xfrm>
                        <a:custGeom>
                          <a:avLst/>
                          <a:gdLst/>
                          <a:ahLst/>
                          <a:cxnLst/>
                          <a:rect l="0" t="0" r="0" b="0"/>
                          <a:pathLst>
                            <a:path w="18987" h="54343">
                              <a:moveTo>
                                <a:pt x="0" y="0"/>
                              </a:moveTo>
                              <a:lnTo>
                                <a:pt x="9525" y="0"/>
                              </a:lnTo>
                              <a:lnTo>
                                <a:pt x="9525" y="20257"/>
                              </a:lnTo>
                              <a:lnTo>
                                <a:pt x="9906" y="20257"/>
                              </a:lnTo>
                              <a:lnTo>
                                <a:pt x="12065" y="17094"/>
                              </a:lnTo>
                              <a:cubicBezTo>
                                <a:pt x="12954" y="15977"/>
                                <a:pt x="14097" y="15011"/>
                                <a:pt x="15621" y="14211"/>
                              </a:cubicBezTo>
                              <a:lnTo>
                                <a:pt x="18987" y="13531"/>
                              </a:lnTo>
                              <a:lnTo>
                                <a:pt x="18987" y="20886"/>
                              </a:lnTo>
                              <a:lnTo>
                                <a:pt x="18923" y="20866"/>
                              </a:lnTo>
                              <a:cubicBezTo>
                                <a:pt x="16891" y="20866"/>
                                <a:pt x="15113" y="21399"/>
                                <a:pt x="13716" y="22479"/>
                              </a:cubicBezTo>
                              <a:cubicBezTo>
                                <a:pt x="12192" y="23546"/>
                                <a:pt x="11176" y="25057"/>
                                <a:pt x="10414" y="27000"/>
                              </a:cubicBezTo>
                              <a:cubicBezTo>
                                <a:pt x="9652" y="28931"/>
                                <a:pt x="9398" y="31217"/>
                                <a:pt x="9398" y="33846"/>
                              </a:cubicBezTo>
                              <a:cubicBezTo>
                                <a:pt x="9398" y="36474"/>
                                <a:pt x="9652" y="38773"/>
                                <a:pt x="10414" y="40742"/>
                              </a:cubicBezTo>
                              <a:cubicBezTo>
                                <a:pt x="11176" y="42723"/>
                                <a:pt x="12319" y="44260"/>
                                <a:pt x="13716" y="45364"/>
                              </a:cubicBezTo>
                              <a:cubicBezTo>
                                <a:pt x="15113" y="46457"/>
                                <a:pt x="16891" y="47015"/>
                                <a:pt x="18923" y="47015"/>
                              </a:cubicBezTo>
                              <a:lnTo>
                                <a:pt x="18987" y="46995"/>
                              </a:lnTo>
                              <a:lnTo>
                                <a:pt x="18987" y="54343"/>
                              </a:lnTo>
                              <a:lnTo>
                                <a:pt x="15748" y="53696"/>
                              </a:lnTo>
                              <a:cubicBezTo>
                                <a:pt x="14224" y="52921"/>
                                <a:pt x="12954" y="51994"/>
                                <a:pt x="12065" y="50889"/>
                              </a:cubicBezTo>
                              <a:lnTo>
                                <a:pt x="9906" y="47752"/>
                              </a:lnTo>
                              <a:lnTo>
                                <a:pt x="9398" y="47752"/>
                              </a:lnTo>
                              <a:lnTo>
                                <a:pt x="9398" y="54153"/>
                              </a:lnTo>
                              <a:lnTo>
                                <a:pt x="0" y="54153"/>
                              </a:lnTo>
                              <a:lnTo>
                                <a:pt x="0" y="0"/>
                              </a:lnTo>
                              <a:close/>
                            </a:path>
                          </a:pathLst>
                        </a:custGeom>
                        <a:solidFill>
                          <a:srgbClr val="272828"/>
                        </a:solidFill>
                        <a:ln w="0" cap="flat">
                          <a:noFill/>
                          <a:miter lim="127000"/>
                        </a:ln>
                        <a:effectLst/>
                      </wps:spPr>
                      <wps:bodyPr tIns="72000" bIns="0"/>
                    </wps:wsp>
                    <wps:wsp>
                      <wps:cNvPr id="202" name="Shape 202"/>
                      <wps:cNvSpPr/>
                      <wps:spPr>
                        <a:xfrm>
                          <a:off x="626877" y="1122642"/>
                          <a:ext cx="11176" cy="10389"/>
                        </a:xfrm>
                        <a:custGeom>
                          <a:avLst/>
                          <a:gdLst/>
                          <a:ahLst/>
                          <a:cxnLst/>
                          <a:rect l="0" t="0" r="0" b="0"/>
                          <a:pathLst>
                            <a:path w="11176" h="10389">
                              <a:moveTo>
                                <a:pt x="5588" y="0"/>
                              </a:moveTo>
                              <a:cubicBezTo>
                                <a:pt x="7112" y="0"/>
                                <a:pt x="8382" y="508"/>
                                <a:pt x="9525" y="1537"/>
                              </a:cubicBezTo>
                              <a:cubicBezTo>
                                <a:pt x="10668" y="2553"/>
                                <a:pt x="11176" y="3785"/>
                                <a:pt x="11176" y="5207"/>
                              </a:cubicBezTo>
                              <a:cubicBezTo>
                                <a:pt x="11176" y="6642"/>
                                <a:pt x="10668" y="7861"/>
                                <a:pt x="9525" y="8865"/>
                              </a:cubicBezTo>
                              <a:cubicBezTo>
                                <a:pt x="8382" y="9881"/>
                                <a:pt x="7112" y="10389"/>
                                <a:pt x="5588" y="10389"/>
                              </a:cubicBezTo>
                              <a:cubicBezTo>
                                <a:pt x="4064" y="10389"/>
                                <a:pt x="2794" y="9881"/>
                                <a:pt x="1651" y="8852"/>
                              </a:cubicBezTo>
                              <a:cubicBezTo>
                                <a:pt x="635" y="7836"/>
                                <a:pt x="0" y="6604"/>
                                <a:pt x="0" y="5182"/>
                              </a:cubicBezTo>
                              <a:cubicBezTo>
                                <a:pt x="0" y="3759"/>
                                <a:pt x="635" y="2540"/>
                                <a:pt x="1651" y="1524"/>
                              </a:cubicBezTo>
                              <a:cubicBezTo>
                                <a:pt x="2794" y="508"/>
                                <a:pt x="4064" y="0"/>
                                <a:pt x="5588" y="0"/>
                              </a:cubicBezTo>
                              <a:close/>
                            </a:path>
                          </a:pathLst>
                        </a:custGeom>
                        <a:solidFill>
                          <a:srgbClr val="272828"/>
                        </a:solidFill>
                        <a:ln w="0" cap="flat">
                          <a:noFill/>
                          <a:miter lim="127000"/>
                        </a:ln>
                        <a:effectLst/>
                      </wps:spPr>
                      <wps:bodyPr tIns="72000" bIns="0"/>
                    </wps:wsp>
                    <wps:wsp>
                      <wps:cNvPr id="203" name="Shape 203"/>
                      <wps:cNvSpPr/>
                      <wps:spPr>
                        <a:xfrm>
                          <a:off x="788421" y="1155437"/>
                          <a:ext cx="17399" cy="24786"/>
                        </a:xfrm>
                        <a:custGeom>
                          <a:avLst/>
                          <a:gdLst/>
                          <a:ahLst/>
                          <a:cxnLst/>
                          <a:rect l="0" t="0" r="0" b="0"/>
                          <a:pathLst>
                            <a:path w="17399" h="24786">
                              <a:moveTo>
                                <a:pt x="17399" y="0"/>
                              </a:moveTo>
                              <a:lnTo>
                                <a:pt x="17399" y="6512"/>
                              </a:lnTo>
                              <a:lnTo>
                                <a:pt x="16764" y="6600"/>
                              </a:lnTo>
                              <a:cubicBezTo>
                                <a:pt x="15367" y="6790"/>
                                <a:pt x="14097" y="7108"/>
                                <a:pt x="12954" y="7552"/>
                              </a:cubicBezTo>
                              <a:lnTo>
                                <a:pt x="10287" y="9394"/>
                              </a:lnTo>
                              <a:cubicBezTo>
                                <a:pt x="9652" y="10169"/>
                                <a:pt x="9271" y="11184"/>
                                <a:pt x="9271" y="12416"/>
                              </a:cubicBezTo>
                              <a:cubicBezTo>
                                <a:pt x="9271" y="14182"/>
                                <a:pt x="9906" y="15515"/>
                                <a:pt x="11176" y="16404"/>
                              </a:cubicBezTo>
                              <a:cubicBezTo>
                                <a:pt x="12446" y="17306"/>
                                <a:pt x="14097" y="17763"/>
                                <a:pt x="16129" y="17763"/>
                              </a:cubicBezTo>
                              <a:lnTo>
                                <a:pt x="17399" y="17467"/>
                              </a:lnTo>
                              <a:lnTo>
                                <a:pt x="17399" y="24189"/>
                              </a:lnTo>
                              <a:lnTo>
                                <a:pt x="13589" y="24786"/>
                              </a:lnTo>
                              <a:cubicBezTo>
                                <a:pt x="11049" y="24786"/>
                                <a:pt x="8763" y="24329"/>
                                <a:pt x="6731" y="23402"/>
                              </a:cubicBezTo>
                              <a:cubicBezTo>
                                <a:pt x="4699" y="22475"/>
                                <a:pt x="3048" y="21103"/>
                                <a:pt x="1778" y="19287"/>
                              </a:cubicBezTo>
                              <a:cubicBezTo>
                                <a:pt x="635" y="17471"/>
                                <a:pt x="0" y="15236"/>
                                <a:pt x="0" y="12581"/>
                              </a:cubicBezTo>
                              <a:cubicBezTo>
                                <a:pt x="0" y="10283"/>
                                <a:pt x="508" y="8391"/>
                                <a:pt x="1270" y="6892"/>
                              </a:cubicBezTo>
                              <a:cubicBezTo>
                                <a:pt x="2159" y="5393"/>
                                <a:pt x="3302" y="4200"/>
                                <a:pt x="4826" y="3298"/>
                              </a:cubicBezTo>
                              <a:cubicBezTo>
                                <a:pt x="6223" y="2396"/>
                                <a:pt x="7874" y="1710"/>
                                <a:pt x="9779" y="1240"/>
                              </a:cubicBezTo>
                              <a:cubicBezTo>
                                <a:pt x="11557" y="783"/>
                                <a:pt x="13462" y="440"/>
                                <a:pt x="15494" y="224"/>
                              </a:cubicBezTo>
                              <a:lnTo>
                                <a:pt x="17399" y="0"/>
                              </a:lnTo>
                              <a:close/>
                            </a:path>
                          </a:pathLst>
                        </a:custGeom>
                        <a:solidFill>
                          <a:srgbClr val="272828"/>
                        </a:solidFill>
                        <a:ln w="0" cap="flat">
                          <a:noFill/>
                          <a:miter lim="127000"/>
                        </a:ln>
                        <a:effectLst/>
                      </wps:spPr>
                      <wps:bodyPr tIns="72000" bIns="0"/>
                    </wps:wsp>
                    <wps:wsp>
                      <wps:cNvPr id="204" name="Shape 204"/>
                      <wps:cNvSpPr/>
                      <wps:spPr>
                        <a:xfrm>
                          <a:off x="789818" y="1138448"/>
                          <a:ext cx="16002" cy="12298"/>
                        </a:xfrm>
                        <a:custGeom>
                          <a:avLst/>
                          <a:gdLst/>
                          <a:ahLst/>
                          <a:cxnLst/>
                          <a:rect l="0" t="0" r="0" b="0"/>
                          <a:pathLst>
                            <a:path w="16002" h="12298">
                              <a:moveTo>
                                <a:pt x="16002" y="0"/>
                              </a:moveTo>
                              <a:lnTo>
                                <a:pt x="16002" y="7492"/>
                              </a:lnTo>
                              <a:lnTo>
                                <a:pt x="11684" y="8679"/>
                              </a:lnTo>
                              <a:cubicBezTo>
                                <a:pt x="10287" y="9695"/>
                                <a:pt x="9398" y="10901"/>
                                <a:pt x="8890" y="12298"/>
                              </a:cubicBezTo>
                              <a:lnTo>
                                <a:pt x="0" y="11028"/>
                              </a:lnTo>
                              <a:cubicBezTo>
                                <a:pt x="635" y="8565"/>
                                <a:pt x="1905" y="6495"/>
                                <a:pt x="3429" y="4831"/>
                              </a:cubicBezTo>
                              <a:cubicBezTo>
                                <a:pt x="5080" y="3167"/>
                                <a:pt x="7112" y="1910"/>
                                <a:pt x="9398" y="1072"/>
                              </a:cubicBezTo>
                              <a:lnTo>
                                <a:pt x="16002" y="0"/>
                              </a:lnTo>
                              <a:close/>
                            </a:path>
                          </a:pathLst>
                        </a:custGeom>
                        <a:solidFill>
                          <a:srgbClr val="272828"/>
                        </a:solidFill>
                        <a:ln w="0" cap="flat">
                          <a:noFill/>
                          <a:miter lim="127000"/>
                        </a:ln>
                        <a:effectLst/>
                      </wps:spPr>
                      <wps:bodyPr tIns="72000" bIns="0"/>
                    </wps:wsp>
                    <wps:wsp>
                      <wps:cNvPr id="205" name="Shape 205"/>
                      <wps:cNvSpPr/>
                      <wps:spPr>
                        <a:xfrm>
                          <a:off x="733367" y="1138263"/>
                          <a:ext cx="19240" cy="41859"/>
                        </a:xfrm>
                        <a:custGeom>
                          <a:avLst/>
                          <a:gdLst/>
                          <a:ahLst/>
                          <a:cxnLst/>
                          <a:rect l="0" t="0" r="0" b="0"/>
                          <a:pathLst>
                            <a:path w="19240" h="41859">
                              <a:moveTo>
                                <a:pt x="2603" y="0"/>
                              </a:moveTo>
                              <a:cubicBezTo>
                                <a:pt x="5651" y="0"/>
                                <a:pt x="8572" y="800"/>
                                <a:pt x="10985" y="2400"/>
                              </a:cubicBezTo>
                              <a:cubicBezTo>
                                <a:pt x="13525" y="3988"/>
                                <a:pt x="15557" y="6350"/>
                                <a:pt x="17081" y="9461"/>
                              </a:cubicBezTo>
                              <a:cubicBezTo>
                                <a:pt x="18605" y="12573"/>
                                <a:pt x="19240" y="16383"/>
                                <a:pt x="19240" y="20891"/>
                              </a:cubicBezTo>
                              <a:cubicBezTo>
                                <a:pt x="19240" y="25349"/>
                                <a:pt x="18605" y="29146"/>
                                <a:pt x="17081" y="32258"/>
                              </a:cubicBezTo>
                              <a:cubicBezTo>
                                <a:pt x="15684" y="35382"/>
                                <a:pt x="13652" y="37757"/>
                                <a:pt x="11113" y="39395"/>
                              </a:cubicBezTo>
                              <a:cubicBezTo>
                                <a:pt x="8572" y="41034"/>
                                <a:pt x="5778" y="41859"/>
                                <a:pt x="2603" y="41859"/>
                              </a:cubicBezTo>
                              <a:lnTo>
                                <a:pt x="0" y="41338"/>
                              </a:lnTo>
                              <a:lnTo>
                                <a:pt x="0" y="33990"/>
                              </a:lnTo>
                              <a:lnTo>
                                <a:pt x="5270" y="32296"/>
                              </a:lnTo>
                              <a:cubicBezTo>
                                <a:pt x="6667" y="31166"/>
                                <a:pt x="7683" y="29604"/>
                                <a:pt x="8445" y="27622"/>
                              </a:cubicBezTo>
                              <a:cubicBezTo>
                                <a:pt x="9207" y="25641"/>
                                <a:pt x="9588" y="23381"/>
                                <a:pt x="9588" y="20841"/>
                              </a:cubicBezTo>
                              <a:cubicBezTo>
                                <a:pt x="9588" y="18313"/>
                                <a:pt x="9207" y="16078"/>
                                <a:pt x="8445" y="14122"/>
                              </a:cubicBezTo>
                              <a:cubicBezTo>
                                <a:pt x="7683" y="12167"/>
                                <a:pt x="6667" y="10630"/>
                                <a:pt x="5270" y="9525"/>
                              </a:cubicBezTo>
                              <a:lnTo>
                                <a:pt x="0" y="7881"/>
                              </a:lnTo>
                              <a:lnTo>
                                <a:pt x="0" y="526"/>
                              </a:lnTo>
                              <a:lnTo>
                                <a:pt x="2603" y="0"/>
                              </a:lnTo>
                              <a:close/>
                            </a:path>
                          </a:pathLst>
                        </a:custGeom>
                        <a:solidFill>
                          <a:srgbClr val="272828"/>
                        </a:solidFill>
                        <a:ln w="0" cap="flat">
                          <a:noFill/>
                          <a:miter lim="127000"/>
                        </a:ln>
                        <a:effectLst/>
                      </wps:spPr>
                      <wps:bodyPr tIns="72000" bIns="0"/>
                    </wps:wsp>
                    <wps:wsp>
                      <wps:cNvPr id="206" name="Shape 206"/>
                      <wps:cNvSpPr/>
                      <wps:spPr>
                        <a:xfrm>
                          <a:off x="760862" y="1138212"/>
                          <a:ext cx="23114" cy="41199"/>
                        </a:xfrm>
                        <a:custGeom>
                          <a:avLst/>
                          <a:gdLst/>
                          <a:ahLst/>
                          <a:cxnLst/>
                          <a:rect l="0" t="0" r="0" b="0"/>
                          <a:pathLst>
                            <a:path w="23114" h="41199">
                              <a:moveTo>
                                <a:pt x="19685" y="0"/>
                              </a:moveTo>
                              <a:lnTo>
                                <a:pt x="21463" y="64"/>
                              </a:lnTo>
                              <a:lnTo>
                                <a:pt x="23114" y="267"/>
                              </a:lnTo>
                              <a:lnTo>
                                <a:pt x="23114" y="9068"/>
                              </a:lnTo>
                              <a:lnTo>
                                <a:pt x="21209" y="8687"/>
                              </a:lnTo>
                              <a:lnTo>
                                <a:pt x="18669" y="8522"/>
                              </a:lnTo>
                              <a:cubicBezTo>
                                <a:pt x="16891" y="8522"/>
                                <a:pt x="15367" y="8890"/>
                                <a:pt x="13970" y="9639"/>
                              </a:cubicBezTo>
                              <a:cubicBezTo>
                                <a:pt x="12573" y="10389"/>
                                <a:pt x="11557" y="11430"/>
                                <a:pt x="10795" y="12751"/>
                              </a:cubicBezTo>
                              <a:cubicBezTo>
                                <a:pt x="9906" y="14072"/>
                                <a:pt x="9525" y="15596"/>
                                <a:pt x="9525" y="17323"/>
                              </a:cubicBezTo>
                              <a:lnTo>
                                <a:pt x="9525" y="41199"/>
                              </a:lnTo>
                              <a:lnTo>
                                <a:pt x="0" y="41199"/>
                              </a:lnTo>
                              <a:lnTo>
                                <a:pt x="0" y="584"/>
                              </a:lnTo>
                              <a:lnTo>
                                <a:pt x="9271" y="584"/>
                              </a:lnTo>
                              <a:lnTo>
                                <a:pt x="9271" y="7353"/>
                              </a:lnTo>
                              <a:lnTo>
                                <a:pt x="9652" y="7353"/>
                              </a:lnTo>
                              <a:cubicBezTo>
                                <a:pt x="10414" y="5004"/>
                                <a:pt x="11684" y="3200"/>
                                <a:pt x="13462" y="1918"/>
                              </a:cubicBezTo>
                              <a:cubicBezTo>
                                <a:pt x="15367" y="648"/>
                                <a:pt x="17399" y="0"/>
                                <a:pt x="19685" y="0"/>
                              </a:cubicBezTo>
                              <a:close/>
                            </a:path>
                          </a:pathLst>
                        </a:custGeom>
                        <a:solidFill>
                          <a:srgbClr val="272828"/>
                        </a:solidFill>
                        <a:ln w="0" cap="flat">
                          <a:noFill/>
                          <a:miter lim="127000"/>
                        </a:ln>
                        <a:effectLst/>
                      </wps:spPr>
                      <wps:bodyPr tIns="72000" bIns="0"/>
                    </wps:wsp>
                    <wps:wsp>
                      <wps:cNvPr id="207" name="Shape 207"/>
                      <wps:cNvSpPr/>
                      <wps:spPr>
                        <a:xfrm>
                          <a:off x="805820" y="1138263"/>
                          <a:ext cx="17653" cy="41363"/>
                        </a:xfrm>
                        <a:custGeom>
                          <a:avLst/>
                          <a:gdLst/>
                          <a:ahLst/>
                          <a:cxnLst/>
                          <a:rect l="0" t="0" r="0" b="0"/>
                          <a:pathLst>
                            <a:path w="17653" h="41363">
                              <a:moveTo>
                                <a:pt x="1143" y="0"/>
                              </a:moveTo>
                              <a:cubicBezTo>
                                <a:pt x="3175" y="0"/>
                                <a:pt x="5080" y="229"/>
                                <a:pt x="6985" y="699"/>
                              </a:cubicBezTo>
                              <a:cubicBezTo>
                                <a:pt x="9017" y="1156"/>
                                <a:pt x="10795" y="1905"/>
                                <a:pt x="12319" y="2959"/>
                              </a:cubicBezTo>
                              <a:cubicBezTo>
                                <a:pt x="13970" y="4000"/>
                                <a:pt x="15240" y="5423"/>
                                <a:pt x="16256" y="7226"/>
                              </a:cubicBezTo>
                              <a:cubicBezTo>
                                <a:pt x="17145" y="9017"/>
                                <a:pt x="17653" y="11265"/>
                                <a:pt x="17653" y="13970"/>
                              </a:cubicBezTo>
                              <a:lnTo>
                                <a:pt x="17653" y="41148"/>
                              </a:lnTo>
                              <a:lnTo>
                                <a:pt x="8509" y="41148"/>
                              </a:lnTo>
                              <a:lnTo>
                                <a:pt x="8509" y="35573"/>
                              </a:lnTo>
                              <a:lnTo>
                                <a:pt x="8128" y="35573"/>
                              </a:lnTo>
                              <a:lnTo>
                                <a:pt x="5715" y="38722"/>
                              </a:lnTo>
                              <a:cubicBezTo>
                                <a:pt x="4699" y="39700"/>
                                <a:pt x="3302" y="40488"/>
                                <a:pt x="1778" y="41084"/>
                              </a:cubicBezTo>
                              <a:lnTo>
                                <a:pt x="0" y="41363"/>
                              </a:lnTo>
                              <a:lnTo>
                                <a:pt x="0" y="34641"/>
                              </a:lnTo>
                              <a:lnTo>
                                <a:pt x="3683" y="33782"/>
                              </a:lnTo>
                              <a:cubicBezTo>
                                <a:pt x="5080" y="33020"/>
                                <a:pt x="6223" y="32004"/>
                                <a:pt x="6985" y="30734"/>
                              </a:cubicBezTo>
                              <a:cubicBezTo>
                                <a:pt x="7747" y="29464"/>
                                <a:pt x="8128" y="28080"/>
                                <a:pt x="8128" y="26581"/>
                              </a:cubicBezTo>
                              <a:lnTo>
                                <a:pt x="8128" y="21793"/>
                              </a:lnTo>
                              <a:lnTo>
                                <a:pt x="6604" y="22479"/>
                              </a:lnTo>
                              <a:lnTo>
                                <a:pt x="4191" y="23038"/>
                              </a:lnTo>
                              <a:lnTo>
                                <a:pt x="1651" y="23457"/>
                              </a:lnTo>
                              <a:lnTo>
                                <a:pt x="0" y="23686"/>
                              </a:lnTo>
                              <a:lnTo>
                                <a:pt x="0" y="17175"/>
                              </a:lnTo>
                              <a:lnTo>
                                <a:pt x="3810" y="16726"/>
                              </a:lnTo>
                              <a:cubicBezTo>
                                <a:pt x="5334" y="16523"/>
                                <a:pt x="6477" y="16205"/>
                                <a:pt x="7112" y="15773"/>
                              </a:cubicBezTo>
                              <a:lnTo>
                                <a:pt x="8128" y="13754"/>
                              </a:lnTo>
                              <a:lnTo>
                                <a:pt x="8128" y="13589"/>
                              </a:lnTo>
                              <a:cubicBezTo>
                                <a:pt x="8128" y="11608"/>
                                <a:pt x="7493" y="10058"/>
                                <a:pt x="6350" y="8966"/>
                              </a:cubicBezTo>
                              <a:cubicBezTo>
                                <a:pt x="5207" y="7874"/>
                                <a:pt x="3429" y="7328"/>
                                <a:pt x="1270" y="7328"/>
                              </a:cubicBezTo>
                              <a:lnTo>
                                <a:pt x="0" y="7677"/>
                              </a:lnTo>
                              <a:lnTo>
                                <a:pt x="0" y="186"/>
                              </a:lnTo>
                              <a:lnTo>
                                <a:pt x="1143" y="0"/>
                              </a:lnTo>
                              <a:close/>
                            </a:path>
                          </a:pathLst>
                        </a:custGeom>
                        <a:solidFill>
                          <a:srgbClr val="272828"/>
                        </a:solidFill>
                        <a:ln w="0" cap="flat">
                          <a:noFill/>
                          <a:miter lim="127000"/>
                        </a:ln>
                        <a:effectLst/>
                      </wps:spPr>
                      <wps:bodyPr tIns="72000" bIns="0"/>
                    </wps:wsp>
                  </wpg:wgp>
                </a:graphicData>
              </a:graphic>
            </wp:inline>
          </w:drawing>
        </mc:Choice>
        <mc:Fallback>
          <w:pict>
            <v:group w14:anchorId="36F4C6CF" id="Group 3990" o:spid="_x0000_s1026" style="width:139.5pt;height:136.5pt;mso-position-horizontal-relative:char;mso-position-vertical-relative:line" coordsize="11738,11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">
              <v:shape id="Shape 108" o:spid="_x0000_s1027" style="position:absolute;width:5166;height:4799;visibility:visible;mso-wrap-style:square;v-text-anchor:top" coordsize="516636,479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" path="m248285,330c255143,,262128,13,268986,356r2159,114c274955,597,278638,952,282448,1257v4318,356,8636,940,12954,1537c299720,3391,304038,4140,308229,4991v9652,1880,19050,4331,28448,7290c353949,17780,370459,25006,386207,33972v11557,6579,22479,14009,32893,22289c427863,63259,436245,70828,444119,78918v8001,8356,15494,17221,22352,26581c474091,115735,480822,126492,486664,137719v6985,13233,12827,26975,17399,41211c506222,185610,508127,192380,509778,199225v1397,5651,2413,11328,3429,17056c513842,220218,514350,224168,514858,228117v254,2083,381,4179,635,6274c515747,236995,516001,239598,516128,242202r127,863c516382,248285,516636,253492,516636,258724r,217843l516636,478955r-889,940l513715,479920r-141986,l369570,479857r-635,-572l368808,478422r,-2401l368808,264058r,-6743c368681,236106,362839,216535,351409,198730,338582,178930,321183,164617,299339,155740v-7366,-3048,-15113,-5156,-23114,-6464c269875,148247,263525,147752,257175,147828v-29337,330,-56642,12065,-76962,32258c167005,193357,157607,209017,152273,227025v-1524,5004,-2667,10097,-3429,15266c148082,247980,147701,253682,147701,259423r,111861l147701,476834r-127,2388l146939,479882r-889,38l144526,479920r-141478,l635,479869,,479171r,-2388l,397129,,359042,,262852v,-4788,,-9576,127,-14364c254,244869,635,241249,889,237642v127,-2108,254,-4191,508,-6286c1651,228244,2159,225158,2540,222072v381,-2934,889,-5867,1397,-8801c4826,208699,5715,204152,6731,199644v1905,-7912,4064,-15710,6604,-23406c17145,165087,21590,154241,26797,143713v7366,-14872,16129,-28880,26162,-42062c60579,91719,68834,82410,77724,73660,90297,61404,104013,50546,118745,41046v11430,-7353,23368,-13728,35814,-19177c165608,16993,177038,12929,188722,9677v8382,-2349,16891,-4254,25400,-5740c218567,3162,223012,2502,227457,1956v3810,-470,7493,-788,11303,-1080c241935,622,245110,470,248285,330xe" fillcolor="#272828" stroked="f" strokeweight="0">
                <v:stroke miterlimit="83231f" joinstyle="miter"/>
                <v:path arrowok="t" textboxrect="0,0,516636,479920"/>
              </v:shape>
              <v:shape id="Shape 109" o:spid="_x0000_s1028" style="position:absolute;left:2692;top:5990;width:420;height:857;visibility:visible;mso-wrap-style:square;v-text-anchor:top" coordsize="42037,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" path="m42037,r,19628l33909,22504v-2286,1943,-3937,4649,-5207,8116c27559,34087,27051,38125,27051,42735v,4547,508,8548,1651,12015c29972,58204,31623,60909,33909,62852r8128,2876l42037,85738v-8763,,-16256,-1791,-22479,-5385c13335,76771,8509,71755,5080,65316,1778,58877,,51410,,42901,,34353,1778,26860,5080,20422,8509,13983,13335,8979,19558,5385,25781,1791,33274,,42037,xe" fillcolor="#272828" stroked="f" strokeweight="0">
                <v:stroke miterlimit="83231f" joinstyle="miter"/>
                <v:path arrowok="t" textboxrect="0,0,42037,85738"/>
              </v:shape>
              <v:shape id="Shape 110" o:spid="_x0000_s1029" style="position:absolute;left:1784;top:5990;width:805;height:857;visibility:visible;mso-wrap-style:square;v-text-anchor:top" coordsize="80518,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" path="m41910,v7620,,14351,1397,20066,4166c67691,6947,72136,10871,75311,15938v3302,5068,4953,10999,5207,17819l55753,33757c55245,29502,53848,26162,51435,23749,49149,21336,45974,20129,42291,20129v-3175,,-5842,851,-8128,2566c31877,24409,30099,26937,28829,30264v-1270,3340,-1905,7455,-1905,12370c26924,47536,27559,51664,28829,55042v1270,3378,3048,5918,5334,7632c36449,64376,39116,65240,42291,65240v3556,,6604,-1169,9017,-3518c53848,59372,55245,56007,55753,51613r24765,c80264,58458,78486,64440,75311,69571v-3048,5118,-7493,9093,-13208,11925c56388,84328,49657,85738,41910,85738v-8763,,-16256,-1804,-22479,-5411c13081,76721,8382,71704,4953,65265,1651,58826,,51371,,42901,,34392,1651,26911,4953,20472,8382,14033,13208,9017,19431,5410,25654,1803,33147,,41910,xe" fillcolor="#272828" stroked="f" strokeweight="0">
                <v:stroke miterlimit="83231f" joinstyle="miter"/>
                <v:path arrowok="t" textboxrect="0,0,80518,85738"/>
              </v:shape>
              <v:shape id="Shape 111" o:spid="_x0000_s1030" style="position:absolute;left:902;top:5990;width:783;height:857;visibility:visible;mso-wrap-style:square;v-text-anchor:top" coordsize="78232,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" path="m38862,c50165,,58928,2362,65405,7061v6604,4712,10160,11176,10795,19393l51943,27102v-381,-2629,-1778,-4788,-3937,-6464c45720,18961,42799,18123,39370,18123v-3048,,-5715,609,-7874,1841c29337,21184,28321,22847,28321,24943v,1625,635,3022,2032,4216c31623,30353,34163,31305,37592,32029r16002,3023c61976,36639,68072,39268,72136,42951v4064,3683,6096,8548,6096,14605c78232,63259,76581,68212,73279,72428v-3429,4229,-8001,7493,-13716,9817c53848,84582,47244,85738,39751,85738v-11811,,-21209,-2439,-28067,-7328c4953,73520,1016,66967,,58750r26162,-648c26670,61125,28194,63436,30607,65024v2413,1587,5461,2375,9271,2375c43307,67399,45974,66777,48133,65507v2159,-1258,3175,-2934,3302,-5030c51308,56985,47879,54585,41275,53289l26797,50521c18415,49009,12319,46203,8128,42113,4064,38024,2032,32804,2159,26454,2032,20904,3556,16154,6604,12205,9525,8255,13843,5232,19304,3137,24892,1054,31369,,38862,xe" fillcolor="#272828" stroked="f" strokeweight="0">
                <v:stroke miterlimit="83231f" joinstyle="miter"/>
                <v:path arrowok="t" textboxrect="0,0,78232,85738"/>
              </v:shape>
              <v:shape id="Shape 112" o:spid="_x0000_s1031" style="position:absolute;top:5724;width:772;height:1108;visibility:visible;mso-wrap-style:square;v-text-anchor:top" coordsize="77216,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" path="m,l77216,r,21742l26797,21742r,22721l73279,44463r,21793l26797,66256r,22771l77216,89027r,21755l,110782,,xe" fillcolor="#272828" stroked="f" strokeweight="0">
                <v:stroke miterlimit="83231f" joinstyle="miter"/>
                <v:path arrowok="t" textboxrect="0,0,77216,110782"/>
              </v:shape>
              <v:shape id="Shape 113" o:spid="_x0000_s1032" style="position:absolute;left:4061;top:6333;width:379;height:513;visibility:visible;mso-wrap-style:square;v-text-anchor:top" coordsize="37910,5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" path="m37910,r,15663l36830,15832v-2540,406,-4699,1016,-6350,1841c28702,18499,27305,19578,26416,20886v-889,1321,-1397,2883,-1397,4687c25019,28316,26035,30399,27940,31847v2032,1447,4572,2159,7493,2159l37910,33453r,16299l37719,49855v-3048,978,-6477,1461,-10414,1461c21971,51316,17272,50427,13208,48636,9144,46858,5969,44153,3556,40533,1143,36901,,32355,,26868,,22258,762,18359,2413,15184,4064,12009,6350,9431,9144,7450,11938,5469,15240,3957,19050,2929,22733,1900,26670,1214,30861,846l37910,xe" fillcolor="#272828" stroked="f" strokeweight="0">
                <v:stroke miterlimit="83231f" joinstyle="miter"/>
                <v:path arrowok="t" textboxrect="0,0,37910,51316"/>
              </v:shape>
              <v:shape id="Shape 114" o:spid="_x0000_s1033" style="position:absolute;left:4091;top:5994;width:349;height:269;visibility:visible;mso-wrap-style:square;v-text-anchor:top" coordsize="34861,26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" path="m34861,r,18858l28448,20571v-2032,1512,-3429,3607,-4064,6274l,25982c762,20927,2667,16418,5588,12431,8636,8443,12827,5306,18034,3020l34861,xe" fillcolor="#272828" stroked="f" strokeweight="0">
                <v:stroke miterlimit="83231f" joinstyle="miter"/>
                <v:path arrowok="t" textboxrect="0,0,34861,26845"/>
              </v:shape>
              <v:shape id="Shape 115" o:spid="_x0000_s1034" style="position:absolute;left:3112;top:5990;width:421;height:857;visibility:visible;mso-wrap-style:square;v-text-anchor:top" coordsize="42037,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" path="m,c8763,,16256,1791,22479,5385v6223,3594,11049,8598,14478,15037c40259,26860,42037,34353,42037,42901v,8509,-1778,15976,-5080,22415c33528,71755,28702,76771,22479,80353,16256,83947,8763,85738,,85738l,65728r127,45c3302,65773,5969,64808,8255,62852v2159,-1943,3810,-4648,5080,-8102c14478,51283,14986,47282,14986,42735v,-4610,-508,-8648,-1651,-12115c12065,27153,10414,24447,8255,22504,5969,20561,3302,19583,127,19583l,19628,,xe" fillcolor="#272828" stroked="f" strokeweight="0">
                <v:stroke miterlimit="83231f" joinstyle="miter"/>
                <v:path arrowok="t" textboxrect="0,0,42037,85738"/>
              </v:shape>
              <v:shape id="Shape 4100" o:spid="_x0000_s1035" style="position:absolute;left:3667;top:5724;width:266;height:1108;visibility:visible;mso-wrap-style:square;v-text-anchor:top" coordsize="26543,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" path="m,l26543,r,110782l,110782,,e" fillcolor="#272828" stroked="f" strokeweight="0">
                <v:stroke miterlimit="83231f" joinstyle="miter"/>
                <v:path arrowok="t" textboxrect="0,0,26543,110782"/>
              </v:shape>
              <v:shape id="Shape 117" o:spid="_x0000_s1036" style="position:absolute;left:7294;top:6001;width:412;height:1142;visibility:visible;mso-wrap-style:square;v-text-anchor:top" coordsize="41148,114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" path="m,l26162,r,14237l26924,14237v1143,-2528,2667,-4966,4699,-7303c33528,4585,36195,2667,39243,1168l41148,790r,18793c37973,19583,35179,20472,32893,22238v-2286,1765,-3937,4292,-5207,7569c26543,33096,25908,37008,25908,41554v,4471,635,8357,1778,11684c28956,56553,30607,59118,32893,60935v2286,1828,5080,2743,8255,2743l41148,82534r-1651,-314c36449,80861,33782,79057,31750,76810,29718,74574,28067,72187,26924,69621r-508,l26416,114249,,114249,,xe" fillcolor="#272828" stroked="f" strokeweight="0">
                <v:stroke miterlimit="83231f" joinstyle="miter"/>
                <v:path arrowok="t" textboxrect="0,0,41148,114249"/>
              </v:shape>
              <v:shape id="Shape 118" o:spid="_x0000_s1037" style="position:absolute;left:6325;top:6001;width:800;height:842;visibility:visible;mso-wrap-style:square;v-text-anchor:top" coordsize="80010,8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" path="m,l26543,r,47765c26543,52273,27686,55829,30099,58420v2286,2604,5461,3899,9525,3899c42291,62319,44704,61735,46736,60566v2159,-1181,3810,-2895,5080,-5143c53086,53175,53594,50432,53594,47231l53594,,80010,r,83096l54864,83096r,-15481l53975,67615v-1778,5092,-4953,9118,-9398,12090c40132,82690,34798,84176,28575,84176v-5588,,-10668,-1296,-14859,-3899c9398,77686,6096,74054,3683,69380,1270,64707,127,59233,,52959l,xe" fillcolor="#272828" stroked="f" strokeweight="0">
                <v:stroke miterlimit="83231f" joinstyle="miter"/>
                <v:path arrowok="t" textboxrect="0,0,80010,84176"/>
              </v:shape>
              <v:shape id="Shape 119" o:spid="_x0000_s1038" style="position:absolute;left:4440;top:5990;width:391;height:842;visibility:visible;mso-wrap-style:square;v-text-anchor:top" coordsize="39053,8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" path="m2350,c7557,,12510,622,16955,1867v4445,1244,8382,3048,11684,5410c31940,9639,34481,12535,36386,15964v1778,3429,2667,7340,2667,11735l39053,84176r-24892,l14161,72593r-635,c12001,75413,10224,77788,7938,79731l,84009,,67710,5271,66535v2286,-1155,4191,-2743,5461,-4788c12129,59715,12890,57340,12890,54635r,-7899l10097,47815v-1016,331,-2159,635,-3429,928c5398,49035,4001,49276,2731,49492l,49920,,34257r4382,-526c7303,33249,9335,32537,10732,31623v1269,-927,1905,-2235,1905,-3924l12637,27432v,-2781,-889,-4928,-2794,-6439c7938,19482,5271,18720,2096,18720l,19280,,422,2350,xe" fillcolor="#272828" stroked="f" strokeweight="0">
                <v:stroke miterlimit="83231f" joinstyle="miter"/>
                <v:path arrowok="t" textboxrect="0,0,39053,84176"/>
              </v:shape>
              <v:shape id="Shape 120" o:spid="_x0000_s1039" style="position:absolute;left:5288;top:5709;width:901;height:1137;visibility:visible;mso-wrap-style:square;v-text-anchor:top" coordsize="90170,113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" path="m46228,v8636,,16002,1461,22352,4356c74930,7264,79883,11328,83312,16561v3556,5232,5334,11277,5461,18174l63119,34735v-381,-3963,-2032,-7062,-4826,-9284c55499,23241,51435,22123,46228,22123v-3429,,-6350,458,-8636,1359c35179,24384,33528,25616,32385,27191v-1143,1562,-1778,3365,-1778,5372c30480,34773,31115,36640,32385,38164v1397,1536,3302,2832,5715,3873c40513,43078,43434,43967,46736,44691r9525,2159c61849,48044,66675,49632,70866,51613v4191,1981,7747,4343,10541,7086c84328,61443,86487,64592,88011,68161v1397,3569,2159,7569,2159,12014c90170,87173,88392,93167,84963,98184v-3556,5016,-8509,8852,-15113,11519c63373,112370,55372,113703,46228,113703v-9271,,-17399,-1384,-24257,-4165c15113,106769,9779,102553,5842,96888,2032,91224,127,84061,,75413r25654,c25908,78981,26797,81953,28448,84341v1778,2375,4064,4178,7112,5410c38481,90970,41910,91580,45847,91580v3683,,6731,-483,9271,-1461c57658,89154,59563,87795,60960,86068v1397,-1727,2032,-3721,2159,-5956c62992,78029,62357,76225,61087,74740,59817,73241,57912,71946,55372,70841,52705,69736,49403,68720,45339,67780l33782,65075c24130,62878,16637,59322,11049,54394,5588,49467,2794,42812,2921,34404,2794,27559,4699,21552,8382,16396,12065,11240,17272,7214,23749,4331,30353,1448,37846,,46228,xe" fillcolor="#272828" stroked="f" strokeweight="0">
                <v:stroke miterlimit="83231f" joinstyle="miter"/>
                <v:path arrowok="t" textboxrect="0,0,90170,113703"/>
              </v:shape>
              <v:shape id="Shape 121" o:spid="_x0000_s1040" style="position:absolute;left:8237;top:5990;width:415;height:856;visibility:visible;mso-wrap-style:square;v-text-anchor:top" coordsize="41528,85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" path="m41275,r253,43l41528,19164r-7746,1905c31496,22390,29591,24168,28194,26429r-2034,7213l41528,33642r,15367l26035,49009r,699c26035,53099,26797,56070,28067,58610v1397,2540,3302,4522,5715,5919l41528,66403r,19218l19558,80569c13335,77127,8509,72212,5080,65811,1651,59411,,51791,,42951,,34366,1651,26860,5080,20422,8509,13983,13208,8979,19431,5385,25654,1791,32893,,41275,xe" fillcolor="#272828" stroked="f" strokeweight="0">
                <v:stroke miterlimit="83231f" joinstyle="miter"/>
                <v:path arrowok="t" textboxrect="0,0,41528,85621"/>
              </v:shape>
              <v:shape id="Shape 122" o:spid="_x0000_s1041" style="position:absolute;left:7706;top:5990;width:424;height:854;visibility:visible;mso-wrap-style:square;v-text-anchor:top" coordsize="42418,85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" path="m9398,v5715,,11176,1511,16129,4547c30607,7582,34671,12243,37719,18555v3175,6312,4699,14351,4699,24130c42418,52095,40894,59969,37973,66319,34925,72669,30988,77432,25908,80607,20955,83769,15367,85357,9144,85357l,83614,,64757v3302,,6096,-914,8255,-2743c10541,60198,12319,57633,13462,54318v1143,-3328,1778,-7214,1778,-11684c15240,38151,14605,34277,13462,31001,12319,27711,10541,25171,8382,23368,6096,21565,3302,20663,,20663l,1869,9398,xe" fillcolor="#272828" stroked="f" strokeweight="0">
                <v:stroke miterlimit="83231f" joinstyle="miter"/>
                <v:path arrowok="t" textboxrect="0,0,42418,85357"/>
              </v:shape>
              <v:shape id="Shape 123" o:spid="_x0000_s1042" style="position:absolute;left:8652;top:6572;width:396;height:275;visibility:visible;mso-wrap-style:square;v-text-anchor:top" coordsize="39625,27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" path="m15368,l39625,699c38609,6147,36450,10884,33021,14897v-3429,4026,-7874,7150,-13335,9360c14098,26479,7748,27584,509,27584l,27467,,8250r1017,246c3303,8496,5462,8166,7367,7518,9272,6871,10923,5918,12320,4648,13717,3391,14733,1842,15368,xe" fillcolor="#272828" stroked="f" strokeweight="0">
                <v:stroke miterlimit="83231f" joinstyle="miter"/>
                <v:path arrowok="t" textboxrect="0,0,39625,27584"/>
              </v:shape>
              <v:shape id="Shape 4101" o:spid="_x0000_s1043" style="position:absolute;left:9829;top:6001;width:264;height:831;visibility:visible;mso-wrap-style:square;v-text-anchor:top" coordsize="26416,83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" path="m,l26416,r,83096l,83096,,e" fillcolor="#272828" stroked="f" strokeweight="0">
                <v:stroke miterlimit="83231f" joinstyle="miter"/>
                <v:path arrowok="t" textboxrect="0,0,26416,83096"/>
              </v:shape>
              <v:shape id="Shape 125" o:spid="_x0000_s1044" style="position:absolute;left:8652;top:5991;width:400;height:489;visibility:visible;mso-wrap-style:square;v-text-anchor:top" coordsize="40006,48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" path="m,l15876,2713v4953,1841,9144,4572,12827,8178c32259,14498,35053,18943,36958,24214v2032,5283,3048,11341,3048,18148l40006,48966,,48966,,33599r15368,c15368,30792,14606,28290,13336,26081,12066,23884,10288,22169,8002,20924,5716,19680,3176,19058,255,19058l,19120,,xe" fillcolor="#272828" stroked="f" strokeweight="0">
                <v:stroke miterlimit="83231f" joinstyle="miter"/>
                <v:path arrowok="t" textboxrect="0,0,40006,48966"/>
              </v:shape>
              <v:shape id="Shape 126" o:spid="_x0000_s1045" style="position:absolute;left:10229;top:5990;width:420;height:857;visibility:visible;mso-wrap-style:square;v-text-anchor:top" coordsize="41974,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" path="m41910,r64,15l41974,19650r-8192,2854c31496,24447,29845,27153,28702,30620v-1143,3467,-1778,7505,-1778,12115c26924,47282,27559,51283,28702,54750v1143,3454,2794,6159,5080,8102l41974,65707r,20015l41910,85738v-8636,,-16129,-1791,-22479,-5385c13208,76771,8382,71755,5080,65316,1651,58877,,51410,,42901,,34353,1651,26860,5080,20422,8382,13983,13208,8979,19431,5385,25781,1791,33274,,41910,xe" fillcolor="#272828" stroked="f" strokeweight="0">
                <v:stroke miterlimit="83231f" joinstyle="miter"/>
                <v:path arrowok="t" textboxrect="0,0,41974,85738"/>
              </v:shape>
              <v:shape id="Shape 127" o:spid="_x0000_s1046" style="position:absolute;left:9187;top:5990;width:533;height:842;visibility:visible;mso-wrap-style:square;v-text-anchor:top" coordsize="53340,84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" path="m45974,v1270,,2540,76,3810,241c51054,406,52324,648,53340,978r,22987c52197,23533,50546,23190,48387,22936v-2032,-254,-3810,-381,-5334,-381c39878,22555,37084,23254,34544,24638v-2540,1384,-4445,3315,-5842,5791c27178,32893,26543,35789,26543,39103r,45123l,84226,,1130r25781,l25781,16281r889,c28194,10795,30607,6718,34036,4026,37465,1346,41402,,45974,xe" fillcolor="#272828" stroked="f" strokeweight="0">
                <v:stroke miterlimit="83231f" joinstyle="miter"/>
                <v:path arrowok="t" textboxrect="0,0,53340,84226"/>
              </v:shape>
              <v:shape id="Shape 128" o:spid="_x0000_s1047" style="position:absolute;left:9825;top:5651;width:272;height:253;visibility:visible;mso-wrap-style:square;v-text-anchor:top" coordsize="27178,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" path="m13589,v3810,,6985,1232,9652,3708c25781,6172,27178,9157,27178,12662v,3454,-1397,6426,-3937,8890c20574,24028,17399,25260,13589,25260v-3683,,-6858,-1232,-9525,-3708c1397,19088,,16104,,12598,,9144,1397,6172,4064,3708,6731,1232,9906,,13589,xe" fillcolor="#272828" stroked="f" strokeweight="0">
                <v:stroke miterlimit="83231f" joinstyle="miter"/>
                <v:path arrowok="t" textboxrect="0,0,27178,25260"/>
              </v:shape>
              <v:shape id="Shape 129" o:spid="_x0000_s1048" style="position:absolute;left:10649;top:5990;width:420;height:857;visibility:visible;mso-wrap-style:square;v-text-anchor:top" coordsize="41973,8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" path="m,l22415,5370v6350,3594,11049,8597,14478,15036c40322,26845,41973,34338,41973,42885v,8509,-1651,15977,-5080,22416c33464,71740,28765,76756,22415,80338l,85707,,65692r190,66c3365,65758,6032,64793,8191,62837v2159,-1943,3937,-4648,5080,-8103c14414,51267,15049,47267,15049,42720v,-4610,-635,-8648,-1778,-12116c12128,27137,10350,24432,8191,22489,6032,20546,3365,19568,190,19568l,19635,,xe" fillcolor="#272828" stroked="f" strokeweight="0">
                <v:stroke miterlimit="83231f" joinstyle="miter"/>
                <v:path arrowok="t" textboxrect="0,0,41973,85707"/>
              </v:shape>
              <v:shape id="Shape 130" o:spid="_x0000_s1049" style="position:absolute;left:11205;top:5990;width:533;height:842;visibility:visible;mso-wrap-style:square;v-text-anchor:top" coordsize="53340,84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" path="m45847,v1270,,2540,76,3810,241c50927,406,52197,648,53340,978r,22987c52070,23533,50419,23190,48387,22936v-2032,-254,-3937,-381,-5461,-381c39751,22555,36957,23254,34417,24638v-2413,1384,-4445,3315,-5842,5791c27178,32893,26416,35789,26416,39103r,45123l,84226,,1130r25654,l25654,16281r889,c28067,10795,30480,6718,33909,4026,37338,1346,41402,,45847,xe" fillcolor="#272828" stroked="f" strokeweight="0">
                <v:stroke miterlimit="83231f" joinstyle="miter"/>
                <v:path arrowok="t" textboxrect="0,0,53340,84226"/>
              </v:shape>
              <v:shape id="Shape 131" o:spid="_x0000_s1050" style="position:absolute;top:7835;width:424;height:854;visibility:visible;mso-wrap-style:square;v-text-anchor:top" coordsize="42418,8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" path="m33020,r9398,1869l42418,20663r,c39116,20663,36322,21577,34036,23368v-2286,1803,-3937,4356,-5207,7633c27686,34277,27178,38164,27178,42634v,4470,508,8369,1778,11684c30099,57633,31877,60198,34036,62027v2286,1816,5080,2730,8382,2730l42418,64757r,18866l33147,85369v-6096,,-11684,-1587,-16637,-4762c11430,77432,7493,72669,4445,66319,1524,59982,,52095,,42685,,32918,1524,24867,4572,18555,7747,12255,11811,7582,16764,4547,21844,1524,27305,,33020,xe" fillcolor="#272828" stroked="f" strokeweight="0">
                <v:stroke miterlimit="83231f" joinstyle="miter"/>
                <v:path arrowok="t" textboxrect="0,0,42418,85369"/>
              </v:shape>
              <v:shape id="Shape 132" o:spid="_x0000_s1051" style="position:absolute;left:971;top:7835;width:415;height:856;visibility:visible;mso-wrap-style:square;v-text-anchor:top" coordsize="41463,85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" path="m41148,r315,54l41463,19180r-7681,1889c31496,22390,29591,24181,28194,26429r-2037,7226l41463,33655r,15354l26035,49009r,712c26035,53111,26670,56071,28067,58611v1270,2552,3175,4521,5715,5930l41463,66389r,19217l19558,80582c13208,77140,8382,72212,5080,65811,1651,59411,,51791,,42951,,34379,1651,26861,5080,20422,8382,13983,13208,8979,19431,5385,25527,1803,32766,,41148,xe" fillcolor="#272828" stroked="f" strokeweight="0">
                <v:stroke miterlimit="83231f" joinstyle="miter"/>
                <v:path arrowok="t" textboxrect="0,0,41463,85606"/>
              </v:shape>
              <v:shape id="Shape 133" o:spid="_x0000_s1052" style="position:absolute;left:424;top:7569;width:411;height:1108;visibility:visible;mso-wrap-style:square;v-text-anchor:top" coordsize="41148,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" path="m14732,l41148,r,110782l14986,110782r,-13475l14097,97307v-1016,2566,-2667,4966,-4699,7201c7366,106743,4699,108547,1651,109918l,110230,,91364,8128,88633v2286,-1828,4064,-4394,5334,-7709c14605,77610,15240,73711,15240,69240v,-4546,-508,-8458,-1778,-11734c12192,54216,10541,51689,8255,49924l,47269,,28476r1905,378c4953,30353,7493,32271,9525,34620v2032,2337,3556,4775,4572,7303l14732,41923,14732,xe" fillcolor="#272828" stroked="f" strokeweight="0">
                <v:stroke miterlimit="83231f" joinstyle="miter"/>
                <v:path arrowok="t" textboxrect="0,0,41148,110782"/>
              </v:shape>
              <v:shape id="Shape 134" o:spid="_x0000_s1053" style="position:absolute;left:1386;top:8417;width:397;height:275;visibility:visible;mso-wrap-style:square;v-text-anchor:top" coordsize="39690,27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" path="m15433,l39690,711c38674,6147,36515,10884,33086,14910v-3429,4013,-7874,7137,-13462,9347c14163,26479,7813,27584,574,27584l,27453,,8236r1082,260c3368,8496,5527,8166,7432,7518,9337,6871,10988,5918,12385,4648,13655,3391,14671,1841,15433,xe" fillcolor="#272828" stroked="f" strokeweight="0">
                <v:stroke miterlimit="83231f" joinstyle="miter"/>
                <v:path arrowok="t" textboxrect="0,0,39690,27584"/>
              </v:shape>
              <v:shape id="Shape 135" o:spid="_x0000_s1054" style="position:absolute;left:1386;top:7836;width:399;height:489;visibility:visible;mso-wrap-style:square;v-text-anchor:top" coordsize="39944,4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" path="m,l15941,2715v4953,1842,9144,4559,12700,8166c32197,14488,34991,18933,37023,24216v1905,5283,2921,11329,2921,18148l39944,48956,,48956,,33601r15306,c15306,30782,14671,28280,13401,26083,12004,23873,10226,22159,8067,20914,5781,19670,3241,19047,320,19047l,19126,,xe" fillcolor="#272828" stroked="f" strokeweight="0">
                <v:stroke miterlimit="83231f" joinstyle="miter"/>
                <v:path arrowok="t" textboxrect="0,0,39944,48956"/>
              </v:shape>
              <v:shape id="Shape 136" o:spid="_x0000_s1055" style="position:absolute;left:3128;top:7835;width:415;height:856;visibility:visible;mso-wrap-style:square;v-text-anchor:top" coordsize="41526,85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" path="m41148,r378,64l41526,19164r-7744,1905c31496,22390,29591,24181,28194,26429r-2037,7226l41526,33655r,15354l26035,49009r,712c26035,53111,26670,56071,28067,58611v1270,2552,3175,4521,5715,5930l41526,66405r,19216l19558,80582c13208,77140,8382,72212,5080,65811,1651,59411,,51791,,42951,,34379,1651,26861,5080,20422,8509,13983,13208,8979,19431,5385,25527,1803,32893,,41148,xe" fillcolor="#272828" stroked="f" strokeweight="0">
                <v:stroke miterlimit="83231f" joinstyle="miter"/>
                <v:path arrowok="t" textboxrect="0,0,41526,85621"/>
              </v:shape>
              <v:shape id="Shape 137" o:spid="_x0000_s1056" style="position:absolute;left:2213;top:7569;width:936;height:1108;visibility:visible;mso-wrap-style:square;v-text-anchor:top" coordsize="93599,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" path="m,l93599,r,21742l59944,21742r,89040l33655,110782r,-89040l,21742,,xe" fillcolor="#272828" stroked="f" strokeweight="0">
                <v:stroke miterlimit="83231f" joinstyle="miter"/>
                <v:path arrowok="t" textboxrect="0,0,93599,110782"/>
              </v:shape>
              <v:shape id="Shape 138" o:spid="_x0000_s1057" style="position:absolute;left:3543;top:8417;width:396;height:275;visibility:visible;mso-wrap-style:square;v-text-anchor:top" coordsize="39627,27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" path="m15370,l39627,711c38611,6147,36452,10884,33023,14910v-3429,4013,-7874,7137,-13335,9347c14100,26479,7750,27584,511,27584l,27467,,8251r1019,245c3305,8496,5464,8166,7369,7518,9274,6871,10925,5918,12322,4648,13719,3391,14735,1841,15370,xe" fillcolor="#272828" stroked="f" strokeweight="0">
                <v:stroke miterlimit="83231f" joinstyle="miter"/>
                <v:path arrowok="t" textboxrect="0,0,39627,27584"/>
              </v:shape>
              <v:shape id="Shape 139" o:spid="_x0000_s1058" style="position:absolute;left:3543;top:7836;width:399;height:489;visibility:visible;mso-wrap-style:square;v-text-anchor:top" coordsize="39881,4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" path="m,l15878,2704v4953,1842,9144,4559,12700,8166c32134,14477,34928,18922,36960,24205v2032,5284,2921,11329,2921,18149l39881,48945,,48945,,33591r15370,c15243,30771,14608,28269,13338,26072,12068,23862,10290,22148,8004,20903,5718,19659,3178,19036,257,19036l,19100,,xe" fillcolor="#272828" stroked="f" strokeweight="0">
                <v:stroke miterlimit="83231f" joinstyle="miter"/>
                <v:path arrowok="t" textboxrect="0,0,39881,48945"/>
              </v:shape>
              <v:shape id="Shape 140" o:spid="_x0000_s1059" style="position:absolute;left:5922;top:7835;width:419;height:858;visibility:visible;mso-wrap-style:square;v-text-anchor:top" coordsize="41974,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" path="m41910,r64,15l41974,19650r-8192,2854c31496,24460,29845,27165,28702,30620v-1143,3467,-1778,7505,-1778,12116c26924,47282,27559,51283,28702,54750v1143,3454,2794,6159,5080,8115l41974,65720r,20003l41910,85738v-8636,,-16129,-1791,-22479,-5372c13208,76771,8382,71755,5080,65329,1651,58890,,51410,,42901,,34354,1651,26861,5080,20422,8382,13983,13208,8979,19431,5385,25781,1803,33274,,41910,xe" fillcolor="#272828" stroked="f" strokeweight="0">
                <v:stroke miterlimit="83231f" joinstyle="miter"/>
                <v:path arrowok="t" textboxrect="0,0,41974,85738"/>
              </v:shape>
              <v:shape id="Shape 141" o:spid="_x0000_s1060" style="position:absolute;left:4987;top:7835;width:802;height:842;visibility:visible;mso-wrap-style:square;v-text-anchor:top" coordsize="80264,8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" path="m51308,v5842,,10922,1308,15240,3924c70866,6540,74295,10185,76708,14859v2286,4661,3556,10122,3429,16358l80137,84176r-26416,l53721,36411v,-4610,-1143,-8217,-3429,-10821c47879,23000,44577,21692,40386,21692v-2667,,-5207,609,-7239,1816c30988,24714,29337,26441,28194,28677v-1143,2235,-1651,4940,-1651,8115l26543,84176,,84176,,1092r25146,l25146,16345r1016,c27940,11252,31115,7264,35560,4356,40005,1461,45212,,51308,xe" fillcolor="#272828" stroked="f" strokeweight="0">
                <v:stroke miterlimit="83231f" joinstyle="miter"/>
                <v:path arrowok="t" textboxrect="0,0,80264,84176"/>
              </v:shape>
              <v:shape id="Shape 142" o:spid="_x0000_s1061" style="position:absolute;left:4046;top:7835;width:805;height:858;visibility:visible;mso-wrap-style:square;v-text-anchor:top" coordsize="80518,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" path="m41910,v7747,,14351,1397,20066,4166c67691,6947,72263,10871,75438,15939v3175,5067,4953,11010,5080,17818l55880,33757c55372,29502,53848,26175,51562,23749,49149,21336,46101,20130,42291,20130v-3048,,-5715,850,-8001,2565c32004,24409,30099,26937,28829,30277v-1270,3327,-1905,7455,-1905,12357c26924,47536,27559,51676,28829,55042v1270,3378,3175,5918,5461,7632c36576,64389,39243,65240,42291,65240v3683,,6731,-1169,9144,-3518c53848,59385,55372,56007,55880,51613r24638,c80264,58458,78613,64452,75438,69571v-3175,5118,-7620,9093,-13208,11925c56515,84328,49784,85738,42037,85738v-8763,,-16256,-1804,-22606,-5411c13208,76733,8382,71704,5080,65265,1651,58826,,51371,,42901,,34392,1651,26911,5080,20485,8509,14046,13208,9017,19558,5410,25781,1803,33274,,41910,xe" fillcolor="#272828" stroked="f" strokeweight="0">
                <v:stroke miterlimit="83231f" joinstyle="miter"/>
                <v:path arrowok="t" textboxrect="0,0,80518,85738"/>
              </v:shape>
              <v:shape id="Shape 143" o:spid="_x0000_s1062" style="position:absolute;left:6341;top:7835;width:420;height:857;visibility:visible;mso-wrap-style:square;v-text-anchor:top" coordsize="41974,8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" path="m,l22415,5370v6350,3594,11050,8597,14478,15036c40323,26845,41974,34338,41974,42885v,8509,-1651,15990,-5081,22429c33465,71740,28765,76756,22415,80350l,85707,,65704r190,67c3365,65771,6032,64793,8192,62850v2159,-1956,3937,-4661,5079,-8115c14415,51267,15049,47267,15049,42720v,-4610,-634,-8648,-1778,-12115c12129,27150,10351,24445,8192,22489,6032,20546,3365,19568,190,19568l,19635,,xe" fillcolor="#272828" stroked="f" strokeweight="0">
                <v:stroke miterlimit="83231f" joinstyle="miter"/>
                <v:path arrowok="t" textboxrect="0,0,41974,85707"/>
              </v:shape>
              <v:shape id="Shape 144" o:spid="_x0000_s1063" style="position:absolute;left:7297;top:7835;width:420;height:858;visibility:visible;mso-wrap-style:square;v-text-anchor:top" coordsize="41974,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" path="m41910,r64,15l41974,19650r-8192,2854c31623,24460,29845,27165,28702,30620v-1143,3467,-1778,7505,-1778,12116c26924,47282,27559,51283,28702,54750v1143,3454,2921,6159,5080,8115l41974,65720r,20003l41910,85738v-8636,,-16129,-1791,-22479,-5372c13208,76771,8382,71755,5080,65329,1651,58890,,51410,,42901,,34354,1651,26861,5080,20422,8382,13983,13208,8979,19431,5385,25781,1803,33274,,41910,xe" fillcolor="#272828" stroked="f" strokeweight="0">
                <v:stroke miterlimit="83231f" joinstyle="miter"/>
                <v:path arrowok="t" textboxrect="0,0,41974,85738"/>
              </v:shape>
              <v:shape id="Shape 4102" o:spid="_x0000_s1064" style="position:absolute;left:6897;top:7569;width:264;height:1108;visibility:visible;mso-wrap-style:square;v-text-anchor:top" coordsize="26416,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" path="m,l26416,r,110782l,110782,,e" fillcolor="#272828" stroked="f" strokeweight="0">
                <v:stroke miterlimit="83231f" joinstyle="miter"/>
                <v:path arrowok="t" textboxrect="0,0,26416,110782"/>
              </v:shape>
              <v:shape id="Shape 146" o:spid="_x0000_s1065" style="position:absolute;left:8266;top:8738;width:402;height:261;visibility:visible;mso-wrap-style:square;v-text-anchor:top" coordsize="40196,26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" path="m25019,v508,1486,1397,2794,2667,3950c28956,5105,30607,6020,32766,6680v2032,673,4445,1003,7239,1003l40196,7629r,18254l39370,26022v-7874,,-14732,-1079,-20320,-3238c13462,20612,9017,17666,5842,13932,2540,10198,635,6032,,1410l25019,xe" fillcolor="#272828" stroked="f" strokeweight="0">
                <v:stroke miterlimit="83231f" joinstyle="miter"/>
                <v:path arrowok="t" textboxrect="0,0,40196,26022"/>
              </v:shape>
              <v:shape id="Shape 147" o:spid="_x0000_s1066" style="position:absolute;left:7717;top:7835;width:419;height:857;visibility:visible;mso-wrap-style:square;v-text-anchor:top" coordsize="41974,8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" path="m,l22415,5370v6350,3594,11176,8597,14478,15036c40322,26845,41974,34338,41974,42885v,8509,-1652,15990,-5081,22429c33591,71740,28765,76756,22415,80350l,85707,,65704r190,67c3365,65771,6032,64793,8191,62850v2160,-1956,3938,-4661,5080,-8115c14414,51267,15049,47267,15049,42720v,-4610,-635,-8648,-1778,-12115c12129,27150,10351,24445,8191,22489,6032,20546,3365,19568,190,19568l,19635,,xe" fillcolor="#272828" stroked="f" strokeweight="0">
                <v:stroke miterlimit="83231f" joinstyle="miter"/>
                <v:path arrowok="t" textboxrect="0,0,41974,85707"/>
              </v:shape>
              <v:shape id="Shape 148" o:spid="_x0000_s1067" style="position:absolute;left:8243;top:7835;width:425;height:830;visibility:visible;mso-wrap-style:square;v-text-anchor:top" coordsize="42482,83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" path="m33147,r9335,1878l42482,20683r-64,-20c39116,20663,36322,21577,34163,23368v-2286,1803,-4064,4343,-5207,7607c27813,34239,27178,38087,27178,42520v,4432,635,8242,1778,11417c30099,57112,31877,59550,34163,61239v2286,1690,4953,2540,8255,2540l42482,63748r,17811l33274,83033v-6096,,-11684,-1410,-16637,-4242c11557,75959,7620,71565,4572,65596,1524,59627,,51930,,42520,,32817,1524,24829,4699,18529,7747,12243,11811,7582,16891,4547,21971,1524,27305,,33147,xe" fillcolor="#272828" stroked="f" strokeweight="0">
                <v:stroke miterlimit="83231f" joinstyle="miter"/>
                <v:path arrowok="t" textboxrect="0,0,42482,83033"/>
              </v:shape>
              <v:shape id="Shape 149" o:spid="_x0000_s1068" style="position:absolute;left:9643;top:8178;width:378;height:513;visibility:visible;mso-wrap-style:square;v-text-anchor:top" coordsize="37846,5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" path="m37846,r,15659l36703,15832v-2413,394,-4572,1003,-6350,1829c28575,18499,27305,19566,26416,20887v-1016,1308,-1397,2870,-1397,4673c25019,28303,26035,30399,27940,31834v2032,1448,4445,2172,7493,2172l37846,33464r,16322l37719,49855v-3175,965,-6604,1461,-10414,1461c21971,51316,17272,50414,13208,48636,9144,46845,5842,44140,3556,40521,1143,36888,,32342,,26856,,22245,762,18347,2413,15172,4064,12009,6223,9431,9144,7437,11938,5456,15240,3957,18923,2929,22606,1900,26670,1201,30861,846l37846,xe" fillcolor="#272828" stroked="f" strokeweight="0">
                <v:stroke miterlimit="83231f" joinstyle="miter"/>
                <v:path arrowok="t" textboxrect="0,0,37846,51316"/>
              </v:shape>
              <v:shape id="Shape 4103" o:spid="_x0000_s1069" style="position:absolute;left:9249;top:7846;width:264;height:831;visibility:visible;mso-wrap-style:square;v-text-anchor:top" coordsize="26416,83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" path="m,l26416,r,83083l,83083,,e" fillcolor="#272828" stroked="f" strokeweight="0">
                <v:stroke miterlimit="83231f" joinstyle="miter"/>
                <v:path arrowok="t" textboxrect="0,0,26416,83083"/>
              </v:shape>
              <v:shape id="Shape 151" o:spid="_x0000_s1070" style="position:absolute;left:8668;top:7846;width:413;height:1151;visibility:visible;mso-wrap-style:square;v-text-anchor:top" coordsize="41338,115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" path="m14923,l41338,r,83401c41338,90221,39560,95999,36004,100749v-3555,4737,-8508,8344,-14858,10808l,115126,,96872,10859,93790v2920,-2096,4317,-5627,4317,-10605l15176,68580r-888,c13271,71145,11621,73431,9588,75451,7429,77470,4763,79058,1588,80213l,80467,,62656,11240,57061v2667,-3746,4064,-8953,4064,-15633c15304,36919,14668,33033,13399,29769,12256,26505,10477,23990,8191,22225l,19591,,785r1841,371c5016,2654,7557,4572,9588,6921v2033,2337,3556,4776,4572,7303l14923,14224,14923,xe" fillcolor="#272828" stroked="f" strokeweight="0">
                <v:stroke miterlimit="83231f" joinstyle="miter"/>
                <v:path arrowok="t" textboxrect="0,0,41338,115126"/>
              </v:shape>
              <v:shape id="Shape 152" o:spid="_x0000_s1071" style="position:absolute;left:9673;top:7839;width:348;height:269;visibility:visible;mso-wrap-style:square;v-text-anchor:top" coordsize="34798,2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" path="m34798,r,18858l28448,20580v-2159,1511,-3429,3607,-4064,6274l,25990c762,20936,2540,16427,5588,12439,8636,8452,12700,5315,18034,3029l34798,xe" fillcolor="#272828" stroked="f" strokeweight="0">
                <v:stroke miterlimit="83231f" joinstyle="miter"/>
                <v:path arrowok="t" textboxrect="0,0,34798,26854"/>
              </v:shape>
              <v:shape id="Shape 153" o:spid="_x0000_s1072" style="position:absolute;left:9245;top:7497;width:272;height:252;visibility:visible;mso-wrap-style:square;v-text-anchor:top" coordsize="27178,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" path="m13589,v3810,,6985,1232,9652,3708c25908,6172,27178,9157,27178,12662v,3454,-1270,6426,-3937,8890c20574,24028,17399,25260,13716,25260v-3810,,-6985,-1232,-9652,-3708c1397,19088,,16104,,12611,,9144,1397,6172,4064,3708,6731,1232,9906,,13589,xe" fillcolor="#272828" stroked="f" strokeweight="0">
                <v:stroke miterlimit="83231f" joinstyle="miter"/>
                <v:path arrowok="t" textboxrect="0,0,27178,25260"/>
              </v:shape>
              <v:shape id="Shape 154" o:spid="_x0000_s1073" style="position:absolute;left:10021;top:7835;width:391;height:842;visibility:visible;mso-wrap-style:square;v-text-anchor:top" coordsize="39116,8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" path="m2286,c7620,,12446,622,17018,1867v4445,1245,8255,3048,11684,5410c32004,9639,34544,12535,36322,15964v1905,3429,2794,7341,2794,11735l39116,84176r-24892,l14224,72593r-635,c12065,75413,10160,77788,7874,79743l,84055,,67733,5334,66535v2286,-1155,4064,-2743,5461,-4788c12192,59715,12827,57340,12827,54635r,-7899l10160,47828v-1143,318,-2286,623,-3556,915c5334,49035,4064,49289,2794,49505l,49928,,34270r4445,-539c7239,33249,9398,32537,10668,31623v1397,-914,2032,-2222,2032,-3924l12700,27432v,-2781,-1016,-4928,-2921,-6439c7874,19482,5334,18720,2032,18720l,19271,,413,2286,xe" fillcolor="#272828" stroked="f" strokeweight="0">
                <v:stroke miterlimit="83231f" joinstyle="miter"/>
                <v:path arrowok="t" textboxrect="0,0,39116,84176"/>
              </v:shape>
              <v:shape id="Shape 155" o:spid="_x0000_s1074" style="position:absolute;top:9680;width:414;height:856;visibility:visible;mso-wrap-style:square;v-text-anchor:top" coordsize="41463,85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" path="m41148,r315,53l41463,19167r-7681,1902c31496,22377,29591,24168,28194,26416r-2037,7226l41463,33642r,15367l26035,49009r,699c26035,53099,26670,56058,28067,58610v1270,2540,3175,4509,5715,5919l41463,66377r,19229l19558,80569c13208,77127,8382,72199,5080,65799,1651,59398,,51778,,42939,,34366,1651,26848,5080,20422,8509,13983,13208,8966,19431,5372,25527,1791,32766,,41148,xe" fillcolor="#272828" stroked="f" strokeweight="0">
                <v:stroke miterlimit="83231f" joinstyle="miter"/>
                <v:path arrowok="t" textboxrect="0,0,41463,85606"/>
              </v:shape>
              <v:shape id="Shape 156" o:spid="_x0000_s1075" style="position:absolute;left:414;top:10262;width:397;height:276;visibility:visible;mso-wrap-style:square;v-text-anchor:top" coordsize="39690,27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" path="m15433,l39690,711c38674,6160,36515,10884,33086,14910v-3429,4013,-7874,7137,-13335,9360c14163,26480,7813,27597,574,27597l,27465,,8236r1082,260c3368,8496,5527,8179,7432,7518,9337,6871,10988,5918,12385,4661,13655,3391,14671,1842,15433,xe" fillcolor="#272828" stroked="f" strokeweight="0">
                <v:stroke miterlimit="83231f" joinstyle="miter"/>
                <v:path arrowok="t" textboxrect="0,0,39690,27597"/>
              </v:shape>
              <v:shape id="Shape 157" o:spid="_x0000_s1076" style="position:absolute;left:414;top:9681;width:400;height:489;visibility:visible;mso-wrap-style:square;v-text-anchor:top" coordsize="39944,4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" path="m,l15941,2702v4953,1842,9144,4560,12700,8167c32197,14475,34991,18920,37023,24204v1905,5283,2921,11328,2921,18148l39944,48956,,48956,,33589r15306,c15306,30769,14671,28268,13401,26071,12004,23873,10226,22146,8067,20902,5781,19657,3241,19035,320,19035l,19114,,xe" fillcolor="#272828" stroked="f" strokeweight="0">
                <v:stroke miterlimit="83231f" joinstyle="miter"/>
                <v:path arrowok="t" textboxrect="0,0,39944,48956"/>
              </v:shape>
              <v:shape id="Shape 158" o:spid="_x0000_s1077" style="position:absolute;left:2414;top:9680;width:414;height:856;visibility:visible;mso-wrap-style:square;v-text-anchor:top" coordsize="41463,85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" path="m41148,r315,53l41463,19167r-7681,1902c31369,22377,29591,24168,28194,26416r-2037,7226l41463,33642r,15367l26035,49009r,699c26035,53099,26670,56058,28067,58610v1270,2540,3175,4509,5588,5919l41463,66407r,19199l19558,80569c13208,77127,8382,72199,5080,65799,1651,59398,,51778,,42939,,34366,1651,26848,5080,20422,8382,13983,13208,8966,19431,5372,25527,1791,32766,,41148,xe" fillcolor="#272828" stroked="f" strokeweight="0">
                <v:stroke miterlimit="83231f" joinstyle="miter"/>
                <v:path arrowok="t" textboxrect="0,0,41463,85606"/>
              </v:shape>
              <v:shape id="Shape 159" o:spid="_x0000_s1078" style="position:absolute;left:1266;top:9399;width:1021;height:1138;visibility:visible;mso-wrap-style:square;v-text-anchor:top" coordsize="102108,113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" path="m52959,v6350,,12319,914,17907,2756c76454,4597,81280,7188,85598,10541v4318,3353,7747,7341,10414,11963c98679,27115,100330,32182,100965,37706r-27051,c73279,35433,72390,33414,71120,31674,69977,29921,68580,28435,66802,27203,65024,25984,63119,25057,60833,24422v-2286,-635,-4699,-952,-7366,-952c48133,23470,43434,24778,39497,27368v-3810,2591,-6858,6376,-9017,11329c28321,43663,27305,49670,27305,56744v,7099,1016,13157,3048,18173c32385,79934,35433,83757,39370,86385v3810,2629,8509,3950,14097,3950c58420,90335,62484,89535,65913,87922v3429,-1600,6096,-3886,7747,-6845l76175,71234r-21819,l54356,51714r47752,l102108,66370v,9919,-2032,18415,-6223,25476c91694,98920,85852,104343,78613,108128v-7366,3784,-15875,5677,-25400,5677c42672,113805,33401,111519,25400,106934,17399,102362,11176,95821,6731,87325,2286,78842,,68745,,57061,,44983,2286,34696,7112,26175,11811,17666,18161,11176,26162,6706,34163,2235,43053,,52959,xe" fillcolor="#272828" stroked="f" strokeweight="0">
                <v:stroke miterlimit="83231f" joinstyle="miter"/>
                <v:path arrowok="t" textboxrect="0,0,102108,113805"/>
              </v:shape>
              <v:shape id="Shape 160" o:spid="_x0000_s1079" style="position:absolute;left:2828;top:10262;width:397;height:276;visibility:visible;mso-wrap-style:square;v-text-anchor:top" coordsize="39690,27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" path="m15433,l39690,711c38674,6160,36515,10884,33086,14910v-3429,4013,-7874,7137,-13462,9360c14163,26480,7813,27597,574,27597l,27465,,8267r955,229c3368,8496,5527,8179,7432,7518,9337,6871,10988,5918,12258,4661,13655,3391,14671,1842,15433,xe" fillcolor="#272828" stroked="f" strokeweight="0">
                <v:stroke miterlimit="83231f" joinstyle="miter"/>
                <v:path arrowok="t" textboxrect="0,0,39690,27597"/>
              </v:shape>
              <v:shape id="Shape 161" o:spid="_x0000_s1080" style="position:absolute;left:4805;top:10023;width:379;height:513;visibility:visible;mso-wrap-style:square;v-text-anchor:top" coordsize="37846,5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" path="m37846,r,15659l36703,15832v-2413,394,-4572,1003,-6350,1841c28575,18499,27305,19566,26416,20887v-889,1320,-1397,2870,-1397,4673c25019,28303,26035,30399,27940,31834v2032,1448,4445,2172,7493,2172l37846,33468r,16318l37719,49855v-3175,965,-6604,1461,-10414,1461c21971,51316,17272,50427,13208,48636,9144,46845,5842,44140,3556,40521,1143,36901,,32342,,26868,,22245,762,18359,2413,15184,4064,12009,6223,9431,9144,7450,11938,5456,15240,3957,18923,2929,22606,1900,26670,1202,30861,846l37846,xe" fillcolor="#272828" stroked="f" strokeweight="0">
                <v:stroke miterlimit="83231f" joinstyle="miter"/>
                <v:path arrowok="t" textboxrect="0,0,37846,51316"/>
              </v:shape>
              <v:shape id="Shape 162" o:spid="_x0000_s1081" style="position:absolute;left:4836;top:9684;width:348;height:269;visibility:visible;mso-wrap-style:square;v-text-anchor:top" coordsize="34798,26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" path="m34798,r,18847l28448,20569v-2159,1524,-3429,3607,-4064,6274l,25979c762,20937,2540,16416,5588,12428,8636,8453,12700,5303,18034,3017l34798,xe" fillcolor="#272828" stroked="f" strokeweight="0">
                <v:stroke miterlimit="83231f" joinstyle="miter"/>
                <v:path arrowok="t" textboxrect="0,0,34798,26843"/>
              </v:shape>
              <v:shape id="Shape 163" o:spid="_x0000_s1082" style="position:absolute;left:2828;top:9681;width:400;height:489;visibility:visible;mso-wrap-style:square;v-text-anchor:top" coordsize="39944,4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" path="m,l15941,2702v4953,1842,9144,4560,12700,8167c32197,14475,34991,18920,37023,24204v1905,5283,2921,11328,2921,18148l39944,48956,,48956,,33589r15306,c15306,30769,14671,28268,13401,26071,12004,23873,10226,22146,8067,20902,5781,19657,3241,19035,320,19035l,19114,,xe" fillcolor="#272828" stroked="f" strokeweight="0">
                <v:stroke miterlimit="83231f" joinstyle="miter"/>
                <v:path arrowok="t" textboxrect="0,0,39944,48956"/>
              </v:shape>
              <v:shape id="Shape 164" o:spid="_x0000_s1083" style="position:absolute;left:3327;top:9680;width:782;height:858;visibility:visible;mso-wrap-style:square;v-text-anchor:top" coordsize="78232,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" path="m38862,c50038,,58928,2349,65405,7061v6604,4699,10160,11163,10795,19380l51943,27102v-381,-2642,-1778,-4788,-3937,-6464c45720,18961,42799,18123,39370,18123v-3048,,-5715,609,-7874,1829c29337,21184,28321,22847,28321,24930v,1626,635,3035,2032,4216c31623,30340,34163,31293,37592,32017r16002,3035c61849,36640,68072,39268,72136,42939v4064,3683,6096,8547,6096,14617c78232,63246,76581,68212,73279,72428v-3429,4216,-8001,7493,-13716,9817c53848,84569,47244,85738,39751,85738v-11811,,-21209,-2451,-28067,-7341c4826,73520,1016,66967,,58738r26162,-648c26670,61125,28194,63424,30607,65011v2413,1588,5461,2388,9271,2388c43307,67399,45974,66764,48133,65507v2159,-1270,3175,-2947,3302,-5042c51308,56972,47879,54572,41275,53276l26797,50521c18415,49009,12192,46203,8128,42113,4064,38011,2032,32791,2159,26441,2032,20891,3556,16142,6604,12192,9525,8242,13843,5220,19304,3137,24892,1041,31369,,38862,xe" fillcolor="#272828" stroked="f" strokeweight="0">
                <v:stroke miterlimit="83231f" joinstyle="miter"/>
                <v:path arrowok="t" textboxrect="0,0,78232,85738"/>
              </v:shape>
              <v:shape id="Shape 165" o:spid="_x0000_s1084" style="position:absolute;left:4184;top:9492;width:540;height:1045;visibility:visible;mso-wrap-style:square;v-text-anchor:top" coordsize="53975,10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" path="m11049,l37465,r,19914l52451,19914r,19469l37465,39383r,37490c37465,78499,37719,79807,38227,80797r2286,2109c41529,83312,42799,83528,44196,83528r3175,-305l49911,82715r4064,19088c52705,102171,50927,102616,48641,103162v-2286,534,-5080,876,-8255,1029c34163,104470,28956,103746,24511,101994,20066,100254,16764,97511,14351,93802,12065,90094,10922,85420,11049,79794r,-40411l,39383,,19914r11049,l11049,xe" fillcolor="#272828" stroked="f" strokeweight="0">
                <v:stroke miterlimit="83231f" joinstyle="miter"/>
                <v:path arrowok="t" textboxrect="0,0,53975,104470"/>
              </v:shape>
              <v:shape id="Shape 166" o:spid="_x0000_s1085" style="position:absolute;left:4927;top:9364;width:257;height:224;visibility:visible;mso-wrap-style:square;v-text-anchor:top" coordsize="25654,2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" path="m18034,v2540,,4826,432,6731,1270l25654,1792r,14982l23876,15443v-1270,-838,-2667,-1270,-4191,-1270c17907,14173,16383,14884,15367,16307v-1143,1435,-1651,3454,-1651,6096l,22288c,14973,1778,9436,5207,5677,8636,1930,12954,38,18034,xe" fillcolor="#272828" stroked="f" strokeweight="0">
                <v:stroke miterlimit="83231f" joinstyle="miter"/>
                <v:path arrowok="t" textboxrect="0,0,25654,22403"/>
              </v:shape>
              <v:shape id="Shape 167" o:spid="_x0000_s1086" style="position:absolute;left:5704;top:9680;width:419;height:858;visibility:visible;mso-wrap-style:square;v-text-anchor:top" coordsize="41910,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" path="m41910,r,19628l33782,22504v-2286,1943,-3937,4649,-5080,8103c27432,34074,26924,38113,26924,42723v,4546,508,8547,1778,12014c29845,58204,31496,60909,33782,62852r8128,2876l41910,85738v-8763,,-16256,-1804,-22479,-5385c13208,76759,8382,71755,4953,65316,1651,58877,,51397,,42888,,34341,1651,26848,4953,20422,8382,13983,13208,8966,19431,5372,25654,1791,33147,,41910,xe" fillcolor="#272828" stroked="f" strokeweight="0">
                <v:stroke miterlimit="83231f" joinstyle="miter"/>
                <v:path arrowok="t" textboxrect="0,0,41910,85738"/>
              </v:shape>
              <v:shape id="Shape 168" o:spid="_x0000_s1087" style="position:absolute;left:5184;top:9680;width:391;height:842;visibility:visible;mso-wrap-style:square;v-text-anchor:top" coordsize="39116,84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" path="m2286,c7620,,12446,622,17018,1867v4445,1244,8255,3048,11684,5410c32004,9639,34544,12522,36322,15951v1905,3429,2794,7341,2794,11735l39116,84163r-24892,l14224,72593r-635,c12065,75400,10160,77775,7874,79731l,84042,,67725,5334,66535v2286,-1155,4064,-2756,5461,-4788c12192,59703,12827,57328,12827,54623r,-7887l10160,47815v-1143,318,-2286,635,-3556,915c5334,49022,4064,49276,2794,49492l,49915,,34257r4445,-539c7239,33236,9398,32537,10668,31610v1397,-914,2032,-2222,2032,-3924l12700,27419v,-2768,-1016,-4915,-2921,-6439c7874,19469,5334,18707,2032,18707l,19258,,412,2286,xe" fillcolor="#272828" stroked="f" strokeweight="0">
                <v:stroke miterlimit="83231f" joinstyle="miter"/>
                <v:path arrowok="t" textboxrect="0,0,39116,84163"/>
              </v:shape>
              <v:shape id="Shape 169" o:spid="_x0000_s1088" style="position:absolute;left:5184;top:9365;width:320;height:226;visibility:visible;mso-wrap-style:square;v-text-anchor:top" coordsize="32004,2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" path="m18542,l32004,165v,7239,-1778,12764,-5334,16574c23241,20549,19050,22466,14097,22504v-2794,26,-5080,-381,-6985,-1244c5207,20396,3556,19393,2159,18275l,16660,,1678,4191,4140c5715,5271,6985,6261,8255,7112v1270,851,2667,1270,4064,1270c14478,8344,16002,7582,17018,6083,18034,4585,18542,2553,18542,xe" fillcolor="#272828" stroked="f" strokeweight="0">
                <v:stroke miterlimit="83231f" joinstyle="miter"/>
                <v:path arrowok="t" textboxrect="0,0,32004,22530"/>
              </v:shape>
              <v:shape id="Shape 170" o:spid="_x0000_s1089" style="position:absolute;left:6123;top:9680;width:421;height:858;visibility:visible;mso-wrap-style:square;v-text-anchor:top" coordsize="42037,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" path="m,c8763,,16256,1791,22479,5372v6223,3594,11049,8611,14478,15050c40259,26848,42037,34341,42037,42888v,8509,-1778,15989,-5080,22428c33528,71755,28702,76759,22479,80353,16256,83934,8763,85738,,85738l,65728r127,45c3302,65773,5969,64795,8255,62852v2159,-1943,3810,-4648,5080,-8115c14478,51270,14986,47269,14986,42723v,-4610,-508,-8649,-1651,-12116c12065,27153,10414,24447,8255,22504,5969,20549,3302,19583,127,19583l,19628,,xe" fillcolor="#272828" stroked="f" strokeweight="0">
                <v:stroke miterlimit="83231f" joinstyle="miter"/>
                <v:path arrowok="t" textboxrect="0,0,42037,85738"/>
              </v:shape>
              <v:shape id="Shape 171" o:spid="_x0000_s1090" style="position:absolute;top:11252;width:195;height:542;visibility:visible;mso-wrap-style:square;v-text-anchor:top" coordsize="19558,54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" path="m,l19558,r,8360l18796,8204r-9017,l9779,27788r9017,l19558,27625r,8227l9779,35852r,18301l,54153,,xe" fillcolor="#272828" stroked="f" strokeweight="0">
                <v:stroke miterlimit="83231f" joinstyle="miter"/>
                <v:path arrowok="t" textboxrect="0,0,19558,54153"/>
              </v:shape>
              <v:shape id="Shape 172" o:spid="_x0000_s1091" style="position:absolute;left:450;top:11382;width:195;height:419;visibility:visible;mso-wrap-style:square;v-text-anchor:top" coordsize="19494,41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" path="m19494,r,7599l14097,9369v-1524,1207,-2540,2807,-3302,4826c10160,16215,9779,18475,9779,20952v,2476,381,4711,1016,6718c11557,29677,12573,31277,14097,32471r5397,1769l19494,41903,9144,39303c6350,37563,4064,35125,2413,31988,889,28838,,25181,,20977,,16786,889,13116,2413,9953,4064,6804,6350,4353,9144,2613l19494,xe" fillcolor="#272828" stroked="f" strokeweight="0">
                <v:stroke miterlimit="83231f" joinstyle="miter"/>
                <v:path arrowok="t" textboxrect="0,0,19494,41903"/>
              </v:shape>
              <v:shape id="Shape 173" o:spid="_x0000_s1092" style="position:absolute;left:195;top:11252;width:198;height:359;visibility:visible;mso-wrap-style:square;v-text-anchor:top" coordsize="19812,3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" path="m,l762,c4826,,8382,775,11163,2324v2934,1550,4966,3683,6490,6388c19050,11417,19812,14491,19812,17932v,3467,-762,6554,-2159,9246c16129,29883,13970,32004,11163,33541,8255,35077,4826,35852,635,35852r-635,l,27625,5207,26518v1651,-839,2794,-2007,3429,-3493c9398,21552,9779,19850,9779,17932v,-1930,-381,-3619,-1143,-5080c8001,11392,6731,10249,5207,9423l,8360,,xe" fillcolor="#272828" stroked="f" strokeweight="0">
                <v:stroke miterlimit="83231f" joinstyle="miter"/>
                <v:path arrowok="t" textboxrect="0,0,19812,35852"/>
              </v:shape>
              <v:shape id="Shape 4104" o:spid="_x0000_s1093" style="position:absolute;left:1115;top:11387;width:96;height:407;visibility:visible;mso-wrap-style:square;v-text-anchor:top" coordsize="9652,4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" path="m,l9652,r,40615l,40615,,e" fillcolor="#272828" stroked="f" strokeweight="0">
                <v:stroke miterlimit="83231f" joinstyle="miter"/>
                <v:path arrowok="t" textboxrect="0,0,9652,40615"/>
              </v:shape>
              <v:shape id="Shape 175" o:spid="_x0000_s1094" style="position:absolute;left:1571;top:11382;width:191;height:418;visibility:visible;mso-wrap-style:square;v-text-anchor:top" coordsize="19117,41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" path="m19117,r,7504l14224,8861v-1524,940,-2667,2172,-3556,3696l9658,16989r9459,l19117,23441r-9542,l10795,29270v889,1689,2032,2972,3556,3861l19117,34295r,7487l9144,39367c6223,37665,3937,35252,2413,32128,762,29004,,25308,,21066,,16888,762,13218,2413,10055,3937,6880,6223,4416,9017,2651l19117,xe" fillcolor="#272828" stroked="f" strokeweight="0">
                <v:stroke miterlimit="83231f" joinstyle="miter"/>
                <v:path arrowok="t" textboxrect="0,0,19117,41782"/>
              </v:shape>
              <v:shape id="Shape 176" o:spid="_x0000_s1095" style="position:absolute;left:645;top:11382;width:195;height:419;visibility:visible;mso-wrap-style:square;v-text-anchor:top" coordsize="19494,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" path="m64,c4000,,7429,876,10350,2629v2921,1740,5081,4191,6732,7340c18732,13132,19494,16802,19494,20993v,4204,-762,7861,-2412,11011c15431,35141,13271,37579,10350,39319,7429,41072,4000,41935,64,41935l,41919,,34256r64,21c2222,34277,4000,33680,5525,32487,6921,31293,7938,29693,8700,27686v761,-2007,1015,-4242,1015,-6718c9715,18491,9461,16231,8700,14211,7938,12192,6921,10592,5525,9385,4000,8191,2222,7595,64,7595l,7615,,16,64,xe" fillcolor="#272828" stroked="f" strokeweight="0">
                <v:stroke miterlimit="83231f" joinstyle="miter"/>
                <v:path arrowok="t" textboxrect="0,0,19494,41935"/>
              </v:shape>
              <v:shape id="Shape 177" o:spid="_x0000_s1096" style="position:absolute;left:1278;top:11290;width:242;height:510;visibility:visible;mso-wrap-style:square;v-text-anchor:top" coordsize="24130,5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" path="m5715,r9652,l15367,9728r8001,l23368,17132r-8001,l15367,38125v,1283,127,2274,508,2947l17526,42456r2159,381l21336,42697r1143,-241l24130,49949r-2159,572c20955,50737,19812,50864,18415,50902v-2413,63,-4572,-305,-6477,-1105c10033,48997,8509,47752,7366,46063,6350,44361,5715,42253,5715,39713r,-22581l,17132,,9728r5715,l5715,xe" fillcolor="#272828" stroked="f" strokeweight="0">
                <v:stroke miterlimit="83231f" joinstyle="miter"/>
                <v:path arrowok="t" textboxrect="0,0,24130,50965"/>
              </v:shape>
              <v:shape id="Shape 178" o:spid="_x0000_s1097" style="position:absolute;left:1723;top:11256;width:39;height:78;visibility:visible;mso-wrap-style:square;v-text-anchor:top" coordsize="3877,7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" path="m3877,r,7852l,7852,3877,xe" fillcolor="#272828" stroked="f" strokeweight="0">
                <v:stroke miterlimit="83231f" joinstyle="miter"/>
                <v:path arrowok="t" textboxrect="0,0,3877,7852"/>
              </v:shape>
              <v:shape id="Shape 4105" o:spid="_x0000_s1098" style="position:absolute;left:922;top:11252;width:95;height:542;visibility:visible;mso-wrap-style:square;v-text-anchor:top" coordsize="9525,54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" path="m,l9525,r,54153l,54153,,e" fillcolor="#272828" stroked="f" strokeweight="0">
                <v:stroke miterlimit="83231f" joinstyle="miter"/>
                <v:path arrowok="t" textboxrect="0,0,9525,54153"/>
              </v:shape>
              <v:shape id="Shape 180" o:spid="_x0000_s1099" style="position:absolute;left:1108;top:11226;width:111;height:104;visibility:visible;mso-wrap-style:square;v-text-anchor:top" coordsize="11049,1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" path="m5461,c6985,,8382,508,9398,1537v1143,1016,1651,2248,1651,3670c11049,6642,10541,7861,9398,8865,8382,9881,6985,10389,5461,10389v-1524,,-2794,-508,-3937,-1537c508,7836,,6604,,5182,,3759,508,2540,1524,1524,2667,508,3937,,5461,xe" fillcolor="#272828" stroked="f" strokeweight="0">
                <v:stroke miterlimit="83231f" joinstyle="miter"/>
                <v:path arrowok="t" textboxrect="0,0,11049,10389"/>
              </v:shape>
              <v:shape id="Shape 181" o:spid="_x0000_s1100" style="position:absolute;left:1762;top:11675;width:182;height:126;visibility:visible;mso-wrap-style:square;v-text-anchor:top" coordsize="18221,12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" path="m9331,r8890,1003c17713,3365,16570,5423,15046,7175v-1524,1753,-3556,3112,-6096,4077c6537,12205,3743,12687,568,12687l,12550,,5062r695,170c2092,5232,3362,5042,4505,4635l7426,2883c8315,2108,8950,1143,9331,xe" fillcolor="#272828" stroked="f" strokeweight="0">
                <v:stroke miterlimit="83231f" joinstyle="miter"/>
                <v:path arrowok="t" textboxrect="0,0,18221,12687"/>
              </v:shape>
              <v:shape id="Shape 4106" o:spid="_x0000_s1101" style="position:absolute;left:2913;top:11387;width:95;height:407;visibility:visible;mso-wrap-style:square;v-text-anchor:top" coordsize="9525,4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" path="m,l9525,r,40615l,40615,,e" fillcolor="#272828" stroked="f" strokeweight="0">
                <v:stroke miterlimit="83231f" joinstyle="miter"/>
                <v:path arrowok="t" textboxrect="0,0,9525,40615"/>
              </v:shape>
              <v:shape id="Shape 183" o:spid="_x0000_s1102" style="position:absolute;left:3520;top:11382;width:194;height:419;visibility:visible;mso-wrap-style:square;v-text-anchor:top" coordsize="19431,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" path="m19431,r,7595c17272,7595,15494,8191,13970,9385v-1397,1207,-2540,2807,-3302,4826c10033,16231,9652,18491,9652,20968v,2476,381,4711,1016,6718c11430,29693,12573,31293,13970,32487v1524,1193,3302,1790,5461,1790l19431,41935v-3937,,-7379,-863,-10287,-2616c6223,37579,3937,35141,2286,32004,762,28854,,25197,,20993,,16802,762,13132,2286,9969,3937,6820,6223,4369,9144,2629,12052,876,15494,,19431,xe" fillcolor="#272828" stroked="f" strokeweight="0">
                <v:stroke miterlimit="83231f" joinstyle="miter"/>
                <v:path arrowok="t" textboxrect="0,0,19431,41935"/>
              </v:shape>
              <v:shape id="Shape 184" o:spid="_x0000_s1103" style="position:absolute;left:3089;top:11382;width:369;height:419;visibility:visible;mso-wrap-style:square;v-text-anchor:top" coordsize="36830,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" path="m19431,v3302,,6223,610,8763,1816c30734,3023,32766,4724,34290,6921v1524,2198,2413,4750,2540,7684l27686,14605c27305,12649,26416,11011,25146,9690,23749,8382,21844,7722,19558,7722v-1905,,-3683,533,-5207,1574c12954,10350,11811,11849,10922,13805v-762,1956,-1143,4305,-1143,7036c9779,23609,10160,25984,10922,27965v762,1982,1905,3506,3429,4572c15875,33604,17526,34138,19558,34138v2032,,3937,-597,5334,-1791c26416,31140,27305,29451,27686,27267r9144,c36703,30137,35814,32677,34290,34887v-1397,2222,-3429,3950,-5969,5194c25781,41313,22860,41935,19431,41935v-4064,,-7493,-889,-10414,-2667c6096,37490,3937,35027,2413,31877,762,28727,,25108,,20993,,16878,762,13233,2413,10071,3937,6896,6223,4432,9144,2667,12065,889,15494,,19431,xe" fillcolor="#272828" stroked="f" strokeweight="0">
                <v:stroke miterlimit="83231f" joinstyle="miter"/>
                <v:path arrowok="t" textboxrect="0,0,36830,41935"/>
              </v:shape>
              <v:shape id="Shape 185" o:spid="_x0000_s1104" style="position:absolute;left:2460;top:11382;width:355;height:412;visibility:visible;mso-wrap-style:square;v-text-anchor:top" coordsize="35560,41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" path="m21717,v2794,,5207,610,7239,1803c31115,2997,32766,4737,33909,7010v1143,2274,1651,5030,1651,8281l35560,41148r-9525,l26035,16764v,-2705,-762,-4839,-2159,-6363c22479,8865,20574,8090,18161,8090v-1778,,-3175,368,-4445,1105c12319,9919,11303,10973,10668,12357v-762,1372,-1143,3035,-1143,4991l9525,41148,,41148,,533r9144,l9144,7429r381,c10541,5156,11938,3353,14097,2019,16129,673,18669,,21717,xe" fillcolor="#272828" stroked="f" strokeweight="0">
                <v:stroke miterlimit="83231f" joinstyle="miter"/>
                <v:path arrowok="t" textboxrect="0,0,35560,41148"/>
              </v:shape>
              <v:shape id="Shape 186" o:spid="_x0000_s1105" style="position:absolute;left:2011;top:11382;width:370;height:419;visibility:visible;mso-wrap-style:square;v-text-anchor:top" coordsize="36957,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" path="m19431,v3302,,6223,610,8763,1816c30734,3023,32766,4724,34290,6921v1524,2198,2413,4750,2667,7684l27813,14605c27432,12649,26543,11011,25146,9690,23749,8382,21844,7722,19558,7722v-1905,,-3683,533,-5080,1574c12954,10350,11811,11849,10922,13805v-762,1956,-1143,4305,-1143,7036c9779,23609,10160,25984,10922,27965v889,1982,2032,3506,3429,4572c15875,33604,17526,34138,19558,34138v2159,,3937,-597,5334,-1791c26416,31140,27305,29451,27813,27267r9144,c36703,30137,35814,32677,34417,34887v-1524,2222,-3556,3950,-5969,5194c25908,41313,22860,41935,19558,41935v-4064,,-7620,-889,-10541,-2667c6223,37490,3937,35027,2413,31877,762,28727,,25108,,20993,,16878,889,13233,2413,10071,4064,6896,6223,4432,9144,2667,12065,889,15494,,19431,xe" fillcolor="#272828" stroked="f" strokeweight="0">
                <v:stroke miterlimit="83231f" joinstyle="miter"/>
                <v:path arrowok="t" textboxrect="0,0,36957,41935"/>
              </v:shape>
              <v:shape id="Shape 187" o:spid="_x0000_s1106" style="position:absolute;left:1762;top:11382;width:186;height:235;visibility:visible;mso-wrap-style:square;v-text-anchor:top" coordsize="18602,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" path="m60,c2600,,5013,406,7172,1206v2286,801,4191,2045,5969,3722c14792,6604,16189,8725,17205,11303v889,2591,1397,5664,1397,9220l18602,23457,,23457,,17005r9458,c9458,15176,9077,13538,8315,12103,7553,10668,6410,9538,5013,8699,3616,7874,2092,7468,187,7468l,7520,,16,60,xe" fillcolor="#272828" stroked="f" strokeweight="0">
                <v:stroke miterlimit="83231f" joinstyle="miter"/>
                <v:path arrowok="t" textboxrect="0,0,18602,23457"/>
              </v:shape>
              <v:shape id="Shape 188" o:spid="_x0000_s1107" style="position:absolute;left:2905;top:11226;width:112;height:104;visibility:visible;mso-wrap-style:square;v-text-anchor:top" coordsize="11176,1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" path="m5588,c7112,,8382,508,9525,1537v1016,1016,1651,2248,1651,3670c11176,6642,10541,7861,9525,8865,8382,9881,7112,10389,5588,10389v-1524,,-2794,-508,-3937,-1537c635,7836,,6604,,5182,,3759,635,2540,1651,1524,2794,508,4064,,5588,xe" fillcolor="#272828" stroked="f" strokeweight="0">
                <v:stroke miterlimit="83231f" joinstyle="miter"/>
                <v:path arrowok="t" textboxrect="0,0,11176,10389"/>
              </v:shape>
              <v:shape id="Shape 189" o:spid="_x0000_s1108" style="position:absolute;left:1762;top:11213;width:115;height:121;visibility:visible;mso-wrap-style:square;v-text-anchor:top" coordsize="11490,1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" path="m2092,r9398,l3362,12090,,12090,,4238,2092,xe" fillcolor="#272828" stroked="f" strokeweight="0">
                <v:stroke miterlimit="83231f" joinstyle="miter"/>
                <v:path arrowok="t" textboxrect="0,0,11490,12090"/>
              </v:shape>
              <v:shape id="Shape 190" o:spid="_x0000_s1109" style="position:absolute;left:4158;top:11382;width:193;height:419;visibility:visible;mso-wrap-style:square;v-text-anchor:top" coordsize="19368,41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" path="m16764,r2604,538l19368,7881,14097,9525v-1397,1105,-2540,2642,-3175,4597c10160,16078,9779,18313,9779,20841v,2540,381,4800,1143,6781c11557,29604,12700,31166,14097,32296r5271,1694l19368,41338r-2604,521c13589,41859,10668,41034,8255,39395,5715,37757,3683,35382,2159,32258,762,29146,,25349,,20891,,16383,762,12573,2286,9461,3683,6350,5715,3988,8255,2400,10795,800,13716,,16764,xe" fillcolor="#272828" stroked="f" strokeweight="0">
                <v:stroke miterlimit="83231f" joinstyle="miter"/>
                <v:path arrowok="t" textboxrect="0,0,19368,41859"/>
              </v:shape>
              <v:shape id="Shape 191" o:spid="_x0000_s1110" style="position:absolute;left:3714;top:11382;width:195;height:419;visibility:visible;mso-wrap-style:square;v-text-anchor:top" coordsize="19431,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" path="m,c3937,,7366,876,10287,2629v2921,1740,5207,4191,6731,7340c18669,13132,19431,16802,19431,20993v,4204,-762,7861,-2413,11011c15494,35141,13208,37579,10287,39319,7366,41072,3937,41935,,41935l,34277v2146,,3937,-597,5461,-1790c6858,31293,8001,29693,8636,27686v762,-2007,1143,-4242,1143,-6718c9779,18491,9398,16231,8636,14211,8001,12192,6858,10592,5461,9385,3937,8191,2146,7595,,7595l,xe" fillcolor="#272828" stroked="f" strokeweight="0">
                <v:stroke miterlimit="83231f" joinstyle="miter"/>
                <v:path arrowok="t" textboxrect="0,0,19431,41935"/>
              </v:shape>
              <v:shape id="Shape 192" o:spid="_x0000_s1111" style="position:absolute;left:4626;top:11382;width:191;height:418;visibility:visible;mso-wrap-style:square;v-text-anchor:top" coordsize="19124,4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" path="m19124,r,7503l14224,8863v-1524,940,-2667,2172,-3429,3696l9673,16991r9451,l19124,23443r-9549,l10795,29272v889,1689,2032,2972,3683,3861l19124,34294r,7491l9144,39369c6210,37667,3937,35254,2413,32130,762,29005,,25310,,21068,,16890,762,13219,2413,10057,3937,6882,6210,4418,9144,2653l19124,xe" fillcolor="#272828" stroked="f" strokeweight="0">
                <v:stroke miterlimit="83231f" joinstyle="miter"/>
                <v:path arrowok="t" textboxrect="0,0,19124,41785"/>
              </v:shape>
              <v:shape id="Shape 193" o:spid="_x0000_s1112" style="position:absolute;left:4351;top:11252;width:190;height:544;visibility:visible;mso-wrap-style:square;v-text-anchor:top" coordsize="18986,5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" path="m9461,r9525,l18986,54153r-9398,l9588,47752r-507,l6921,50889c5906,51994,4763,52921,3238,53696l,54343,,46995r63,20c2096,47015,3874,46457,5271,45364,6668,44260,7810,42723,8446,40742v761,-1969,1142,-4268,1142,-6896c9588,31217,9207,28931,8572,27000,7810,25057,6668,23546,5271,22479,3874,21399,2096,20866,63,20866l,20886,,13542r3238,669c4763,15011,6032,15977,6921,17094r2160,3163l9461,20257,9461,xe" fillcolor="#272828" stroked="f" strokeweight="0">
                <v:stroke miterlimit="83231f" joinstyle="miter"/>
                <v:path arrowok="t" textboxrect="0,0,18986,54343"/>
              </v:shape>
              <v:shape id="Shape 194" o:spid="_x0000_s1113" style="position:absolute;left:4817;top:11675;width:183;height:126;visibility:visible;mso-wrap-style:square;v-text-anchor:top" coordsize="18214,12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" path="m9324,r8890,1003c17706,3365,16690,5423,15039,7175v-1524,1753,-3556,3112,-5969,4077c6530,12205,3736,12687,561,12687l,12551,,5060r688,172c2085,5232,3355,5042,4498,4635l7419,2883c8308,2108,8943,1143,9324,xe" fillcolor="#272828" stroked="f" strokeweight="0">
                <v:stroke miterlimit="83231f" joinstyle="miter"/>
                <v:path arrowok="t" textboxrect="0,0,18214,12687"/>
              </v:shape>
              <v:shape id="Shape 195" o:spid="_x0000_s1114" style="position:absolute;left:5806;top:11382;width:194;height:419;visibility:visible;mso-wrap-style:square;v-text-anchor:top" coordsize="19431,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" path="m19431,r,7635l13970,9385v-1397,1207,-2540,2807,-3175,4826c10033,16231,9652,18491,9652,20968v,2476,381,4711,1143,6718c11430,29693,12573,31293,13970,32487r5461,1750l19431,41935v-3937,,-7379,-863,-10287,-2616c6223,37579,3937,35141,2413,32004,762,28854,,25197,,20993,,16802,762,13132,2413,9969,3937,6820,6223,4369,9144,2629,12052,876,15494,,19431,xe" fillcolor="#272828" stroked="f" strokeweight="0">
                <v:stroke miterlimit="83231f" joinstyle="miter"/>
                <v:path arrowok="t" textboxrect="0,0,19431,41935"/>
              </v:shape>
              <v:shape id="Shape 196" o:spid="_x0000_s1115" style="position:absolute;left:4817;top:11382;width:188;height:235;visibility:visible;mso-wrap-style:square;v-text-anchor:top" coordsize="18722,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" path="m53,c2593,,5006,406,7165,1206v2286,801,4191,2045,5969,3722c14912,6604,16182,8725,17198,11303v1016,2591,1524,5664,1524,9220l18722,23457,,23457,,17005r9451,c9451,15176,9070,13538,8308,12103,7546,10668,6403,9538,5006,8699,3736,7874,2085,7468,180,7468l,7518,,14,53,xe" fillcolor="#272828" stroked="f" strokeweight="0">
                <v:stroke miterlimit="83231f" joinstyle="miter"/>
                <v:path arrowok="t" textboxrect="0,0,18722,23457"/>
              </v:shape>
              <v:shape id="Shape 197" o:spid="_x0000_s1116" style="position:absolute;left:5260;top:11245;width:477;height:556;visibility:visible;mso-wrap-style:square;v-text-anchor:top" coordsize="47765,55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" path="m24905,v2921,,5715,419,8382,1270c35827,2108,38100,3353,40145,4978v2032,1639,3683,3620,5080,5982c46495,13310,47384,15989,47765,19012r-9906,c37605,17386,37097,15951,36335,14681v-762,-1257,-1651,-2324,-2794,-3213c32398,10592,31128,9931,29604,9474,28207,9030,26683,8801,25032,8801v-2921,,-5588,737,-7874,2210c14872,12484,13094,14630,11824,17463,10554,20295,9919,23736,9919,27813v,4140,635,7633,1905,10452c13094,41097,14999,43231,17158,44666v2286,1435,4953,2159,7874,2159c26556,46825,28080,46609,29604,46177v1397,-432,2667,-1067,3810,-1917c34557,43409,35446,42367,36208,41135v889,-1232,1397,-2641,1651,-4229l47765,36957v-381,2578,-1143,4991,-2413,7252c44209,46457,42558,48450,40526,50165v-1905,1727,-4191,3061,-6858,4026c31001,55143,28080,55626,24905,55626v-4826,,-9017,-1105,-12827,-3302c8395,50114,5474,46939,3315,42774,1156,38621,,33630,,27813,,21984,1156,16980,3315,12840,5474,8687,8395,5512,12205,3302,15888,1105,20079,,24905,xe" fillcolor="#272828" stroked="f" strokeweight="0">
                <v:stroke miterlimit="83231f" joinstyle="miter"/>
                <v:path arrowok="t" textboxrect="0,0,47765,55626"/>
              </v:shape>
              <v:shape id="Shape 4107" o:spid="_x0000_s1117" style="position:absolute;left:6276;top:11387;width:96;height:407;visibility:visible;mso-wrap-style:square;v-text-anchor:top" coordsize="9652,4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" path="m,l9652,r,40615l,40615,,e" fillcolor="#272828" stroked="f" strokeweight="0">
                <v:stroke miterlimit="83231f" joinstyle="miter"/>
                <v:path arrowok="t" textboxrect="0,0,9652,40615"/>
              </v:shape>
              <v:shape id="Shape 199" o:spid="_x0000_s1118" style="position:absolute;left:6470;top:11382;width:572;height:412;visibility:visible;mso-wrap-style:square;v-text-anchor:top" coordsize="57150,41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" path="m20828,v2794,,5080,673,6985,2007c29718,3327,30988,5143,31750,7429r508,c33147,5182,34671,3378,36830,2032,38989,686,41529,,44450,v3683,,6731,1181,9144,3543c55880,5905,57150,9360,57150,13881r,27267l47498,41148r,-25781c47498,12852,46863,10998,45466,9830,44196,8661,42545,8064,40640,8064v-2413,,-4191,724,-5461,2160c33909,11659,33274,13525,33274,15811r,25337l23876,41148r,-26175c23876,12878,23241,11201,21971,9944,20701,8699,19050,8064,17018,8064v-1397,,-2667,356,-3683,1055c12192,9804,11303,10782,10541,12052v-635,1258,-1016,2718,-1016,4394l9525,41148,,41148,,533r9144,l9144,7429r508,c10414,5105,11811,3289,13843,1981,15748,660,18161,,20828,xe" fillcolor="#272828" stroked="f" strokeweight="0">
                <v:stroke miterlimit="83231f" joinstyle="miter"/>
                <v:path arrowok="t" textboxrect="0,0,57150,41148"/>
              </v:shape>
              <v:shape id="Shape 200" o:spid="_x0000_s1119" style="position:absolute;left:6000;top:11382;width:195;height:419;visibility:visible;mso-wrap-style:square;v-text-anchor:top" coordsize="19431,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" path="m,c3937,,7493,876,10287,2629v2921,1740,5207,4191,6858,7340c18669,13132,19431,16802,19431,20993v,4204,-762,7861,-2286,11011c15494,35141,13208,37579,10287,39319,7493,41072,3937,41935,,41935l,34237r127,40c2286,34277,4064,33680,5461,32487,6985,31293,8001,29693,8763,27686v635,-2007,1016,-4242,1016,-6718c9779,18491,9398,16231,8763,14211,8001,12192,6985,10592,5461,9385,4064,8191,2286,7595,127,7595l,7635,,xe" fillcolor="#272828" stroked="f" strokeweight="0">
                <v:stroke miterlimit="83231f" joinstyle="miter"/>
                <v:path arrowok="t" textboxrect="0,0,19431,41935"/>
              </v:shape>
              <v:shape id="Shape 201" o:spid="_x0000_s1120" style="position:absolute;left:7143;top:11252;width:190;height:544;visibility:visible;mso-wrap-style:square;v-text-anchor:top" coordsize="18987,5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" path="m,l9525,r,20257l9906,20257r2159,-3163c12954,15977,14097,15011,15621,14211r3366,-680l18987,20886r-64,-20c16891,20866,15113,21399,13716,22479v-1524,1067,-2540,2578,-3302,4521c9652,28931,9398,31217,9398,33846v,2628,254,4927,1016,6896c11176,42723,12319,44260,13716,45364v1397,1093,3175,1651,5207,1651l18987,46995r,7348l15748,53696v-1524,-775,-2794,-1702,-3683,-2807l9906,47752r-508,l9398,54153,,54153,,xe" fillcolor="#272828" stroked="f" strokeweight="0">
                <v:stroke miterlimit="83231f" joinstyle="miter"/>
                <v:path arrowok="t" textboxrect="0,0,18987,54343"/>
              </v:shape>
              <v:shape id="Shape 202" o:spid="_x0000_s1121" style="position:absolute;left:6268;top:11226;width:112;height:104;visibility:visible;mso-wrap-style:square;v-text-anchor:top" coordsize="11176,1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" path="m5588,c7112,,8382,508,9525,1537v1143,1016,1651,2248,1651,3670c11176,6642,10668,7861,9525,8865,8382,9881,7112,10389,5588,10389v-1524,,-2794,-508,-3937,-1537c635,7836,,6604,,5182,,3759,635,2540,1651,1524,2794,508,4064,,5588,xe" fillcolor="#272828" stroked="f" strokeweight="0">
                <v:stroke miterlimit="83231f" joinstyle="miter"/>
                <v:path arrowok="t" textboxrect="0,0,11176,10389"/>
              </v:shape>
              <v:shape id="Shape 203" o:spid="_x0000_s1122" style="position:absolute;left:7884;top:11554;width:174;height:248;visibility:visible;mso-wrap-style:square;v-text-anchor:top" coordsize="17399,2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" path="m17399,r,6512l16764,6600v-1397,190,-2667,508,-3810,952l10287,9394v-635,775,-1016,1790,-1016,3022c9271,14182,9906,15515,11176,16404v1270,902,2921,1359,4953,1359l17399,17467r,6722l13589,24786v-2540,,-4826,-457,-6858,-1384c4699,22475,3048,21103,1778,19287,635,17471,,15236,,12581,,10283,508,8391,1270,6892,2159,5393,3302,4200,4826,3298,6223,2396,7874,1710,9779,1240,11557,783,13462,440,15494,224l17399,xe" fillcolor="#272828" stroked="f" strokeweight="0">
                <v:stroke miterlimit="83231f" joinstyle="miter"/>
                <v:path arrowok="t" textboxrect="0,0,17399,24786"/>
              </v:shape>
              <v:shape id="Shape 204" o:spid="_x0000_s1123" style="position:absolute;left:7898;top:11384;width:160;height:123;visibility:visible;mso-wrap-style:square;v-text-anchor:top" coordsize="16002,1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" path="m16002,r,7492l11684,8679c10287,9695,9398,10901,8890,12298l,11028c635,8565,1905,6495,3429,4831,5080,3167,7112,1910,9398,1072l16002,xe" fillcolor="#272828" stroked="f" strokeweight="0">
                <v:stroke miterlimit="83231f" joinstyle="miter"/>
                <v:path arrowok="t" textboxrect="0,0,16002,12298"/>
              </v:shape>
              <v:shape id="Shape 205" o:spid="_x0000_s1124" style="position:absolute;left:7333;top:11382;width:193;height:419;visibility:visible;mso-wrap-style:square;v-text-anchor:top" coordsize="19240,41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" path="m2603,v3048,,5969,800,8382,2400c13525,3988,15557,6350,17081,9461v1524,3112,2159,6922,2159,11430c19240,25349,18605,29146,17081,32258v-1397,3124,-3429,5499,-5968,7137c8572,41034,5778,41859,2603,41859l,41338,,33990,5270,32296c6667,31166,7683,29604,8445,27622v762,-1981,1143,-4241,1143,-6781c9588,18313,9207,16078,8445,14122,7683,12167,6667,10630,5270,9525l,7881,,526,2603,xe" fillcolor="#272828" stroked="f" strokeweight="0">
                <v:stroke miterlimit="83231f" joinstyle="miter"/>
                <v:path arrowok="t" textboxrect="0,0,19240,41859"/>
              </v:shape>
              <v:shape id="Shape 206" o:spid="_x0000_s1125" style="position:absolute;left:7608;top:11382;width:231;height:412;visibility:visible;mso-wrap-style:square;v-text-anchor:top" coordsize="23114,41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" path="m19685,r1778,64l23114,267r,8801l21209,8687,18669,8522v-1778,,-3302,368,-4699,1117c12573,10389,11557,11430,10795,12751v-889,1321,-1270,2845,-1270,4572l9525,41199,,41199,,584r9271,l9271,7353r381,c10414,5004,11684,3200,13462,1918,15367,648,17399,,19685,xe" fillcolor="#272828" stroked="f" strokeweight="0">
                <v:stroke miterlimit="83231f" joinstyle="miter"/>
                <v:path arrowok="t" textboxrect="0,0,23114,41199"/>
              </v:shape>
              <v:shape id="Shape 207" o:spid="_x0000_s1126" style="position:absolute;left:8058;top:11382;width:176;height:414;visibility:visible;mso-wrap-style:square;v-text-anchor:top" coordsize="17653,41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" path="m1143,c3175,,5080,229,6985,699v2032,457,3810,1206,5334,2260c13970,4000,15240,5423,16256,7226v889,1791,1397,4039,1397,6744l17653,41148r-9144,l8509,35573r-381,l5715,38722v-1016,978,-2413,1766,-3937,2362l,41363,,34641r3683,-859c5080,33020,6223,32004,6985,30734v762,-1270,1143,-2654,1143,-4153l8128,21793r-1524,686l4191,23038r-2540,419l,23686,,17175r3810,-449c5334,16523,6477,16205,7112,15773l8128,13754r,-165c8128,11608,7493,10058,6350,8966,5207,7874,3429,7328,1270,7328l,7677,,186,1143,xe" fillcolor="#272828" stroked="f" strokeweight="0">
                <v:stroke miterlimit="83231f" joinstyle="miter"/>
                <v:path arrowok="t" textboxrect="0,0,17653,41363"/>
              </v:shape>
              <w10:anchorlock/>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A89B3D" w14:textId="08044D93" w:rsidR="009318EB" w:rsidRDefault="009318EB" w:rsidP="00E65E0C">
    <w:pPr>
      <w:pStyle w:val="Cabealho"/>
      <w:ind w:left="-1701"/>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E8928" w14:textId="77777777" w:rsidR="00D50A75" w:rsidRDefault="00D50A75" w:rsidP="00D50A75">
    <w:pPr>
      <w:pStyle w:val="Cabealho"/>
      <w:jc w:val="left"/>
      <w:rPr>
        <w:rFonts w:cstheme="minorHAnsi"/>
        <w:sz w:val="20"/>
      </w:rPr>
    </w:pPr>
    <w:r>
      <w:rPr>
        <w:rFonts w:cstheme="minorHAnsi"/>
        <w:sz w:val="20"/>
      </w:rPr>
      <w:t xml:space="preserve">Programação Aplicada | Programação IV </w:t>
    </w:r>
    <w:proofErr w:type="gramStart"/>
    <w:r>
      <w:rPr>
        <w:rFonts w:cstheme="minorHAnsi"/>
        <w:sz w:val="20"/>
      </w:rPr>
      <w:t>-  Relatório</w:t>
    </w:r>
    <w:proofErr w:type="gramEnd"/>
    <w:r>
      <w:rPr>
        <w:rFonts w:cstheme="minorHAnsi"/>
        <w:sz w:val="20"/>
      </w:rPr>
      <w:t xml:space="preserve"> de </w:t>
    </w:r>
    <w:proofErr w:type="spellStart"/>
    <w:r>
      <w:rPr>
        <w:rFonts w:cstheme="minorHAnsi"/>
        <w:sz w:val="20"/>
      </w:rPr>
      <w:t>Projecto</w:t>
    </w:r>
    <w:proofErr w:type="spellEnd"/>
    <w:r>
      <w:rPr>
        <w:rFonts w:cstheme="minorHAnsi"/>
        <w:sz w:val="20"/>
      </w:rPr>
      <w:t xml:space="preserve"> da Avaliação X</w:t>
    </w:r>
  </w:p>
  <w:p w14:paraId="69303A86" w14:textId="236627B1" w:rsidR="009318EB" w:rsidRPr="00D50A75" w:rsidRDefault="00D50A75" w:rsidP="00D50A75">
    <w:pPr>
      <w:pStyle w:val="Cabealho"/>
      <w:jc w:val="left"/>
      <w:rPr>
        <w:rFonts w:cstheme="minorHAnsi"/>
        <w:sz w:val="20"/>
      </w:rPr>
    </w:pPr>
    <w:r>
      <w:rPr>
        <w:rFonts w:cstheme="minorHAnsi"/>
        <w:sz w:val="20"/>
      </w:rPr>
      <w:t>&lt;Nome Aluno&gt;</w:t>
    </w:r>
    <w:r w:rsidR="009318EB" w:rsidRPr="008334F5">
      <w:rPr>
        <w:rFonts w:cstheme="minorHAnsi"/>
      </w:rPr>
      <w:tab/>
    </w:r>
  </w:p>
  <w:p w14:paraId="7A420ADB" w14:textId="77777777" w:rsidR="009318EB" w:rsidRPr="002D3703" w:rsidRDefault="009318EB" w:rsidP="002D3703">
    <w:pPr>
      <w:pStyle w:val="Cabealho"/>
    </w:pPr>
    <w:r>
      <w:rPr>
        <w:noProof/>
        <w:lang w:eastAsia="pt-PT"/>
      </w:rPr>
      <mc:AlternateContent>
        <mc:Choice Requires="wps">
          <w:drawing>
            <wp:anchor distT="0" distB="0" distL="114300" distR="114300" simplePos="0" relativeHeight="251657216" behindDoc="0" locked="0" layoutInCell="1" allowOverlap="1" wp14:anchorId="7115E504" wp14:editId="6FFFC3FC">
              <wp:simplePos x="0" y="0"/>
              <wp:positionH relativeFrom="column">
                <wp:posOffset>0</wp:posOffset>
              </wp:positionH>
              <wp:positionV relativeFrom="paragraph">
                <wp:posOffset>23164</wp:posOffset>
              </wp:positionV>
              <wp:extent cx="5391785" cy="19685"/>
              <wp:effectExtent l="0" t="0" r="18415" b="37465"/>
              <wp:wrapNone/>
              <wp:docPr id="22" name="Straight Connector 22"/>
              <wp:cNvGraphicFramePr/>
              <a:graphic xmlns:a="http://schemas.openxmlformats.org/drawingml/2006/main">
                <a:graphicData uri="http://schemas.microsoft.com/office/word/2010/wordprocessingShape">
                  <wps:wsp>
                    <wps:cNvCnPr/>
                    <wps:spPr>
                      <a:xfrm flipH="1">
                        <a:off x="0" y="0"/>
                        <a:ext cx="5391785" cy="19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FCDDFB" id="Straight Connector 22"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8pt" to="424.5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" strokecolor="black [3213]"/>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9271A0" w14:textId="0DCBB406" w:rsidR="00D50A75" w:rsidRDefault="009318EB" w:rsidP="005A7B3C">
    <w:pPr>
      <w:pStyle w:val="Cabealho"/>
      <w:jc w:val="right"/>
      <w:rPr>
        <w:rFonts w:cstheme="minorHAnsi"/>
        <w:sz w:val="20"/>
      </w:rPr>
    </w:pPr>
    <w:r w:rsidRPr="008334F5">
      <w:rPr>
        <w:rFonts w:cstheme="minorHAnsi"/>
        <w:sz w:val="20"/>
      </w:rPr>
      <w:t xml:space="preserve"> </w:t>
    </w:r>
    <w:r w:rsidR="00D50A75">
      <w:rPr>
        <w:rFonts w:cstheme="minorHAnsi"/>
        <w:sz w:val="20"/>
      </w:rPr>
      <w:t xml:space="preserve">Programação Aplicada | Programação IV </w:t>
    </w:r>
    <w:proofErr w:type="gramStart"/>
    <w:r w:rsidR="00D50A75">
      <w:rPr>
        <w:rFonts w:cstheme="minorHAnsi"/>
        <w:sz w:val="20"/>
      </w:rPr>
      <w:t xml:space="preserve">- </w:t>
    </w:r>
    <w:r>
      <w:rPr>
        <w:rFonts w:cstheme="minorHAnsi"/>
        <w:sz w:val="20"/>
      </w:rPr>
      <w:t xml:space="preserve"> </w:t>
    </w:r>
    <w:r w:rsidR="00D50A75">
      <w:rPr>
        <w:rFonts w:cstheme="minorHAnsi"/>
        <w:sz w:val="20"/>
      </w:rPr>
      <w:t>Relatório</w:t>
    </w:r>
    <w:proofErr w:type="gramEnd"/>
    <w:r w:rsidR="00D50A75">
      <w:rPr>
        <w:rFonts w:cstheme="minorHAnsi"/>
        <w:sz w:val="20"/>
      </w:rPr>
      <w:t xml:space="preserve"> de </w:t>
    </w:r>
    <w:proofErr w:type="spellStart"/>
    <w:r w:rsidR="00D50A75">
      <w:rPr>
        <w:rFonts w:cstheme="minorHAnsi"/>
        <w:sz w:val="20"/>
      </w:rPr>
      <w:t>Projecto</w:t>
    </w:r>
    <w:proofErr w:type="spellEnd"/>
    <w:r>
      <w:rPr>
        <w:rFonts w:cstheme="minorHAnsi"/>
        <w:sz w:val="20"/>
      </w:rPr>
      <w:t xml:space="preserve"> </w:t>
    </w:r>
    <w:r w:rsidR="00D50A75">
      <w:rPr>
        <w:rFonts w:cstheme="minorHAnsi"/>
        <w:sz w:val="20"/>
      </w:rPr>
      <w:t>da Avaliação X</w:t>
    </w:r>
  </w:p>
  <w:p w14:paraId="7C393B35" w14:textId="3588F94E" w:rsidR="009318EB" w:rsidRDefault="009318EB" w:rsidP="005A7B3C">
    <w:pPr>
      <w:pStyle w:val="Cabealho"/>
      <w:jc w:val="right"/>
      <w:rPr>
        <w:rFonts w:cstheme="minorHAnsi"/>
        <w:sz w:val="20"/>
      </w:rPr>
    </w:pPr>
    <w:r>
      <w:rPr>
        <w:rFonts w:cstheme="minorHAnsi"/>
        <w:sz w:val="20"/>
      </w:rPr>
      <w:t>&lt;Nome Aluno&gt;</w:t>
    </w:r>
  </w:p>
  <w:p w14:paraId="3B16D978" w14:textId="62D0E519" w:rsidR="009318EB" w:rsidRPr="005A7B3C" w:rsidRDefault="00D50A75" w:rsidP="005A7B3C">
    <w:pPr>
      <w:pStyle w:val="Cabealho"/>
      <w:jc w:val="right"/>
    </w:pPr>
    <w:r>
      <w:rPr>
        <w:noProof/>
        <w:lang w:eastAsia="pt-PT"/>
      </w:rPr>
      <mc:AlternateContent>
        <mc:Choice Requires="wps">
          <w:drawing>
            <wp:anchor distT="0" distB="0" distL="114300" distR="114300" simplePos="0" relativeHeight="251661312" behindDoc="0" locked="0" layoutInCell="1" allowOverlap="1" wp14:anchorId="420E8C5D" wp14:editId="7CAE4A21">
              <wp:simplePos x="0" y="0"/>
              <wp:positionH relativeFrom="column">
                <wp:posOffset>14605</wp:posOffset>
              </wp:positionH>
              <wp:positionV relativeFrom="paragraph">
                <wp:posOffset>40335</wp:posOffset>
              </wp:positionV>
              <wp:extent cx="5391785" cy="19685"/>
              <wp:effectExtent l="0" t="0" r="18415" b="37465"/>
              <wp:wrapNone/>
              <wp:docPr id="20" name="Straight Connector 20"/>
              <wp:cNvGraphicFramePr/>
              <a:graphic xmlns:a="http://schemas.openxmlformats.org/drawingml/2006/main">
                <a:graphicData uri="http://schemas.microsoft.com/office/word/2010/wordprocessingShape">
                  <wps:wsp>
                    <wps:cNvCnPr/>
                    <wps:spPr>
                      <a:xfrm flipH="1">
                        <a:off x="0" y="0"/>
                        <a:ext cx="5391785" cy="19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C402A5" id="Straight Connector 20"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3.2pt" to="425.7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" strokecolor="black [3213]"/>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42957"/>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6A13C6"/>
    <w:multiLevelType w:val="multilevel"/>
    <w:tmpl w:val="41F269C0"/>
    <w:lvl w:ilvl="0">
      <w:start w:val="7"/>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tabs>
          <w:tab w:val="num" w:pos="737"/>
        </w:tabs>
        <w:ind w:left="57" w:hanging="57"/>
      </w:pPr>
      <w:rPr>
        <w:rFonts w:hint="default"/>
      </w:rPr>
    </w:lvl>
    <w:lvl w:ilvl="3">
      <w:start w:val="1"/>
      <w:numFmt w:val="decimal"/>
      <w:lvlText w:val="%1.%2.%3.%4."/>
      <w:lvlJc w:val="left"/>
      <w:pPr>
        <w:ind w:left="57" w:hanging="57"/>
      </w:pPr>
      <w:rPr>
        <w:rFonts w:ascii="Arial" w:hAnsi="Arial" w:cs="Arial" w:hint="default"/>
        <w:b/>
        <w:sz w:val="28"/>
        <w:szCs w:val="28"/>
      </w:rPr>
    </w:lvl>
    <w:lvl w:ilvl="4">
      <w:start w:val="1"/>
      <w:numFmt w:val="decimal"/>
      <w:lvlText w:val="%1.%2.%3.%4.%5."/>
      <w:lvlJc w:val="left"/>
      <w:pPr>
        <w:ind w:left="57" w:hanging="57"/>
      </w:pPr>
      <w:rPr>
        <w:rFonts w:ascii="Arial" w:hAnsi="Arial" w:cs="Arial" w:hint="default"/>
        <w:b/>
        <w:sz w:val="28"/>
        <w:szCs w:val="28"/>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 w15:restartNumberingAfterBreak="0">
    <w:nsid w:val="0D8B52C2"/>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F42882"/>
    <w:multiLevelType w:val="hybridMultilevel"/>
    <w:tmpl w:val="7D1E8EB0"/>
    <w:lvl w:ilvl="0" w:tplc="08160001">
      <w:start w:val="1"/>
      <w:numFmt w:val="bullet"/>
      <w:lvlText w:val=""/>
      <w:lvlJc w:val="left"/>
      <w:pPr>
        <w:ind w:left="1512" w:hanging="360"/>
      </w:pPr>
      <w:rPr>
        <w:rFonts w:ascii="Symbol" w:hAnsi="Symbol" w:hint="default"/>
      </w:rPr>
    </w:lvl>
    <w:lvl w:ilvl="1" w:tplc="08160003" w:tentative="1">
      <w:start w:val="1"/>
      <w:numFmt w:val="bullet"/>
      <w:lvlText w:val="o"/>
      <w:lvlJc w:val="left"/>
      <w:pPr>
        <w:ind w:left="2232" w:hanging="360"/>
      </w:pPr>
      <w:rPr>
        <w:rFonts w:ascii="Courier New" w:hAnsi="Courier New" w:cs="Courier New" w:hint="default"/>
      </w:rPr>
    </w:lvl>
    <w:lvl w:ilvl="2" w:tplc="08160005" w:tentative="1">
      <w:start w:val="1"/>
      <w:numFmt w:val="bullet"/>
      <w:lvlText w:val=""/>
      <w:lvlJc w:val="left"/>
      <w:pPr>
        <w:ind w:left="2952" w:hanging="360"/>
      </w:pPr>
      <w:rPr>
        <w:rFonts w:ascii="Wingdings" w:hAnsi="Wingdings" w:hint="default"/>
      </w:rPr>
    </w:lvl>
    <w:lvl w:ilvl="3" w:tplc="08160001" w:tentative="1">
      <w:start w:val="1"/>
      <w:numFmt w:val="bullet"/>
      <w:lvlText w:val=""/>
      <w:lvlJc w:val="left"/>
      <w:pPr>
        <w:ind w:left="3672" w:hanging="360"/>
      </w:pPr>
      <w:rPr>
        <w:rFonts w:ascii="Symbol" w:hAnsi="Symbol" w:hint="default"/>
      </w:rPr>
    </w:lvl>
    <w:lvl w:ilvl="4" w:tplc="08160003" w:tentative="1">
      <w:start w:val="1"/>
      <w:numFmt w:val="bullet"/>
      <w:lvlText w:val="o"/>
      <w:lvlJc w:val="left"/>
      <w:pPr>
        <w:ind w:left="4392" w:hanging="360"/>
      </w:pPr>
      <w:rPr>
        <w:rFonts w:ascii="Courier New" w:hAnsi="Courier New" w:cs="Courier New" w:hint="default"/>
      </w:rPr>
    </w:lvl>
    <w:lvl w:ilvl="5" w:tplc="08160005" w:tentative="1">
      <w:start w:val="1"/>
      <w:numFmt w:val="bullet"/>
      <w:lvlText w:val=""/>
      <w:lvlJc w:val="left"/>
      <w:pPr>
        <w:ind w:left="5112" w:hanging="360"/>
      </w:pPr>
      <w:rPr>
        <w:rFonts w:ascii="Wingdings" w:hAnsi="Wingdings" w:hint="default"/>
      </w:rPr>
    </w:lvl>
    <w:lvl w:ilvl="6" w:tplc="08160001" w:tentative="1">
      <w:start w:val="1"/>
      <w:numFmt w:val="bullet"/>
      <w:lvlText w:val=""/>
      <w:lvlJc w:val="left"/>
      <w:pPr>
        <w:ind w:left="5832" w:hanging="360"/>
      </w:pPr>
      <w:rPr>
        <w:rFonts w:ascii="Symbol" w:hAnsi="Symbol" w:hint="default"/>
      </w:rPr>
    </w:lvl>
    <w:lvl w:ilvl="7" w:tplc="08160003" w:tentative="1">
      <w:start w:val="1"/>
      <w:numFmt w:val="bullet"/>
      <w:lvlText w:val="o"/>
      <w:lvlJc w:val="left"/>
      <w:pPr>
        <w:ind w:left="6552" w:hanging="360"/>
      </w:pPr>
      <w:rPr>
        <w:rFonts w:ascii="Courier New" w:hAnsi="Courier New" w:cs="Courier New" w:hint="default"/>
      </w:rPr>
    </w:lvl>
    <w:lvl w:ilvl="8" w:tplc="08160005" w:tentative="1">
      <w:start w:val="1"/>
      <w:numFmt w:val="bullet"/>
      <w:lvlText w:val=""/>
      <w:lvlJc w:val="left"/>
      <w:pPr>
        <w:ind w:left="7272" w:hanging="360"/>
      </w:pPr>
      <w:rPr>
        <w:rFonts w:ascii="Wingdings" w:hAnsi="Wingdings" w:hint="default"/>
      </w:rPr>
    </w:lvl>
  </w:abstractNum>
  <w:abstractNum w:abstractNumId="4" w15:restartNumberingAfterBreak="0">
    <w:nsid w:val="1E59012A"/>
    <w:multiLevelType w:val="hybridMultilevel"/>
    <w:tmpl w:val="CA70AAE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24F61EFD"/>
    <w:multiLevelType w:val="hybridMultilevel"/>
    <w:tmpl w:val="10EEC5AE"/>
    <w:lvl w:ilvl="0" w:tplc="1C24F022">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2558584B"/>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2349"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C600896"/>
    <w:multiLevelType w:val="hybridMultilevel"/>
    <w:tmpl w:val="4498EE9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5902130"/>
    <w:multiLevelType w:val="hybridMultilevel"/>
    <w:tmpl w:val="F21233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20E6308"/>
    <w:multiLevelType w:val="hybridMultilevel"/>
    <w:tmpl w:val="D7985E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440F3024"/>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5297731"/>
    <w:multiLevelType w:val="hybridMultilevel"/>
    <w:tmpl w:val="B54491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6A74A1D"/>
    <w:multiLevelType w:val="hybridMultilevel"/>
    <w:tmpl w:val="009CA7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48BE6EB2"/>
    <w:multiLevelType w:val="hybridMultilevel"/>
    <w:tmpl w:val="E88E2D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4B5F4901"/>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0464BA5"/>
    <w:multiLevelType w:val="multilevel"/>
    <w:tmpl w:val="A07665BC"/>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46A234F"/>
    <w:multiLevelType w:val="multilevel"/>
    <w:tmpl w:val="B9FCA1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5880EBA"/>
    <w:multiLevelType w:val="hybridMultilevel"/>
    <w:tmpl w:val="8E141D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55DF0364"/>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6C84BD0"/>
    <w:multiLevelType w:val="hybridMultilevel"/>
    <w:tmpl w:val="6D1ADD6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67A02EF2"/>
    <w:multiLevelType w:val="multilevel"/>
    <w:tmpl w:val="70AE2586"/>
    <w:lvl w:ilvl="0">
      <w:start w:val="9"/>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tabs>
          <w:tab w:val="num" w:pos="737"/>
        </w:tabs>
        <w:ind w:left="57" w:hanging="57"/>
      </w:pPr>
      <w:rPr>
        <w:rFonts w:hint="default"/>
      </w:rPr>
    </w:lvl>
    <w:lvl w:ilvl="3">
      <w:start w:val="1"/>
      <w:numFmt w:val="decimal"/>
      <w:lvlText w:val="%1.%2.%3.%4."/>
      <w:lvlJc w:val="left"/>
      <w:pPr>
        <w:ind w:left="57" w:hanging="57"/>
      </w:pPr>
      <w:rPr>
        <w:rFonts w:ascii="Arial" w:hAnsi="Arial" w:cs="Arial" w:hint="default"/>
        <w:b/>
        <w:sz w:val="28"/>
        <w:szCs w:val="28"/>
      </w:rPr>
    </w:lvl>
    <w:lvl w:ilvl="4">
      <w:start w:val="1"/>
      <w:numFmt w:val="decimal"/>
      <w:lvlText w:val="%1.%2.%3.%4.%5."/>
      <w:lvlJc w:val="left"/>
      <w:pPr>
        <w:ind w:left="57" w:hanging="57"/>
      </w:pPr>
      <w:rPr>
        <w:rFonts w:ascii="Arial" w:hAnsi="Arial" w:cs="Arial" w:hint="default"/>
        <w:b/>
        <w:sz w:val="28"/>
        <w:szCs w:val="28"/>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1" w15:restartNumberingAfterBreak="0">
    <w:nsid w:val="68D7569E"/>
    <w:multiLevelType w:val="hybridMultilevel"/>
    <w:tmpl w:val="1B18B88C"/>
    <w:lvl w:ilvl="0" w:tplc="E8B2ACB4">
      <w:numFmt w:val="bullet"/>
      <w:lvlText w:val="-"/>
      <w:lvlJc w:val="left"/>
      <w:pPr>
        <w:ind w:left="720" w:hanging="360"/>
      </w:pPr>
      <w:rPr>
        <w:rFonts w:ascii="Calibri" w:eastAsia="Calibr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69B33FA7"/>
    <w:multiLevelType w:val="multilevel"/>
    <w:tmpl w:val="7194C6D8"/>
    <w:lvl w:ilvl="0">
      <w:start w:val="1"/>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ind w:left="57" w:hanging="57"/>
      </w:pPr>
      <w:rPr>
        <w:rFonts w:hint="default"/>
      </w:rPr>
    </w:lvl>
    <w:lvl w:ilvl="3">
      <w:start w:val="1"/>
      <w:numFmt w:val="decimal"/>
      <w:lvlText w:val="%1.%2.%3.%4."/>
      <w:lvlJc w:val="left"/>
      <w:pPr>
        <w:ind w:left="57" w:hanging="57"/>
      </w:pPr>
      <w:rPr>
        <w:rFonts w:hint="default"/>
      </w:rPr>
    </w:lvl>
    <w:lvl w:ilvl="4">
      <w:start w:val="1"/>
      <w:numFmt w:val="decimal"/>
      <w:lvlText w:val="%1.%2.%3.%4.%5."/>
      <w:lvlJc w:val="left"/>
      <w:pPr>
        <w:ind w:left="57" w:hanging="57"/>
      </w:pPr>
      <w:rPr>
        <w:rFonts w:hint="default"/>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3" w15:restartNumberingAfterBreak="0">
    <w:nsid w:val="6B446794"/>
    <w:multiLevelType w:val="hybridMultilevel"/>
    <w:tmpl w:val="F1F8759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6E0F730F"/>
    <w:multiLevelType w:val="hybridMultilevel"/>
    <w:tmpl w:val="B6B274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70B052E9"/>
    <w:multiLevelType w:val="hybridMultilevel"/>
    <w:tmpl w:val="09A8C8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2EC1327"/>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730E27AA"/>
    <w:multiLevelType w:val="hybridMultilevel"/>
    <w:tmpl w:val="DD5A49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732A6A27"/>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76D63022"/>
    <w:multiLevelType w:val="hybridMultilevel"/>
    <w:tmpl w:val="A45A91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0" w15:restartNumberingAfterBreak="0">
    <w:nsid w:val="7E7D65FE"/>
    <w:multiLevelType w:val="hybridMultilevel"/>
    <w:tmpl w:val="2A96125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7F4439C5"/>
    <w:multiLevelType w:val="hybridMultilevel"/>
    <w:tmpl w:val="FE883B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33179414">
    <w:abstractNumId w:val="22"/>
  </w:num>
  <w:num w:numId="2" w16cid:durableId="1231579803">
    <w:abstractNumId w:val="8"/>
  </w:num>
  <w:num w:numId="3" w16cid:durableId="1177571852">
    <w:abstractNumId w:val="3"/>
  </w:num>
  <w:num w:numId="4" w16cid:durableId="1342514122">
    <w:abstractNumId w:val="27"/>
  </w:num>
  <w:num w:numId="5" w16cid:durableId="2052340752">
    <w:abstractNumId w:val="13"/>
  </w:num>
  <w:num w:numId="6" w16cid:durableId="752429572">
    <w:abstractNumId w:val="30"/>
  </w:num>
  <w:num w:numId="7" w16cid:durableId="1978102080">
    <w:abstractNumId w:val="25"/>
  </w:num>
  <w:num w:numId="8" w16cid:durableId="1642687647">
    <w:abstractNumId w:val="31"/>
  </w:num>
  <w:num w:numId="9" w16cid:durableId="897975662">
    <w:abstractNumId w:val="4"/>
  </w:num>
  <w:num w:numId="10" w16cid:durableId="216210620">
    <w:abstractNumId w:val="7"/>
  </w:num>
  <w:num w:numId="11" w16cid:durableId="1822232252">
    <w:abstractNumId w:val="12"/>
  </w:num>
  <w:num w:numId="12" w16cid:durableId="472454548">
    <w:abstractNumId w:val="11"/>
  </w:num>
  <w:num w:numId="13" w16cid:durableId="1285237595">
    <w:abstractNumId w:val="24"/>
  </w:num>
  <w:num w:numId="14" w16cid:durableId="791023263">
    <w:abstractNumId w:val="23"/>
  </w:num>
  <w:num w:numId="15" w16cid:durableId="734860858">
    <w:abstractNumId w:val="29"/>
  </w:num>
  <w:num w:numId="16" w16cid:durableId="217714089">
    <w:abstractNumId w:val="16"/>
  </w:num>
  <w:num w:numId="17" w16cid:durableId="834300997">
    <w:abstractNumId w:val="1"/>
  </w:num>
  <w:num w:numId="18" w16cid:durableId="726953360">
    <w:abstractNumId w:val="17"/>
  </w:num>
  <w:num w:numId="19" w16cid:durableId="1022248221">
    <w:abstractNumId w:val="5"/>
  </w:num>
  <w:num w:numId="20" w16cid:durableId="1655137935">
    <w:abstractNumId w:val="14"/>
  </w:num>
  <w:num w:numId="21" w16cid:durableId="570628150">
    <w:abstractNumId w:val="2"/>
  </w:num>
  <w:num w:numId="22" w16cid:durableId="177428114">
    <w:abstractNumId w:val="28"/>
  </w:num>
  <w:num w:numId="23" w16cid:durableId="1031806923">
    <w:abstractNumId w:val="6"/>
  </w:num>
  <w:num w:numId="24" w16cid:durableId="566571623">
    <w:abstractNumId w:val="26"/>
  </w:num>
  <w:num w:numId="25" w16cid:durableId="1177496171">
    <w:abstractNumId w:val="18"/>
  </w:num>
  <w:num w:numId="26" w16cid:durableId="483006678">
    <w:abstractNumId w:val="20"/>
  </w:num>
  <w:num w:numId="27" w16cid:durableId="946815470">
    <w:abstractNumId w:val="9"/>
  </w:num>
  <w:num w:numId="28" w16cid:durableId="1898513382">
    <w:abstractNumId w:val="19"/>
  </w:num>
  <w:num w:numId="29" w16cid:durableId="1986735651">
    <w:abstractNumId w:val="10"/>
  </w:num>
  <w:num w:numId="30" w16cid:durableId="636957904">
    <w:abstractNumId w:val="0"/>
  </w:num>
  <w:num w:numId="31" w16cid:durableId="1822500786">
    <w:abstractNumId w:val="15"/>
  </w:num>
  <w:num w:numId="32" w16cid:durableId="1656951058">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cyNjE3NDcwtjBU0lEKTi0uzszPAykwqgUAdqzBKCwAAAA="/>
  </w:docVars>
  <w:rsids>
    <w:rsidRoot w:val="00ED1A45"/>
    <w:rsid w:val="0000101B"/>
    <w:rsid w:val="00001520"/>
    <w:rsid w:val="000018DC"/>
    <w:rsid w:val="00002049"/>
    <w:rsid w:val="000020EF"/>
    <w:rsid w:val="000032CC"/>
    <w:rsid w:val="00004E6A"/>
    <w:rsid w:val="00005F89"/>
    <w:rsid w:val="00006107"/>
    <w:rsid w:val="00006225"/>
    <w:rsid w:val="00006E01"/>
    <w:rsid w:val="00007BB2"/>
    <w:rsid w:val="000106AB"/>
    <w:rsid w:val="000116AC"/>
    <w:rsid w:val="000120F6"/>
    <w:rsid w:val="0001212D"/>
    <w:rsid w:val="0001242B"/>
    <w:rsid w:val="00013ACE"/>
    <w:rsid w:val="00015AA5"/>
    <w:rsid w:val="000162ED"/>
    <w:rsid w:val="00016441"/>
    <w:rsid w:val="000172FE"/>
    <w:rsid w:val="00017E86"/>
    <w:rsid w:val="00021FC5"/>
    <w:rsid w:val="00023092"/>
    <w:rsid w:val="00026B80"/>
    <w:rsid w:val="00030E7D"/>
    <w:rsid w:val="0003273A"/>
    <w:rsid w:val="00033900"/>
    <w:rsid w:val="000340B1"/>
    <w:rsid w:val="0003585D"/>
    <w:rsid w:val="00040675"/>
    <w:rsid w:val="00040829"/>
    <w:rsid w:val="000414F4"/>
    <w:rsid w:val="00041C37"/>
    <w:rsid w:val="00041D71"/>
    <w:rsid w:val="000443A4"/>
    <w:rsid w:val="00044442"/>
    <w:rsid w:val="00045343"/>
    <w:rsid w:val="00045A56"/>
    <w:rsid w:val="0004761C"/>
    <w:rsid w:val="00050D4B"/>
    <w:rsid w:val="00051F49"/>
    <w:rsid w:val="000547E6"/>
    <w:rsid w:val="00056CF3"/>
    <w:rsid w:val="0005771A"/>
    <w:rsid w:val="00057FA9"/>
    <w:rsid w:val="00060184"/>
    <w:rsid w:val="00061F16"/>
    <w:rsid w:val="000655B2"/>
    <w:rsid w:val="00065EDA"/>
    <w:rsid w:val="00067E0B"/>
    <w:rsid w:val="00070066"/>
    <w:rsid w:val="000704CA"/>
    <w:rsid w:val="00070749"/>
    <w:rsid w:val="000715A0"/>
    <w:rsid w:val="000717BA"/>
    <w:rsid w:val="00074C2C"/>
    <w:rsid w:val="0007511E"/>
    <w:rsid w:val="000754F9"/>
    <w:rsid w:val="00077895"/>
    <w:rsid w:val="00080AA7"/>
    <w:rsid w:val="00080E45"/>
    <w:rsid w:val="000810D2"/>
    <w:rsid w:val="00081AB8"/>
    <w:rsid w:val="000828E6"/>
    <w:rsid w:val="000836CB"/>
    <w:rsid w:val="00083871"/>
    <w:rsid w:val="00085F01"/>
    <w:rsid w:val="0008784C"/>
    <w:rsid w:val="00087BBA"/>
    <w:rsid w:val="00091411"/>
    <w:rsid w:val="00092BBA"/>
    <w:rsid w:val="00093053"/>
    <w:rsid w:val="000937FC"/>
    <w:rsid w:val="00093BD5"/>
    <w:rsid w:val="0009432D"/>
    <w:rsid w:val="000944A1"/>
    <w:rsid w:val="000952B4"/>
    <w:rsid w:val="00097E56"/>
    <w:rsid w:val="000A0891"/>
    <w:rsid w:val="000A0F3A"/>
    <w:rsid w:val="000A23AD"/>
    <w:rsid w:val="000A31CB"/>
    <w:rsid w:val="000A3841"/>
    <w:rsid w:val="000A3DE8"/>
    <w:rsid w:val="000A5573"/>
    <w:rsid w:val="000A5669"/>
    <w:rsid w:val="000A56AF"/>
    <w:rsid w:val="000B0484"/>
    <w:rsid w:val="000B164C"/>
    <w:rsid w:val="000B47A5"/>
    <w:rsid w:val="000B5514"/>
    <w:rsid w:val="000B67C5"/>
    <w:rsid w:val="000B7A21"/>
    <w:rsid w:val="000C0D9B"/>
    <w:rsid w:val="000C3096"/>
    <w:rsid w:val="000C4709"/>
    <w:rsid w:val="000C495B"/>
    <w:rsid w:val="000C5648"/>
    <w:rsid w:val="000C5AD0"/>
    <w:rsid w:val="000D07F9"/>
    <w:rsid w:val="000D128F"/>
    <w:rsid w:val="000D1897"/>
    <w:rsid w:val="000D350B"/>
    <w:rsid w:val="000D38F5"/>
    <w:rsid w:val="000D4054"/>
    <w:rsid w:val="000D411D"/>
    <w:rsid w:val="000D6D22"/>
    <w:rsid w:val="000E17EC"/>
    <w:rsid w:val="000E60F8"/>
    <w:rsid w:val="000E7148"/>
    <w:rsid w:val="000E76D6"/>
    <w:rsid w:val="000E76F1"/>
    <w:rsid w:val="000F068E"/>
    <w:rsid w:val="000F08D9"/>
    <w:rsid w:val="000F224F"/>
    <w:rsid w:val="000F2AF2"/>
    <w:rsid w:val="000F38C0"/>
    <w:rsid w:val="000F7DB7"/>
    <w:rsid w:val="00100256"/>
    <w:rsid w:val="00100841"/>
    <w:rsid w:val="0010140B"/>
    <w:rsid w:val="00102EA2"/>
    <w:rsid w:val="0010373B"/>
    <w:rsid w:val="00103E30"/>
    <w:rsid w:val="0010436F"/>
    <w:rsid w:val="0010538A"/>
    <w:rsid w:val="0011249C"/>
    <w:rsid w:val="00112C24"/>
    <w:rsid w:val="00113BE8"/>
    <w:rsid w:val="001202BD"/>
    <w:rsid w:val="00122251"/>
    <w:rsid w:val="001223F9"/>
    <w:rsid w:val="00122993"/>
    <w:rsid w:val="00122BB8"/>
    <w:rsid w:val="00124707"/>
    <w:rsid w:val="00124E57"/>
    <w:rsid w:val="00125DF0"/>
    <w:rsid w:val="00126E25"/>
    <w:rsid w:val="00127441"/>
    <w:rsid w:val="00127607"/>
    <w:rsid w:val="001311BE"/>
    <w:rsid w:val="001334A3"/>
    <w:rsid w:val="001335D8"/>
    <w:rsid w:val="001377FF"/>
    <w:rsid w:val="00137C25"/>
    <w:rsid w:val="00137F52"/>
    <w:rsid w:val="001401F0"/>
    <w:rsid w:val="0014111C"/>
    <w:rsid w:val="001417B1"/>
    <w:rsid w:val="00141901"/>
    <w:rsid w:val="0014203C"/>
    <w:rsid w:val="00143266"/>
    <w:rsid w:val="001433B5"/>
    <w:rsid w:val="001452B5"/>
    <w:rsid w:val="00150858"/>
    <w:rsid w:val="001518EB"/>
    <w:rsid w:val="00151D94"/>
    <w:rsid w:val="00151EE1"/>
    <w:rsid w:val="00151EF7"/>
    <w:rsid w:val="0015258B"/>
    <w:rsid w:val="00156849"/>
    <w:rsid w:val="00157606"/>
    <w:rsid w:val="0016018B"/>
    <w:rsid w:val="00160304"/>
    <w:rsid w:val="00161B8D"/>
    <w:rsid w:val="00162184"/>
    <w:rsid w:val="00163553"/>
    <w:rsid w:val="00164632"/>
    <w:rsid w:val="001675F6"/>
    <w:rsid w:val="00170A42"/>
    <w:rsid w:val="001715F6"/>
    <w:rsid w:val="00171715"/>
    <w:rsid w:val="00172F21"/>
    <w:rsid w:val="001763F7"/>
    <w:rsid w:val="00176589"/>
    <w:rsid w:val="00177328"/>
    <w:rsid w:val="001829FC"/>
    <w:rsid w:val="00182E9F"/>
    <w:rsid w:val="00183000"/>
    <w:rsid w:val="00183881"/>
    <w:rsid w:val="00184FFD"/>
    <w:rsid w:val="0018571A"/>
    <w:rsid w:val="00185738"/>
    <w:rsid w:val="00185DA8"/>
    <w:rsid w:val="00187FB2"/>
    <w:rsid w:val="001904EE"/>
    <w:rsid w:val="00193152"/>
    <w:rsid w:val="00193F53"/>
    <w:rsid w:val="00194450"/>
    <w:rsid w:val="00195692"/>
    <w:rsid w:val="0019579F"/>
    <w:rsid w:val="0019782C"/>
    <w:rsid w:val="001A1F72"/>
    <w:rsid w:val="001A51C5"/>
    <w:rsid w:val="001B00F5"/>
    <w:rsid w:val="001B0262"/>
    <w:rsid w:val="001B1E34"/>
    <w:rsid w:val="001B346A"/>
    <w:rsid w:val="001B4018"/>
    <w:rsid w:val="001B50C0"/>
    <w:rsid w:val="001B5B79"/>
    <w:rsid w:val="001B5F57"/>
    <w:rsid w:val="001B74F8"/>
    <w:rsid w:val="001C1433"/>
    <w:rsid w:val="001C1D8F"/>
    <w:rsid w:val="001C1E3E"/>
    <w:rsid w:val="001C27A0"/>
    <w:rsid w:val="001C2BF4"/>
    <w:rsid w:val="001C2F7D"/>
    <w:rsid w:val="001C3A27"/>
    <w:rsid w:val="001C4DA6"/>
    <w:rsid w:val="001C52A7"/>
    <w:rsid w:val="001C6C98"/>
    <w:rsid w:val="001C765B"/>
    <w:rsid w:val="001D1873"/>
    <w:rsid w:val="001D2354"/>
    <w:rsid w:val="001D379D"/>
    <w:rsid w:val="001D3B5E"/>
    <w:rsid w:val="001D69F1"/>
    <w:rsid w:val="001D6EC5"/>
    <w:rsid w:val="001E0554"/>
    <w:rsid w:val="001E144D"/>
    <w:rsid w:val="001E1EB4"/>
    <w:rsid w:val="001E3803"/>
    <w:rsid w:val="001E3855"/>
    <w:rsid w:val="001E4120"/>
    <w:rsid w:val="001E456A"/>
    <w:rsid w:val="001E4D91"/>
    <w:rsid w:val="001E4DCA"/>
    <w:rsid w:val="001E5781"/>
    <w:rsid w:val="001E5D7B"/>
    <w:rsid w:val="001E6466"/>
    <w:rsid w:val="001F0098"/>
    <w:rsid w:val="001F1CD0"/>
    <w:rsid w:val="001F2548"/>
    <w:rsid w:val="001F5136"/>
    <w:rsid w:val="001F5AF7"/>
    <w:rsid w:val="001F5C5C"/>
    <w:rsid w:val="001F7C94"/>
    <w:rsid w:val="002003C0"/>
    <w:rsid w:val="002005C5"/>
    <w:rsid w:val="00200BA5"/>
    <w:rsid w:val="00200CE9"/>
    <w:rsid w:val="00201915"/>
    <w:rsid w:val="00201BC0"/>
    <w:rsid w:val="002021EA"/>
    <w:rsid w:val="00205125"/>
    <w:rsid w:val="0020513C"/>
    <w:rsid w:val="00205DC4"/>
    <w:rsid w:val="002114F4"/>
    <w:rsid w:val="002119FD"/>
    <w:rsid w:val="0021441F"/>
    <w:rsid w:val="00214488"/>
    <w:rsid w:val="002153DE"/>
    <w:rsid w:val="00216ADB"/>
    <w:rsid w:val="00216C6E"/>
    <w:rsid w:val="002215F5"/>
    <w:rsid w:val="00221B62"/>
    <w:rsid w:val="002222DC"/>
    <w:rsid w:val="00222665"/>
    <w:rsid w:val="00222B6C"/>
    <w:rsid w:val="0022361B"/>
    <w:rsid w:val="00224E01"/>
    <w:rsid w:val="00225910"/>
    <w:rsid w:val="00230DBD"/>
    <w:rsid w:val="0023229A"/>
    <w:rsid w:val="00232950"/>
    <w:rsid w:val="00234CD4"/>
    <w:rsid w:val="002378AF"/>
    <w:rsid w:val="00240838"/>
    <w:rsid w:val="002413F5"/>
    <w:rsid w:val="00241638"/>
    <w:rsid w:val="00241DD5"/>
    <w:rsid w:val="0024363C"/>
    <w:rsid w:val="0024499B"/>
    <w:rsid w:val="00244D56"/>
    <w:rsid w:val="002475D1"/>
    <w:rsid w:val="0025072B"/>
    <w:rsid w:val="00250832"/>
    <w:rsid w:val="00250D07"/>
    <w:rsid w:val="002510B4"/>
    <w:rsid w:val="0025132C"/>
    <w:rsid w:val="002517D3"/>
    <w:rsid w:val="0025356B"/>
    <w:rsid w:val="00253D1C"/>
    <w:rsid w:val="002542BC"/>
    <w:rsid w:val="002548A9"/>
    <w:rsid w:val="00254C3E"/>
    <w:rsid w:val="00260035"/>
    <w:rsid w:val="00263797"/>
    <w:rsid w:val="002637FF"/>
    <w:rsid w:val="00263C63"/>
    <w:rsid w:val="00263F2D"/>
    <w:rsid w:val="00264930"/>
    <w:rsid w:val="002652D3"/>
    <w:rsid w:val="00266830"/>
    <w:rsid w:val="002675CD"/>
    <w:rsid w:val="002676A4"/>
    <w:rsid w:val="00267C06"/>
    <w:rsid w:val="00270BCB"/>
    <w:rsid w:val="00272163"/>
    <w:rsid w:val="002739A1"/>
    <w:rsid w:val="00273AC0"/>
    <w:rsid w:val="002743E7"/>
    <w:rsid w:val="002750CD"/>
    <w:rsid w:val="002761BF"/>
    <w:rsid w:val="002803F3"/>
    <w:rsid w:val="00280635"/>
    <w:rsid w:val="00281D7A"/>
    <w:rsid w:val="002821CE"/>
    <w:rsid w:val="00282587"/>
    <w:rsid w:val="002853B4"/>
    <w:rsid w:val="002855C6"/>
    <w:rsid w:val="00286306"/>
    <w:rsid w:val="002906A8"/>
    <w:rsid w:val="0029279F"/>
    <w:rsid w:val="0029289B"/>
    <w:rsid w:val="002934F6"/>
    <w:rsid w:val="0029632B"/>
    <w:rsid w:val="002A0134"/>
    <w:rsid w:val="002A03E1"/>
    <w:rsid w:val="002A042E"/>
    <w:rsid w:val="002A1B59"/>
    <w:rsid w:val="002A2AAC"/>
    <w:rsid w:val="002A415B"/>
    <w:rsid w:val="002A433F"/>
    <w:rsid w:val="002A4A49"/>
    <w:rsid w:val="002A706B"/>
    <w:rsid w:val="002A7330"/>
    <w:rsid w:val="002B057C"/>
    <w:rsid w:val="002B1933"/>
    <w:rsid w:val="002B346E"/>
    <w:rsid w:val="002B362E"/>
    <w:rsid w:val="002B456C"/>
    <w:rsid w:val="002B4906"/>
    <w:rsid w:val="002B4935"/>
    <w:rsid w:val="002B5306"/>
    <w:rsid w:val="002C03DC"/>
    <w:rsid w:val="002C465C"/>
    <w:rsid w:val="002C7629"/>
    <w:rsid w:val="002C7B7A"/>
    <w:rsid w:val="002D3703"/>
    <w:rsid w:val="002D595A"/>
    <w:rsid w:val="002E034A"/>
    <w:rsid w:val="002E29FE"/>
    <w:rsid w:val="002E2AA4"/>
    <w:rsid w:val="002E6A81"/>
    <w:rsid w:val="002E6D54"/>
    <w:rsid w:val="002E6DA0"/>
    <w:rsid w:val="002E712D"/>
    <w:rsid w:val="002F1344"/>
    <w:rsid w:val="002F5A9A"/>
    <w:rsid w:val="002F5EE6"/>
    <w:rsid w:val="002F650B"/>
    <w:rsid w:val="002F6CF3"/>
    <w:rsid w:val="002F7A55"/>
    <w:rsid w:val="00300EF2"/>
    <w:rsid w:val="003026F8"/>
    <w:rsid w:val="003027F7"/>
    <w:rsid w:val="00303ACE"/>
    <w:rsid w:val="00304D75"/>
    <w:rsid w:val="00304F74"/>
    <w:rsid w:val="00305AE7"/>
    <w:rsid w:val="00307D12"/>
    <w:rsid w:val="0031109B"/>
    <w:rsid w:val="003130F5"/>
    <w:rsid w:val="003135DC"/>
    <w:rsid w:val="00313F0A"/>
    <w:rsid w:val="00314105"/>
    <w:rsid w:val="003145AA"/>
    <w:rsid w:val="003150C3"/>
    <w:rsid w:val="003170B1"/>
    <w:rsid w:val="00320135"/>
    <w:rsid w:val="00322A92"/>
    <w:rsid w:val="003243CE"/>
    <w:rsid w:val="003311BC"/>
    <w:rsid w:val="00331826"/>
    <w:rsid w:val="00331FB2"/>
    <w:rsid w:val="00332951"/>
    <w:rsid w:val="00334477"/>
    <w:rsid w:val="00335A07"/>
    <w:rsid w:val="00335D6F"/>
    <w:rsid w:val="003363C3"/>
    <w:rsid w:val="003368C0"/>
    <w:rsid w:val="00336E6E"/>
    <w:rsid w:val="00337B2E"/>
    <w:rsid w:val="0034099E"/>
    <w:rsid w:val="00340B81"/>
    <w:rsid w:val="003418CC"/>
    <w:rsid w:val="003422A6"/>
    <w:rsid w:val="00342737"/>
    <w:rsid w:val="00342914"/>
    <w:rsid w:val="0034317C"/>
    <w:rsid w:val="00345617"/>
    <w:rsid w:val="00346145"/>
    <w:rsid w:val="00346C6E"/>
    <w:rsid w:val="003519C2"/>
    <w:rsid w:val="00353196"/>
    <w:rsid w:val="00353282"/>
    <w:rsid w:val="003538A4"/>
    <w:rsid w:val="00353D92"/>
    <w:rsid w:val="003541BF"/>
    <w:rsid w:val="00356331"/>
    <w:rsid w:val="003565C5"/>
    <w:rsid w:val="00357A5A"/>
    <w:rsid w:val="00362EE9"/>
    <w:rsid w:val="00364312"/>
    <w:rsid w:val="00364884"/>
    <w:rsid w:val="003654D2"/>
    <w:rsid w:val="00366092"/>
    <w:rsid w:val="00367334"/>
    <w:rsid w:val="0036747F"/>
    <w:rsid w:val="0036794E"/>
    <w:rsid w:val="0036796D"/>
    <w:rsid w:val="00367B6A"/>
    <w:rsid w:val="003720B4"/>
    <w:rsid w:val="00372C5C"/>
    <w:rsid w:val="00373B42"/>
    <w:rsid w:val="00373FBC"/>
    <w:rsid w:val="00375F8C"/>
    <w:rsid w:val="00376C5D"/>
    <w:rsid w:val="00377AF3"/>
    <w:rsid w:val="0038019C"/>
    <w:rsid w:val="00380E8F"/>
    <w:rsid w:val="00381059"/>
    <w:rsid w:val="0038158E"/>
    <w:rsid w:val="00381591"/>
    <w:rsid w:val="003819EC"/>
    <w:rsid w:val="0038205E"/>
    <w:rsid w:val="00382220"/>
    <w:rsid w:val="003833F5"/>
    <w:rsid w:val="00383DC5"/>
    <w:rsid w:val="003859F4"/>
    <w:rsid w:val="00385C8F"/>
    <w:rsid w:val="00386507"/>
    <w:rsid w:val="00386A84"/>
    <w:rsid w:val="00387369"/>
    <w:rsid w:val="003912C1"/>
    <w:rsid w:val="00391463"/>
    <w:rsid w:val="0039176E"/>
    <w:rsid w:val="0039286F"/>
    <w:rsid w:val="00394BD4"/>
    <w:rsid w:val="003A3370"/>
    <w:rsid w:val="003B1BF0"/>
    <w:rsid w:val="003B3CCF"/>
    <w:rsid w:val="003B606A"/>
    <w:rsid w:val="003B7920"/>
    <w:rsid w:val="003C04D7"/>
    <w:rsid w:val="003C1B51"/>
    <w:rsid w:val="003C247A"/>
    <w:rsid w:val="003C33AD"/>
    <w:rsid w:val="003C4011"/>
    <w:rsid w:val="003C484D"/>
    <w:rsid w:val="003C6B40"/>
    <w:rsid w:val="003C7379"/>
    <w:rsid w:val="003D0715"/>
    <w:rsid w:val="003D07F5"/>
    <w:rsid w:val="003D0E76"/>
    <w:rsid w:val="003D23E8"/>
    <w:rsid w:val="003D42D0"/>
    <w:rsid w:val="003D69F0"/>
    <w:rsid w:val="003E0C89"/>
    <w:rsid w:val="003E4B78"/>
    <w:rsid w:val="003E639F"/>
    <w:rsid w:val="003E76E7"/>
    <w:rsid w:val="003F1D53"/>
    <w:rsid w:val="003F21F7"/>
    <w:rsid w:val="003F303B"/>
    <w:rsid w:val="003F321A"/>
    <w:rsid w:val="003F5D2A"/>
    <w:rsid w:val="003F7CDA"/>
    <w:rsid w:val="00400719"/>
    <w:rsid w:val="00401FB2"/>
    <w:rsid w:val="004024D1"/>
    <w:rsid w:val="00403180"/>
    <w:rsid w:val="0040537D"/>
    <w:rsid w:val="00405D66"/>
    <w:rsid w:val="00405D96"/>
    <w:rsid w:val="00406C03"/>
    <w:rsid w:val="004111DF"/>
    <w:rsid w:val="00411632"/>
    <w:rsid w:val="00411BE4"/>
    <w:rsid w:val="00411EFD"/>
    <w:rsid w:val="00412BA6"/>
    <w:rsid w:val="00412EAD"/>
    <w:rsid w:val="00414A6B"/>
    <w:rsid w:val="00414BF4"/>
    <w:rsid w:val="0041682B"/>
    <w:rsid w:val="00417DCE"/>
    <w:rsid w:val="00422B71"/>
    <w:rsid w:val="004274DD"/>
    <w:rsid w:val="004277E4"/>
    <w:rsid w:val="004304E5"/>
    <w:rsid w:val="0043184F"/>
    <w:rsid w:val="00432034"/>
    <w:rsid w:val="00441B4A"/>
    <w:rsid w:val="0044222B"/>
    <w:rsid w:val="0044457F"/>
    <w:rsid w:val="00444E62"/>
    <w:rsid w:val="00450F02"/>
    <w:rsid w:val="00454478"/>
    <w:rsid w:val="0045471C"/>
    <w:rsid w:val="00455F77"/>
    <w:rsid w:val="0045640D"/>
    <w:rsid w:val="004564CA"/>
    <w:rsid w:val="004614D8"/>
    <w:rsid w:val="00462F42"/>
    <w:rsid w:val="00464CB0"/>
    <w:rsid w:val="004651B7"/>
    <w:rsid w:val="00465C37"/>
    <w:rsid w:val="00465D11"/>
    <w:rsid w:val="00466A60"/>
    <w:rsid w:val="0047092B"/>
    <w:rsid w:val="00470EEE"/>
    <w:rsid w:val="00472ED1"/>
    <w:rsid w:val="00472FE5"/>
    <w:rsid w:val="00473D16"/>
    <w:rsid w:val="00474301"/>
    <w:rsid w:val="00474907"/>
    <w:rsid w:val="00477941"/>
    <w:rsid w:val="0048144B"/>
    <w:rsid w:val="00483102"/>
    <w:rsid w:val="0048413E"/>
    <w:rsid w:val="00484E4A"/>
    <w:rsid w:val="00487E73"/>
    <w:rsid w:val="00492FE4"/>
    <w:rsid w:val="0049513F"/>
    <w:rsid w:val="0049576C"/>
    <w:rsid w:val="00496018"/>
    <w:rsid w:val="004A00C5"/>
    <w:rsid w:val="004A04CC"/>
    <w:rsid w:val="004A07BB"/>
    <w:rsid w:val="004A242A"/>
    <w:rsid w:val="004A2945"/>
    <w:rsid w:val="004A2994"/>
    <w:rsid w:val="004A50EA"/>
    <w:rsid w:val="004A5789"/>
    <w:rsid w:val="004A689A"/>
    <w:rsid w:val="004A7EAD"/>
    <w:rsid w:val="004B2275"/>
    <w:rsid w:val="004B23E9"/>
    <w:rsid w:val="004B4BB4"/>
    <w:rsid w:val="004B5D3E"/>
    <w:rsid w:val="004B69B9"/>
    <w:rsid w:val="004B7130"/>
    <w:rsid w:val="004B716B"/>
    <w:rsid w:val="004B76BF"/>
    <w:rsid w:val="004B7A09"/>
    <w:rsid w:val="004C1C83"/>
    <w:rsid w:val="004C1FC7"/>
    <w:rsid w:val="004C22D6"/>
    <w:rsid w:val="004C272A"/>
    <w:rsid w:val="004C49B1"/>
    <w:rsid w:val="004C5857"/>
    <w:rsid w:val="004C6817"/>
    <w:rsid w:val="004C7829"/>
    <w:rsid w:val="004D087F"/>
    <w:rsid w:val="004D1382"/>
    <w:rsid w:val="004D1FF4"/>
    <w:rsid w:val="004D29AF"/>
    <w:rsid w:val="004D2DBF"/>
    <w:rsid w:val="004D5B7F"/>
    <w:rsid w:val="004D65A5"/>
    <w:rsid w:val="004D7AD9"/>
    <w:rsid w:val="004D7C3E"/>
    <w:rsid w:val="004E08BF"/>
    <w:rsid w:val="004E165F"/>
    <w:rsid w:val="004E2719"/>
    <w:rsid w:val="004E2E98"/>
    <w:rsid w:val="004E51D7"/>
    <w:rsid w:val="004E6541"/>
    <w:rsid w:val="004E73EE"/>
    <w:rsid w:val="004F0DFB"/>
    <w:rsid w:val="004F22BF"/>
    <w:rsid w:val="004F28ED"/>
    <w:rsid w:val="004F2E84"/>
    <w:rsid w:val="004F383F"/>
    <w:rsid w:val="004F38E9"/>
    <w:rsid w:val="004F3A8C"/>
    <w:rsid w:val="004F712D"/>
    <w:rsid w:val="00502C53"/>
    <w:rsid w:val="00503029"/>
    <w:rsid w:val="00503998"/>
    <w:rsid w:val="00504E0A"/>
    <w:rsid w:val="005068AF"/>
    <w:rsid w:val="00506EF7"/>
    <w:rsid w:val="00507CD9"/>
    <w:rsid w:val="00510A3B"/>
    <w:rsid w:val="005142ED"/>
    <w:rsid w:val="00515FEB"/>
    <w:rsid w:val="00516303"/>
    <w:rsid w:val="00517C1B"/>
    <w:rsid w:val="00523290"/>
    <w:rsid w:val="00523A4F"/>
    <w:rsid w:val="0052420F"/>
    <w:rsid w:val="00524B8C"/>
    <w:rsid w:val="00524FEA"/>
    <w:rsid w:val="005252F5"/>
    <w:rsid w:val="00526716"/>
    <w:rsid w:val="0052782A"/>
    <w:rsid w:val="005306DF"/>
    <w:rsid w:val="0053088E"/>
    <w:rsid w:val="005319A9"/>
    <w:rsid w:val="00532161"/>
    <w:rsid w:val="00533B95"/>
    <w:rsid w:val="00533BC0"/>
    <w:rsid w:val="0054133F"/>
    <w:rsid w:val="005422BA"/>
    <w:rsid w:val="005435AB"/>
    <w:rsid w:val="0054365A"/>
    <w:rsid w:val="0054395C"/>
    <w:rsid w:val="005476CC"/>
    <w:rsid w:val="00550C9D"/>
    <w:rsid w:val="0055375C"/>
    <w:rsid w:val="00553C50"/>
    <w:rsid w:val="00553D33"/>
    <w:rsid w:val="00554A02"/>
    <w:rsid w:val="00554DAC"/>
    <w:rsid w:val="00556340"/>
    <w:rsid w:val="005572E0"/>
    <w:rsid w:val="00557401"/>
    <w:rsid w:val="00557753"/>
    <w:rsid w:val="0055786E"/>
    <w:rsid w:val="00557FC0"/>
    <w:rsid w:val="00560A32"/>
    <w:rsid w:val="00562905"/>
    <w:rsid w:val="00563D35"/>
    <w:rsid w:val="005658C6"/>
    <w:rsid w:val="00565E7C"/>
    <w:rsid w:val="00567574"/>
    <w:rsid w:val="00567DCD"/>
    <w:rsid w:val="00567F42"/>
    <w:rsid w:val="00570006"/>
    <w:rsid w:val="005708BF"/>
    <w:rsid w:val="005717A7"/>
    <w:rsid w:val="00571A81"/>
    <w:rsid w:val="00576F89"/>
    <w:rsid w:val="0058026D"/>
    <w:rsid w:val="005809A7"/>
    <w:rsid w:val="00581107"/>
    <w:rsid w:val="00581C19"/>
    <w:rsid w:val="00584EC9"/>
    <w:rsid w:val="00585C02"/>
    <w:rsid w:val="0058658D"/>
    <w:rsid w:val="005873AA"/>
    <w:rsid w:val="00590437"/>
    <w:rsid w:val="00590586"/>
    <w:rsid w:val="00591D0B"/>
    <w:rsid w:val="00592D71"/>
    <w:rsid w:val="005933CB"/>
    <w:rsid w:val="00596CB0"/>
    <w:rsid w:val="00597921"/>
    <w:rsid w:val="005A0AB0"/>
    <w:rsid w:val="005A2365"/>
    <w:rsid w:val="005A26EF"/>
    <w:rsid w:val="005A74BA"/>
    <w:rsid w:val="005A7B3C"/>
    <w:rsid w:val="005B141F"/>
    <w:rsid w:val="005B17BF"/>
    <w:rsid w:val="005B31DF"/>
    <w:rsid w:val="005B357A"/>
    <w:rsid w:val="005B4C75"/>
    <w:rsid w:val="005B5A54"/>
    <w:rsid w:val="005B63DB"/>
    <w:rsid w:val="005B727C"/>
    <w:rsid w:val="005B7AAF"/>
    <w:rsid w:val="005C024E"/>
    <w:rsid w:val="005C15DB"/>
    <w:rsid w:val="005C3E82"/>
    <w:rsid w:val="005D005F"/>
    <w:rsid w:val="005D0BCA"/>
    <w:rsid w:val="005D118E"/>
    <w:rsid w:val="005D1907"/>
    <w:rsid w:val="005D1F9D"/>
    <w:rsid w:val="005D5575"/>
    <w:rsid w:val="005D6A0E"/>
    <w:rsid w:val="005E01E6"/>
    <w:rsid w:val="005E09F6"/>
    <w:rsid w:val="005E2CAA"/>
    <w:rsid w:val="005E2D87"/>
    <w:rsid w:val="005E3078"/>
    <w:rsid w:val="005E314E"/>
    <w:rsid w:val="005E4977"/>
    <w:rsid w:val="005E51E0"/>
    <w:rsid w:val="005E6546"/>
    <w:rsid w:val="005F253F"/>
    <w:rsid w:val="005F42C7"/>
    <w:rsid w:val="005F5DFB"/>
    <w:rsid w:val="005F6481"/>
    <w:rsid w:val="005F6B47"/>
    <w:rsid w:val="005F6D7C"/>
    <w:rsid w:val="00600DE5"/>
    <w:rsid w:val="00601126"/>
    <w:rsid w:val="006021B2"/>
    <w:rsid w:val="00603602"/>
    <w:rsid w:val="0061132E"/>
    <w:rsid w:val="00613138"/>
    <w:rsid w:val="006149B2"/>
    <w:rsid w:val="00616C7F"/>
    <w:rsid w:val="00616EC8"/>
    <w:rsid w:val="00620770"/>
    <w:rsid w:val="006207DF"/>
    <w:rsid w:val="006216BB"/>
    <w:rsid w:val="00621A1C"/>
    <w:rsid w:val="00622741"/>
    <w:rsid w:val="00624D9D"/>
    <w:rsid w:val="006257C8"/>
    <w:rsid w:val="00625B6E"/>
    <w:rsid w:val="00627E54"/>
    <w:rsid w:val="00631662"/>
    <w:rsid w:val="00632AB0"/>
    <w:rsid w:val="006360B1"/>
    <w:rsid w:val="006377C0"/>
    <w:rsid w:val="00637F02"/>
    <w:rsid w:val="0064047A"/>
    <w:rsid w:val="00641A5A"/>
    <w:rsid w:val="006427B2"/>
    <w:rsid w:val="0064442F"/>
    <w:rsid w:val="00645782"/>
    <w:rsid w:val="00646F50"/>
    <w:rsid w:val="0065009A"/>
    <w:rsid w:val="006504D9"/>
    <w:rsid w:val="00650BF2"/>
    <w:rsid w:val="00656154"/>
    <w:rsid w:val="00657CFA"/>
    <w:rsid w:val="00662099"/>
    <w:rsid w:val="00662A9F"/>
    <w:rsid w:val="00662B34"/>
    <w:rsid w:val="00662E40"/>
    <w:rsid w:val="00663C38"/>
    <w:rsid w:val="006654BD"/>
    <w:rsid w:val="00667182"/>
    <w:rsid w:val="00667DF6"/>
    <w:rsid w:val="00670F51"/>
    <w:rsid w:val="006716BC"/>
    <w:rsid w:val="00671A33"/>
    <w:rsid w:val="00676B17"/>
    <w:rsid w:val="00681606"/>
    <w:rsid w:val="00681B37"/>
    <w:rsid w:val="00682A29"/>
    <w:rsid w:val="00683AD2"/>
    <w:rsid w:val="006853A5"/>
    <w:rsid w:val="0068555B"/>
    <w:rsid w:val="00686F62"/>
    <w:rsid w:val="00690846"/>
    <w:rsid w:val="00690C69"/>
    <w:rsid w:val="00691F20"/>
    <w:rsid w:val="00692866"/>
    <w:rsid w:val="00692CFA"/>
    <w:rsid w:val="00694992"/>
    <w:rsid w:val="0069548B"/>
    <w:rsid w:val="006956CC"/>
    <w:rsid w:val="00695A6A"/>
    <w:rsid w:val="006965CA"/>
    <w:rsid w:val="006A0808"/>
    <w:rsid w:val="006A347B"/>
    <w:rsid w:val="006A4D5E"/>
    <w:rsid w:val="006A4ECB"/>
    <w:rsid w:val="006A5632"/>
    <w:rsid w:val="006A6074"/>
    <w:rsid w:val="006A6B95"/>
    <w:rsid w:val="006A6E37"/>
    <w:rsid w:val="006A7ED6"/>
    <w:rsid w:val="006B0631"/>
    <w:rsid w:val="006B0FA0"/>
    <w:rsid w:val="006B118D"/>
    <w:rsid w:val="006B17E4"/>
    <w:rsid w:val="006B5D0C"/>
    <w:rsid w:val="006B6914"/>
    <w:rsid w:val="006C1D99"/>
    <w:rsid w:val="006C1E4E"/>
    <w:rsid w:val="006C1F78"/>
    <w:rsid w:val="006C284B"/>
    <w:rsid w:val="006C2C5D"/>
    <w:rsid w:val="006C2E90"/>
    <w:rsid w:val="006C3CE1"/>
    <w:rsid w:val="006C3DD0"/>
    <w:rsid w:val="006C42F1"/>
    <w:rsid w:val="006C43D4"/>
    <w:rsid w:val="006C534B"/>
    <w:rsid w:val="006C5ABE"/>
    <w:rsid w:val="006C7228"/>
    <w:rsid w:val="006C7CB8"/>
    <w:rsid w:val="006D18B7"/>
    <w:rsid w:val="006D2761"/>
    <w:rsid w:val="006D2FF1"/>
    <w:rsid w:val="006D529B"/>
    <w:rsid w:val="006D6B1B"/>
    <w:rsid w:val="006D71A9"/>
    <w:rsid w:val="006E3428"/>
    <w:rsid w:val="006E4E38"/>
    <w:rsid w:val="006E5AF2"/>
    <w:rsid w:val="006F12A4"/>
    <w:rsid w:val="006F12E0"/>
    <w:rsid w:val="006F15C7"/>
    <w:rsid w:val="006F21F0"/>
    <w:rsid w:val="006F35CD"/>
    <w:rsid w:val="006F36CF"/>
    <w:rsid w:val="006F3B88"/>
    <w:rsid w:val="006F4139"/>
    <w:rsid w:val="006F4D17"/>
    <w:rsid w:val="006F4E2E"/>
    <w:rsid w:val="006F5B73"/>
    <w:rsid w:val="007005AE"/>
    <w:rsid w:val="007015B3"/>
    <w:rsid w:val="007056E4"/>
    <w:rsid w:val="007058A9"/>
    <w:rsid w:val="00705BF0"/>
    <w:rsid w:val="00707C60"/>
    <w:rsid w:val="00710DB7"/>
    <w:rsid w:val="007125A6"/>
    <w:rsid w:val="007128A3"/>
    <w:rsid w:val="00713396"/>
    <w:rsid w:val="00714141"/>
    <w:rsid w:val="00714A82"/>
    <w:rsid w:val="00714F1F"/>
    <w:rsid w:val="00715730"/>
    <w:rsid w:val="0071597F"/>
    <w:rsid w:val="00715A95"/>
    <w:rsid w:val="00715D43"/>
    <w:rsid w:val="00716D8E"/>
    <w:rsid w:val="00720022"/>
    <w:rsid w:val="007210F5"/>
    <w:rsid w:val="00722062"/>
    <w:rsid w:val="007231F4"/>
    <w:rsid w:val="00724959"/>
    <w:rsid w:val="00724C6A"/>
    <w:rsid w:val="007274B0"/>
    <w:rsid w:val="00730DBE"/>
    <w:rsid w:val="00731511"/>
    <w:rsid w:val="0073167B"/>
    <w:rsid w:val="007324DE"/>
    <w:rsid w:val="007340B4"/>
    <w:rsid w:val="00736D8B"/>
    <w:rsid w:val="00737A6D"/>
    <w:rsid w:val="007410EA"/>
    <w:rsid w:val="00742885"/>
    <w:rsid w:val="007461FC"/>
    <w:rsid w:val="007472AD"/>
    <w:rsid w:val="0074793C"/>
    <w:rsid w:val="00750AC9"/>
    <w:rsid w:val="0075121F"/>
    <w:rsid w:val="00753E16"/>
    <w:rsid w:val="00754BC2"/>
    <w:rsid w:val="0075531A"/>
    <w:rsid w:val="007569C5"/>
    <w:rsid w:val="00756EEF"/>
    <w:rsid w:val="00757136"/>
    <w:rsid w:val="00757FC3"/>
    <w:rsid w:val="007603F2"/>
    <w:rsid w:val="00762A6E"/>
    <w:rsid w:val="00767058"/>
    <w:rsid w:val="0077177B"/>
    <w:rsid w:val="00771D5F"/>
    <w:rsid w:val="007722A6"/>
    <w:rsid w:val="00772CFA"/>
    <w:rsid w:val="00774A40"/>
    <w:rsid w:val="007755CC"/>
    <w:rsid w:val="00775727"/>
    <w:rsid w:val="00777F5C"/>
    <w:rsid w:val="00780067"/>
    <w:rsid w:val="00780F25"/>
    <w:rsid w:val="007826F1"/>
    <w:rsid w:val="00783222"/>
    <w:rsid w:val="007832E9"/>
    <w:rsid w:val="0078443D"/>
    <w:rsid w:val="007864B7"/>
    <w:rsid w:val="00794B67"/>
    <w:rsid w:val="00794D81"/>
    <w:rsid w:val="007957A9"/>
    <w:rsid w:val="007973A6"/>
    <w:rsid w:val="007978DA"/>
    <w:rsid w:val="007A1499"/>
    <w:rsid w:val="007A227D"/>
    <w:rsid w:val="007A2E8F"/>
    <w:rsid w:val="007A4660"/>
    <w:rsid w:val="007A47FE"/>
    <w:rsid w:val="007A4A76"/>
    <w:rsid w:val="007A5A8E"/>
    <w:rsid w:val="007A65F7"/>
    <w:rsid w:val="007A70F0"/>
    <w:rsid w:val="007A7876"/>
    <w:rsid w:val="007B0272"/>
    <w:rsid w:val="007B1CBC"/>
    <w:rsid w:val="007B25F9"/>
    <w:rsid w:val="007B2EAB"/>
    <w:rsid w:val="007B3A99"/>
    <w:rsid w:val="007B4651"/>
    <w:rsid w:val="007C115B"/>
    <w:rsid w:val="007C151E"/>
    <w:rsid w:val="007C29F4"/>
    <w:rsid w:val="007C4A1A"/>
    <w:rsid w:val="007C57CD"/>
    <w:rsid w:val="007C6D1E"/>
    <w:rsid w:val="007C6F78"/>
    <w:rsid w:val="007C72D2"/>
    <w:rsid w:val="007D0A3B"/>
    <w:rsid w:val="007D192B"/>
    <w:rsid w:val="007D1C33"/>
    <w:rsid w:val="007D1F78"/>
    <w:rsid w:val="007D23F3"/>
    <w:rsid w:val="007D7D12"/>
    <w:rsid w:val="007E1641"/>
    <w:rsid w:val="007E1E47"/>
    <w:rsid w:val="007E664B"/>
    <w:rsid w:val="007E717C"/>
    <w:rsid w:val="007F0BC7"/>
    <w:rsid w:val="007F2327"/>
    <w:rsid w:val="007F23ED"/>
    <w:rsid w:val="007F3BA0"/>
    <w:rsid w:val="007F68AA"/>
    <w:rsid w:val="0080069C"/>
    <w:rsid w:val="00800E60"/>
    <w:rsid w:val="00802450"/>
    <w:rsid w:val="00802B2B"/>
    <w:rsid w:val="00804824"/>
    <w:rsid w:val="00811C12"/>
    <w:rsid w:val="00812D5E"/>
    <w:rsid w:val="008140CA"/>
    <w:rsid w:val="00814ED3"/>
    <w:rsid w:val="00815929"/>
    <w:rsid w:val="00815947"/>
    <w:rsid w:val="0081639C"/>
    <w:rsid w:val="0081657D"/>
    <w:rsid w:val="00816FFC"/>
    <w:rsid w:val="008216D9"/>
    <w:rsid w:val="00825CE7"/>
    <w:rsid w:val="00826826"/>
    <w:rsid w:val="008268FB"/>
    <w:rsid w:val="0082741B"/>
    <w:rsid w:val="00831E90"/>
    <w:rsid w:val="008334F5"/>
    <w:rsid w:val="008335D3"/>
    <w:rsid w:val="0083513F"/>
    <w:rsid w:val="0083650C"/>
    <w:rsid w:val="00837FCB"/>
    <w:rsid w:val="00840842"/>
    <w:rsid w:val="00840948"/>
    <w:rsid w:val="008411DA"/>
    <w:rsid w:val="00842F51"/>
    <w:rsid w:val="008437ED"/>
    <w:rsid w:val="00843913"/>
    <w:rsid w:val="00844B6C"/>
    <w:rsid w:val="008450E3"/>
    <w:rsid w:val="008461AD"/>
    <w:rsid w:val="00846D06"/>
    <w:rsid w:val="00847981"/>
    <w:rsid w:val="00850C90"/>
    <w:rsid w:val="0085132E"/>
    <w:rsid w:val="00852637"/>
    <w:rsid w:val="00854228"/>
    <w:rsid w:val="00855966"/>
    <w:rsid w:val="00855FB6"/>
    <w:rsid w:val="00856D6D"/>
    <w:rsid w:val="008570A9"/>
    <w:rsid w:val="00857C04"/>
    <w:rsid w:val="0086041C"/>
    <w:rsid w:val="008608D8"/>
    <w:rsid w:val="00861C46"/>
    <w:rsid w:val="00862A6F"/>
    <w:rsid w:val="00863815"/>
    <w:rsid w:val="008646C0"/>
    <w:rsid w:val="00865337"/>
    <w:rsid w:val="008668FA"/>
    <w:rsid w:val="008673E0"/>
    <w:rsid w:val="00871173"/>
    <w:rsid w:val="00871818"/>
    <w:rsid w:val="00872511"/>
    <w:rsid w:val="00873C61"/>
    <w:rsid w:val="0087486D"/>
    <w:rsid w:val="008762B9"/>
    <w:rsid w:val="008766E5"/>
    <w:rsid w:val="008771A4"/>
    <w:rsid w:val="0088156D"/>
    <w:rsid w:val="00882113"/>
    <w:rsid w:val="00883113"/>
    <w:rsid w:val="008834EA"/>
    <w:rsid w:val="00884035"/>
    <w:rsid w:val="0088405B"/>
    <w:rsid w:val="00885AD7"/>
    <w:rsid w:val="00885AF0"/>
    <w:rsid w:val="00887460"/>
    <w:rsid w:val="0088746B"/>
    <w:rsid w:val="0088770A"/>
    <w:rsid w:val="00887FF3"/>
    <w:rsid w:val="00890287"/>
    <w:rsid w:val="0089040A"/>
    <w:rsid w:val="00891579"/>
    <w:rsid w:val="00893C23"/>
    <w:rsid w:val="00894799"/>
    <w:rsid w:val="00897D2F"/>
    <w:rsid w:val="008A0A5B"/>
    <w:rsid w:val="008A1743"/>
    <w:rsid w:val="008A25F7"/>
    <w:rsid w:val="008A3FB2"/>
    <w:rsid w:val="008A58F9"/>
    <w:rsid w:val="008A5D33"/>
    <w:rsid w:val="008A68A6"/>
    <w:rsid w:val="008B1E36"/>
    <w:rsid w:val="008B2DE1"/>
    <w:rsid w:val="008B43B1"/>
    <w:rsid w:val="008B447D"/>
    <w:rsid w:val="008B4E7F"/>
    <w:rsid w:val="008B57C5"/>
    <w:rsid w:val="008C2605"/>
    <w:rsid w:val="008C2D9E"/>
    <w:rsid w:val="008C3120"/>
    <w:rsid w:val="008C3196"/>
    <w:rsid w:val="008C50C4"/>
    <w:rsid w:val="008C518B"/>
    <w:rsid w:val="008C6D93"/>
    <w:rsid w:val="008C6EAD"/>
    <w:rsid w:val="008C7840"/>
    <w:rsid w:val="008D00D5"/>
    <w:rsid w:val="008D181A"/>
    <w:rsid w:val="008D379D"/>
    <w:rsid w:val="008D3BCD"/>
    <w:rsid w:val="008D5DFC"/>
    <w:rsid w:val="008D62CB"/>
    <w:rsid w:val="008D68A5"/>
    <w:rsid w:val="008D7244"/>
    <w:rsid w:val="008E134D"/>
    <w:rsid w:val="008E1439"/>
    <w:rsid w:val="008E21AE"/>
    <w:rsid w:val="008E3C16"/>
    <w:rsid w:val="008E573D"/>
    <w:rsid w:val="008E579E"/>
    <w:rsid w:val="008E75C5"/>
    <w:rsid w:val="008E760A"/>
    <w:rsid w:val="008F0BE0"/>
    <w:rsid w:val="008F1CA0"/>
    <w:rsid w:val="008F40A3"/>
    <w:rsid w:val="008F4835"/>
    <w:rsid w:val="00900613"/>
    <w:rsid w:val="00901524"/>
    <w:rsid w:val="00902550"/>
    <w:rsid w:val="0090311D"/>
    <w:rsid w:val="00903201"/>
    <w:rsid w:val="0090376F"/>
    <w:rsid w:val="00904D49"/>
    <w:rsid w:val="00905297"/>
    <w:rsid w:val="009058F1"/>
    <w:rsid w:val="0090648C"/>
    <w:rsid w:val="00906830"/>
    <w:rsid w:val="00906B49"/>
    <w:rsid w:val="00907698"/>
    <w:rsid w:val="00910E0D"/>
    <w:rsid w:val="009129DB"/>
    <w:rsid w:val="009154EF"/>
    <w:rsid w:val="00915710"/>
    <w:rsid w:val="00916BC5"/>
    <w:rsid w:val="00921106"/>
    <w:rsid w:val="00921460"/>
    <w:rsid w:val="00921B56"/>
    <w:rsid w:val="0092217B"/>
    <w:rsid w:val="0092321A"/>
    <w:rsid w:val="009241F2"/>
    <w:rsid w:val="00925FD1"/>
    <w:rsid w:val="009318EB"/>
    <w:rsid w:val="00931DBB"/>
    <w:rsid w:val="009344CA"/>
    <w:rsid w:val="00934DE2"/>
    <w:rsid w:val="00936481"/>
    <w:rsid w:val="00936C07"/>
    <w:rsid w:val="009406C7"/>
    <w:rsid w:val="00940CEF"/>
    <w:rsid w:val="00941292"/>
    <w:rsid w:val="009412F7"/>
    <w:rsid w:val="00944370"/>
    <w:rsid w:val="00944988"/>
    <w:rsid w:val="00945504"/>
    <w:rsid w:val="0094552E"/>
    <w:rsid w:val="00945A8C"/>
    <w:rsid w:val="00946D9A"/>
    <w:rsid w:val="00947308"/>
    <w:rsid w:val="00947A94"/>
    <w:rsid w:val="00947C7E"/>
    <w:rsid w:val="00950D0B"/>
    <w:rsid w:val="00953550"/>
    <w:rsid w:val="0095381F"/>
    <w:rsid w:val="009539B7"/>
    <w:rsid w:val="00955700"/>
    <w:rsid w:val="009610CD"/>
    <w:rsid w:val="00966362"/>
    <w:rsid w:val="00966721"/>
    <w:rsid w:val="0097124B"/>
    <w:rsid w:val="00971959"/>
    <w:rsid w:val="00971D6C"/>
    <w:rsid w:val="009723F5"/>
    <w:rsid w:val="00973C80"/>
    <w:rsid w:val="009812B2"/>
    <w:rsid w:val="00981309"/>
    <w:rsid w:val="00982C09"/>
    <w:rsid w:val="0098392D"/>
    <w:rsid w:val="00983C70"/>
    <w:rsid w:val="009840A6"/>
    <w:rsid w:val="00984606"/>
    <w:rsid w:val="0098464F"/>
    <w:rsid w:val="009869ED"/>
    <w:rsid w:val="00987443"/>
    <w:rsid w:val="009903FE"/>
    <w:rsid w:val="00991429"/>
    <w:rsid w:val="009920E5"/>
    <w:rsid w:val="009967C7"/>
    <w:rsid w:val="0099684C"/>
    <w:rsid w:val="0099736E"/>
    <w:rsid w:val="009A02F6"/>
    <w:rsid w:val="009A0E5B"/>
    <w:rsid w:val="009A442C"/>
    <w:rsid w:val="009A5377"/>
    <w:rsid w:val="009A53EE"/>
    <w:rsid w:val="009A5932"/>
    <w:rsid w:val="009B0C87"/>
    <w:rsid w:val="009B132E"/>
    <w:rsid w:val="009B15D6"/>
    <w:rsid w:val="009B2F6B"/>
    <w:rsid w:val="009B5B98"/>
    <w:rsid w:val="009B5C29"/>
    <w:rsid w:val="009B5E40"/>
    <w:rsid w:val="009C04C9"/>
    <w:rsid w:val="009C222A"/>
    <w:rsid w:val="009C2B76"/>
    <w:rsid w:val="009C2DC7"/>
    <w:rsid w:val="009C37E2"/>
    <w:rsid w:val="009C3D1F"/>
    <w:rsid w:val="009C3D64"/>
    <w:rsid w:val="009C53A6"/>
    <w:rsid w:val="009C54BA"/>
    <w:rsid w:val="009C5763"/>
    <w:rsid w:val="009C642B"/>
    <w:rsid w:val="009C729E"/>
    <w:rsid w:val="009D0561"/>
    <w:rsid w:val="009D0B84"/>
    <w:rsid w:val="009D32FF"/>
    <w:rsid w:val="009D3474"/>
    <w:rsid w:val="009D72D9"/>
    <w:rsid w:val="009E0191"/>
    <w:rsid w:val="009E0304"/>
    <w:rsid w:val="009E06AB"/>
    <w:rsid w:val="009E2E57"/>
    <w:rsid w:val="009E324A"/>
    <w:rsid w:val="009E4A50"/>
    <w:rsid w:val="009E5974"/>
    <w:rsid w:val="009E5B76"/>
    <w:rsid w:val="009E666F"/>
    <w:rsid w:val="009E6AA7"/>
    <w:rsid w:val="009E7050"/>
    <w:rsid w:val="009F009A"/>
    <w:rsid w:val="009F158D"/>
    <w:rsid w:val="009F3BA2"/>
    <w:rsid w:val="009F42AF"/>
    <w:rsid w:val="009F52B4"/>
    <w:rsid w:val="009F55FC"/>
    <w:rsid w:val="009F5CBD"/>
    <w:rsid w:val="009F6F1E"/>
    <w:rsid w:val="00A01F4F"/>
    <w:rsid w:val="00A021F3"/>
    <w:rsid w:val="00A02959"/>
    <w:rsid w:val="00A043AC"/>
    <w:rsid w:val="00A04647"/>
    <w:rsid w:val="00A056D3"/>
    <w:rsid w:val="00A061E3"/>
    <w:rsid w:val="00A06FE6"/>
    <w:rsid w:val="00A112A0"/>
    <w:rsid w:val="00A112D9"/>
    <w:rsid w:val="00A11A46"/>
    <w:rsid w:val="00A11C1C"/>
    <w:rsid w:val="00A15293"/>
    <w:rsid w:val="00A2139A"/>
    <w:rsid w:val="00A2155D"/>
    <w:rsid w:val="00A22F71"/>
    <w:rsid w:val="00A2358E"/>
    <w:rsid w:val="00A235E8"/>
    <w:rsid w:val="00A239E6"/>
    <w:rsid w:val="00A26269"/>
    <w:rsid w:val="00A26284"/>
    <w:rsid w:val="00A27320"/>
    <w:rsid w:val="00A27B16"/>
    <w:rsid w:val="00A3154B"/>
    <w:rsid w:val="00A321EC"/>
    <w:rsid w:val="00A33548"/>
    <w:rsid w:val="00A34BE5"/>
    <w:rsid w:val="00A352D6"/>
    <w:rsid w:val="00A40DA1"/>
    <w:rsid w:val="00A42D56"/>
    <w:rsid w:val="00A42F1B"/>
    <w:rsid w:val="00A43A03"/>
    <w:rsid w:val="00A465DE"/>
    <w:rsid w:val="00A46795"/>
    <w:rsid w:val="00A47700"/>
    <w:rsid w:val="00A505D7"/>
    <w:rsid w:val="00A528D2"/>
    <w:rsid w:val="00A52B79"/>
    <w:rsid w:val="00A556EC"/>
    <w:rsid w:val="00A570AE"/>
    <w:rsid w:val="00A57487"/>
    <w:rsid w:val="00A60B43"/>
    <w:rsid w:val="00A62BAA"/>
    <w:rsid w:val="00A63211"/>
    <w:rsid w:val="00A632A4"/>
    <w:rsid w:val="00A6386F"/>
    <w:rsid w:val="00A6494A"/>
    <w:rsid w:val="00A66C78"/>
    <w:rsid w:val="00A7074C"/>
    <w:rsid w:val="00A71F37"/>
    <w:rsid w:val="00A72410"/>
    <w:rsid w:val="00A749E7"/>
    <w:rsid w:val="00A74B24"/>
    <w:rsid w:val="00A750C6"/>
    <w:rsid w:val="00A7524F"/>
    <w:rsid w:val="00A75AB6"/>
    <w:rsid w:val="00A76936"/>
    <w:rsid w:val="00A76EDD"/>
    <w:rsid w:val="00A77942"/>
    <w:rsid w:val="00A813DB"/>
    <w:rsid w:val="00A81594"/>
    <w:rsid w:val="00A821F6"/>
    <w:rsid w:val="00A83D02"/>
    <w:rsid w:val="00A844A5"/>
    <w:rsid w:val="00A85A34"/>
    <w:rsid w:val="00A878C4"/>
    <w:rsid w:val="00A87B46"/>
    <w:rsid w:val="00A904DD"/>
    <w:rsid w:val="00A90F78"/>
    <w:rsid w:val="00A916AE"/>
    <w:rsid w:val="00A93D11"/>
    <w:rsid w:val="00A946BE"/>
    <w:rsid w:val="00A95832"/>
    <w:rsid w:val="00A95C41"/>
    <w:rsid w:val="00A971C8"/>
    <w:rsid w:val="00AA0324"/>
    <w:rsid w:val="00AA1EAB"/>
    <w:rsid w:val="00AA270E"/>
    <w:rsid w:val="00AA40E3"/>
    <w:rsid w:val="00AA476D"/>
    <w:rsid w:val="00AA497E"/>
    <w:rsid w:val="00AA580E"/>
    <w:rsid w:val="00AA6C5D"/>
    <w:rsid w:val="00AB1C4B"/>
    <w:rsid w:val="00AB2D1B"/>
    <w:rsid w:val="00AB3C16"/>
    <w:rsid w:val="00AB64B5"/>
    <w:rsid w:val="00AB7BA4"/>
    <w:rsid w:val="00AC010B"/>
    <w:rsid w:val="00AC143C"/>
    <w:rsid w:val="00AC2228"/>
    <w:rsid w:val="00AC273A"/>
    <w:rsid w:val="00AC35D4"/>
    <w:rsid w:val="00AC3CAC"/>
    <w:rsid w:val="00AC503F"/>
    <w:rsid w:val="00AC569F"/>
    <w:rsid w:val="00AC59C1"/>
    <w:rsid w:val="00AC5E84"/>
    <w:rsid w:val="00AD0EB5"/>
    <w:rsid w:val="00AD1434"/>
    <w:rsid w:val="00AD1F02"/>
    <w:rsid w:val="00AD36DA"/>
    <w:rsid w:val="00AD395E"/>
    <w:rsid w:val="00AD469A"/>
    <w:rsid w:val="00AD6C83"/>
    <w:rsid w:val="00AE1C0C"/>
    <w:rsid w:val="00AE21E7"/>
    <w:rsid w:val="00AE22D2"/>
    <w:rsid w:val="00AE44F8"/>
    <w:rsid w:val="00AE58C1"/>
    <w:rsid w:val="00AF0075"/>
    <w:rsid w:val="00AF2BF3"/>
    <w:rsid w:val="00AF2F88"/>
    <w:rsid w:val="00AF38CF"/>
    <w:rsid w:val="00AF3F98"/>
    <w:rsid w:val="00AF7072"/>
    <w:rsid w:val="00B00AA4"/>
    <w:rsid w:val="00B02E98"/>
    <w:rsid w:val="00B03097"/>
    <w:rsid w:val="00B049ED"/>
    <w:rsid w:val="00B05AC5"/>
    <w:rsid w:val="00B075B3"/>
    <w:rsid w:val="00B101E1"/>
    <w:rsid w:val="00B10A48"/>
    <w:rsid w:val="00B11E52"/>
    <w:rsid w:val="00B11EA3"/>
    <w:rsid w:val="00B124E9"/>
    <w:rsid w:val="00B126CA"/>
    <w:rsid w:val="00B12CB5"/>
    <w:rsid w:val="00B146EB"/>
    <w:rsid w:val="00B14761"/>
    <w:rsid w:val="00B15BDF"/>
    <w:rsid w:val="00B15E40"/>
    <w:rsid w:val="00B17694"/>
    <w:rsid w:val="00B17E32"/>
    <w:rsid w:val="00B17E7F"/>
    <w:rsid w:val="00B20EFC"/>
    <w:rsid w:val="00B20FA5"/>
    <w:rsid w:val="00B21D97"/>
    <w:rsid w:val="00B21F86"/>
    <w:rsid w:val="00B232B7"/>
    <w:rsid w:val="00B25B2F"/>
    <w:rsid w:val="00B27A53"/>
    <w:rsid w:val="00B31668"/>
    <w:rsid w:val="00B32521"/>
    <w:rsid w:val="00B32870"/>
    <w:rsid w:val="00B33689"/>
    <w:rsid w:val="00B34298"/>
    <w:rsid w:val="00B36C99"/>
    <w:rsid w:val="00B370E7"/>
    <w:rsid w:val="00B40A95"/>
    <w:rsid w:val="00B41DFD"/>
    <w:rsid w:val="00B4361C"/>
    <w:rsid w:val="00B438B7"/>
    <w:rsid w:val="00B438F3"/>
    <w:rsid w:val="00B4398E"/>
    <w:rsid w:val="00B447D3"/>
    <w:rsid w:val="00B45D8A"/>
    <w:rsid w:val="00B47427"/>
    <w:rsid w:val="00B513F8"/>
    <w:rsid w:val="00B51436"/>
    <w:rsid w:val="00B517F2"/>
    <w:rsid w:val="00B52AFB"/>
    <w:rsid w:val="00B53EE7"/>
    <w:rsid w:val="00B53F32"/>
    <w:rsid w:val="00B54456"/>
    <w:rsid w:val="00B54BDF"/>
    <w:rsid w:val="00B54C73"/>
    <w:rsid w:val="00B55D82"/>
    <w:rsid w:val="00B600F4"/>
    <w:rsid w:val="00B620C7"/>
    <w:rsid w:val="00B629E3"/>
    <w:rsid w:val="00B63402"/>
    <w:rsid w:val="00B64A24"/>
    <w:rsid w:val="00B6711A"/>
    <w:rsid w:val="00B709CE"/>
    <w:rsid w:val="00B70C73"/>
    <w:rsid w:val="00B72209"/>
    <w:rsid w:val="00B725F8"/>
    <w:rsid w:val="00B75D35"/>
    <w:rsid w:val="00B76DED"/>
    <w:rsid w:val="00B818AF"/>
    <w:rsid w:val="00B81AFD"/>
    <w:rsid w:val="00B8239F"/>
    <w:rsid w:val="00B8323A"/>
    <w:rsid w:val="00B83491"/>
    <w:rsid w:val="00B83514"/>
    <w:rsid w:val="00B8642C"/>
    <w:rsid w:val="00B87514"/>
    <w:rsid w:val="00B87FA0"/>
    <w:rsid w:val="00B91E91"/>
    <w:rsid w:val="00B92CB2"/>
    <w:rsid w:val="00B953B7"/>
    <w:rsid w:val="00B961C4"/>
    <w:rsid w:val="00B9623C"/>
    <w:rsid w:val="00B966DB"/>
    <w:rsid w:val="00B97BF9"/>
    <w:rsid w:val="00BA1BA7"/>
    <w:rsid w:val="00BA2719"/>
    <w:rsid w:val="00BA2982"/>
    <w:rsid w:val="00BA5161"/>
    <w:rsid w:val="00BA529F"/>
    <w:rsid w:val="00BA6BA1"/>
    <w:rsid w:val="00BB1FEE"/>
    <w:rsid w:val="00BB2278"/>
    <w:rsid w:val="00BB259B"/>
    <w:rsid w:val="00BB2C4C"/>
    <w:rsid w:val="00BB49AB"/>
    <w:rsid w:val="00BB634A"/>
    <w:rsid w:val="00BC0B27"/>
    <w:rsid w:val="00BC21F5"/>
    <w:rsid w:val="00BC5E35"/>
    <w:rsid w:val="00BC6B3F"/>
    <w:rsid w:val="00BC6DB6"/>
    <w:rsid w:val="00BD2C46"/>
    <w:rsid w:val="00BD39CD"/>
    <w:rsid w:val="00BD3F21"/>
    <w:rsid w:val="00BD5C6B"/>
    <w:rsid w:val="00BD66E5"/>
    <w:rsid w:val="00BD6F33"/>
    <w:rsid w:val="00BD787A"/>
    <w:rsid w:val="00BE3A9B"/>
    <w:rsid w:val="00BE42A0"/>
    <w:rsid w:val="00BE6105"/>
    <w:rsid w:val="00BE650D"/>
    <w:rsid w:val="00BE6672"/>
    <w:rsid w:val="00BE7741"/>
    <w:rsid w:val="00BF0E02"/>
    <w:rsid w:val="00BF5641"/>
    <w:rsid w:val="00BF7A9A"/>
    <w:rsid w:val="00C01E61"/>
    <w:rsid w:val="00C0329A"/>
    <w:rsid w:val="00C03CF6"/>
    <w:rsid w:val="00C05884"/>
    <w:rsid w:val="00C07D71"/>
    <w:rsid w:val="00C10AB0"/>
    <w:rsid w:val="00C10DAB"/>
    <w:rsid w:val="00C110A7"/>
    <w:rsid w:val="00C12AE8"/>
    <w:rsid w:val="00C13462"/>
    <w:rsid w:val="00C149B4"/>
    <w:rsid w:val="00C1550B"/>
    <w:rsid w:val="00C15BDC"/>
    <w:rsid w:val="00C16528"/>
    <w:rsid w:val="00C16BB1"/>
    <w:rsid w:val="00C16E71"/>
    <w:rsid w:val="00C17427"/>
    <w:rsid w:val="00C1742A"/>
    <w:rsid w:val="00C17E19"/>
    <w:rsid w:val="00C20AE5"/>
    <w:rsid w:val="00C21C65"/>
    <w:rsid w:val="00C22B38"/>
    <w:rsid w:val="00C236B6"/>
    <w:rsid w:val="00C242E5"/>
    <w:rsid w:val="00C2469F"/>
    <w:rsid w:val="00C24C1B"/>
    <w:rsid w:val="00C2536F"/>
    <w:rsid w:val="00C25DDA"/>
    <w:rsid w:val="00C26BC7"/>
    <w:rsid w:val="00C31180"/>
    <w:rsid w:val="00C311DF"/>
    <w:rsid w:val="00C31583"/>
    <w:rsid w:val="00C32450"/>
    <w:rsid w:val="00C34191"/>
    <w:rsid w:val="00C34787"/>
    <w:rsid w:val="00C352B0"/>
    <w:rsid w:val="00C368DC"/>
    <w:rsid w:val="00C40235"/>
    <w:rsid w:val="00C40908"/>
    <w:rsid w:val="00C41D67"/>
    <w:rsid w:val="00C4221A"/>
    <w:rsid w:val="00C44BCA"/>
    <w:rsid w:val="00C46E84"/>
    <w:rsid w:val="00C50A21"/>
    <w:rsid w:val="00C516C1"/>
    <w:rsid w:val="00C55250"/>
    <w:rsid w:val="00C55A7F"/>
    <w:rsid w:val="00C561CC"/>
    <w:rsid w:val="00C57E7A"/>
    <w:rsid w:val="00C62AD5"/>
    <w:rsid w:val="00C63A68"/>
    <w:rsid w:val="00C644CA"/>
    <w:rsid w:val="00C64C73"/>
    <w:rsid w:val="00C65250"/>
    <w:rsid w:val="00C656EC"/>
    <w:rsid w:val="00C66262"/>
    <w:rsid w:val="00C66382"/>
    <w:rsid w:val="00C67466"/>
    <w:rsid w:val="00C71ECE"/>
    <w:rsid w:val="00C72390"/>
    <w:rsid w:val="00C72EDE"/>
    <w:rsid w:val="00C73278"/>
    <w:rsid w:val="00C7528A"/>
    <w:rsid w:val="00C75D25"/>
    <w:rsid w:val="00C7686E"/>
    <w:rsid w:val="00C77A2A"/>
    <w:rsid w:val="00C80F8F"/>
    <w:rsid w:val="00C8117B"/>
    <w:rsid w:val="00C81B38"/>
    <w:rsid w:val="00C82933"/>
    <w:rsid w:val="00C84031"/>
    <w:rsid w:val="00C84387"/>
    <w:rsid w:val="00C84C10"/>
    <w:rsid w:val="00C87D59"/>
    <w:rsid w:val="00C90D86"/>
    <w:rsid w:val="00C91676"/>
    <w:rsid w:val="00C93A43"/>
    <w:rsid w:val="00C93A98"/>
    <w:rsid w:val="00C94696"/>
    <w:rsid w:val="00C95922"/>
    <w:rsid w:val="00C96388"/>
    <w:rsid w:val="00C96EF1"/>
    <w:rsid w:val="00C9756F"/>
    <w:rsid w:val="00CA1FAA"/>
    <w:rsid w:val="00CA2E05"/>
    <w:rsid w:val="00CA2E76"/>
    <w:rsid w:val="00CA2F27"/>
    <w:rsid w:val="00CA5FD0"/>
    <w:rsid w:val="00CA6FAA"/>
    <w:rsid w:val="00CB0EBE"/>
    <w:rsid w:val="00CB18B2"/>
    <w:rsid w:val="00CB233F"/>
    <w:rsid w:val="00CB258F"/>
    <w:rsid w:val="00CB5561"/>
    <w:rsid w:val="00CB60B7"/>
    <w:rsid w:val="00CB75D2"/>
    <w:rsid w:val="00CC0773"/>
    <w:rsid w:val="00CC07B6"/>
    <w:rsid w:val="00CC265C"/>
    <w:rsid w:val="00CC3744"/>
    <w:rsid w:val="00CC73D0"/>
    <w:rsid w:val="00CC74E1"/>
    <w:rsid w:val="00CC7828"/>
    <w:rsid w:val="00CC7FE8"/>
    <w:rsid w:val="00CD03F4"/>
    <w:rsid w:val="00CD0E1C"/>
    <w:rsid w:val="00CD2A01"/>
    <w:rsid w:val="00CD2C04"/>
    <w:rsid w:val="00CD3C31"/>
    <w:rsid w:val="00CD3DF6"/>
    <w:rsid w:val="00CD3ED3"/>
    <w:rsid w:val="00CD742C"/>
    <w:rsid w:val="00CD7ABF"/>
    <w:rsid w:val="00CE0650"/>
    <w:rsid w:val="00CE092D"/>
    <w:rsid w:val="00CE1ED0"/>
    <w:rsid w:val="00CE2DB7"/>
    <w:rsid w:val="00CE3144"/>
    <w:rsid w:val="00CE443D"/>
    <w:rsid w:val="00CE605B"/>
    <w:rsid w:val="00CE69F9"/>
    <w:rsid w:val="00CF2C9A"/>
    <w:rsid w:val="00CF5EAA"/>
    <w:rsid w:val="00CF613C"/>
    <w:rsid w:val="00CF760F"/>
    <w:rsid w:val="00D002C4"/>
    <w:rsid w:val="00D01B81"/>
    <w:rsid w:val="00D0402F"/>
    <w:rsid w:val="00D04E42"/>
    <w:rsid w:val="00D070F0"/>
    <w:rsid w:val="00D07793"/>
    <w:rsid w:val="00D1033C"/>
    <w:rsid w:val="00D1153B"/>
    <w:rsid w:val="00D1226B"/>
    <w:rsid w:val="00D13532"/>
    <w:rsid w:val="00D13BC3"/>
    <w:rsid w:val="00D172C7"/>
    <w:rsid w:val="00D17334"/>
    <w:rsid w:val="00D2086B"/>
    <w:rsid w:val="00D224EB"/>
    <w:rsid w:val="00D23001"/>
    <w:rsid w:val="00D233E2"/>
    <w:rsid w:val="00D23773"/>
    <w:rsid w:val="00D242DD"/>
    <w:rsid w:val="00D30453"/>
    <w:rsid w:val="00D32F44"/>
    <w:rsid w:val="00D33214"/>
    <w:rsid w:val="00D3360B"/>
    <w:rsid w:val="00D345DB"/>
    <w:rsid w:val="00D3507E"/>
    <w:rsid w:val="00D3530A"/>
    <w:rsid w:val="00D3748F"/>
    <w:rsid w:val="00D41F80"/>
    <w:rsid w:val="00D41FA7"/>
    <w:rsid w:val="00D42AE6"/>
    <w:rsid w:val="00D4574F"/>
    <w:rsid w:val="00D45B84"/>
    <w:rsid w:val="00D46460"/>
    <w:rsid w:val="00D46F86"/>
    <w:rsid w:val="00D47FEB"/>
    <w:rsid w:val="00D506CF"/>
    <w:rsid w:val="00D50A75"/>
    <w:rsid w:val="00D52728"/>
    <w:rsid w:val="00D53447"/>
    <w:rsid w:val="00D54656"/>
    <w:rsid w:val="00D54B83"/>
    <w:rsid w:val="00D56D41"/>
    <w:rsid w:val="00D60BC4"/>
    <w:rsid w:val="00D61C45"/>
    <w:rsid w:val="00D61D0D"/>
    <w:rsid w:val="00D63007"/>
    <w:rsid w:val="00D632C8"/>
    <w:rsid w:val="00D660BE"/>
    <w:rsid w:val="00D676FE"/>
    <w:rsid w:val="00D677A6"/>
    <w:rsid w:val="00D67AC7"/>
    <w:rsid w:val="00D71433"/>
    <w:rsid w:val="00D71722"/>
    <w:rsid w:val="00D73DD5"/>
    <w:rsid w:val="00D740F1"/>
    <w:rsid w:val="00D747B3"/>
    <w:rsid w:val="00D75B0B"/>
    <w:rsid w:val="00D7646F"/>
    <w:rsid w:val="00D76A29"/>
    <w:rsid w:val="00D76B69"/>
    <w:rsid w:val="00D772FD"/>
    <w:rsid w:val="00D804B9"/>
    <w:rsid w:val="00D80BF3"/>
    <w:rsid w:val="00D86A7B"/>
    <w:rsid w:val="00D87020"/>
    <w:rsid w:val="00D87794"/>
    <w:rsid w:val="00D90510"/>
    <w:rsid w:val="00D91225"/>
    <w:rsid w:val="00D916AB"/>
    <w:rsid w:val="00D91B43"/>
    <w:rsid w:val="00D95C23"/>
    <w:rsid w:val="00D95FA3"/>
    <w:rsid w:val="00DA109F"/>
    <w:rsid w:val="00DA1359"/>
    <w:rsid w:val="00DB0BC0"/>
    <w:rsid w:val="00DB0C83"/>
    <w:rsid w:val="00DB3062"/>
    <w:rsid w:val="00DB335D"/>
    <w:rsid w:val="00DB466F"/>
    <w:rsid w:val="00DB4C35"/>
    <w:rsid w:val="00DB6D93"/>
    <w:rsid w:val="00DB761E"/>
    <w:rsid w:val="00DC3A15"/>
    <w:rsid w:val="00DC3B59"/>
    <w:rsid w:val="00DC58B8"/>
    <w:rsid w:val="00DC704C"/>
    <w:rsid w:val="00DD0BCE"/>
    <w:rsid w:val="00DD3C98"/>
    <w:rsid w:val="00DD5B71"/>
    <w:rsid w:val="00DD619E"/>
    <w:rsid w:val="00DD761C"/>
    <w:rsid w:val="00DD79DB"/>
    <w:rsid w:val="00DE1035"/>
    <w:rsid w:val="00DE1687"/>
    <w:rsid w:val="00DE19A8"/>
    <w:rsid w:val="00DE246A"/>
    <w:rsid w:val="00DE25A2"/>
    <w:rsid w:val="00DE2777"/>
    <w:rsid w:val="00DE447F"/>
    <w:rsid w:val="00DE45D0"/>
    <w:rsid w:val="00DE4685"/>
    <w:rsid w:val="00DE47F6"/>
    <w:rsid w:val="00DE5831"/>
    <w:rsid w:val="00DE62F4"/>
    <w:rsid w:val="00DE7D7F"/>
    <w:rsid w:val="00DF169D"/>
    <w:rsid w:val="00DF2884"/>
    <w:rsid w:val="00DF4B3E"/>
    <w:rsid w:val="00DF5D96"/>
    <w:rsid w:val="00DF6D9A"/>
    <w:rsid w:val="00E002E5"/>
    <w:rsid w:val="00E00F0A"/>
    <w:rsid w:val="00E0208A"/>
    <w:rsid w:val="00E040E7"/>
    <w:rsid w:val="00E04EE7"/>
    <w:rsid w:val="00E068FB"/>
    <w:rsid w:val="00E07D72"/>
    <w:rsid w:val="00E107F2"/>
    <w:rsid w:val="00E147EA"/>
    <w:rsid w:val="00E15DAA"/>
    <w:rsid w:val="00E167D2"/>
    <w:rsid w:val="00E16B8A"/>
    <w:rsid w:val="00E17FD5"/>
    <w:rsid w:val="00E2039C"/>
    <w:rsid w:val="00E20BE0"/>
    <w:rsid w:val="00E20D5C"/>
    <w:rsid w:val="00E215DF"/>
    <w:rsid w:val="00E21A09"/>
    <w:rsid w:val="00E21F37"/>
    <w:rsid w:val="00E226A6"/>
    <w:rsid w:val="00E22E39"/>
    <w:rsid w:val="00E243E6"/>
    <w:rsid w:val="00E30208"/>
    <w:rsid w:val="00E3077A"/>
    <w:rsid w:val="00E3102B"/>
    <w:rsid w:val="00E31682"/>
    <w:rsid w:val="00E37060"/>
    <w:rsid w:val="00E374E2"/>
    <w:rsid w:val="00E41A43"/>
    <w:rsid w:val="00E41FEF"/>
    <w:rsid w:val="00E432E1"/>
    <w:rsid w:val="00E447D0"/>
    <w:rsid w:val="00E44FEA"/>
    <w:rsid w:val="00E45B9F"/>
    <w:rsid w:val="00E461E2"/>
    <w:rsid w:val="00E4694B"/>
    <w:rsid w:val="00E47AC1"/>
    <w:rsid w:val="00E50183"/>
    <w:rsid w:val="00E5057A"/>
    <w:rsid w:val="00E50FF7"/>
    <w:rsid w:val="00E53543"/>
    <w:rsid w:val="00E54E4E"/>
    <w:rsid w:val="00E564DE"/>
    <w:rsid w:val="00E65E0C"/>
    <w:rsid w:val="00E70266"/>
    <w:rsid w:val="00E712A4"/>
    <w:rsid w:val="00E71F07"/>
    <w:rsid w:val="00E71F61"/>
    <w:rsid w:val="00E7213E"/>
    <w:rsid w:val="00E72CD4"/>
    <w:rsid w:val="00E74F6B"/>
    <w:rsid w:val="00E7523F"/>
    <w:rsid w:val="00E754E9"/>
    <w:rsid w:val="00E81A9A"/>
    <w:rsid w:val="00E84271"/>
    <w:rsid w:val="00E84722"/>
    <w:rsid w:val="00E84E9D"/>
    <w:rsid w:val="00E9188B"/>
    <w:rsid w:val="00E92409"/>
    <w:rsid w:val="00E93D08"/>
    <w:rsid w:val="00E95416"/>
    <w:rsid w:val="00E95AB4"/>
    <w:rsid w:val="00EA3ADB"/>
    <w:rsid w:val="00EA4473"/>
    <w:rsid w:val="00EA575B"/>
    <w:rsid w:val="00EA61D2"/>
    <w:rsid w:val="00EA693F"/>
    <w:rsid w:val="00EA76E0"/>
    <w:rsid w:val="00EB20D0"/>
    <w:rsid w:val="00EB3324"/>
    <w:rsid w:val="00EB759F"/>
    <w:rsid w:val="00EC08D6"/>
    <w:rsid w:val="00EC0C3A"/>
    <w:rsid w:val="00EC1BA8"/>
    <w:rsid w:val="00EC1D6D"/>
    <w:rsid w:val="00EC3203"/>
    <w:rsid w:val="00EC3B5D"/>
    <w:rsid w:val="00EC4B01"/>
    <w:rsid w:val="00EC5776"/>
    <w:rsid w:val="00EC5A1F"/>
    <w:rsid w:val="00EC6E9C"/>
    <w:rsid w:val="00ED1A45"/>
    <w:rsid w:val="00ED2750"/>
    <w:rsid w:val="00ED32AC"/>
    <w:rsid w:val="00ED35E1"/>
    <w:rsid w:val="00ED3C82"/>
    <w:rsid w:val="00ED47E5"/>
    <w:rsid w:val="00ED55A8"/>
    <w:rsid w:val="00EE245C"/>
    <w:rsid w:val="00EE2C6B"/>
    <w:rsid w:val="00EE476B"/>
    <w:rsid w:val="00EE5DF7"/>
    <w:rsid w:val="00EE7CF2"/>
    <w:rsid w:val="00EF1C22"/>
    <w:rsid w:val="00EF2571"/>
    <w:rsid w:val="00EF2BA0"/>
    <w:rsid w:val="00EF4153"/>
    <w:rsid w:val="00EF437A"/>
    <w:rsid w:val="00EF4CF0"/>
    <w:rsid w:val="00EF61EC"/>
    <w:rsid w:val="00EF7341"/>
    <w:rsid w:val="00F00496"/>
    <w:rsid w:val="00F02586"/>
    <w:rsid w:val="00F04813"/>
    <w:rsid w:val="00F0576C"/>
    <w:rsid w:val="00F058BD"/>
    <w:rsid w:val="00F06B12"/>
    <w:rsid w:val="00F07090"/>
    <w:rsid w:val="00F109F0"/>
    <w:rsid w:val="00F131A1"/>
    <w:rsid w:val="00F15C65"/>
    <w:rsid w:val="00F16B29"/>
    <w:rsid w:val="00F16C33"/>
    <w:rsid w:val="00F16E9D"/>
    <w:rsid w:val="00F1704D"/>
    <w:rsid w:val="00F17055"/>
    <w:rsid w:val="00F17EB1"/>
    <w:rsid w:val="00F20917"/>
    <w:rsid w:val="00F20E9E"/>
    <w:rsid w:val="00F21D40"/>
    <w:rsid w:val="00F232EE"/>
    <w:rsid w:val="00F241D6"/>
    <w:rsid w:val="00F24A27"/>
    <w:rsid w:val="00F25E57"/>
    <w:rsid w:val="00F26F4D"/>
    <w:rsid w:val="00F31E2A"/>
    <w:rsid w:val="00F33238"/>
    <w:rsid w:val="00F339F6"/>
    <w:rsid w:val="00F359C4"/>
    <w:rsid w:val="00F35F88"/>
    <w:rsid w:val="00F379A8"/>
    <w:rsid w:val="00F37CE3"/>
    <w:rsid w:val="00F41749"/>
    <w:rsid w:val="00F41BB1"/>
    <w:rsid w:val="00F41F7A"/>
    <w:rsid w:val="00F42F7F"/>
    <w:rsid w:val="00F449B0"/>
    <w:rsid w:val="00F44A4F"/>
    <w:rsid w:val="00F45C4E"/>
    <w:rsid w:val="00F45F30"/>
    <w:rsid w:val="00F46951"/>
    <w:rsid w:val="00F469C5"/>
    <w:rsid w:val="00F50E69"/>
    <w:rsid w:val="00F50FDC"/>
    <w:rsid w:val="00F52001"/>
    <w:rsid w:val="00F5207D"/>
    <w:rsid w:val="00F53FE8"/>
    <w:rsid w:val="00F54219"/>
    <w:rsid w:val="00F54B25"/>
    <w:rsid w:val="00F55035"/>
    <w:rsid w:val="00F5516E"/>
    <w:rsid w:val="00F553AF"/>
    <w:rsid w:val="00F5610F"/>
    <w:rsid w:val="00F563FF"/>
    <w:rsid w:val="00F57D16"/>
    <w:rsid w:val="00F6029D"/>
    <w:rsid w:val="00F60837"/>
    <w:rsid w:val="00F610D9"/>
    <w:rsid w:val="00F6412A"/>
    <w:rsid w:val="00F6500F"/>
    <w:rsid w:val="00F65BBB"/>
    <w:rsid w:val="00F672D4"/>
    <w:rsid w:val="00F71A7D"/>
    <w:rsid w:val="00F72D1A"/>
    <w:rsid w:val="00F73690"/>
    <w:rsid w:val="00F74224"/>
    <w:rsid w:val="00F7459F"/>
    <w:rsid w:val="00F7598F"/>
    <w:rsid w:val="00F75AB4"/>
    <w:rsid w:val="00F76BEA"/>
    <w:rsid w:val="00F803E9"/>
    <w:rsid w:val="00F80607"/>
    <w:rsid w:val="00F80752"/>
    <w:rsid w:val="00F810FB"/>
    <w:rsid w:val="00F81BA2"/>
    <w:rsid w:val="00F83B47"/>
    <w:rsid w:val="00F83D33"/>
    <w:rsid w:val="00F848C0"/>
    <w:rsid w:val="00F84AAB"/>
    <w:rsid w:val="00F84BA4"/>
    <w:rsid w:val="00F852C6"/>
    <w:rsid w:val="00F85629"/>
    <w:rsid w:val="00F8564F"/>
    <w:rsid w:val="00F85912"/>
    <w:rsid w:val="00F8687D"/>
    <w:rsid w:val="00F8774C"/>
    <w:rsid w:val="00F905FB"/>
    <w:rsid w:val="00F90747"/>
    <w:rsid w:val="00F90B27"/>
    <w:rsid w:val="00F90CE7"/>
    <w:rsid w:val="00F94059"/>
    <w:rsid w:val="00F9554C"/>
    <w:rsid w:val="00F973AE"/>
    <w:rsid w:val="00F97A95"/>
    <w:rsid w:val="00FA05CF"/>
    <w:rsid w:val="00FA09B3"/>
    <w:rsid w:val="00FA12CF"/>
    <w:rsid w:val="00FA4164"/>
    <w:rsid w:val="00FA6E90"/>
    <w:rsid w:val="00FA7823"/>
    <w:rsid w:val="00FA79FD"/>
    <w:rsid w:val="00FB28BA"/>
    <w:rsid w:val="00FB2AF5"/>
    <w:rsid w:val="00FB5ADF"/>
    <w:rsid w:val="00FB6444"/>
    <w:rsid w:val="00FB7791"/>
    <w:rsid w:val="00FC07CB"/>
    <w:rsid w:val="00FC0F5B"/>
    <w:rsid w:val="00FC2248"/>
    <w:rsid w:val="00FC24B5"/>
    <w:rsid w:val="00FC37C1"/>
    <w:rsid w:val="00FC571F"/>
    <w:rsid w:val="00FC5966"/>
    <w:rsid w:val="00FD0CA9"/>
    <w:rsid w:val="00FD11E2"/>
    <w:rsid w:val="00FD22C1"/>
    <w:rsid w:val="00FD33F3"/>
    <w:rsid w:val="00FD3711"/>
    <w:rsid w:val="00FD45A6"/>
    <w:rsid w:val="00FD4E34"/>
    <w:rsid w:val="00FD5A5B"/>
    <w:rsid w:val="00FD5DAD"/>
    <w:rsid w:val="00FD5F03"/>
    <w:rsid w:val="00FD625C"/>
    <w:rsid w:val="00FD744C"/>
    <w:rsid w:val="00FE3D3F"/>
    <w:rsid w:val="00FE4090"/>
    <w:rsid w:val="00FE5F8D"/>
    <w:rsid w:val="00FE69D5"/>
    <w:rsid w:val="00FF0A1A"/>
    <w:rsid w:val="00FF3C8F"/>
    <w:rsid w:val="00FF5441"/>
    <w:rsid w:val="00FF5AD4"/>
    <w:rsid w:val="00FF5ECA"/>
    <w:rsid w:val="00FF6359"/>
    <w:rsid w:val="00FF79BD"/>
  </w:rsids>
  <m:mathPr>
    <m:mathFont m:val="Cambria Math"/>
    <m:brkBin m:val="before"/>
    <m:brkBinSub m:val="--"/>
    <m:smallFrac/>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AC8DD"/>
  <w15:docId w15:val="{1D37CC3C-728D-459E-8D04-3CF6D79B3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8A5"/>
    <w:pPr>
      <w:spacing w:after="200"/>
      <w:jc w:val="both"/>
    </w:pPr>
    <w:rPr>
      <w:rFonts w:asciiTheme="minorHAnsi" w:hAnsiTheme="minorHAnsi"/>
      <w:sz w:val="24"/>
      <w:szCs w:val="22"/>
      <w:lang w:eastAsia="en-US"/>
    </w:rPr>
  </w:style>
  <w:style w:type="paragraph" w:styleId="Ttulo1">
    <w:name w:val="heading 1"/>
    <w:basedOn w:val="Normal"/>
    <w:next w:val="Normal"/>
    <w:link w:val="Ttulo1Carter"/>
    <w:uiPriority w:val="9"/>
    <w:qFormat/>
    <w:rsid w:val="008334F5"/>
    <w:pPr>
      <w:keepNext/>
      <w:keepLines/>
      <w:numPr>
        <w:numId w:val="31"/>
      </w:numPr>
      <w:spacing w:after="240"/>
      <w:outlineLvl w:val="0"/>
    </w:pPr>
    <w:rPr>
      <w:rFonts w:eastAsia="Times New Roman"/>
      <w:b/>
      <w:bCs/>
      <w:color w:val="000000"/>
      <w:sz w:val="40"/>
      <w:szCs w:val="40"/>
      <w:lang w:val="en-US"/>
    </w:rPr>
  </w:style>
  <w:style w:type="paragraph" w:styleId="Ttulo2">
    <w:name w:val="heading 2"/>
    <w:basedOn w:val="Ttulo1"/>
    <w:next w:val="Normal"/>
    <w:link w:val="Ttulo2Carter"/>
    <w:unhideWhenUsed/>
    <w:qFormat/>
    <w:rsid w:val="008216D9"/>
    <w:pPr>
      <w:numPr>
        <w:ilvl w:val="1"/>
      </w:numPr>
      <w:spacing w:before="360"/>
      <w:ind w:left="431" w:hanging="431"/>
      <w:outlineLvl w:val="1"/>
    </w:pPr>
    <w:rPr>
      <w:sz w:val="36"/>
      <w:szCs w:val="36"/>
    </w:rPr>
  </w:style>
  <w:style w:type="paragraph" w:styleId="Ttulo3">
    <w:name w:val="heading 3"/>
    <w:basedOn w:val="Ttulo2"/>
    <w:next w:val="Normal"/>
    <w:link w:val="Ttulo3Carter"/>
    <w:unhideWhenUsed/>
    <w:qFormat/>
    <w:rsid w:val="005E2D87"/>
    <w:pPr>
      <w:numPr>
        <w:ilvl w:val="2"/>
      </w:numPr>
      <w:ind w:left="851" w:hanging="851"/>
      <w:outlineLvl w:val="2"/>
    </w:pPr>
    <w:rPr>
      <w:sz w:val="32"/>
      <w:szCs w:val="32"/>
    </w:rPr>
  </w:style>
  <w:style w:type="paragraph" w:styleId="Ttulo4">
    <w:name w:val="heading 4"/>
    <w:basedOn w:val="Normal"/>
    <w:next w:val="Normal"/>
    <w:link w:val="Ttulo4Carter"/>
    <w:unhideWhenUsed/>
    <w:qFormat/>
    <w:rsid w:val="00122993"/>
    <w:pPr>
      <w:keepNext/>
      <w:spacing w:before="240" w:after="60"/>
      <w:ind w:left="864" w:hanging="864"/>
      <w:jc w:val="left"/>
      <w:outlineLvl w:val="3"/>
    </w:pPr>
    <w:rPr>
      <w:rFonts w:ascii="Calibri" w:eastAsia="Times New Roman" w:hAnsi="Calibri"/>
      <w:b/>
      <w:bCs/>
      <w:sz w:val="28"/>
      <w:szCs w:val="28"/>
      <w:lang w:eastAsia="pt-PT"/>
    </w:rPr>
  </w:style>
  <w:style w:type="paragraph" w:styleId="Ttulo5">
    <w:name w:val="heading 5"/>
    <w:basedOn w:val="Normal"/>
    <w:next w:val="Normal"/>
    <w:link w:val="Ttulo5Carter"/>
    <w:unhideWhenUsed/>
    <w:qFormat/>
    <w:rsid w:val="00122993"/>
    <w:pPr>
      <w:spacing w:before="240" w:after="60"/>
      <w:ind w:left="1008" w:hanging="1008"/>
      <w:jc w:val="left"/>
      <w:outlineLvl w:val="4"/>
    </w:pPr>
    <w:rPr>
      <w:rFonts w:ascii="Calibri" w:eastAsia="Times New Roman" w:hAnsi="Calibri"/>
      <w:b/>
      <w:bCs/>
      <w:i/>
      <w:iCs/>
      <w:sz w:val="26"/>
      <w:szCs w:val="26"/>
      <w:lang w:eastAsia="pt-PT"/>
    </w:rPr>
  </w:style>
  <w:style w:type="paragraph" w:styleId="Ttulo6">
    <w:name w:val="heading 6"/>
    <w:basedOn w:val="Normal"/>
    <w:next w:val="Normal"/>
    <w:link w:val="Ttulo6Carter"/>
    <w:semiHidden/>
    <w:unhideWhenUsed/>
    <w:qFormat/>
    <w:rsid w:val="00122993"/>
    <w:pPr>
      <w:spacing w:before="240" w:after="60"/>
      <w:ind w:left="1152" w:hanging="1152"/>
      <w:jc w:val="left"/>
      <w:outlineLvl w:val="5"/>
    </w:pPr>
    <w:rPr>
      <w:rFonts w:ascii="Calibri" w:eastAsia="Times New Roman" w:hAnsi="Calibri"/>
      <w:b/>
      <w:bCs/>
      <w:lang w:eastAsia="pt-PT"/>
    </w:rPr>
  </w:style>
  <w:style w:type="paragraph" w:styleId="Ttulo7">
    <w:name w:val="heading 7"/>
    <w:basedOn w:val="Normal"/>
    <w:next w:val="Normal"/>
    <w:link w:val="Ttulo7Carter"/>
    <w:semiHidden/>
    <w:unhideWhenUsed/>
    <w:qFormat/>
    <w:rsid w:val="00122993"/>
    <w:pPr>
      <w:spacing w:before="240" w:after="60"/>
      <w:ind w:left="1296" w:hanging="1296"/>
      <w:jc w:val="left"/>
      <w:outlineLvl w:val="6"/>
    </w:pPr>
    <w:rPr>
      <w:rFonts w:ascii="Calibri" w:eastAsia="Times New Roman" w:hAnsi="Calibri"/>
      <w:szCs w:val="24"/>
      <w:lang w:eastAsia="pt-PT"/>
    </w:rPr>
  </w:style>
  <w:style w:type="paragraph" w:styleId="Ttulo8">
    <w:name w:val="heading 8"/>
    <w:basedOn w:val="Normal"/>
    <w:next w:val="Normal"/>
    <w:link w:val="Ttulo8Carter"/>
    <w:semiHidden/>
    <w:unhideWhenUsed/>
    <w:qFormat/>
    <w:rsid w:val="00122993"/>
    <w:pPr>
      <w:spacing w:before="240" w:after="60"/>
      <w:ind w:left="1440" w:hanging="1440"/>
      <w:jc w:val="left"/>
      <w:outlineLvl w:val="7"/>
    </w:pPr>
    <w:rPr>
      <w:rFonts w:ascii="Calibri" w:eastAsia="Times New Roman" w:hAnsi="Calibri"/>
      <w:i/>
      <w:iCs/>
      <w:szCs w:val="24"/>
      <w:lang w:eastAsia="pt-PT"/>
    </w:rPr>
  </w:style>
  <w:style w:type="paragraph" w:styleId="Ttulo9">
    <w:name w:val="heading 9"/>
    <w:basedOn w:val="Normal"/>
    <w:next w:val="Normal"/>
    <w:link w:val="Ttulo9Carter"/>
    <w:semiHidden/>
    <w:unhideWhenUsed/>
    <w:qFormat/>
    <w:rsid w:val="00122993"/>
    <w:pPr>
      <w:spacing w:before="240" w:after="60"/>
      <w:ind w:left="1584" w:hanging="1584"/>
      <w:jc w:val="left"/>
      <w:outlineLvl w:val="8"/>
    </w:pPr>
    <w:rPr>
      <w:rFonts w:ascii="Cambria" w:eastAsia="Times New Roman" w:hAnsi="Cambria"/>
      <w:lang w:eastAsia="pt-PT"/>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8334F5"/>
    <w:rPr>
      <w:rFonts w:asciiTheme="minorHAnsi" w:eastAsia="Times New Roman" w:hAnsiTheme="minorHAnsi"/>
      <w:b/>
      <w:bCs/>
      <w:color w:val="000000"/>
      <w:sz w:val="40"/>
      <w:szCs w:val="40"/>
      <w:lang w:val="en-US" w:eastAsia="en-US"/>
    </w:rPr>
  </w:style>
  <w:style w:type="character" w:customStyle="1" w:styleId="Ttulo2Carter">
    <w:name w:val="Título 2 Caráter"/>
    <w:link w:val="Ttulo2"/>
    <w:rsid w:val="008216D9"/>
    <w:rPr>
      <w:rFonts w:ascii="Times New Roman" w:eastAsia="Times New Roman" w:hAnsi="Times New Roman"/>
      <w:b/>
      <w:bCs/>
      <w:color w:val="000000"/>
      <w:sz w:val="36"/>
      <w:szCs w:val="36"/>
      <w:lang w:val="en-US" w:eastAsia="en-US"/>
    </w:rPr>
  </w:style>
  <w:style w:type="character" w:customStyle="1" w:styleId="Ttulo3Carter">
    <w:name w:val="Título 3 Caráter"/>
    <w:link w:val="Ttulo3"/>
    <w:rsid w:val="005E2D87"/>
    <w:rPr>
      <w:rFonts w:asciiTheme="minorHAnsi" w:eastAsia="Times New Roman" w:hAnsiTheme="minorHAnsi"/>
      <w:b/>
      <w:bCs/>
      <w:color w:val="000000"/>
      <w:sz w:val="32"/>
      <w:szCs w:val="32"/>
      <w:lang w:val="en-US" w:eastAsia="en-US"/>
    </w:rPr>
  </w:style>
  <w:style w:type="character" w:customStyle="1" w:styleId="Ttulo4Carter">
    <w:name w:val="Título 4 Caráter"/>
    <w:link w:val="Ttulo4"/>
    <w:rsid w:val="00122993"/>
    <w:rPr>
      <w:rFonts w:ascii="Calibri" w:eastAsia="Times New Roman" w:hAnsi="Calibri" w:cs="Times New Roman"/>
      <w:b/>
      <w:bCs/>
      <w:sz w:val="28"/>
      <w:szCs w:val="28"/>
      <w:lang w:eastAsia="pt-PT"/>
    </w:rPr>
  </w:style>
  <w:style w:type="character" w:customStyle="1" w:styleId="Ttulo5Carter">
    <w:name w:val="Título 5 Caráter"/>
    <w:link w:val="Ttulo5"/>
    <w:rsid w:val="00122993"/>
    <w:rPr>
      <w:rFonts w:ascii="Calibri" w:eastAsia="Times New Roman" w:hAnsi="Calibri" w:cs="Times New Roman"/>
      <w:b/>
      <w:bCs/>
      <w:i/>
      <w:iCs/>
      <w:sz w:val="26"/>
      <w:szCs w:val="26"/>
      <w:lang w:eastAsia="pt-PT"/>
    </w:rPr>
  </w:style>
  <w:style w:type="character" w:customStyle="1" w:styleId="Ttulo6Carter">
    <w:name w:val="Título 6 Caráter"/>
    <w:link w:val="Ttulo6"/>
    <w:semiHidden/>
    <w:rsid w:val="00122993"/>
    <w:rPr>
      <w:rFonts w:ascii="Calibri" w:eastAsia="Times New Roman" w:hAnsi="Calibri" w:cs="Times New Roman"/>
      <w:b/>
      <w:bCs/>
      <w:lang w:eastAsia="pt-PT"/>
    </w:rPr>
  </w:style>
  <w:style w:type="character" w:customStyle="1" w:styleId="Ttulo7Carter">
    <w:name w:val="Título 7 Caráter"/>
    <w:link w:val="Ttulo7"/>
    <w:semiHidden/>
    <w:rsid w:val="00122993"/>
    <w:rPr>
      <w:rFonts w:ascii="Calibri" w:eastAsia="Times New Roman" w:hAnsi="Calibri" w:cs="Times New Roman"/>
      <w:sz w:val="24"/>
      <w:szCs w:val="24"/>
      <w:lang w:eastAsia="pt-PT"/>
    </w:rPr>
  </w:style>
  <w:style w:type="character" w:customStyle="1" w:styleId="Ttulo8Carter">
    <w:name w:val="Título 8 Caráter"/>
    <w:link w:val="Ttulo8"/>
    <w:semiHidden/>
    <w:rsid w:val="00122993"/>
    <w:rPr>
      <w:rFonts w:ascii="Calibri" w:eastAsia="Times New Roman" w:hAnsi="Calibri" w:cs="Times New Roman"/>
      <w:i/>
      <w:iCs/>
      <w:sz w:val="24"/>
      <w:szCs w:val="24"/>
      <w:lang w:eastAsia="pt-PT"/>
    </w:rPr>
  </w:style>
  <w:style w:type="character" w:customStyle="1" w:styleId="Ttulo9Carter">
    <w:name w:val="Título 9 Caráter"/>
    <w:link w:val="Ttulo9"/>
    <w:semiHidden/>
    <w:rsid w:val="00122993"/>
    <w:rPr>
      <w:rFonts w:ascii="Cambria" w:eastAsia="Times New Roman" w:hAnsi="Cambria" w:cs="Times New Roman"/>
      <w:lang w:eastAsia="pt-PT"/>
    </w:rPr>
  </w:style>
  <w:style w:type="paragraph" w:styleId="Cabealho">
    <w:name w:val="header"/>
    <w:basedOn w:val="Normal"/>
    <w:link w:val="CabealhoCarter"/>
    <w:uiPriority w:val="99"/>
    <w:unhideWhenUsed/>
    <w:rsid w:val="00ED1A45"/>
    <w:pPr>
      <w:tabs>
        <w:tab w:val="center" w:pos="4252"/>
        <w:tab w:val="right" w:pos="8504"/>
      </w:tabs>
      <w:spacing w:after="0"/>
    </w:pPr>
  </w:style>
  <w:style w:type="character" w:customStyle="1" w:styleId="CabealhoCarter">
    <w:name w:val="Cabeçalho Caráter"/>
    <w:basedOn w:val="Tipodeletrapredefinidodopargrafo"/>
    <w:link w:val="Cabealho"/>
    <w:uiPriority w:val="99"/>
    <w:rsid w:val="00ED1A45"/>
  </w:style>
  <w:style w:type="paragraph" w:styleId="Rodap">
    <w:name w:val="footer"/>
    <w:basedOn w:val="Normal"/>
    <w:link w:val="RodapCarter"/>
    <w:uiPriority w:val="99"/>
    <w:unhideWhenUsed/>
    <w:rsid w:val="00ED1A45"/>
    <w:pPr>
      <w:tabs>
        <w:tab w:val="center" w:pos="4252"/>
        <w:tab w:val="right" w:pos="8504"/>
      </w:tabs>
      <w:spacing w:after="0"/>
    </w:pPr>
  </w:style>
  <w:style w:type="character" w:customStyle="1" w:styleId="RodapCarter">
    <w:name w:val="Rodapé Caráter"/>
    <w:basedOn w:val="Tipodeletrapredefinidodopargrafo"/>
    <w:link w:val="Rodap"/>
    <w:uiPriority w:val="99"/>
    <w:rsid w:val="00ED1A45"/>
  </w:style>
  <w:style w:type="paragraph" w:styleId="Cabealhodondice">
    <w:name w:val="TOC Heading"/>
    <w:basedOn w:val="Ttulo1"/>
    <w:next w:val="Normal"/>
    <w:uiPriority w:val="39"/>
    <w:unhideWhenUsed/>
    <w:qFormat/>
    <w:rsid w:val="00722062"/>
    <w:pPr>
      <w:outlineLvl w:val="9"/>
    </w:pPr>
    <w:rPr>
      <w:rFonts w:ascii="Cambria" w:hAnsi="Cambria"/>
      <w:color w:val="365F91"/>
      <w:sz w:val="28"/>
      <w:lang w:eastAsia="pt-PT"/>
    </w:rPr>
  </w:style>
  <w:style w:type="paragraph" w:styleId="ndice1">
    <w:name w:val="toc 1"/>
    <w:basedOn w:val="Normal"/>
    <w:next w:val="Normal"/>
    <w:autoRedefine/>
    <w:uiPriority w:val="39"/>
    <w:unhideWhenUsed/>
    <w:qFormat/>
    <w:rsid w:val="005E09F6"/>
    <w:pPr>
      <w:tabs>
        <w:tab w:val="left" w:pos="660"/>
        <w:tab w:val="right" w:leader="dot" w:pos="8494"/>
      </w:tabs>
      <w:spacing w:before="120" w:after="0"/>
    </w:pPr>
    <w:rPr>
      <w:b/>
      <w:noProof/>
      <w:sz w:val="26"/>
      <w:szCs w:val="24"/>
    </w:rPr>
  </w:style>
  <w:style w:type="paragraph" w:styleId="ndice2">
    <w:name w:val="toc 2"/>
    <w:basedOn w:val="Normal"/>
    <w:next w:val="Normal"/>
    <w:autoRedefine/>
    <w:uiPriority w:val="39"/>
    <w:unhideWhenUsed/>
    <w:qFormat/>
    <w:rsid w:val="005E09F6"/>
    <w:pPr>
      <w:tabs>
        <w:tab w:val="left" w:pos="660"/>
        <w:tab w:val="right" w:leader="dot" w:pos="8494"/>
      </w:tabs>
      <w:spacing w:before="60" w:after="0"/>
      <w:ind w:left="57"/>
    </w:pPr>
    <w:rPr>
      <w:noProof/>
      <w:sz w:val="22"/>
    </w:rPr>
  </w:style>
  <w:style w:type="paragraph" w:styleId="ndice3">
    <w:name w:val="toc 3"/>
    <w:basedOn w:val="Normal"/>
    <w:next w:val="Normal"/>
    <w:autoRedefine/>
    <w:uiPriority w:val="39"/>
    <w:unhideWhenUsed/>
    <w:qFormat/>
    <w:rsid w:val="005E09F6"/>
    <w:pPr>
      <w:tabs>
        <w:tab w:val="left" w:pos="1100"/>
        <w:tab w:val="right" w:leader="dot" w:pos="8494"/>
      </w:tabs>
      <w:spacing w:after="0"/>
      <w:ind w:left="113"/>
    </w:pPr>
    <w:rPr>
      <w:sz w:val="18"/>
    </w:rPr>
  </w:style>
  <w:style w:type="character" w:styleId="Hiperligao">
    <w:name w:val="Hyperlink"/>
    <w:uiPriority w:val="99"/>
    <w:unhideWhenUsed/>
    <w:rsid w:val="00722062"/>
    <w:rPr>
      <w:color w:val="0000FF"/>
      <w:u w:val="single"/>
    </w:rPr>
  </w:style>
  <w:style w:type="paragraph" w:styleId="Textodebalo">
    <w:name w:val="Balloon Text"/>
    <w:basedOn w:val="Normal"/>
    <w:link w:val="TextodebaloCarter"/>
    <w:unhideWhenUsed/>
    <w:rsid w:val="00722062"/>
    <w:pPr>
      <w:spacing w:after="0"/>
    </w:pPr>
    <w:rPr>
      <w:rFonts w:ascii="Tahoma" w:hAnsi="Tahoma" w:cs="Tahoma"/>
      <w:sz w:val="16"/>
      <w:szCs w:val="16"/>
    </w:rPr>
  </w:style>
  <w:style w:type="character" w:customStyle="1" w:styleId="TextodebaloCarter">
    <w:name w:val="Texto de balão Caráter"/>
    <w:link w:val="Textodebalo"/>
    <w:rsid w:val="00722062"/>
    <w:rPr>
      <w:rFonts w:ascii="Tahoma" w:hAnsi="Tahoma" w:cs="Tahoma"/>
      <w:sz w:val="16"/>
      <w:szCs w:val="16"/>
    </w:rPr>
  </w:style>
  <w:style w:type="paragraph" w:styleId="PargrafodaLista">
    <w:name w:val="List Paragraph"/>
    <w:basedOn w:val="Normal"/>
    <w:uiPriority w:val="34"/>
    <w:qFormat/>
    <w:rsid w:val="00FF5ECA"/>
    <w:pPr>
      <w:ind w:left="720"/>
      <w:contextualSpacing/>
    </w:pPr>
  </w:style>
  <w:style w:type="paragraph" w:customStyle="1" w:styleId="Default">
    <w:name w:val="Default"/>
    <w:rsid w:val="00164632"/>
    <w:pPr>
      <w:autoSpaceDE w:val="0"/>
      <w:autoSpaceDN w:val="0"/>
      <w:adjustRightInd w:val="0"/>
    </w:pPr>
    <w:rPr>
      <w:rFonts w:ascii="Trebuchet MS" w:hAnsi="Trebuchet MS" w:cs="Trebuchet MS"/>
      <w:color w:val="000000"/>
      <w:sz w:val="24"/>
      <w:szCs w:val="24"/>
      <w:lang w:eastAsia="en-US"/>
    </w:rPr>
  </w:style>
  <w:style w:type="paragraph" w:styleId="Legenda">
    <w:name w:val="caption"/>
    <w:basedOn w:val="Normal"/>
    <w:next w:val="Normal"/>
    <w:unhideWhenUsed/>
    <w:qFormat/>
    <w:rsid w:val="008216D9"/>
    <w:pPr>
      <w:jc w:val="center"/>
    </w:pPr>
    <w:rPr>
      <w:b/>
      <w:bCs/>
      <w:sz w:val="18"/>
      <w:szCs w:val="18"/>
    </w:rPr>
  </w:style>
  <w:style w:type="paragraph" w:styleId="ndicedeilustraes">
    <w:name w:val="table of figures"/>
    <w:basedOn w:val="Normal"/>
    <w:next w:val="Normal"/>
    <w:uiPriority w:val="99"/>
    <w:unhideWhenUsed/>
    <w:rsid w:val="00502C53"/>
    <w:pPr>
      <w:spacing w:after="0"/>
    </w:pPr>
  </w:style>
  <w:style w:type="character" w:styleId="Hiperligaovisitada">
    <w:name w:val="FollowedHyperlink"/>
    <w:uiPriority w:val="99"/>
    <w:semiHidden/>
    <w:unhideWhenUsed/>
    <w:rsid w:val="00F469C5"/>
    <w:rPr>
      <w:color w:val="800080"/>
      <w:u w:val="single"/>
    </w:rPr>
  </w:style>
  <w:style w:type="table" w:styleId="TabelacomGrelha">
    <w:name w:val="Table Grid"/>
    <w:basedOn w:val="Tabelanormal"/>
    <w:rsid w:val="00DB3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uiPriority w:val="22"/>
    <w:qFormat/>
    <w:rsid w:val="00E0208A"/>
    <w:rPr>
      <w:b/>
      <w:bCs/>
    </w:rPr>
  </w:style>
  <w:style w:type="character" w:customStyle="1" w:styleId="apple-converted-space">
    <w:name w:val="apple-converted-space"/>
    <w:basedOn w:val="Tipodeletrapredefinidodopargrafo"/>
    <w:rsid w:val="007D1C33"/>
  </w:style>
  <w:style w:type="character" w:styleId="nfase">
    <w:name w:val="Emphasis"/>
    <w:uiPriority w:val="20"/>
    <w:qFormat/>
    <w:rsid w:val="00E50183"/>
    <w:rPr>
      <w:i/>
      <w:iCs/>
    </w:rPr>
  </w:style>
  <w:style w:type="character" w:styleId="Refdecomentrio">
    <w:name w:val="annotation reference"/>
    <w:semiHidden/>
    <w:unhideWhenUsed/>
    <w:rsid w:val="001E5781"/>
    <w:rPr>
      <w:sz w:val="16"/>
      <w:szCs w:val="16"/>
    </w:rPr>
  </w:style>
  <w:style w:type="paragraph" w:styleId="Textodecomentrio">
    <w:name w:val="annotation text"/>
    <w:basedOn w:val="Normal"/>
    <w:link w:val="TextodecomentrioCarter"/>
    <w:semiHidden/>
    <w:unhideWhenUsed/>
    <w:rsid w:val="001E5781"/>
    <w:rPr>
      <w:sz w:val="20"/>
      <w:szCs w:val="20"/>
    </w:rPr>
  </w:style>
  <w:style w:type="character" w:customStyle="1" w:styleId="TextodecomentrioCarter">
    <w:name w:val="Texto de comentário Caráter"/>
    <w:link w:val="Textodecomentrio"/>
    <w:semiHidden/>
    <w:rsid w:val="001E5781"/>
    <w:rPr>
      <w:rFonts w:ascii="Arial" w:hAnsi="Arial"/>
      <w:sz w:val="20"/>
      <w:szCs w:val="20"/>
    </w:rPr>
  </w:style>
  <w:style w:type="paragraph" w:styleId="Assuntodecomentrio">
    <w:name w:val="annotation subject"/>
    <w:basedOn w:val="Textodecomentrio"/>
    <w:next w:val="Textodecomentrio"/>
    <w:link w:val="AssuntodecomentrioCarter"/>
    <w:semiHidden/>
    <w:unhideWhenUsed/>
    <w:rsid w:val="001E5781"/>
    <w:rPr>
      <w:b/>
      <w:bCs/>
    </w:rPr>
  </w:style>
  <w:style w:type="character" w:customStyle="1" w:styleId="AssuntodecomentrioCarter">
    <w:name w:val="Assunto de comentário Caráter"/>
    <w:link w:val="Assuntodecomentrio"/>
    <w:semiHidden/>
    <w:rsid w:val="001E5781"/>
    <w:rPr>
      <w:rFonts w:ascii="Arial" w:hAnsi="Arial"/>
      <w:b/>
      <w:bCs/>
      <w:sz w:val="20"/>
      <w:szCs w:val="20"/>
    </w:rPr>
  </w:style>
  <w:style w:type="character" w:styleId="Nmerodepgina">
    <w:name w:val="page number"/>
    <w:basedOn w:val="Tipodeletrapredefinidodopargrafo"/>
    <w:rsid w:val="00122993"/>
  </w:style>
  <w:style w:type="table" w:styleId="SombreadoClaro-Cor5">
    <w:name w:val="Light Shading Accent 5"/>
    <w:basedOn w:val="Tabelanormal"/>
    <w:uiPriority w:val="60"/>
    <w:rsid w:val="00122993"/>
    <w:rPr>
      <w:rFonts w:ascii="Gill Sans MT" w:eastAsia="Times New Roman" w:hAnsi="Gill Sans MT"/>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SombreadoClaro-Cor1">
    <w:name w:val="Light Shading Accent 1"/>
    <w:basedOn w:val="Tabelanormal"/>
    <w:uiPriority w:val="60"/>
    <w:rsid w:val="006956CC"/>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233E5CD5853943F4BD7E8C4B124C0E1D">
    <w:name w:val="233E5CD5853943F4BD7E8C4B124C0E1D"/>
    <w:rsid w:val="000B164C"/>
    <w:pPr>
      <w:spacing w:after="200" w:line="276" w:lineRule="auto"/>
    </w:pPr>
    <w:rPr>
      <w:rFonts w:asciiTheme="minorHAnsi" w:eastAsiaTheme="minorEastAsia" w:hAnsiTheme="minorHAnsi" w:cstheme="minorBidi"/>
      <w:sz w:val="22"/>
      <w:szCs w:val="22"/>
    </w:rPr>
  </w:style>
  <w:style w:type="table" w:customStyle="1" w:styleId="Estilo1">
    <w:name w:val="Estilo1"/>
    <w:basedOn w:val="Tabelanormal"/>
    <w:uiPriority w:val="99"/>
    <w:rsid w:val="00007BB2"/>
    <w:rPr>
      <w:rFonts w:ascii="Arial" w:hAnsi="Arial"/>
    </w:rPr>
    <w:tblPr/>
    <w:tcPr>
      <w:vAlign w:val="center"/>
    </w:tcPr>
  </w:style>
  <w:style w:type="table" w:styleId="ListaClara-Cor5">
    <w:name w:val="Light List Accent 5"/>
    <w:basedOn w:val="Tabelanormal"/>
    <w:uiPriority w:val="61"/>
    <w:rsid w:val="00ED275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NormalWeb">
    <w:name w:val="Normal (Web)"/>
    <w:basedOn w:val="Normal"/>
    <w:unhideWhenUsed/>
    <w:rsid w:val="00E81A9A"/>
    <w:pPr>
      <w:spacing w:before="100" w:beforeAutospacing="1" w:after="100" w:afterAutospacing="1"/>
      <w:jc w:val="left"/>
    </w:pPr>
    <w:rPr>
      <w:rFonts w:eastAsiaTheme="minorEastAsia"/>
      <w:szCs w:val="24"/>
      <w:lang w:eastAsia="pt-PT"/>
    </w:rPr>
  </w:style>
  <w:style w:type="character" w:customStyle="1" w:styleId="planetstableenglishmeasure">
    <w:name w:val="planetstableenglishmeasure"/>
    <w:basedOn w:val="Tipodeletrapredefinidodopargrafo"/>
    <w:rsid w:val="003E0C89"/>
  </w:style>
  <w:style w:type="paragraph" w:customStyle="1" w:styleId="Heading0">
    <w:name w:val="Heading 0"/>
    <w:basedOn w:val="Ttulo1"/>
    <w:next w:val="Normal"/>
    <w:qFormat/>
    <w:rsid w:val="008216D9"/>
    <w:pPr>
      <w:numPr>
        <w:numId w:val="0"/>
      </w:numPr>
    </w:pPr>
  </w:style>
  <w:style w:type="paragraph" w:styleId="ndice6">
    <w:name w:val="toc 6"/>
    <w:basedOn w:val="Normal"/>
    <w:next w:val="Normal"/>
    <w:autoRedefine/>
    <w:uiPriority w:val="39"/>
    <w:semiHidden/>
    <w:unhideWhenUsed/>
    <w:rsid w:val="00342737"/>
    <w:pPr>
      <w:spacing w:after="100"/>
      <w:ind w:left="1200"/>
    </w:pPr>
  </w:style>
  <w:style w:type="paragraph" w:styleId="Bibliografia">
    <w:name w:val="Bibliography"/>
    <w:basedOn w:val="Normal"/>
    <w:next w:val="Normal"/>
    <w:uiPriority w:val="37"/>
    <w:unhideWhenUsed/>
    <w:rsid w:val="00715D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289879">
      <w:bodyDiv w:val="1"/>
      <w:marLeft w:val="0"/>
      <w:marRight w:val="0"/>
      <w:marTop w:val="0"/>
      <w:marBottom w:val="0"/>
      <w:divBdr>
        <w:top w:val="none" w:sz="0" w:space="0" w:color="auto"/>
        <w:left w:val="none" w:sz="0" w:space="0" w:color="auto"/>
        <w:bottom w:val="none" w:sz="0" w:space="0" w:color="auto"/>
        <w:right w:val="none" w:sz="0" w:space="0" w:color="auto"/>
      </w:divBdr>
    </w:div>
    <w:div w:id="94520992">
      <w:bodyDiv w:val="1"/>
      <w:marLeft w:val="0"/>
      <w:marRight w:val="0"/>
      <w:marTop w:val="0"/>
      <w:marBottom w:val="0"/>
      <w:divBdr>
        <w:top w:val="none" w:sz="0" w:space="0" w:color="auto"/>
        <w:left w:val="none" w:sz="0" w:space="0" w:color="auto"/>
        <w:bottom w:val="none" w:sz="0" w:space="0" w:color="auto"/>
        <w:right w:val="none" w:sz="0" w:space="0" w:color="auto"/>
      </w:divBdr>
    </w:div>
    <w:div w:id="100684556">
      <w:bodyDiv w:val="1"/>
      <w:marLeft w:val="0"/>
      <w:marRight w:val="0"/>
      <w:marTop w:val="0"/>
      <w:marBottom w:val="0"/>
      <w:divBdr>
        <w:top w:val="none" w:sz="0" w:space="0" w:color="auto"/>
        <w:left w:val="none" w:sz="0" w:space="0" w:color="auto"/>
        <w:bottom w:val="none" w:sz="0" w:space="0" w:color="auto"/>
        <w:right w:val="none" w:sz="0" w:space="0" w:color="auto"/>
      </w:divBdr>
    </w:div>
    <w:div w:id="179897715">
      <w:bodyDiv w:val="1"/>
      <w:marLeft w:val="0"/>
      <w:marRight w:val="0"/>
      <w:marTop w:val="0"/>
      <w:marBottom w:val="0"/>
      <w:divBdr>
        <w:top w:val="none" w:sz="0" w:space="0" w:color="auto"/>
        <w:left w:val="none" w:sz="0" w:space="0" w:color="auto"/>
        <w:bottom w:val="none" w:sz="0" w:space="0" w:color="auto"/>
        <w:right w:val="none" w:sz="0" w:space="0" w:color="auto"/>
      </w:divBdr>
    </w:div>
    <w:div w:id="311102577">
      <w:bodyDiv w:val="1"/>
      <w:marLeft w:val="0"/>
      <w:marRight w:val="0"/>
      <w:marTop w:val="0"/>
      <w:marBottom w:val="0"/>
      <w:divBdr>
        <w:top w:val="none" w:sz="0" w:space="0" w:color="auto"/>
        <w:left w:val="none" w:sz="0" w:space="0" w:color="auto"/>
        <w:bottom w:val="none" w:sz="0" w:space="0" w:color="auto"/>
        <w:right w:val="none" w:sz="0" w:space="0" w:color="auto"/>
      </w:divBdr>
    </w:div>
    <w:div w:id="542328291">
      <w:bodyDiv w:val="1"/>
      <w:marLeft w:val="0"/>
      <w:marRight w:val="0"/>
      <w:marTop w:val="0"/>
      <w:marBottom w:val="0"/>
      <w:divBdr>
        <w:top w:val="none" w:sz="0" w:space="0" w:color="auto"/>
        <w:left w:val="none" w:sz="0" w:space="0" w:color="auto"/>
        <w:bottom w:val="none" w:sz="0" w:space="0" w:color="auto"/>
        <w:right w:val="none" w:sz="0" w:space="0" w:color="auto"/>
      </w:divBdr>
    </w:div>
    <w:div w:id="680664437">
      <w:bodyDiv w:val="1"/>
      <w:marLeft w:val="0"/>
      <w:marRight w:val="0"/>
      <w:marTop w:val="0"/>
      <w:marBottom w:val="0"/>
      <w:divBdr>
        <w:top w:val="none" w:sz="0" w:space="0" w:color="auto"/>
        <w:left w:val="none" w:sz="0" w:space="0" w:color="auto"/>
        <w:bottom w:val="none" w:sz="0" w:space="0" w:color="auto"/>
        <w:right w:val="none" w:sz="0" w:space="0" w:color="auto"/>
      </w:divBdr>
    </w:div>
    <w:div w:id="738090661">
      <w:bodyDiv w:val="1"/>
      <w:marLeft w:val="0"/>
      <w:marRight w:val="0"/>
      <w:marTop w:val="0"/>
      <w:marBottom w:val="0"/>
      <w:divBdr>
        <w:top w:val="none" w:sz="0" w:space="0" w:color="auto"/>
        <w:left w:val="none" w:sz="0" w:space="0" w:color="auto"/>
        <w:bottom w:val="none" w:sz="0" w:space="0" w:color="auto"/>
        <w:right w:val="none" w:sz="0" w:space="0" w:color="auto"/>
      </w:divBdr>
    </w:div>
    <w:div w:id="1011031806">
      <w:bodyDiv w:val="1"/>
      <w:marLeft w:val="0"/>
      <w:marRight w:val="0"/>
      <w:marTop w:val="0"/>
      <w:marBottom w:val="0"/>
      <w:divBdr>
        <w:top w:val="none" w:sz="0" w:space="0" w:color="auto"/>
        <w:left w:val="none" w:sz="0" w:space="0" w:color="auto"/>
        <w:bottom w:val="none" w:sz="0" w:space="0" w:color="auto"/>
        <w:right w:val="none" w:sz="0" w:space="0" w:color="auto"/>
      </w:divBdr>
    </w:div>
    <w:div w:id="1132792175">
      <w:bodyDiv w:val="1"/>
      <w:marLeft w:val="0"/>
      <w:marRight w:val="0"/>
      <w:marTop w:val="0"/>
      <w:marBottom w:val="0"/>
      <w:divBdr>
        <w:top w:val="none" w:sz="0" w:space="0" w:color="auto"/>
        <w:left w:val="none" w:sz="0" w:space="0" w:color="auto"/>
        <w:bottom w:val="none" w:sz="0" w:space="0" w:color="auto"/>
        <w:right w:val="none" w:sz="0" w:space="0" w:color="auto"/>
      </w:divBdr>
    </w:div>
    <w:div w:id="1267150568">
      <w:bodyDiv w:val="1"/>
      <w:marLeft w:val="0"/>
      <w:marRight w:val="0"/>
      <w:marTop w:val="0"/>
      <w:marBottom w:val="0"/>
      <w:divBdr>
        <w:top w:val="none" w:sz="0" w:space="0" w:color="auto"/>
        <w:left w:val="none" w:sz="0" w:space="0" w:color="auto"/>
        <w:bottom w:val="none" w:sz="0" w:space="0" w:color="auto"/>
        <w:right w:val="none" w:sz="0" w:space="0" w:color="auto"/>
      </w:divBdr>
    </w:div>
    <w:div w:id="1433627271">
      <w:bodyDiv w:val="1"/>
      <w:marLeft w:val="0"/>
      <w:marRight w:val="0"/>
      <w:marTop w:val="0"/>
      <w:marBottom w:val="0"/>
      <w:divBdr>
        <w:top w:val="none" w:sz="0" w:space="0" w:color="auto"/>
        <w:left w:val="none" w:sz="0" w:space="0" w:color="auto"/>
        <w:bottom w:val="none" w:sz="0" w:space="0" w:color="auto"/>
        <w:right w:val="none" w:sz="0" w:space="0" w:color="auto"/>
      </w:divBdr>
      <w:divsChild>
        <w:div w:id="2044164865">
          <w:marLeft w:val="0"/>
          <w:marRight w:val="0"/>
          <w:marTop w:val="100"/>
          <w:marBottom w:val="0"/>
          <w:divBdr>
            <w:top w:val="none" w:sz="0" w:space="0" w:color="auto"/>
            <w:left w:val="none" w:sz="0" w:space="0" w:color="auto"/>
            <w:bottom w:val="none" w:sz="0" w:space="0" w:color="auto"/>
            <w:right w:val="none" w:sz="0" w:space="0" w:color="auto"/>
          </w:divBdr>
          <w:divsChild>
            <w:div w:id="1186751531">
              <w:marLeft w:val="0"/>
              <w:marRight w:val="0"/>
              <w:marTop w:val="60"/>
              <w:marBottom w:val="0"/>
              <w:divBdr>
                <w:top w:val="none" w:sz="0" w:space="0" w:color="auto"/>
                <w:left w:val="none" w:sz="0" w:space="0" w:color="auto"/>
                <w:bottom w:val="none" w:sz="0" w:space="0" w:color="auto"/>
                <w:right w:val="none" w:sz="0" w:space="0" w:color="auto"/>
              </w:divBdr>
            </w:div>
          </w:divsChild>
        </w:div>
        <w:div w:id="80033671">
          <w:marLeft w:val="0"/>
          <w:marRight w:val="0"/>
          <w:marTop w:val="0"/>
          <w:marBottom w:val="0"/>
          <w:divBdr>
            <w:top w:val="none" w:sz="0" w:space="0" w:color="auto"/>
            <w:left w:val="none" w:sz="0" w:space="0" w:color="auto"/>
            <w:bottom w:val="none" w:sz="0" w:space="0" w:color="auto"/>
            <w:right w:val="none" w:sz="0" w:space="0" w:color="auto"/>
          </w:divBdr>
          <w:divsChild>
            <w:div w:id="1822690979">
              <w:marLeft w:val="0"/>
              <w:marRight w:val="0"/>
              <w:marTop w:val="0"/>
              <w:marBottom w:val="0"/>
              <w:divBdr>
                <w:top w:val="none" w:sz="0" w:space="0" w:color="auto"/>
                <w:left w:val="none" w:sz="0" w:space="0" w:color="auto"/>
                <w:bottom w:val="none" w:sz="0" w:space="0" w:color="auto"/>
                <w:right w:val="none" w:sz="0" w:space="0" w:color="auto"/>
              </w:divBdr>
              <w:divsChild>
                <w:div w:id="5212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778646">
      <w:bodyDiv w:val="1"/>
      <w:marLeft w:val="0"/>
      <w:marRight w:val="0"/>
      <w:marTop w:val="0"/>
      <w:marBottom w:val="0"/>
      <w:divBdr>
        <w:top w:val="none" w:sz="0" w:space="0" w:color="auto"/>
        <w:left w:val="none" w:sz="0" w:space="0" w:color="auto"/>
        <w:bottom w:val="none" w:sz="0" w:space="0" w:color="auto"/>
        <w:right w:val="none" w:sz="0" w:space="0" w:color="auto"/>
      </w:divBdr>
    </w:div>
    <w:div w:id="1754206417">
      <w:bodyDiv w:val="1"/>
      <w:marLeft w:val="0"/>
      <w:marRight w:val="0"/>
      <w:marTop w:val="0"/>
      <w:marBottom w:val="0"/>
      <w:divBdr>
        <w:top w:val="none" w:sz="0" w:space="0" w:color="auto"/>
        <w:left w:val="none" w:sz="0" w:space="0" w:color="auto"/>
        <w:bottom w:val="none" w:sz="0" w:space="0" w:color="auto"/>
        <w:right w:val="none" w:sz="0" w:space="0" w:color="auto"/>
      </w:divBdr>
    </w:div>
    <w:div w:id="1759473901">
      <w:bodyDiv w:val="1"/>
      <w:marLeft w:val="0"/>
      <w:marRight w:val="0"/>
      <w:marTop w:val="0"/>
      <w:marBottom w:val="0"/>
      <w:divBdr>
        <w:top w:val="none" w:sz="0" w:space="0" w:color="auto"/>
        <w:left w:val="none" w:sz="0" w:space="0" w:color="auto"/>
        <w:bottom w:val="none" w:sz="0" w:space="0" w:color="auto"/>
        <w:right w:val="none" w:sz="0" w:space="0" w:color="auto"/>
      </w:divBdr>
    </w:div>
    <w:div w:id="1943031437">
      <w:bodyDiv w:val="1"/>
      <w:marLeft w:val="0"/>
      <w:marRight w:val="0"/>
      <w:marTop w:val="0"/>
      <w:marBottom w:val="0"/>
      <w:divBdr>
        <w:top w:val="none" w:sz="0" w:space="0" w:color="auto"/>
        <w:left w:val="none" w:sz="0" w:space="0" w:color="auto"/>
        <w:bottom w:val="none" w:sz="0" w:space="0" w:color="auto"/>
        <w:right w:val="none" w:sz="0" w:space="0" w:color="auto"/>
      </w:divBdr>
    </w:div>
    <w:div w:id="1948388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yperlink" Target="http://www.bobthealien.co.uk/mars.htm"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www.bobthealien.co.uk/uranus.ht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bobthealien.co.uk/earth.htm"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bobthealien.co.uk/venus.htm" TargetMode="External"/><Relationship Id="rId20" Type="http://schemas.openxmlformats.org/officeDocument/2006/relationships/hyperlink" Target="http://www.bobthealien.co.uk/saturn.ht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hyperlink" Target="http://www.bobthealien.co.uk/mercury.htm" TargetMode="External"/><Relationship Id="rId23" Type="http://schemas.openxmlformats.org/officeDocument/2006/relationships/header" Target="header5.xml"/><Relationship Id="rId28" Type="http://schemas.openxmlformats.org/officeDocument/2006/relationships/hyperlink" Target="https://docs.oracle.com/javase/tutorial/collections/index.html" TargetMode="External"/><Relationship Id="rId10" Type="http://schemas.openxmlformats.org/officeDocument/2006/relationships/footer" Target="footer1.xml"/><Relationship Id="rId19" Type="http://schemas.openxmlformats.org/officeDocument/2006/relationships/hyperlink" Target="http://www.bobthealien.co.uk/jupiter.ht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www.bobthealien.co.uk/neptune.htm" TargetMode="External"/><Relationship Id="rId27" Type="http://schemas.openxmlformats.org/officeDocument/2006/relationships/hyperlink" Target="https://sigq.ipc.pt/inqueritos/" TargetMode="Externa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AS20</b:Tag>
    <b:SourceType>Report</b:SourceType>
    <b:Guid>{F5C86962-E1AC-4D7C-9F38-362954D52AD9}</b:Guid>
    <b:Author>
      <b:Author>
        <b:Corporate>Jet Propulsion Laboratory</b:Corporate>
      </b:Author>
    </b:Author>
    <b:Title>Solar System Sizes and Distances, Reference Guide</b:Title>
    <b:Year>2020</b:Year>
    <b:Publisher>California Institute of Technology</b:Publisher>
    <b:RefOrder>2</b:RefOrder>
  </b:Source>
  <b:Source>
    <b:Tag>Mat20</b:Tag>
    <b:SourceType>InternetSite</b:SourceType>
    <b:Guid>{6CD473FA-5FA4-45BF-8680-FFF9066B0245}</b:Guid>
    <b:Title>Creating 3-D Plots</b:Title>
    <b:Year>2020</b:Year>
    <b:Author>
      <b:Author>
        <b:Corporate>Mathworks</b:Corporate>
      </b:Author>
    </b:Author>
    <b:InternetSiteTitle>Matlab Documentation</b:InternetSiteTitle>
    <b:URL>https://www.mathworks.com/help/matlab/visualize/creating-3-d-plots.html</b:URL>
    <b:YearAccessed>2021</b:YearAccessed>
    <b:MonthAccessed>Janeiro</b:MonthAccessed>
    <b:RefOrder>1</b:RefOrder>
  </b:Source>
</b:Sources>
</file>

<file path=customXml/itemProps1.xml><?xml version="1.0" encoding="utf-8"?>
<ds:datastoreItem xmlns:ds="http://schemas.openxmlformats.org/officeDocument/2006/customXml" ds:itemID="{819A2FCB-4E79-4AA2-90F1-FCBF38E8B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33</Pages>
  <Words>3208</Words>
  <Characters>17326</Characters>
  <Application>Microsoft Office Word</Application>
  <DocSecurity>0</DocSecurity>
  <Lines>144</Lines>
  <Paragraphs>4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odelo Relatório</vt:lpstr>
      <vt:lpstr>Master Thesis</vt:lpstr>
    </vt:vector>
  </TitlesOfParts>
  <Manager>Instituto Politécnico de Coimbra</Manager>
  <Company>Escola Superior de Tecnologia e Gestão de Oliveira do Hospital</Company>
  <LinksUpToDate>false</LinksUpToDate>
  <CharactersWithSpaces>20494</CharactersWithSpaces>
  <SharedDoc>false</SharedDoc>
  <HLinks>
    <vt:vector size="480" baseType="variant">
      <vt:variant>
        <vt:i4>1703964</vt:i4>
      </vt:variant>
      <vt:variant>
        <vt:i4>501</vt:i4>
      </vt:variant>
      <vt:variant>
        <vt:i4>0</vt:i4>
      </vt:variant>
      <vt:variant>
        <vt:i4>5</vt:i4>
      </vt:variant>
      <vt:variant>
        <vt:lpwstr>http://www.sinfic.com/SinficWeb/displayconteudo.do2?numero=47612&amp;artigo=47603</vt:lpwstr>
      </vt:variant>
      <vt:variant>
        <vt:lpwstr/>
      </vt:variant>
      <vt:variant>
        <vt:i4>4194328</vt:i4>
      </vt:variant>
      <vt:variant>
        <vt:i4>498</vt:i4>
      </vt:variant>
      <vt:variant>
        <vt:i4>0</vt:i4>
      </vt:variant>
      <vt:variant>
        <vt:i4>5</vt:i4>
      </vt:variant>
      <vt:variant>
        <vt:lpwstr>http://www.revistahoteis.com.br/softwares-sao-imprescindiveis-para-gestao-hoteleira/</vt:lpwstr>
      </vt:variant>
      <vt:variant>
        <vt:lpwstr/>
      </vt:variant>
      <vt:variant>
        <vt:i4>4259917</vt:i4>
      </vt:variant>
      <vt:variant>
        <vt:i4>495</vt:i4>
      </vt:variant>
      <vt:variant>
        <vt:i4>0</vt:i4>
      </vt:variant>
      <vt:variant>
        <vt:i4>5</vt:i4>
      </vt:variant>
      <vt:variant>
        <vt:lpwstr>https://www.base7booking.com/</vt:lpwstr>
      </vt:variant>
      <vt:variant>
        <vt:lpwstr/>
      </vt:variant>
      <vt:variant>
        <vt:i4>7733370</vt:i4>
      </vt:variant>
      <vt:variant>
        <vt:i4>492</vt:i4>
      </vt:variant>
      <vt:variant>
        <vt:i4>0</vt:i4>
      </vt:variant>
      <vt:variant>
        <vt:i4>5</vt:i4>
      </vt:variant>
      <vt:variant>
        <vt:lpwstr>http://hotelrunner.com/en/</vt:lpwstr>
      </vt:variant>
      <vt:variant>
        <vt:lpwstr/>
      </vt:variant>
      <vt:variant>
        <vt:i4>4849754</vt:i4>
      </vt:variant>
      <vt:variant>
        <vt:i4>489</vt:i4>
      </vt:variant>
      <vt:variant>
        <vt:i4>0</vt:i4>
      </vt:variant>
      <vt:variant>
        <vt:i4>5</vt:i4>
      </vt:variant>
      <vt:variant>
        <vt:lpwstr>http://www.abacre.com/cloudhotelmanagementsystem/</vt:lpwstr>
      </vt:variant>
      <vt:variant>
        <vt:lpwstr/>
      </vt:variant>
      <vt:variant>
        <vt:i4>5898249</vt:i4>
      </vt:variant>
      <vt:variant>
        <vt:i4>486</vt:i4>
      </vt:variant>
      <vt:variant>
        <vt:i4>0</vt:i4>
      </vt:variant>
      <vt:variant>
        <vt:i4>5</vt:i4>
      </vt:variant>
      <vt:variant>
        <vt:lpwstr>http://www.softwareadvice.com/hotel-management/?more=true%23more</vt:lpwstr>
      </vt:variant>
      <vt:variant>
        <vt:lpwstr/>
      </vt:variant>
      <vt:variant>
        <vt:i4>6815807</vt:i4>
      </vt:variant>
      <vt:variant>
        <vt:i4>483</vt:i4>
      </vt:variant>
      <vt:variant>
        <vt:i4>0</vt:i4>
      </vt:variant>
      <vt:variant>
        <vt:i4>5</vt:i4>
      </vt:variant>
      <vt:variant>
        <vt:lpwstr>http://blog.capterra.com/top-free-and-open-source-hotel-management-software-solutions-compared/</vt:lpwstr>
      </vt:variant>
      <vt:variant>
        <vt:lpwstr/>
      </vt:variant>
      <vt:variant>
        <vt:i4>4390940</vt:i4>
      </vt:variant>
      <vt:variant>
        <vt:i4>480</vt:i4>
      </vt:variant>
      <vt:variant>
        <vt:i4>0</vt:i4>
      </vt:variant>
      <vt:variant>
        <vt:i4>5</vt:i4>
      </vt:variant>
      <vt:variant>
        <vt:lpwstr>http://www.capterra.com/hospitality-property-management-software/</vt:lpwstr>
      </vt:variant>
      <vt:variant>
        <vt:lpwstr/>
      </vt:variant>
      <vt:variant>
        <vt:i4>3276844</vt:i4>
      </vt:variant>
      <vt:variant>
        <vt:i4>477</vt:i4>
      </vt:variant>
      <vt:variant>
        <vt:i4>0</vt:i4>
      </vt:variant>
      <vt:variant>
        <vt:i4>5</vt:i4>
      </vt:variant>
      <vt:variant>
        <vt:lpwstr>https://www.zingchart.com/</vt:lpwstr>
      </vt:variant>
      <vt:variant>
        <vt:lpwstr/>
      </vt:variant>
      <vt:variant>
        <vt:i4>6291563</vt:i4>
      </vt:variant>
      <vt:variant>
        <vt:i4>474</vt:i4>
      </vt:variant>
      <vt:variant>
        <vt:i4>0</vt:i4>
      </vt:variant>
      <vt:variant>
        <vt:i4>5</vt:i4>
      </vt:variant>
      <vt:variant>
        <vt:lpwstr>http://fullcalendar.io/</vt:lpwstr>
      </vt:variant>
      <vt:variant>
        <vt:lpwstr/>
      </vt:variant>
      <vt:variant>
        <vt:i4>5374005</vt:i4>
      </vt:variant>
      <vt:variant>
        <vt:i4>471</vt:i4>
      </vt:variant>
      <vt:variant>
        <vt:i4>0</vt:i4>
      </vt:variant>
      <vt:variant>
        <vt:i4>5</vt:i4>
      </vt:variant>
      <vt:variant>
        <vt:lpwstr>http://www.codeigniter.com/user_guide/</vt:lpwstr>
      </vt:variant>
      <vt:variant>
        <vt:lpwstr/>
      </vt:variant>
      <vt:variant>
        <vt:i4>7536676</vt:i4>
      </vt:variant>
      <vt:variant>
        <vt:i4>468</vt:i4>
      </vt:variant>
      <vt:variant>
        <vt:i4>0</vt:i4>
      </vt:variant>
      <vt:variant>
        <vt:i4>5</vt:i4>
      </vt:variant>
      <vt:variant>
        <vt:lpwstr>https://wrapbootstrap.com/</vt:lpwstr>
      </vt:variant>
      <vt:variant>
        <vt:lpwstr/>
      </vt:variant>
      <vt:variant>
        <vt:i4>7798829</vt:i4>
      </vt:variant>
      <vt:variant>
        <vt:i4>465</vt:i4>
      </vt:variant>
      <vt:variant>
        <vt:i4>0</vt:i4>
      </vt:variant>
      <vt:variant>
        <vt:i4>5</vt:i4>
      </vt:variant>
      <vt:variant>
        <vt:lpwstr>http://getbootstrap.com/2.3.2/</vt:lpwstr>
      </vt:variant>
      <vt:variant>
        <vt:lpwstr/>
      </vt:variant>
      <vt:variant>
        <vt:i4>4391004</vt:i4>
      </vt:variant>
      <vt:variant>
        <vt:i4>462</vt:i4>
      </vt:variant>
      <vt:variant>
        <vt:i4>0</vt:i4>
      </vt:variant>
      <vt:variant>
        <vt:i4>5</vt:i4>
      </vt:variant>
      <vt:variant>
        <vt:lpwstr>http://stackoverflow.com/</vt:lpwstr>
      </vt:variant>
      <vt:variant>
        <vt:lpwstr/>
      </vt:variant>
      <vt:variant>
        <vt:i4>4128876</vt:i4>
      </vt:variant>
      <vt:variant>
        <vt:i4>459</vt:i4>
      </vt:variant>
      <vt:variant>
        <vt:i4>0</vt:i4>
      </vt:variant>
      <vt:variant>
        <vt:i4>5</vt:i4>
      </vt:variant>
      <vt:variant>
        <vt:lpwstr>https://secure.php.net/docs.php</vt:lpwstr>
      </vt:variant>
      <vt:variant>
        <vt:lpwstr/>
      </vt:variant>
      <vt:variant>
        <vt:i4>4653087</vt:i4>
      </vt:variant>
      <vt:variant>
        <vt:i4>456</vt:i4>
      </vt:variant>
      <vt:variant>
        <vt:i4>0</vt:i4>
      </vt:variant>
      <vt:variant>
        <vt:i4>5</vt:i4>
      </vt:variant>
      <vt:variant>
        <vt:lpwstr>http://www.w3schools.com/php/default.asp</vt:lpwstr>
      </vt:variant>
      <vt:variant>
        <vt:lpwstr/>
      </vt:variant>
      <vt:variant>
        <vt:i4>7995473</vt:i4>
      </vt:variant>
      <vt:variant>
        <vt:i4>453</vt:i4>
      </vt:variant>
      <vt:variant>
        <vt:i4>0</vt:i4>
      </vt:variant>
      <vt:variant>
        <vt:i4>5</vt:i4>
      </vt:variant>
      <vt:variant>
        <vt:lpwstr>http://www.por.ulusiada.pt/downloads/ilpg/REGULAMENTO_ELABORACAO_MESTRADOS_DOUTORAMENTOS.pdf</vt:lpwstr>
      </vt:variant>
      <vt:variant>
        <vt:lpwstr/>
      </vt:variant>
      <vt:variant>
        <vt:i4>851998</vt:i4>
      </vt:variant>
      <vt:variant>
        <vt:i4>387</vt:i4>
      </vt:variant>
      <vt:variant>
        <vt:i4>0</vt:i4>
      </vt:variant>
      <vt:variant>
        <vt:i4>5</vt:i4>
      </vt:variant>
      <vt:variant>
        <vt:lpwstr>http://www.quintadosmisterios.pt/tese</vt:lpwstr>
      </vt:variant>
      <vt:variant>
        <vt:lpwstr/>
      </vt:variant>
      <vt:variant>
        <vt:i4>1441851</vt:i4>
      </vt:variant>
      <vt:variant>
        <vt:i4>374</vt:i4>
      </vt:variant>
      <vt:variant>
        <vt:i4>0</vt:i4>
      </vt:variant>
      <vt:variant>
        <vt:i4>5</vt:i4>
      </vt:variant>
      <vt:variant>
        <vt:lpwstr/>
      </vt:variant>
      <vt:variant>
        <vt:lpwstr>_Toc457518997</vt:lpwstr>
      </vt:variant>
      <vt:variant>
        <vt:i4>1441851</vt:i4>
      </vt:variant>
      <vt:variant>
        <vt:i4>368</vt:i4>
      </vt:variant>
      <vt:variant>
        <vt:i4>0</vt:i4>
      </vt:variant>
      <vt:variant>
        <vt:i4>5</vt:i4>
      </vt:variant>
      <vt:variant>
        <vt:lpwstr/>
      </vt:variant>
      <vt:variant>
        <vt:lpwstr>_Toc457518996</vt:lpwstr>
      </vt:variant>
      <vt:variant>
        <vt:i4>1441851</vt:i4>
      </vt:variant>
      <vt:variant>
        <vt:i4>362</vt:i4>
      </vt:variant>
      <vt:variant>
        <vt:i4>0</vt:i4>
      </vt:variant>
      <vt:variant>
        <vt:i4>5</vt:i4>
      </vt:variant>
      <vt:variant>
        <vt:lpwstr/>
      </vt:variant>
      <vt:variant>
        <vt:lpwstr>_Toc457518995</vt:lpwstr>
      </vt:variant>
      <vt:variant>
        <vt:i4>1441851</vt:i4>
      </vt:variant>
      <vt:variant>
        <vt:i4>356</vt:i4>
      </vt:variant>
      <vt:variant>
        <vt:i4>0</vt:i4>
      </vt:variant>
      <vt:variant>
        <vt:i4>5</vt:i4>
      </vt:variant>
      <vt:variant>
        <vt:lpwstr/>
      </vt:variant>
      <vt:variant>
        <vt:lpwstr>_Toc457518994</vt:lpwstr>
      </vt:variant>
      <vt:variant>
        <vt:i4>1441851</vt:i4>
      </vt:variant>
      <vt:variant>
        <vt:i4>350</vt:i4>
      </vt:variant>
      <vt:variant>
        <vt:i4>0</vt:i4>
      </vt:variant>
      <vt:variant>
        <vt:i4>5</vt:i4>
      </vt:variant>
      <vt:variant>
        <vt:lpwstr/>
      </vt:variant>
      <vt:variant>
        <vt:lpwstr>_Toc457518993</vt:lpwstr>
      </vt:variant>
      <vt:variant>
        <vt:i4>1441851</vt:i4>
      </vt:variant>
      <vt:variant>
        <vt:i4>344</vt:i4>
      </vt:variant>
      <vt:variant>
        <vt:i4>0</vt:i4>
      </vt:variant>
      <vt:variant>
        <vt:i4>5</vt:i4>
      </vt:variant>
      <vt:variant>
        <vt:lpwstr/>
      </vt:variant>
      <vt:variant>
        <vt:lpwstr>_Toc457518992</vt:lpwstr>
      </vt:variant>
      <vt:variant>
        <vt:i4>1441851</vt:i4>
      </vt:variant>
      <vt:variant>
        <vt:i4>338</vt:i4>
      </vt:variant>
      <vt:variant>
        <vt:i4>0</vt:i4>
      </vt:variant>
      <vt:variant>
        <vt:i4>5</vt:i4>
      </vt:variant>
      <vt:variant>
        <vt:lpwstr/>
      </vt:variant>
      <vt:variant>
        <vt:lpwstr>_Toc457518991</vt:lpwstr>
      </vt:variant>
      <vt:variant>
        <vt:i4>1441851</vt:i4>
      </vt:variant>
      <vt:variant>
        <vt:i4>332</vt:i4>
      </vt:variant>
      <vt:variant>
        <vt:i4>0</vt:i4>
      </vt:variant>
      <vt:variant>
        <vt:i4>5</vt:i4>
      </vt:variant>
      <vt:variant>
        <vt:lpwstr/>
      </vt:variant>
      <vt:variant>
        <vt:lpwstr>_Toc457518990</vt:lpwstr>
      </vt:variant>
      <vt:variant>
        <vt:i4>1507387</vt:i4>
      </vt:variant>
      <vt:variant>
        <vt:i4>326</vt:i4>
      </vt:variant>
      <vt:variant>
        <vt:i4>0</vt:i4>
      </vt:variant>
      <vt:variant>
        <vt:i4>5</vt:i4>
      </vt:variant>
      <vt:variant>
        <vt:lpwstr/>
      </vt:variant>
      <vt:variant>
        <vt:lpwstr>_Toc457518989</vt:lpwstr>
      </vt:variant>
      <vt:variant>
        <vt:i4>1507387</vt:i4>
      </vt:variant>
      <vt:variant>
        <vt:i4>320</vt:i4>
      </vt:variant>
      <vt:variant>
        <vt:i4>0</vt:i4>
      </vt:variant>
      <vt:variant>
        <vt:i4>5</vt:i4>
      </vt:variant>
      <vt:variant>
        <vt:lpwstr/>
      </vt:variant>
      <vt:variant>
        <vt:lpwstr>_Toc457518988</vt:lpwstr>
      </vt:variant>
      <vt:variant>
        <vt:i4>1507387</vt:i4>
      </vt:variant>
      <vt:variant>
        <vt:i4>314</vt:i4>
      </vt:variant>
      <vt:variant>
        <vt:i4>0</vt:i4>
      </vt:variant>
      <vt:variant>
        <vt:i4>5</vt:i4>
      </vt:variant>
      <vt:variant>
        <vt:lpwstr/>
      </vt:variant>
      <vt:variant>
        <vt:lpwstr>_Toc457518987</vt:lpwstr>
      </vt:variant>
      <vt:variant>
        <vt:i4>1507387</vt:i4>
      </vt:variant>
      <vt:variant>
        <vt:i4>308</vt:i4>
      </vt:variant>
      <vt:variant>
        <vt:i4>0</vt:i4>
      </vt:variant>
      <vt:variant>
        <vt:i4>5</vt:i4>
      </vt:variant>
      <vt:variant>
        <vt:lpwstr/>
      </vt:variant>
      <vt:variant>
        <vt:lpwstr>_Toc457518986</vt:lpwstr>
      </vt:variant>
      <vt:variant>
        <vt:i4>1507387</vt:i4>
      </vt:variant>
      <vt:variant>
        <vt:i4>302</vt:i4>
      </vt:variant>
      <vt:variant>
        <vt:i4>0</vt:i4>
      </vt:variant>
      <vt:variant>
        <vt:i4>5</vt:i4>
      </vt:variant>
      <vt:variant>
        <vt:lpwstr/>
      </vt:variant>
      <vt:variant>
        <vt:lpwstr>_Toc457518985</vt:lpwstr>
      </vt:variant>
      <vt:variant>
        <vt:i4>1507387</vt:i4>
      </vt:variant>
      <vt:variant>
        <vt:i4>296</vt:i4>
      </vt:variant>
      <vt:variant>
        <vt:i4>0</vt:i4>
      </vt:variant>
      <vt:variant>
        <vt:i4>5</vt:i4>
      </vt:variant>
      <vt:variant>
        <vt:lpwstr/>
      </vt:variant>
      <vt:variant>
        <vt:lpwstr>_Toc457518984</vt:lpwstr>
      </vt:variant>
      <vt:variant>
        <vt:i4>1507387</vt:i4>
      </vt:variant>
      <vt:variant>
        <vt:i4>290</vt:i4>
      </vt:variant>
      <vt:variant>
        <vt:i4>0</vt:i4>
      </vt:variant>
      <vt:variant>
        <vt:i4>5</vt:i4>
      </vt:variant>
      <vt:variant>
        <vt:lpwstr/>
      </vt:variant>
      <vt:variant>
        <vt:lpwstr>_Toc457518983</vt:lpwstr>
      </vt:variant>
      <vt:variant>
        <vt:i4>1507387</vt:i4>
      </vt:variant>
      <vt:variant>
        <vt:i4>284</vt:i4>
      </vt:variant>
      <vt:variant>
        <vt:i4>0</vt:i4>
      </vt:variant>
      <vt:variant>
        <vt:i4>5</vt:i4>
      </vt:variant>
      <vt:variant>
        <vt:lpwstr/>
      </vt:variant>
      <vt:variant>
        <vt:lpwstr>_Toc457518982</vt:lpwstr>
      </vt:variant>
      <vt:variant>
        <vt:i4>1507387</vt:i4>
      </vt:variant>
      <vt:variant>
        <vt:i4>278</vt:i4>
      </vt:variant>
      <vt:variant>
        <vt:i4>0</vt:i4>
      </vt:variant>
      <vt:variant>
        <vt:i4>5</vt:i4>
      </vt:variant>
      <vt:variant>
        <vt:lpwstr/>
      </vt:variant>
      <vt:variant>
        <vt:lpwstr>_Toc457518981</vt:lpwstr>
      </vt:variant>
      <vt:variant>
        <vt:i4>1638451</vt:i4>
      </vt:variant>
      <vt:variant>
        <vt:i4>269</vt:i4>
      </vt:variant>
      <vt:variant>
        <vt:i4>0</vt:i4>
      </vt:variant>
      <vt:variant>
        <vt:i4>5</vt:i4>
      </vt:variant>
      <vt:variant>
        <vt:lpwstr/>
      </vt:variant>
      <vt:variant>
        <vt:lpwstr>_Toc456023380</vt:lpwstr>
      </vt:variant>
      <vt:variant>
        <vt:i4>1441843</vt:i4>
      </vt:variant>
      <vt:variant>
        <vt:i4>263</vt:i4>
      </vt:variant>
      <vt:variant>
        <vt:i4>0</vt:i4>
      </vt:variant>
      <vt:variant>
        <vt:i4>5</vt:i4>
      </vt:variant>
      <vt:variant>
        <vt:lpwstr/>
      </vt:variant>
      <vt:variant>
        <vt:lpwstr>_Toc456023379</vt:lpwstr>
      </vt:variant>
      <vt:variant>
        <vt:i4>1441843</vt:i4>
      </vt:variant>
      <vt:variant>
        <vt:i4>257</vt:i4>
      </vt:variant>
      <vt:variant>
        <vt:i4>0</vt:i4>
      </vt:variant>
      <vt:variant>
        <vt:i4>5</vt:i4>
      </vt:variant>
      <vt:variant>
        <vt:lpwstr/>
      </vt:variant>
      <vt:variant>
        <vt:lpwstr>_Toc456023378</vt:lpwstr>
      </vt:variant>
      <vt:variant>
        <vt:i4>1441843</vt:i4>
      </vt:variant>
      <vt:variant>
        <vt:i4>251</vt:i4>
      </vt:variant>
      <vt:variant>
        <vt:i4>0</vt:i4>
      </vt:variant>
      <vt:variant>
        <vt:i4>5</vt:i4>
      </vt:variant>
      <vt:variant>
        <vt:lpwstr/>
      </vt:variant>
      <vt:variant>
        <vt:lpwstr>_Toc456023377</vt:lpwstr>
      </vt:variant>
      <vt:variant>
        <vt:i4>1441843</vt:i4>
      </vt:variant>
      <vt:variant>
        <vt:i4>245</vt:i4>
      </vt:variant>
      <vt:variant>
        <vt:i4>0</vt:i4>
      </vt:variant>
      <vt:variant>
        <vt:i4>5</vt:i4>
      </vt:variant>
      <vt:variant>
        <vt:lpwstr/>
      </vt:variant>
      <vt:variant>
        <vt:lpwstr>_Toc456023376</vt:lpwstr>
      </vt:variant>
      <vt:variant>
        <vt:i4>1441843</vt:i4>
      </vt:variant>
      <vt:variant>
        <vt:i4>239</vt:i4>
      </vt:variant>
      <vt:variant>
        <vt:i4>0</vt:i4>
      </vt:variant>
      <vt:variant>
        <vt:i4>5</vt:i4>
      </vt:variant>
      <vt:variant>
        <vt:lpwstr/>
      </vt:variant>
      <vt:variant>
        <vt:lpwstr>_Toc456023375</vt:lpwstr>
      </vt:variant>
      <vt:variant>
        <vt:i4>1441843</vt:i4>
      </vt:variant>
      <vt:variant>
        <vt:i4>233</vt:i4>
      </vt:variant>
      <vt:variant>
        <vt:i4>0</vt:i4>
      </vt:variant>
      <vt:variant>
        <vt:i4>5</vt:i4>
      </vt:variant>
      <vt:variant>
        <vt:lpwstr/>
      </vt:variant>
      <vt:variant>
        <vt:lpwstr>_Toc456023374</vt:lpwstr>
      </vt:variant>
      <vt:variant>
        <vt:i4>1441843</vt:i4>
      </vt:variant>
      <vt:variant>
        <vt:i4>227</vt:i4>
      </vt:variant>
      <vt:variant>
        <vt:i4>0</vt:i4>
      </vt:variant>
      <vt:variant>
        <vt:i4>5</vt:i4>
      </vt:variant>
      <vt:variant>
        <vt:lpwstr/>
      </vt:variant>
      <vt:variant>
        <vt:lpwstr>_Toc456023373</vt:lpwstr>
      </vt:variant>
      <vt:variant>
        <vt:i4>1441843</vt:i4>
      </vt:variant>
      <vt:variant>
        <vt:i4>221</vt:i4>
      </vt:variant>
      <vt:variant>
        <vt:i4>0</vt:i4>
      </vt:variant>
      <vt:variant>
        <vt:i4>5</vt:i4>
      </vt:variant>
      <vt:variant>
        <vt:lpwstr/>
      </vt:variant>
      <vt:variant>
        <vt:lpwstr>_Toc456023372</vt:lpwstr>
      </vt:variant>
      <vt:variant>
        <vt:i4>1441843</vt:i4>
      </vt:variant>
      <vt:variant>
        <vt:i4>215</vt:i4>
      </vt:variant>
      <vt:variant>
        <vt:i4>0</vt:i4>
      </vt:variant>
      <vt:variant>
        <vt:i4>5</vt:i4>
      </vt:variant>
      <vt:variant>
        <vt:lpwstr/>
      </vt:variant>
      <vt:variant>
        <vt:lpwstr>_Toc456023371</vt:lpwstr>
      </vt:variant>
      <vt:variant>
        <vt:i4>1441843</vt:i4>
      </vt:variant>
      <vt:variant>
        <vt:i4>209</vt:i4>
      </vt:variant>
      <vt:variant>
        <vt:i4>0</vt:i4>
      </vt:variant>
      <vt:variant>
        <vt:i4>5</vt:i4>
      </vt:variant>
      <vt:variant>
        <vt:lpwstr/>
      </vt:variant>
      <vt:variant>
        <vt:lpwstr>_Toc456023370</vt:lpwstr>
      </vt:variant>
      <vt:variant>
        <vt:i4>1507379</vt:i4>
      </vt:variant>
      <vt:variant>
        <vt:i4>203</vt:i4>
      </vt:variant>
      <vt:variant>
        <vt:i4>0</vt:i4>
      </vt:variant>
      <vt:variant>
        <vt:i4>5</vt:i4>
      </vt:variant>
      <vt:variant>
        <vt:lpwstr/>
      </vt:variant>
      <vt:variant>
        <vt:lpwstr>_Toc456023369</vt:lpwstr>
      </vt:variant>
      <vt:variant>
        <vt:i4>1507379</vt:i4>
      </vt:variant>
      <vt:variant>
        <vt:i4>197</vt:i4>
      </vt:variant>
      <vt:variant>
        <vt:i4>0</vt:i4>
      </vt:variant>
      <vt:variant>
        <vt:i4>5</vt:i4>
      </vt:variant>
      <vt:variant>
        <vt:lpwstr/>
      </vt:variant>
      <vt:variant>
        <vt:lpwstr>_Toc456023368</vt:lpwstr>
      </vt:variant>
      <vt:variant>
        <vt:i4>1507379</vt:i4>
      </vt:variant>
      <vt:variant>
        <vt:i4>191</vt:i4>
      </vt:variant>
      <vt:variant>
        <vt:i4>0</vt:i4>
      </vt:variant>
      <vt:variant>
        <vt:i4>5</vt:i4>
      </vt:variant>
      <vt:variant>
        <vt:lpwstr/>
      </vt:variant>
      <vt:variant>
        <vt:lpwstr>_Toc456023367</vt:lpwstr>
      </vt:variant>
      <vt:variant>
        <vt:i4>1507379</vt:i4>
      </vt:variant>
      <vt:variant>
        <vt:i4>185</vt:i4>
      </vt:variant>
      <vt:variant>
        <vt:i4>0</vt:i4>
      </vt:variant>
      <vt:variant>
        <vt:i4>5</vt:i4>
      </vt:variant>
      <vt:variant>
        <vt:lpwstr/>
      </vt:variant>
      <vt:variant>
        <vt:lpwstr>_Toc456023366</vt:lpwstr>
      </vt:variant>
      <vt:variant>
        <vt:i4>1376305</vt:i4>
      </vt:variant>
      <vt:variant>
        <vt:i4>176</vt:i4>
      </vt:variant>
      <vt:variant>
        <vt:i4>0</vt:i4>
      </vt:variant>
      <vt:variant>
        <vt:i4>5</vt:i4>
      </vt:variant>
      <vt:variant>
        <vt:lpwstr/>
      </vt:variant>
      <vt:variant>
        <vt:lpwstr>_Toc457556744</vt:lpwstr>
      </vt:variant>
      <vt:variant>
        <vt:i4>1376305</vt:i4>
      </vt:variant>
      <vt:variant>
        <vt:i4>170</vt:i4>
      </vt:variant>
      <vt:variant>
        <vt:i4>0</vt:i4>
      </vt:variant>
      <vt:variant>
        <vt:i4>5</vt:i4>
      </vt:variant>
      <vt:variant>
        <vt:lpwstr/>
      </vt:variant>
      <vt:variant>
        <vt:lpwstr>_Toc457556743</vt:lpwstr>
      </vt:variant>
      <vt:variant>
        <vt:i4>1376305</vt:i4>
      </vt:variant>
      <vt:variant>
        <vt:i4>164</vt:i4>
      </vt:variant>
      <vt:variant>
        <vt:i4>0</vt:i4>
      </vt:variant>
      <vt:variant>
        <vt:i4>5</vt:i4>
      </vt:variant>
      <vt:variant>
        <vt:lpwstr/>
      </vt:variant>
      <vt:variant>
        <vt:lpwstr>_Toc457556742</vt:lpwstr>
      </vt:variant>
      <vt:variant>
        <vt:i4>1376305</vt:i4>
      </vt:variant>
      <vt:variant>
        <vt:i4>158</vt:i4>
      </vt:variant>
      <vt:variant>
        <vt:i4>0</vt:i4>
      </vt:variant>
      <vt:variant>
        <vt:i4>5</vt:i4>
      </vt:variant>
      <vt:variant>
        <vt:lpwstr/>
      </vt:variant>
      <vt:variant>
        <vt:lpwstr>_Toc457556741</vt:lpwstr>
      </vt:variant>
      <vt:variant>
        <vt:i4>1376305</vt:i4>
      </vt:variant>
      <vt:variant>
        <vt:i4>152</vt:i4>
      </vt:variant>
      <vt:variant>
        <vt:i4>0</vt:i4>
      </vt:variant>
      <vt:variant>
        <vt:i4>5</vt:i4>
      </vt:variant>
      <vt:variant>
        <vt:lpwstr/>
      </vt:variant>
      <vt:variant>
        <vt:lpwstr>_Toc457556740</vt:lpwstr>
      </vt:variant>
      <vt:variant>
        <vt:i4>1179697</vt:i4>
      </vt:variant>
      <vt:variant>
        <vt:i4>146</vt:i4>
      </vt:variant>
      <vt:variant>
        <vt:i4>0</vt:i4>
      </vt:variant>
      <vt:variant>
        <vt:i4>5</vt:i4>
      </vt:variant>
      <vt:variant>
        <vt:lpwstr/>
      </vt:variant>
      <vt:variant>
        <vt:lpwstr>_Toc457556739</vt:lpwstr>
      </vt:variant>
      <vt:variant>
        <vt:i4>1179697</vt:i4>
      </vt:variant>
      <vt:variant>
        <vt:i4>140</vt:i4>
      </vt:variant>
      <vt:variant>
        <vt:i4>0</vt:i4>
      </vt:variant>
      <vt:variant>
        <vt:i4>5</vt:i4>
      </vt:variant>
      <vt:variant>
        <vt:lpwstr/>
      </vt:variant>
      <vt:variant>
        <vt:lpwstr>_Toc457556738</vt:lpwstr>
      </vt:variant>
      <vt:variant>
        <vt:i4>1179697</vt:i4>
      </vt:variant>
      <vt:variant>
        <vt:i4>134</vt:i4>
      </vt:variant>
      <vt:variant>
        <vt:i4>0</vt:i4>
      </vt:variant>
      <vt:variant>
        <vt:i4>5</vt:i4>
      </vt:variant>
      <vt:variant>
        <vt:lpwstr/>
      </vt:variant>
      <vt:variant>
        <vt:lpwstr>_Toc457556737</vt:lpwstr>
      </vt:variant>
      <vt:variant>
        <vt:i4>1179697</vt:i4>
      </vt:variant>
      <vt:variant>
        <vt:i4>128</vt:i4>
      </vt:variant>
      <vt:variant>
        <vt:i4>0</vt:i4>
      </vt:variant>
      <vt:variant>
        <vt:i4>5</vt:i4>
      </vt:variant>
      <vt:variant>
        <vt:lpwstr/>
      </vt:variant>
      <vt:variant>
        <vt:lpwstr>_Toc457556736</vt:lpwstr>
      </vt:variant>
      <vt:variant>
        <vt:i4>1179697</vt:i4>
      </vt:variant>
      <vt:variant>
        <vt:i4>122</vt:i4>
      </vt:variant>
      <vt:variant>
        <vt:i4>0</vt:i4>
      </vt:variant>
      <vt:variant>
        <vt:i4>5</vt:i4>
      </vt:variant>
      <vt:variant>
        <vt:lpwstr/>
      </vt:variant>
      <vt:variant>
        <vt:lpwstr>_Toc457556735</vt:lpwstr>
      </vt:variant>
      <vt:variant>
        <vt:i4>1179697</vt:i4>
      </vt:variant>
      <vt:variant>
        <vt:i4>116</vt:i4>
      </vt:variant>
      <vt:variant>
        <vt:i4>0</vt:i4>
      </vt:variant>
      <vt:variant>
        <vt:i4>5</vt:i4>
      </vt:variant>
      <vt:variant>
        <vt:lpwstr/>
      </vt:variant>
      <vt:variant>
        <vt:lpwstr>_Toc457556734</vt:lpwstr>
      </vt:variant>
      <vt:variant>
        <vt:i4>1179697</vt:i4>
      </vt:variant>
      <vt:variant>
        <vt:i4>110</vt:i4>
      </vt:variant>
      <vt:variant>
        <vt:i4>0</vt:i4>
      </vt:variant>
      <vt:variant>
        <vt:i4>5</vt:i4>
      </vt:variant>
      <vt:variant>
        <vt:lpwstr/>
      </vt:variant>
      <vt:variant>
        <vt:lpwstr>_Toc457556733</vt:lpwstr>
      </vt:variant>
      <vt:variant>
        <vt:i4>1179697</vt:i4>
      </vt:variant>
      <vt:variant>
        <vt:i4>104</vt:i4>
      </vt:variant>
      <vt:variant>
        <vt:i4>0</vt:i4>
      </vt:variant>
      <vt:variant>
        <vt:i4>5</vt:i4>
      </vt:variant>
      <vt:variant>
        <vt:lpwstr/>
      </vt:variant>
      <vt:variant>
        <vt:lpwstr>_Toc457556732</vt:lpwstr>
      </vt:variant>
      <vt:variant>
        <vt:i4>1179697</vt:i4>
      </vt:variant>
      <vt:variant>
        <vt:i4>98</vt:i4>
      </vt:variant>
      <vt:variant>
        <vt:i4>0</vt:i4>
      </vt:variant>
      <vt:variant>
        <vt:i4>5</vt:i4>
      </vt:variant>
      <vt:variant>
        <vt:lpwstr/>
      </vt:variant>
      <vt:variant>
        <vt:lpwstr>_Toc457556731</vt:lpwstr>
      </vt:variant>
      <vt:variant>
        <vt:i4>1179697</vt:i4>
      </vt:variant>
      <vt:variant>
        <vt:i4>92</vt:i4>
      </vt:variant>
      <vt:variant>
        <vt:i4>0</vt:i4>
      </vt:variant>
      <vt:variant>
        <vt:i4>5</vt:i4>
      </vt:variant>
      <vt:variant>
        <vt:lpwstr/>
      </vt:variant>
      <vt:variant>
        <vt:lpwstr>_Toc457556730</vt:lpwstr>
      </vt:variant>
      <vt:variant>
        <vt:i4>1245233</vt:i4>
      </vt:variant>
      <vt:variant>
        <vt:i4>86</vt:i4>
      </vt:variant>
      <vt:variant>
        <vt:i4>0</vt:i4>
      </vt:variant>
      <vt:variant>
        <vt:i4>5</vt:i4>
      </vt:variant>
      <vt:variant>
        <vt:lpwstr/>
      </vt:variant>
      <vt:variant>
        <vt:lpwstr>_Toc457556729</vt:lpwstr>
      </vt:variant>
      <vt:variant>
        <vt:i4>1245233</vt:i4>
      </vt:variant>
      <vt:variant>
        <vt:i4>80</vt:i4>
      </vt:variant>
      <vt:variant>
        <vt:i4>0</vt:i4>
      </vt:variant>
      <vt:variant>
        <vt:i4>5</vt:i4>
      </vt:variant>
      <vt:variant>
        <vt:lpwstr/>
      </vt:variant>
      <vt:variant>
        <vt:lpwstr>_Toc457556728</vt:lpwstr>
      </vt:variant>
      <vt:variant>
        <vt:i4>1245233</vt:i4>
      </vt:variant>
      <vt:variant>
        <vt:i4>74</vt:i4>
      </vt:variant>
      <vt:variant>
        <vt:i4>0</vt:i4>
      </vt:variant>
      <vt:variant>
        <vt:i4>5</vt:i4>
      </vt:variant>
      <vt:variant>
        <vt:lpwstr/>
      </vt:variant>
      <vt:variant>
        <vt:lpwstr>_Toc457556727</vt:lpwstr>
      </vt:variant>
      <vt:variant>
        <vt:i4>1245233</vt:i4>
      </vt:variant>
      <vt:variant>
        <vt:i4>68</vt:i4>
      </vt:variant>
      <vt:variant>
        <vt:i4>0</vt:i4>
      </vt:variant>
      <vt:variant>
        <vt:i4>5</vt:i4>
      </vt:variant>
      <vt:variant>
        <vt:lpwstr/>
      </vt:variant>
      <vt:variant>
        <vt:lpwstr>_Toc457556726</vt:lpwstr>
      </vt:variant>
      <vt:variant>
        <vt:i4>1245233</vt:i4>
      </vt:variant>
      <vt:variant>
        <vt:i4>62</vt:i4>
      </vt:variant>
      <vt:variant>
        <vt:i4>0</vt:i4>
      </vt:variant>
      <vt:variant>
        <vt:i4>5</vt:i4>
      </vt:variant>
      <vt:variant>
        <vt:lpwstr/>
      </vt:variant>
      <vt:variant>
        <vt:lpwstr>_Toc457556725</vt:lpwstr>
      </vt:variant>
      <vt:variant>
        <vt:i4>1245233</vt:i4>
      </vt:variant>
      <vt:variant>
        <vt:i4>56</vt:i4>
      </vt:variant>
      <vt:variant>
        <vt:i4>0</vt:i4>
      </vt:variant>
      <vt:variant>
        <vt:i4>5</vt:i4>
      </vt:variant>
      <vt:variant>
        <vt:lpwstr/>
      </vt:variant>
      <vt:variant>
        <vt:lpwstr>_Toc457556724</vt:lpwstr>
      </vt:variant>
      <vt:variant>
        <vt:i4>1245233</vt:i4>
      </vt:variant>
      <vt:variant>
        <vt:i4>50</vt:i4>
      </vt:variant>
      <vt:variant>
        <vt:i4>0</vt:i4>
      </vt:variant>
      <vt:variant>
        <vt:i4>5</vt:i4>
      </vt:variant>
      <vt:variant>
        <vt:lpwstr/>
      </vt:variant>
      <vt:variant>
        <vt:lpwstr>_Toc457556723</vt:lpwstr>
      </vt:variant>
      <vt:variant>
        <vt:i4>1245233</vt:i4>
      </vt:variant>
      <vt:variant>
        <vt:i4>44</vt:i4>
      </vt:variant>
      <vt:variant>
        <vt:i4>0</vt:i4>
      </vt:variant>
      <vt:variant>
        <vt:i4>5</vt:i4>
      </vt:variant>
      <vt:variant>
        <vt:lpwstr/>
      </vt:variant>
      <vt:variant>
        <vt:lpwstr>_Toc457556722</vt:lpwstr>
      </vt:variant>
      <vt:variant>
        <vt:i4>1245233</vt:i4>
      </vt:variant>
      <vt:variant>
        <vt:i4>38</vt:i4>
      </vt:variant>
      <vt:variant>
        <vt:i4>0</vt:i4>
      </vt:variant>
      <vt:variant>
        <vt:i4>5</vt:i4>
      </vt:variant>
      <vt:variant>
        <vt:lpwstr/>
      </vt:variant>
      <vt:variant>
        <vt:lpwstr>_Toc457556721</vt:lpwstr>
      </vt:variant>
      <vt:variant>
        <vt:i4>1245233</vt:i4>
      </vt:variant>
      <vt:variant>
        <vt:i4>32</vt:i4>
      </vt:variant>
      <vt:variant>
        <vt:i4>0</vt:i4>
      </vt:variant>
      <vt:variant>
        <vt:i4>5</vt:i4>
      </vt:variant>
      <vt:variant>
        <vt:lpwstr/>
      </vt:variant>
      <vt:variant>
        <vt:lpwstr>_Toc457556720</vt:lpwstr>
      </vt:variant>
      <vt:variant>
        <vt:i4>1048625</vt:i4>
      </vt:variant>
      <vt:variant>
        <vt:i4>26</vt:i4>
      </vt:variant>
      <vt:variant>
        <vt:i4>0</vt:i4>
      </vt:variant>
      <vt:variant>
        <vt:i4>5</vt:i4>
      </vt:variant>
      <vt:variant>
        <vt:lpwstr/>
      </vt:variant>
      <vt:variant>
        <vt:lpwstr>_Toc457556719</vt:lpwstr>
      </vt:variant>
      <vt:variant>
        <vt:i4>1048625</vt:i4>
      </vt:variant>
      <vt:variant>
        <vt:i4>20</vt:i4>
      </vt:variant>
      <vt:variant>
        <vt:i4>0</vt:i4>
      </vt:variant>
      <vt:variant>
        <vt:i4>5</vt:i4>
      </vt:variant>
      <vt:variant>
        <vt:lpwstr/>
      </vt:variant>
      <vt:variant>
        <vt:lpwstr>_Toc457556718</vt:lpwstr>
      </vt:variant>
      <vt:variant>
        <vt:i4>1048625</vt:i4>
      </vt:variant>
      <vt:variant>
        <vt:i4>14</vt:i4>
      </vt:variant>
      <vt:variant>
        <vt:i4>0</vt:i4>
      </vt:variant>
      <vt:variant>
        <vt:i4>5</vt:i4>
      </vt:variant>
      <vt:variant>
        <vt:lpwstr/>
      </vt:variant>
      <vt:variant>
        <vt:lpwstr>_Toc457556717</vt:lpwstr>
      </vt:variant>
      <vt:variant>
        <vt:i4>1048625</vt:i4>
      </vt:variant>
      <vt:variant>
        <vt:i4>8</vt:i4>
      </vt:variant>
      <vt:variant>
        <vt:i4>0</vt:i4>
      </vt:variant>
      <vt:variant>
        <vt:i4>5</vt:i4>
      </vt:variant>
      <vt:variant>
        <vt:lpwstr/>
      </vt:variant>
      <vt:variant>
        <vt:lpwstr>_Toc457556716</vt:lpwstr>
      </vt:variant>
      <vt:variant>
        <vt:i4>1048625</vt:i4>
      </vt:variant>
      <vt:variant>
        <vt:i4>2</vt:i4>
      </vt:variant>
      <vt:variant>
        <vt:i4>0</vt:i4>
      </vt:variant>
      <vt:variant>
        <vt:i4>5</vt:i4>
      </vt:variant>
      <vt:variant>
        <vt:lpwstr/>
      </vt:variant>
      <vt:variant>
        <vt:lpwstr>_Toc4575567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Relatório</dc:title>
  <dc:subject>Template for Master thesis</dc:subject>
  <dc:creator>Luis Veloso;Marco Veloso</dc:creator>
  <cp:lastModifiedBy>Mariana Pais Jorge Magalhães</cp:lastModifiedBy>
  <cp:revision>14</cp:revision>
  <cp:lastPrinted>2017-01-22T13:55:00Z</cp:lastPrinted>
  <dcterms:created xsi:type="dcterms:W3CDTF">2021-01-20T12:07:00Z</dcterms:created>
  <dcterms:modified xsi:type="dcterms:W3CDTF">2024-04-01T01:31:00Z</dcterms:modified>
</cp:coreProperties>
</file>